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4452" w:type="dxa"/>
        <w:tblInd w:w="12" w:type="dxa"/>
        <w:tblCellMar>
          <w:top w:w="34" w:type="dxa"/>
          <w:left w:w="62" w:type="dxa"/>
          <w:bottom w:w="9" w:type="dxa"/>
          <w:right w:w="17" w:type="dxa"/>
        </w:tblCellMar>
        <w:tblLook w:val="04A0" w:firstRow="1" w:lastRow="0" w:firstColumn="1" w:lastColumn="0" w:noHBand="0" w:noVBand="1"/>
      </w:tblPr>
      <w:tblGrid>
        <w:gridCol w:w="693"/>
        <w:gridCol w:w="1147"/>
        <w:gridCol w:w="2440"/>
        <w:gridCol w:w="2370"/>
        <w:gridCol w:w="2202"/>
        <w:gridCol w:w="57"/>
        <w:gridCol w:w="2835"/>
        <w:gridCol w:w="14"/>
        <w:gridCol w:w="2679"/>
        <w:gridCol w:w="15"/>
      </w:tblGrid>
      <w:tr w:rsidR="00896754" w:rsidRPr="00896754" w14:paraId="71593F99" w14:textId="77777777" w:rsidTr="00FC7224">
        <w:trPr>
          <w:trHeight w:val="762"/>
        </w:trPr>
        <w:tc>
          <w:tcPr>
            <w:tcW w:w="693" w:type="dxa"/>
            <w:tcBorders>
              <w:top w:val="single" w:sz="8" w:space="0" w:color="000000"/>
              <w:left w:val="single" w:sz="8" w:space="0" w:color="000000"/>
              <w:bottom w:val="single" w:sz="3" w:space="0" w:color="000000"/>
              <w:right w:val="single" w:sz="4" w:space="0" w:color="000000"/>
            </w:tcBorders>
            <w:shd w:val="clear" w:color="auto" w:fill="AEAAAA"/>
            <w:vAlign w:val="center"/>
          </w:tcPr>
          <w:p w14:paraId="04AE623E" w14:textId="77777777" w:rsidR="00532E44" w:rsidRPr="00896754" w:rsidRDefault="00E45D93">
            <w:pPr>
              <w:spacing w:line="259" w:lineRule="auto"/>
              <w:ind w:left="0" w:right="47" w:firstLine="0"/>
              <w:jc w:val="center"/>
              <w:rPr>
                <w:color w:val="auto"/>
              </w:rPr>
            </w:pPr>
            <w:r w:rsidRPr="00896754">
              <w:rPr>
                <w:color w:val="auto"/>
              </w:rPr>
              <w:t xml:space="preserve">Sınıf </w:t>
            </w:r>
          </w:p>
        </w:tc>
        <w:tc>
          <w:tcPr>
            <w:tcW w:w="1147" w:type="dxa"/>
            <w:tcBorders>
              <w:top w:val="single" w:sz="8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AEAAAA"/>
            <w:vAlign w:val="center"/>
          </w:tcPr>
          <w:p w14:paraId="30FBA736" w14:textId="77777777" w:rsidR="00532E44" w:rsidRPr="00896754" w:rsidRDefault="00E45D93">
            <w:pPr>
              <w:spacing w:line="259" w:lineRule="auto"/>
              <w:ind w:left="0" w:right="40" w:firstLine="0"/>
              <w:jc w:val="center"/>
              <w:rPr>
                <w:color w:val="auto"/>
              </w:rPr>
            </w:pPr>
            <w:r w:rsidRPr="00896754">
              <w:rPr>
                <w:color w:val="auto"/>
              </w:rPr>
              <w:t xml:space="preserve">Saatler </w:t>
            </w:r>
          </w:p>
        </w:tc>
        <w:tc>
          <w:tcPr>
            <w:tcW w:w="2440" w:type="dxa"/>
            <w:tcBorders>
              <w:top w:val="single" w:sz="8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AEAAAA"/>
            <w:vAlign w:val="center"/>
          </w:tcPr>
          <w:p w14:paraId="414A8F6B" w14:textId="77777777" w:rsidR="00532E44" w:rsidRPr="00896754" w:rsidRDefault="00E45D93">
            <w:pPr>
              <w:spacing w:line="259" w:lineRule="auto"/>
              <w:ind w:left="0" w:right="46" w:firstLine="0"/>
              <w:jc w:val="center"/>
              <w:rPr>
                <w:color w:val="auto"/>
              </w:rPr>
            </w:pPr>
            <w:r w:rsidRPr="00896754">
              <w:rPr>
                <w:color w:val="auto"/>
              </w:rPr>
              <w:t xml:space="preserve">Pazartesi 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AEAAAA"/>
            <w:vAlign w:val="center"/>
          </w:tcPr>
          <w:p w14:paraId="646CDCAD" w14:textId="77777777" w:rsidR="00532E44" w:rsidRPr="00896754" w:rsidRDefault="00E45D93">
            <w:pPr>
              <w:spacing w:line="259" w:lineRule="auto"/>
              <w:ind w:left="0" w:right="44" w:firstLine="0"/>
              <w:jc w:val="center"/>
              <w:rPr>
                <w:color w:val="auto"/>
              </w:rPr>
            </w:pPr>
            <w:r w:rsidRPr="00896754">
              <w:rPr>
                <w:color w:val="auto"/>
              </w:rPr>
              <w:t xml:space="preserve">Salı </w:t>
            </w:r>
          </w:p>
        </w:tc>
        <w:tc>
          <w:tcPr>
            <w:tcW w:w="2202" w:type="dxa"/>
            <w:tcBorders>
              <w:top w:val="single" w:sz="8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AEAAAA"/>
            <w:vAlign w:val="center"/>
          </w:tcPr>
          <w:p w14:paraId="3F5ACCC3" w14:textId="77777777" w:rsidR="00532E44" w:rsidRPr="00896754" w:rsidRDefault="00E45D93">
            <w:pPr>
              <w:spacing w:line="259" w:lineRule="auto"/>
              <w:ind w:left="0" w:right="47" w:firstLine="0"/>
              <w:jc w:val="center"/>
              <w:rPr>
                <w:color w:val="auto"/>
              </w:rPr>
            </w:pPr>
            <w:r w:rsidRPr="00896754">
              <w:rPr>
                <w:color w:val="auto"/>
              </w:rPr>
              <w:t xml:space="preserve">Çarşamba </w:t>
            </w:r>
          </w:p>
        </w:tc>
        <w:tc>
          <w:tcPr>
            <w:tcW w:w="2906" w:type="dxa"/>
            <w:gridSpan w:val="3"/>
            <w:tcBorders>
              <w:top w:val="single" w:sz="8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AEAAAA"/>
            <w:vAlign w:val="center"/>
          </w:tcPr>
          <w:p w14:paraId="196E2E9B" w14:textId="77777777" w:rsidR="00532E44" w:rsidRPr="00896754" w:rsidRDefault="00E45D93">
            <w:pPr>
              <w:spacing w:line="259" w:lineRule="auto"/>
              <w:ind w:left="0" w:right="42" w:firstLine="0"/>
              <w:jc w:val="center"/>
              <w:rPr>
                <w:color w:val="auto"/>
              </w:rPr>
            </w:pPr>
            <w:r w:rsidRPr="00896754">
              <w:rPr>
                <w:color w:val="auto"/>
              </w:rPr>
              <w:t xml:space="preserve">Perşembe </w:t>
            </w:r>
          </w:p>
        </w:tc>
        <w:tc>
          <w:tcPr>
            <w:tcW w:w="2694" w:type="dxa"/>
            <w:gridSpan w:val="2"/>
            <w:tcBorders>
              <w:top w:val="single" w:sz="8" w:space="0" w:color="000000"/>
              <w:left w:val="single" w:sz="4" w:space="0" w:color="000000"/>
              <w:bottom w:val="single" w:sz="3" w:space="0" w:color="000000"/>
              <w:right w:val="single" w:sz="7" w:space="0" w:color="000000"/>
            </w:tcBorders>
            <w:shd w:val="clear" w:color="auto" w:fill="AEAAAA"/>
            <w:vAlign w:val="center"/>
          </w:tcPr>
          <w:p w14:paraId="32FEBB03" w14:textId="77777777" w:rsidR="00532E44" w:rsidRPr="00896754" w:rsidRDefault="00E45D93">
            <w:pPr>
              <w:spacing w:line="259" w:lineRule="auto"/>
              <w:ind w:left="0" w:right="43" w:firstLine="0"/>
              <w:jc w:val="center"/>
              <w:rPr>
                <w:color w:val="auto"/>
              </w:rPr>
            </w:pPr>
            <w:r w:rsidRPr="00896754">
              <w:rPr>
                <w:color w:val="auto"/>
              </w:rPr>
              <w:t xml:space="preserve">Cuma </w:t>
            </w:r>
          </w:p>
        </w:tc>
      </w:tr>
      <w:tr w:rsidR="00896754" w:rsidRPr="00896754" w14:paraId="2706FB76" w14:textId="77777777" w:rsidTr="00FC7224">
        <w:trPr>
          <w:trHeight w:val="931"/>
        </w:trPr>
        <w:tc>
          <w:tcPr>
            <w:tcW w:w="693" w:type="dxa"/>
            <w:vMerge w:val="restart"/>
            <w:tcBorders>
              <w:top w:val="single" w:sz="3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92D050"/>
            <w:vAlign w:val="center"/>
          </w:tcPr>
          <w:p w14:paraId="07E9C4CD" w14:textId="77777777" w:rsidR="00BD0621" w:rsidRPr="00896754" w:rsidRDefault="00BD0621" w:rsidP="00BD0621">
            <w:pPr>
              <w:spacing w:line="259" w:lineRule="auto"/>
              <w:ind w:left="0" w:firstLine="0"/>
              <w:jc w:val="both"/>
              <w:rPr>
                <w:color w:val="auto"/>
              </w:rPr>
            </w:pPr>
            <w:r w:rsidRPr="00896754">
              <w:rPr>
                <w:color w:val="auto"/>
              </w:rPr>
              <w:t xml:space="preserve">1. Sınıf </w:t>
            </w:r>
          </w:p>
        </w:tc>
        <w:tc>
          <w:tcPr>
            <w:tcW w:w="1147" w:type="dxa"/>
            <w:tcBorders>
              <w:top w:val="single" w:sz="3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2E2F9576" w14:textId="77777777" w:rsidR="00BD0621" w:rsidRPr="00896754" w:rsidRDefault="00BD0621" w:rsidP="00BD0621">
            <w:pPr>
              <w:spacing w:line="259" w:lineRule="auto"/>
              <w:ind w:left="0" w:right="41" w:firstLine="0"/>
              <w:jc w:val="center"/>
              <w:rPr>
                <w:color w:val="auto"/>
              </w:rPr>
            </w:pPr>
            <w:r w:rsidRPr="00896754">
              <w:rPr>
                <w:color w:val="auto"/>
              </w:rPr>
              <w:t xml:space="preserve">8:30-9:15 </w:t>
            </w:r>
          </w:p>
        </w:tc>
        <w:tc>
          <w:tcPr>
            <w:tcW w:w="2440" w:type="dxa"/>
            <w:tcBorders>
              <w:top w:val="single" w:sz="3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285910D" w14:textId="77777777" w:rsidR="00BD0621" w:rsidRPr="00896754" w:rsidRDefault="00BD0621" w:rsidP="00BD0621">
            <w:pPr>
              <w:spacing w:line="259" w:lineRule="auto"/>
              <w:ind w:left="4" w:firstLine="0"/>
              <w:rPr>
                <w:color w:val="auto"/>
              </w:rPr>
            </w:pPr>
            <w:r w:rsidRPr="00896754">
              <w:rPr>
                <w:color w:val="auto"/>
                <w:sz w:val="15"/>
              </w:rPr>
              <w:t xml:space="preserve">  </w:t>
            </w:r>
          </w:p>
        </w:tc>
        <w:tc>
          <w:tcPr>
            <w:tcW w:w="2370" w:type="dxa"/>
            <w:tcBorders>
              <w:top w:val="single" w:sz="3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091AA0FA" w14:textId="0443AE1F" w:rsidR="00BD0621" w:rsidRPr="00896754" w:rsidRDefault="00BD0621" w:rsidP="00BD0621">
            <w:pPr>
              <w:spacing w:line="259" w:lineRule="auto"/>
              <w:ind w:left="5" w:firstLine="0"/>
              <w:jc w:val="center"/>
              <w:rPr>
                <w:color w:val="auto"/>
                <w:sz w:val="15"/>
                <w:szCs w:val="15"/>
              </w:rPr>
            </w:pPr>
          </w:p>
        </w:tc>
        <w:tc>
          <w:tcPr>
            <w:tcW w:w="2202" w:type="dxa"/>
            <w:tcBorders>
              <w:top w:val="single" w:sz="3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1E7DC14C" w14:textId="4C80B9CA" w:rsidR="00896754" w:rsidRPr="00FD7A4E" w:rsidRDefault="00896754" w:rsidP="00BD0621">
            <w:pPr>
              <w:spacing w:line="259" w:lineRule="auto"/>
              <w:ind w:left="4" w:firstLine="0"/>
              <w:jc w:val="center"/>
              <w:rPr>
                <w:b/>
                <w:bCs/>
                <w:color w:val="auto"/>
              </w:rPr>
            </w:pPr>
          </w:p>
        </w:tc>
        <w:tc>
          <w:tcPr>
            <w:tcW w:w="2906" w:type="dxa"/>
            <w:gridSpan w:val="3"/>
            <w:tcBorders>
              <w:top w:val="single" w:sz="3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555B43FF" w14:textId="76D519F7" w:rsidR="00BD0621" w:rsidRPr="00BC2A10" w:rsidRDefault="00BD0621" w:rsidP="00BD0621">
            <w:pPr>
              <w:spacing w:line="259" w:lineRule="auto"/>
              <w:ind w:left="5" w:firstLine="0"/>
              <w:jc w:val="center"/>
              <w:rPr>
                <w:color w:val="auto"/>
                <w:sz w:val="15"/>
              </w:rPr>
            </w:pPr>
            <w:r w:rsidRPr="00BC2A10">
              <w:rPr>
                <w:color w:val="auto"/>
                <w:sz w:val="15"/>
              </w:rPr>
              <w:t>AIB102 Atatürk İlkeleri ve İnkılap Tarihi II</w:t>
            </w:r>
          </w:p>
          <w:p w14:paraId="596D4FF5" w14:textId="64B6428C" w:rsidR="00BD0621" w:rsidRPr="00BC2A10" w:rsidRDefault="00BD0621" w:rsidP="00BD0621">
            <w:pPr>
              <w:spacing w:line="259" w:lineRule="auto"/>
              <w:ind w:left="5" w:firstLine="0"/>
              <w:jc w:val="center"/>
              <w:rPr>
                <w:color w:val="auto"/>
              </w:rPr>
            </w:pPr>
            <w:r w:rsidRPr="00BC2A10">
              <w:rPr>
                <w:color w:val="auto"/>
                <w:sz w:val="15"/>
              </w:rPr>
              <w:t>Öğr. Gör. Tuğba Aşan</w:t>
            </w:r>
          </w:p>
          <w:p w14:paraId="51A1518E" w14:textId="77777777" w:rsidR="00BD0621" w:rsidRPr="003D7695" w:rsidRDefault="00BD0621" w:rsidP="00BD0621">
            <w:pPr>
              <w:spacing w:line="259" w:lineRule="auto"/>
              <w:ind w:left="5" w:firstLine="0"/>
              <w:jc w:val="center"/>
              <w:rPr>
                <w:color w:val="auto"/>
                <w:highlight w:val="yellow"/>
              </w:rPr>
            </w:pPr>
            <w:r w:rsidRPr="00BC2A10">
              <w:rPr>
                <w:color w:val="auto"/>
                <w:sz w:val="15"/>
              </w:rPr>
              <w:t>Uzaktan Eğitim</w:t>
            </w:r>
          </w:p>
        </w:tc>
        <w:tc>
          <w:tcPr>
            <w:tcW w:w="2694" w:type="dxa"/>
            <w:gridSpan w:val="2"/>
            <w:tcBorders>
              <w:top w:val="single" w:sz="3" w:space="0" w:color="000000"/>
              <w:left w:val="single" w:sz="4" w:space="0" w:color="000000"/>
              <w:bottom w:val="single" w:sz="8" w:space="0" w:color="000000"/>
              <w:right w:val="single" w:sz="7" w:space="0" w:color="000000"/>
            </w:tcBorders>
            <w:vAlign w:val="center"/>
          </w:tcPr>
          <w:p w14:paraId="34C28F7A" w14:textId="488712D0" w:rsidR="00BD0621" w:rsidRPr="00896754" w:rsidRDefault="00BD0621" w:rsidP="00BD0621">
            <w:pPr>
              <w:spacing w:line="259" w:lineRule="auto"/>
              <w:ind w:left="4" w:firstLine="0"/>
              <w:jc w:val="center"/>
              <w:rPr>
                <w:color w:val="auto"/>
                <w:sz w:val="15"/>
              </w:rPr>
            </w:pPr>
          </w:p>
        </w:tc>
      </w:tr>
      <w:tr w:rsidR="00896754" w:rsidRPr="00896754" w14:paraId="68F2A864" w14:textId="77777777" w:rsidTr="00FC7224">
        <w:trPr>
          <w:trHeight w:val="865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51E9A3ED" w14:textId="77777777" w:rsidR="00BD0621" w:rsidRPr="00896754" w:rsidRDefault="00BD0621" w:rsidP="00BD0621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  <w:tc>
          <w:tcPr>
            <w:tcW w:w="1147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B428E92" w14:textId="77777777" w:rsidR="00BD0621" w:rsidRPr="00896754" w:rsidRDefault="00BD0621" w:rsidP="00BD0621">
            <w:pPr>
              <w:spacing w:line="259" w:lineRule="auto"/>
              <w:ind w:left="59" w:firstLine="0"/>
              <w:rPr>
                <w:color w:val="auto"/>
              </w:rPr>
            </w:pPr>
            <w:r w:rsidRPr="00896754">
              <w:rPr>
                <w:color w:val="auto"/>
              </w:rPr>
              <w:t xml:space="preserve">9:20-10:05 </w:t>
            </w:r>
          </w:p>
        </w:tc>
        <w:tc>
          <w:tcPr>
            <w:tcW w:w="244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36437DB" w14:textId="77777777" w:rsidR="00BD0621" w:rsidRPr="00BC2A10" w:rsidRDefault="00BD0621" w:rsidP="00BD0621">
            <w:pPr>
              <w:spacing w:line="259" w:lineRule="auto"/>
              <w:ind w:left="4" w:firstLine="0"/>
              <w:rPr>
                <w:color w:val="auto"/>
              </w:rPr>
            </w:pPr>
            <w:r w:rsidRPr="00BC2A10">
              <w:rPr>
                <w:color w:val="auto"/>
                <w:sz w:val="15"/>
              </w:rPr>
              <w:t xml:space="preserve">  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06BF849C" w14:textId="337B9243" w:rsidR="00BD0621" w:rsidRPr="00BC2A10" w:rsidRDefault="00BD0621" w:rsidP="00BD0621">
            <w:pPr>
              <w:spacing w:line="259" w:lineRule="auto"/>
              <w:ind w:left="5" w:firstLine="0"/>
              <w:jc w:val="center"/>
              <w:rPr>
                <w:color w:val="auto"/>
                <w:sz w:val="15"/>
                <w:szCs w:val="15"/>
              </w:rPr>
            </w:pPr>
          </w:p>
        </w:tc>
        <w:tc>
          <w:tcPr>
            <w:tcW w:w="2202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118AD245" w14:textId="77777777" w:rsidR="00BD0621" w:rsidRPr="00BC2A10" w:rsidRDefault="00BD0621" w:rsidP="00BD0621">
            <w:pPr>
              <w:spacing w:line="259" w:lineRule="auto"/>
              <w:ind w:left="4" w:firstLine="0"/>
              <w:jc w:val="center"/>
              <w:rPr>
                <w:color w:val="auto"/>
                <w:sz w:val="15"/>
              </w:rPr>
            </w:pPr>
            <w:r w:rsidRPr="00BC2A10">
              <w:rPr>
                <w:color w:val="auto"/>
                <w:sz w:val="15"/>
              </w:rPr>
              <w:t>CEV 108 Kimya II</w:t>
            </w:r>
          </w:p>
          <w:p w14:paraId="64B08444" w14:textId="77777777" w:rsidR="00BD0621" w:rsidRPr="00BC2A10" w:rsidRDefault="00BD0621" w:rsidP="00BD0621">
            <w:pPr>
              <w:spacing w:line="259" w:lineRule="auto"/>
              <w:ind w:left="4" w:firstLine="0"/>
              <w:jc w:val="center"/>
              <w:rPr>
                <w:color w:val="auto"/>
                <w:sz w:val="15"/>
                <w:szCs w:val="15"/>
              </w:rPr>
            </w:pPr>
            <w:r w:rsidRPr="00BC2A10">
              <w:rPr>
                <w:color w:val="auto"/>
                <w:sz w:val="15"/>
                <w:szCs w:val="15"/>
              </w:rPr>
              <w:t>Prof. Dr. Anatoli Dimoglo</w:t>
            </w:r>
          </w:p>
          <w:p w14:paraId="7E34F444" w14:textId="62CF0A74" w:rsidR="00896754" w:rsidRPr="00BC2A10" w:rsidRDefault="00896754" w:rsidP="00BD0621">
            <w:pPr>
              <w:spacing w:line="259" w:lineRule="auto"/>
              <w:ind w:left="4" w:firstLine="0"/>
              <w:jc w:val="center"/>
              <w:rPr>
                <w:b/>
                <w:bCs/>
                <w:color w:val="auto"/>
              </w:rPr>
            </w:pPr>
            <w:r w:rsidRPr="00BC2A10">
              <w:rPr>
                <w:b/>
                <w:bCs/>
                <w:color w:val="auto"/>
                <w:sz w:val="15"/>
                <w:szCs w:val="15"/>
              </w:rPr>
              <w:t>TS404</w:t>
            </w:r>
          </w:p>
        </w:tc>
        <w:tc>
          <w:tcPr>
            <w:tcW w:w="2906" w:type="dxa"/>
            <w:gridSpan w:val="3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0A4FF40E" w14:textId="77777777" w:rsidR="00BD0621" w:rsidRPr="00BC2A10" w:rsidRDefault="00BD0621" w:rsidP="00BD0621">
            <w:pPr>
              <w:spacing w:line="259" w:lineRule="auto"/>
              <w:ind w:left="5" w:firstLine="0"/>
              <w:jc w:val="center"/>
              <w:rPr>
                <w:color w:val="auto"/>
                <w:sz w:val="15"/>
              </w:rPr>
            </w:pPr>
            <w:r w:rsidRPr="00BC2A10">
              <w:rPr>
                <w:color w:val="auto"/>
                <w:sz w:val="15"/>
              </w:rPr>
              <w:t>AIB102 Atatürk İlkeleri ve İnkılap Tarihi II</w:t>
            </w:r>
          </w:p>
          <w:p w14:paraId="3AFBE39B" w14:textId="77777777" w:rsidR="004D2E61" w:rsidRPr="00BC2A10" w:rsidRDefault="00BD0621" w:rsidP="004D2E61">
            <w:pPr>
              <w:spacing w:line="259" w:lineRule="auto"/>
              <w:ind w:left="5" w:firstLine="0"/>
              <w:jc w:val="center"/>
              <w:rPr>
                <w:color w:val="auto"/>
                <w:sz w:val="15"/>
              </w:rPr>
            </w:pPr>
            <w:r w:rsidRPr="00BC2A10">
              <w:rPr>
                <w:color w:val="auto"/>
                <w:sz w:val="15"/>
              </w:rPr>
              <w:t xml:space="preserve">Öğr. Gör. Tuğba Aşan </w:t>
            </w:r>
          </w:p>
          <w:p w14:paraId="2AB7BE48" w14:textId="5FA0E847" w:rsidR="00BD0621" w:rsidRPr="00BC2A10" w:rsidRDefault="00BD0621" w:rsidP="004D2E61">
            <w:pPr>
              <w:spacing w:line="259" w:lineRule="auto"/>
              <w:ind w:left="5" w:firstLine="0"/>
              <w:jc w:val="center"/>
              <w:rPr>
                <w:color w:val="auto"/>
              </w:rPr>
            </w:pPr>
            <w:r w:rsidRPr="00BC2A10">
              <w:rPr>
                <w:color w:val="auto"/>
                <w:sz w:val="15"/>
              </w:rPr>
              <w:t>Uzaktan Eğitim</w:t>
            </w:r>
          </w:p>
        </w:tc>
        <w:tc>
          <w:tcPr>
            <w:tcW w:w="2694" w:type="dxa"/>
            <w:gridSpan w:val="2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7" w:space="0" w:color="000000"/>
            </w:tcBorders>
            <w:vAlign w:val="center"/>
          </w:tcPr>
          <w:p w14:paraId="660BACD7" w14:textId="20FBDB77" w:rsidR="00BD0621" w:rsidRPr="00BC2A10" w:rsidRDefault="00BD0621" w:rsidP="00BD0621">
            <w:pPr>
              <w:spacing w:line="259" w:lineRule="auto"/>
              <w:ind w:left="5" w:firstLine="0"/>
              <w:jc w:val="center"/>
              <w:rPr>
                <w:color w:val="auto"/>
                <w:sz w:val="15"/>
                <w:szCs w:val="15"/>
              </w:rPr>
            </w:pPr>
          </w:p>
        </w:tc>
      </w:tr>
      <w:tr w:rsidR="00896754" w:rsidRPr="00896754" w14:paraId="02CB15D5" w14:textId="77777777" w:rsidTr="00FC7224">
        <w:trPr>
          <w:trHeight w:val="948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403300EF" w14:textId="77777777" w:rsidR="00BD0621" w:rsidRPr="00896754" w:rsidRDefault="00BD0621" w:rsidP="00BD0621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  <w:tc>
          <w:tcPr>
            <w:tcW w:w="1147" w:type="dxa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FB7AD48" w14:textId="77777777" w:rsidR="00BD0621" w:rsidRPr="00896754" w:rsidRDefault="00BD0621" w:rsidP="00BD0621">
            <w:pPr>
              <w:spacing w:line="259" w:lineRule="auto"/>
              <w:ind w:left="6" w:firstLine="0"/>
              <w:jc w:val="both"/>
              <w:rPr>
                <w:color w:val="auto"/>
              </w:rPr>
            </w:pPr>
            <w:r w:rsidRPr="00896754">
              <w:rPr>
                <w:color w:val="auto"/>
              </w:rPr>
              <w:t xml:space="preserve">10:10-10:55 </w:t>
            </w:r>
          </w:p>
        </w:tc>
        <w:tc>
          <w:tcPr>
            <w:tcW w:w="2440" w:type="dxa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5A877123" w14:textId="403C88D2" w:rsidR="00BD0621" w:rsidRPr="00BC2A10" w:rsidRDefault="00BD0621" w:rsidP="00BD0621">
            <w:pPr>
              <w:spacing w:line="259" w:lineRule="auto"/>
              <w:ind w:left="4" w:firstLine="0"/>
              <w:jc w:val="center"/>
              <w:rPr>
                <w:color w:val="auto"/>
                <w:sz w:val="15"/>
              </w:rPr>
            </w:pPr>
            <w:r w:rsidRPr="00BC2A10">
              <w:rPr>
                <w:color w:val="auto"/>
                <w:sz w:val="15"/>
              </w:rPr>
              <w:t>ING104 Akademik İngilizce II</w:t>
            </w:r>
          </w:p>
          <w:p w14:paraId="447FA8E7" w14:textId="5B882FDD" w:rsidR="00BD0621" w:rsidRPr="00BC2A10" w:rsidRDefault="00BD0621" w:rsidP="00BD0621">
            <w:pPr>
              <w:spacing w:line="259" w:lineRule="auto"/>
              <w:ind w:left="4" w:firstLine="0"/>
              <w:jc w:val="center"/>
              <w:rPr>
                <w:color w:val="auto"/>
                <w:sz w:val="15"/>
              </w:rPr>
            </w:pPr>
            <w:r w:rsidRPr="00BC2A10">
              <w:rPr>
                <w:color w:val="auto"/>
                <w:sz w:val="15"/>
              </w:rPr>
              <w:t xml:space="preserve">Öğr. Gör. Ezgi Hamamcı </w:t>
            </w:r>
          </w:p>
          <w:p w14:paraId="38D6AE95" w14:textId="77777777" w:rsidR="00BD0621" w:rsidRPr="00BC2A10" w:rsidRDefault="00BD0621" w:rsidP="00BD0621">
            <w:pPr>
              <w:spacing w:line="259" w:lineRule="auto"/>
              <w:ind w:left="4" w:firstLine="0"/>
              <w:jc w:val="center"/>
              <w:rPr>
                <w:color w:val="auto"/>
                <w:sz w:val="15"/>
              </w:rPr>
            </w:pPr>
            <w:r w:rsidRPr="00BC2A10">
              <w:rPr>
                <w:color w:val="auto"/>
                <w:sz w:val="15"/>
              </w:rPr>
              <w:t>(Biyomedikal Ortak Ders)</w:t>
            </w:r>
          </w:p>
          <w:p w14:paraId="67A837E3" w14:textId="4DFFB274" w:rsidR="00896754" w:rsidRPr="00BC2A10" w:rsidRDefault="00896754" w:rsidP="00BD0621">
            <w:pPr>
              <w:spacing w:line="259" w:lineRule="auto"/>
              <w:ind w:left="4" w:firstLine="0"/>
              <w:jc w:val="center"/>
              <w:rPr>
                <w:b/>
                <w:bCs/>
                <w:color w:val="auto"/>
                <w:sz w:val="15"/>
              </w:rPr>
            </w:pPr>
            <w:r w:rsidRPr="00BC2A10">
              <w:rPr>
                <w:b/>
                <w:bCs/>
                <w:color w:val="auto"/>
                <w:sz w:val="15"/>
              </w:rPr>
              <w:t>AEKM Zemin 6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3B74E54B" w14:textId="26A6D441" w:rsidR="00BD0621" w:rsidRPr="00BC2A10" w:rsidRDefault="00BD0621" w:rsidP="00BD0621">
            <w:pPr>
              <w:spacing w:line="259" w:lineRule="auto"/>
              <w:ind w:left="5" w:firstLine="0"/>
              <w:jc w:val="center"/>
              <w:rPr>
                <w:color w:val="auto"/>
                <w:sz w:val="15"/>
                <w:szCs w:val="15"/>
              </w:rPr>
            </w:pPr>
          </w:p>
        </w:tc>
        <w:tc>
          <w:tcPr>
            <w:tcW w:w="2202" w:type="dxa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4F896438" w14:textId="77777777" w:rsidR="00BD0621" w:rsidRPr="00BC2A10" w:rsidRDefault="00BD0621" w:rsidP="00BD0621">
            <w:pPr>
              <w:spacing w:line="259" w:lineRule="auto"/>
              <w:ind w:left="4" w:firstLine="0"/>
              <w:jc w:val="center"/>
              <w:rPr>
                <w:color w:val="auto"/>
                <w:sz w:val="15"/>
              </w:rPr>
            </w:pPr>
            <w:r w:rsidRPr="00BC2A10">
              <w:rPr>
                <w:color w:val="auto"/>
                <w:sz w:val="15"/>
              </w:rPr>
              <w:t>CEV 108 Kimya II</w:t>
            </w:r>
          </w:p>
          <w:p w14:paraId="5AB7CBA0" w14:textId="77777777" w:rsidR="00BD0621" w:rsidRPr="00BC2A10" w:rsidRDefault="00BD0621" w:rsidP="00BD0621">
            <w:pPr>
              <w:spacing w:line="259" w:lineRule="auto"/>
              <w:ind w:left="4" w:firstLine="0"/>
              <w:jc w:val="center"/>
              <w:rPr>
                <w:color w:val="auto"/>
                <w:sz w:val="15"/>
                <w:szCs w:val="15"/>
              </w:rPr>
            </w:pPr>
            <w:r w:rsidRPr="00BC2A10">
              <w:rPr>
                <w:color w:val="auto"/>
                <w:sz w:val="15"/>
                <w:szCs w:val="15"/>
              </w:rPr>
              <w:t>Prof. Dr. Anatoli Dimoglo</w:t>
            </w:r>
          </w:p>
          <w:p w14:paraId="5C35EF9F" w14:textId="580B9C8E" w:rsidR="00896754" w:rsidRPr="00BC2A10" w:rsidRDefault="00896754" w:rsidP="00BD0621">
            <w:pPr>
              <w:spacing w:line="259" w:lineRule="auto"/>
              <w:ind w:left="4" w:firstLine="0"/>
              <w:jc w:val="center"/>
              <w:rPr>
                <w:b/>
                <w:bCs/>
                <w:color w:val="auto"/>
              </w:rPr>
            </w:pPr>
            <w:r w:rsidRPr="00BC2A10">
              <w:rPr>
                <w:b/>
                <w:bCs/>
                <w:color w:val="auto"/>
                <w:sz w:val="15"/>
                <w:szCs w:val="15"/>
              </w:rPr>
              <w:t>TS404</w:t>
            </w:r>
          </w:p>
        </w:tc>
        <w:tc>
          <w:tcPr>
            <w:tcW w:w="2906" w:type="dxa"/>
            <w:gridSpan w:val="3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1C368A92" w14:textId="77C43E99" w:rsidR="00BD0621" w:rsidRPr="00BC2A10" w:rsidRDefault="00BD0621" w:rsidP="00BD0621">
            <w:pPr>
              <w:spacing w:line="259" w:lineRule="auto"/>
              <w:ind w:left="5" w:firstLine="0"/>
              <w:jc w:val="center"/>
              <w:rPr>
                <w:color w:val="auto"/>
                <w:sz w:val="15"/>
              </w:rPr>
            </w:pPr>
            <w:r w:rsidRPr="00BC2A10">
              <w:rPr>
                <w:color w:val="auto"/>
                <w:sz w:val="15"/>
              </w:rPr>
              <w:t xml:space="preserve">TDB122 Türk Dili II </w:t>
            </w:r>
          </w:p>
          <w:p w14:paraId="3EA2676C" w14:textId="31A5D069" w:rsidR="003D7695" w:rsidRPr="00BC2A10" w:rsidRDefault="003D7695" w:rsidP="00BD0621">
            <w:pPr>
              <w:spacing w:line="259" w:lineRule="auto"/>
              <w:ind w:left="5" w:firstLine="0"/>
              <w:jc w:val="center"/>
              <w:rPr>
                <w:color w:val="auto"/>
                <w:sz w:val="15"/>
              </w:rPr>
            </w:pPr>
            <w:r w:rsidRPr="00BC2A10">
              <w:rPr>
                <w:color w:val="auto"/>
                <w:sz w:val="15"/>
              </w:rPr>
              <w:t>Öğr. Gör. Aslıhan Haznedaroğlu</w:t>
            </w:r>
          </w:p>
          <w:p w14:paraId="7E9E91C8" w14:textId="77777777" w:rsidR="00BD0621" w:rsidRPr="00BC2A10" w:rsidRDefault="00BD0621" w:rsidP="00BD0621">
            <w:pPr>
              <w:spacing w:line="259" w:lineRule="auto"/>
              <w:ind w:left="5" w:firstLine="0"/>
              <w:jc w:val="center"/>
              <w:rPr>
                <w:color w:val="auto"/>
              </w:rPr>
            </w:pPr>
            <w:r w:rsidRPr="00BC2A10">
              <w:rPr>
                <w:color w:val="auto"/>
                <w:sz w:val="15"/>
              </w:rPr>
              <w:t>Uzaktan Eğitim</w:t>
            </w:r>
          </w:p>
        </w:tc>
        <w:tc>
          <w:tcPr>
            <w:tcW w:w="2694" w:type="dxa"/>
            <w:gridSpan w:val="2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244B9620" w14:textId="791F2A96" w:rsidR="00BD0621" w:rsidRPr="00BC2A10" w:rsidRDefault="00BD0621" w:rsidP="00BD0621">
            <w:pPr>
              <w:spacing w:line="259" w:lineRule="auto"/>
              <w:ind w:left="5" w:firstLine="0"/>
              <w:jc w:val="center"/>
              <w:rPr>
                <w:color w:val="auto"/>
                <w:sz w:val="15"/>
                <w:szCs w:val="15"/>
              </w:rPr>
            </w:pPr>
          </w:p>
        </w:tc>
      </w:tr>
      <w:tr w:rsidR="00896754" w:rsidRPr="00896754" w14:paraId="4646EDDB" w14:textId="77777777" w:rsidTr="00FC7224">
        <w:trPr>
          <w:trHeight w:val="670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44113571" w14:textId="77777777" w:rsidR="00BD0621" w:rsidRPr="00896754" w:rsidRDefault="00BD0621" w:rsidP="00BD0621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  <w:tc>
          <w:tcPr>
            <w:tcW w:w="1147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33BF835" w14:textId="77777777" w:rsidR="00BD0621" w:rsidRPr="00896754" w:rsidRDefault="00BD0621" w:rsidP="00BD0621">
            <w:pPr>
              <w:spacing w:line="259" w:lineRule="auto"/>
              <w:ind w:left="6" w:firstLine="0"/>
              <w:jc w:val="both"/>
              <w:rPr>
                <w:color w:val="auto"/>
              </w:rPr>
            </w:pPr>
            <w:r w:rsidRPr="00896754">
              <w:rPr>
                <w:color w:val="auto"/>
              </w:rPr>
              <w:t xml:space="preserve">11:00-11:45 </w:t>
            </w:r>
          </w:p>
        </w:tc>
        <w:tc>
          <w:tcPr>
            <w:tcW w:w="2440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0EADF707" w14:textId="51E3E2CF" w:rsidR="00BD0621" w:rsidRPr="00BC2A10" w:rsidRDefault="00BD0621" w:rsidP="00BD0621">
            <w:pPr>
              <w:spacing w:line="259" w:lineRule="auto"/>
              <w:ind w:left="4" w:firstLine="0"/>
              <w:jc w:val="center"/>
              <w:rPr>
                <w:color w:val="auto"/>
                <w:sz w:val="15"/>
              </w:rPr>
            </w:pPr>
            <w:r w:rsidRPr="00BC2A10">
              <w:rPr>
                <w:color w:val="auto"/>
                <w:sz w:val="15"/>
              </w:rPr>
              <w:t>ING104 Akademik İngilizce II</w:t>
            </w:r>
          </w:p>
          <w:p w14:paraId="5BFD632C" w14:textId="7D45B5BC" w:rsidR="00BD0621" w:rsidRPr="00BC2A10" w:rsidRDefault="00BD0621" w:rsidP="00BD0621">
            <w:pPr>
              <w:spacing w:line="259" w:lineRule="auto"/>
              <w:ind w:left="4" w:firstLine="0"/>
              <w:jc w:val="center"/>
              <w:rPr>
                <w:color w:val="auto"/>
                <w:sz w:val="15"/>
              </w:rPr>
            </w:pPr>
            <w:r w:rsidRPr="00BC2A10">
              <w:rPr>
                <w:color w:val="auto"/>
                <w:sz w:val="15"/>
              </w:rPr>
              <w:t xml:space="preserve">Öğr. Gör. Ezgi Hamamcı </w:t>
            </w:r>
          </w:p>
          <w:p w14:paraId="35FD8743" w14:textId="77777777" w:rsidR="00BD0621" w:rsidRPr="00BC2A10" w:rsidRDefault="00BD0621" w:rsidP="00BD0621">
            <w:pPr>
              <w:spacing w:line="259" w:lineRule="auto"/>
              <w:ind w:left="4" w:firstLine="0"/>
              <w:jc w:val="center"/>
              <w:rPr>
                <w:color w:val="auto"/>
                <w:sz w:val="15"/>
              </w:rPr>
            </w:pPr>
            <w:r w:rsidRPr="00BC2A10">
              <w:rPr>
                <w:color w:val="auto"/>
                <w:sz w:val="15"/>
              </w:rPr>
              <w:t>(Biyomedikal Ortak Ders)</w:t>
            </w:r>
          </w:p>
          <w:p w14:paraId="391699A2" w14:textId="5A3AF28D" w:rsidR="00896754" w:rsidRPr="00BC2A10" w:rsidRDefault="00896754" w:rsidP="00BD0621">
            <w:pPr>
              <w:spacing w:line="259" w:lineRule="auto"/>
              <w:ind w:left="4" w:firstLine="0"/>
              <w:jc w:val="center"/>
              <w:rPr>
                <w:b/>
                <w:bCs/>
                <w:color w:val="auto"/>
                <w:sz w:val="15"/>
              </w:rPr>
            </w:pPr>
            <w:r w:rsidRPr="00BC2A10">
              <w:rPr>
                <w:b/>
                <w:bCs/>
                <w:color w:val="auto"/>
                <w:sz w:val="15"/>
              </w:rPr>
              <w:t>AEKM Zemin 6</w:t>
            </w:r>
          </w:p>
        </w:tc>
        <w:tc>
          <w:tcPr>
            <w:tcW w:w="2370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3310C102" w14:textId="1C417649" w:rsidR="00BD0621" w:rsidRPr="00BC2A10" w:rsidRDefault="00BD0621" w:rsidP="00BD0621">
            <w:pPr>
              <w:spacing w:line="259" w:lineRule="auto"/>
              <w:ind w:left="5" w:firstLine="0"/>
              <w:jc w:val="center"/>
              <w:rPr>
                <w:color w:val="auto"/>
              </w:rPr>
            </w:pPr>
          </w:p>
        </w:tc>
        <w:tc>
          <w:tcPr>
            <w:tcW w:w="2202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1644A8F" w14:textId="77777777" w:rsidR="00916D2D" w:rsidRPr="00BC2A10" w:rsidRDefault="00916D2D" w:rsidP="00916D2D">
            <w:pPr>
              <w:spacing w:line="259" w:lineRule="auto"/>
              <w:ind w:left="4" w:firstLine="0"/>
              <w:jc w:val="center"/>
              <w:rPr>
                <w:color w:val="auto"/>
                <w:sz w:val="15"/>
              </w:rPr>
            </w:pPr>
            <w:r w:rsidRPr="00BC2A10">
              <w:rPr>
                <w:color w:val="auto"/>
                <w:sz w:val="15"/>
              </w:rPr>
              <w:t>CEV 108 Kimya II</w:t>
            </w:r>
          </w:p>
          <w:p w14:paraId="7F8D110F" w14:textId="77777777" w:rsidR="00916D2D" w:rsidRPr="00BC2A10" w:rsidRDefault="00916D2D" w:rsidP="00916D2D">
            <w:pPr>
              <w:spacing w:line="259" w:lineRule="auto"/>
              <w:ind w:left="4" w:firstLine="0"/>
              <w:jc w:val="center"/>
              <w:rPr>
                <w:color w:val="auto"/>
                <w:sz w:val="15"/>
                <w:szCs w:val="15"/>
              </w:rPr>
            </w:pPr>
            <w:r w:rsidRPr="00BC2A10">
              <w:rPr>
                <w:color w:val="auto"/>
                <w:sz w:val="15"/>
                <w:szCs w:val="15"/>
              </w:rPr>
              <w:t>Prof. Dr. Anatoli Dimoglo</w:t>
            </w:r>
          </w:p>
          <w:p w14:paraId="24C92572" w14:textId="61D466BB" w:rsidR="00BD0621" w:rsidRPr="00BC2A10" w:rsidRDefault="00916D2D" w:rsidP="00916D2D">
            <w:pPr>
              <w:spacing w:line="259" w:lineRule="auto"/>
              <w:ind w:left="4" w:firstLine="0"/>
              <w:jc w:val="center"/>
              <w:rPr>
                <w:color w:val="auto"/>
              </w:rPr>
            </w:pPr>
            <w:r w:rsidRPr="00BC2A10">
              <w:rPr>
                <w:b/>
                <w:bCs/>
                <w:color w:val="auto"/>
                <w:sz w:val="15"/>
                <w:szCs w:val="15"/>
              </w:rPr>
              <w:t>TS404</w:t>
            </w:r>
          </w:p>
        </w:tc>
        <w:tc>
          <w:tcPr>
            <w:tcW w:w="2906" w:type="dxa"/>
            <w:gridSpan w:val="3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3005CF1A" w14:textId="3F3BB840" w:rsidR="00BD0621" w:rsidRPr="00BC2A10" w:rsidRDefault="00BD0621" w:rsidP="00BD0621">
            <w:pPr>
              <w:spacing w:line="259" w:lineRule="auto"/>
              <w:ind w:left="5" w:firstLine="0"/>
              <w:jc w:val="center"/>
              <w:rPr>
                <w:color w:val="auto"/>
                <w:sz w:val="15"/>
              </w:rPr>
            </w:pPr>
            <w:r w:rsidRPr="00BC2A10">
              <w:rPr>
                <w:color w:val="auto"/>
                <w:sz w:val="15"/>
              </w:rPr>
              <w:t xml:space="preserve">TDB122 Türk Dili II </w:t>
            </w:r>
          </w:p>
          <w:p w14:paraId="4B5FAD09" w14:textId="77777777" w:rsidR="003D7695" w:rsidRPr="00BC2A10" w:rsidRDefault="003D7695" w:rsidP="003D7695">
            <w:pPr>
              <w:spacing w:line="259" w:lineRule="auto"/>
              <w:ind w:left="5" w:firstLine="0"/>
              <w:jc w:val="center"/>
              <w:rPr>
                <w:color w:val="auto"/>
                <w:sz w:val="15"/>
              </w:rPr>
            </w:pPr>
            <w:r w:rsidRPr="00BC2A10">
              <w:rPr>
                <w:color w:val="auto"/>
                <w:sz w:val="15"/>
              </w:rPr>
              <w:t>Öğr. Gör. Aslıhan Haznedaroğlu</w:t>
            </w:r>
          </w:p>
          <w:p w14:paraId="1991E3EC" w14:textId="592C4BBF" w:rsidR="00BD0621" w:rsidRPr="00BC2A10" w:rsidRDefault="00BD0621" w:rsidP="00BD0621">
            <w:pPr>
              <w:spacing w:line="259" w:lineRule="auto"/>
              <w:ind w:left="5" w:firstLine="0"/>
              <w:jc w:val="center"/>
              <w:rPr>
                <w:color w:val="auto"/>
              </w:rPr>
            </w:pPr>
            <w:r w:rsidRPr="00BC2A10">
              <w:rPr>
                <w:color w:val="auto"/>
                <w:sz w:val="15"/>
              </w:rPr>
              <w:t>Uzaktan Eğitim</w:t>
            </w:r>
          </w:p>
        </w:tc>
        <w:tc>
          <w:tcPr>
            <w:tcW w:w="2694" w:type="dxa"/>
            <w:gridSpan w:val="2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7" w:space="0" w:color="000000"/>
            </w:tcBorders>
            <w:vAlign w:val="center"/>
          </w:tcPr>
          <w:p w14:paraId="0CE19CBE" w14:textId="3BB1ABD6" w:rsidR="00BD0621" w:rsidRPr="00BC2A10" w:rsidRDefault="00BD0621" w:rsidP="00BD0621">
            <w:pPr>
              <w:spacing w:line="259" w:lineRule="auto"/>
              <w:ind w:left="5" w:firstLine="0"/>
              <w:jc w:val="center"/>
              <w:rPr>
                <w:color w:val="auto"/>
                <w:sz w:val="15"/>
                <w:szCs w:val="15"/>
              </w:rPr>
            </w:pPr>
          </w:p>
        </w:tc>
      </w:tr>
      <w:tr w:rsidR="00896754" w:rsidRPr="00896754" w14:paraId="4B30C14E" w14:textId="77777777" w:rsidTr="00FC7224">
        <w:trPr>
          <w:trHeight w:val="208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2A1FB351" w14:textId="77777777" w:rsidR="00BD0621" w:rsidRPr="00896754" w:rsidRDefault="00BD0621" w:rsidP="00BD0621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  <w:tc>
          <w:tcPr>
            <w:tcW w:w="1147" w:type="dxa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1D2EEC37" w14:textId="77777777" w:rsidR="00BD0621" w:rsidRPr="00896754" w:rsidRDefault="00BD0621" w:rsidP="00BD0621">
            <w:pPr>
              <w:spacing w:line="259" w:lineRule="auto"/>
              <w:ind w:left="6" w:firstLine="0"/>
              <w:jc w:val="both"/>
              <w:rPr>
                <w:color w:val="auto"/>
              </w:rPr>
            </w:pPr>
            <w:r w:rsidRPr="00896754">
              <w:rPr>
                <w:color w:val="auto"/>
              </w:rPr>
              <w:t xml:space="preserve">11:50-12:55 </w:t>
            </w:r>
          </w:p>
        </w:tc>
        <w:tc>
          <w:tcPr>
            <w:tcW w:w="2440" w:type="dxa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shd w:val="clear" w:color="auto" w:fill="D9D9D9"/>
            <w:vAlign w:val="bottom"/>
          </w:tcPr>
          <w:p w14:paraId="2C28BFE4" w14:textId="77777777" w:rsidR="00BD0621" w:rsidRPr="00BC2A10" w:rsidRDefault="00BD0621" w:rsidP="00BD0621">
            <w:pPr>
              <w:spacing w:line="259" w:lineRule="auto"/>
              <w:ind w:left="4" w:firstLine="0"/>
              <w:rPr>
                <w:color w:val="auto"/>
              </w:rPr>
            </w:pPr>
            <w:r w:rsidRPr="00BC2A10">
              <w:rPr>
                <w:color w:val="auto"/>
              </w:rPr>
              <w:t xml:space="preserve">  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shd w:val="clear" w:color="auto" w:fill="D9D9D9"/>
            <w:vAlign w:val="bottom"/>
          </w:tcPr>
          <w:p w14:paraId="3256535D" w14:textId="2CF0A811" w:rsidR="00BD0621" w:rsidRPr="00BC2A10" w:rsidRDefault="00BD0621" w:rsidP="00BD0621">
            <w:pPr>
              <w:spacing w:line="259" w:lineRule="auto"/>
              <w:ind w:left="0" w:firstLine="0"/>
              <w:rPr>
                <w:color w:val="auto"/>
              </w:rPr>
            </w:pPr>
          </w:p>
        </w:tc>
        <w:tc>
          <w:tcPr>
            <w:tcW w:w="2202" w:type="dxa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shd w:val="clear" w:color="auto" w:fill="D9D9D9"/>
            <w:vAlign w:val="bottom"/>
          </w:tcPr>
          <w:p w14:paraId="34C8DFD7" w14:textId="77777777" w:rsidR="00BD0621" w:rsidRPr="00BC2A10" w:rsidRDefault="00BD0621" w:rsidP="00BD0621">
            <w:pPr>
              <w:spacing w:line="259" w:lineRule="auto"/>
              <w:ind w:left="4" w:firstLine="0"/>
              <w:rPr>
                <w:color w:val="auto"/>
              </w:rPr>
            </w:pPr>
            <w:r w:rsidRPr="00BC2A10">
              <w:rPr>
                <w:color w:val="auto"/>
              </w:rPr>
              <w:t xml:space="preserve">  </w:t>
            </w:r>
          </w:p>
        </w:tc>
        <w:tc>
          <w:tcPr>
            <w:tcW w:w="2906" w:type="dxa"/>
            <w:gridSpan w:val="3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shd w:val="clear" w:color="auto" w:fill="D9D9D9"/>
            <w:vAlign w:val="bottom"/>
          </w:tcPr>
          <w:p w14:paraId="194018C5" w14:textId="77777777" w:rsidR="00BD0621" w:rsidRPr="00BC2A10" w:rsidRDefault="00BD0621" w:rsidP="00BD0621">
            <w:pPr>
              <w:spacing w:line="259" w:lineRule="auto"/>
              <w:ind w:left="5" w:firstLine="0"/>
              <w:rPr>
                <w:color w:val="auto"/>
              </w:rPr>
            </w:pPr>
            <w:r w:rsidRPr="00BC2A10">
              <w:rPr>
                <w:color w:val="auto"/>
              </w:rPr>
              <w:t xml:space="preserve">  </w:t>
            </w:r>
          </w:p>
        </w:tc>
        <w:tc>
          <w:tcPr>
            <w:tcW w:w="2694" w:type="dxa"/>
            <w:gridSpan w:val="2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7" w:space="0" w:color="000000"/>
            </w:tcBorders>
            <w:shd w:val="clear" w:color="auto" w:fill="D9D9D9"/>
            <w:vAlign w:val="bottom"/>
          </w:tcPr>
          <w:p w14:paraId="4B02F2FD" w14:textId="77777777" w:rsidR="00BD0621" w:rsidRPr="00BC2A10" w:rsidRDefault="00BD0621" w:rsidP="00BD0621">
            <w:pPr>
              <w:spacing w:line="259" w:lineRule="auto"/>
              <w:ind w:left="5" w:firstLine="0"/>
              <w:rPr>
                <w:color w:val="auto"/>
              </w:rPr>
            </w:pPr>
            <w:r w:rsidRPr="00BC2A10">
              <w:rPr>
                <w:color w:val="auto"/>
              </w:rPr>
              <w:t xml:space="preserve">  </w:t>
            </w:r>
          </w:p>
        </w:tc>
      </w:tr>
      <w:tr w:rsidR="00896754" w:rsidRPr="00896754" w14:paraId="378D9FE6" w14:textId="77777777" w:rsidTr="00FC7224">
        <w:trPr>
          <w:trHeight w:val="769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2874AEAB" w14:textId="77777777" w:rsidR="001B4A92" w:rsidRPr="00896754" w:rsidRDefault="001B4A92" w:rsidP="001B4A92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  <w:tc>
          <w:tcPr>
            <w:tcW w:w="1147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1F5DAE17" w14:textId="77777777" w:rsidR="001B4A92" w:rsidRPr="00896754" w:rsidRDefault="001B4A92" w:rsidP="001B4A92">
            <w:pPr>
              <w:spacing w:line="259" w:lineRule="auto"/>
              <w:ind w:left="6" w:firstLine="0"/>
              <w:jc w:val="both"/>
              <w:rPr>
                <w:color w:val="auto"/>
              </w:rPr>
            </w:pPr>
            <w:r w:rsidRPr="00896754">
              <w:rPr>
                <w:color w:val="auto"/>
              </w:rPr>
              <w:t xml:space="preserve">12:55-13:40 </w:t>
            </w:r>
          </w:p>
        </w:tc>
        <w:tc>
          <w:tcPr>
            <w:tcW w:w="2440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6D1CD41" w14:textId="77777777" w:rsidR="00896754" w:rsidRPr="00BC2A10" w:rsidRDefault="001B4A92" w:rsidP="001B4A92">
            <w:pPr>
              <w:spacing w:line="240" w:lineRule="auto"/>
              <w:jc w:val="center"/>
              <w:rPr>
                <w:color w:val="auto"/>
                <w:sz w:val="15"/>
                <w:szCs w:val="15"/>
              </w:rPr>
            </w:pPr>
            <w:r w:rsidRPr="00BC2A10">
              <w:rPr>
                <w:color w:val="auto"/>
                <w:sz w:val="15"/>
                <w:szCs w:val="15"/>
              </w:rPr>
              <w:t>CEV102 Bilgisayar Destekli Meslek Resmi</w:t>
            </w:r>
          </w:p>
          <w:p w14:paraId="67EC6545" w14:textId="620DAA70" w:rsidR="001B4A92" w:rsidRPr="00BC2A10" w:rsidRDefault="00896754" w:rsidP="001B4A92">
            <w:pPr>
              <w:spacing w:line="240" w:lineRule="auto"/>
              <w:jc w:val="center"/>
              <w:rPr>
                <w:color w:val="auto"/>
                <w:sz w:val="15"/>
                <w:szCs w:val="15"/>
              </w:rPr>
            </w:pPr>
            <w:r w:rsidRPr="00BC2A10">
              <w:rPr>
                <w:color w:val="auto"/>
                <w:sz w:val="15"/>
              </w:rPr>
              <w:t>(Mekatronik Muh. Ortak Ders)</w:t>
            </w:r>
            <w:r w:rsidR="001B4A92" w:rsidRPr="00BC2A10">
              <w:rPr>
                <w:color w:val="auto"/>
                <w:sz w:val="15"/>
                <w:szCs w:val="15"/>
              </w:rPr>
              <w:br/>
            </w:r>
            <w:r w:rsidR="001B4A92" w:rsidRPr="00BC2A10">
              <w:rPr>
                <w:b/>
                <w:bCs/>
                <w:color w:val="auto"/>
                <w:sz w:val="15"/>
                <w:szCs w:val="15"/>
              </w:rPr>
              <w:t>Bilgisayar Lab</w:t>
            </w:r>
            <w:r w:rsidR="00CE055C" w:rsidRPr="00BC2A10">
              <w:rPr>
                <w:b/>
                <w:bCs/>
                <w:color w:val="auto"/>
                <w:sz w:val="15"/>
                <w:szCs w:val="15"/>
              </w:rPr>
              <w:t xml:space="preserve"> 3</w:t>
            </w:r>
          </w:p>
        </w:tc>
        <w:tc>
          <w:tcPr>
            <w:tcW w:w="2370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72F5FBC1" w14:textId="4622B495" w:rsidR="001B4A92" w:rsidRPr="00BC2A10" w:rsidRDefault="001B4A92" w:rsidP="001B4A92">
            <w:pPr>
              <w:spacing w:line="259" w:lineRule="auto"/>
              <w:ind w:left="5" w:firstLine="0"/>
              <w:jc w:val="center"/>
              <w:rPr>
                <w:color w:val="auto"/>
                <w:sz w:val="15"/>
              </w:rPr>
            </w:pPr>
            <w:r w:rsidRPr="00BC2A10">
              <w:rPr>
                <w:color w:val="auto"/>
                <w:sz w:val="15"/>
              </w:rPr>
              <w:t>MAT104 Matematik II</w:t>
            </w:r>
          </w:p>
          <w:p w14:paraId="3C76817C" w14:textId="205CEC16" w:rsidR="001B4A92" w:rsidRPr="00BC2A10" w:rsidRDefault="001B4A92" w:rsidP="001B4A92">
            <w:pPr>
              <w:spacing w:line="259" w:lineRule="auto"/>
              <w:ind w:left="5" w:firstLine="0"/>
              <w:jc w:val="center"/>
              <w:rPr>
                <w:color w:val="auto"/>
                <w:sz w:val="15"/>
              </w:rPr>
            </w:pPr>
            <w:r w:rsidRPr="00BC2A10">
              <w:rPr>
                <w:color w:val="auto"/>
                <w:sz w:val="15"/>
              </w:rPr>
              <w:t>(Mekatronik Muh. Ortak Ders)</w:t>
            </w:r>
          </w:p>
          <w:p w14:paraId="6780D62F" w14:textId="77777777" w:rsidR="00FF334C" w:rsidRPr="00BC2A10" w:rsidRDefault="00FF334C" w:rsidP="00FF334C">
            <w:pPr>
              <w:spacing w:line="259" w:lineRule="auto"/>
              <w:ind w:left="5" w:firstLine="0"/>
              <w:jc w:val="center"/>
              <w:rPr>
                <w:color w:val="auto"/>
                <w:sz w:val="15"/>
              </w:rPr>
            </w:pPr>
            <w:r w:rsidRPr="00BC2A10">
              <w:rPr>
                <w:color w:val="auto"/>
                <w:sz w:val="15"/>
              </w:rPr>
              <w:t>Dr. Tuba Tunç</w:t>
            </w:r>
          </w:p>
          <w:p w14:paraId="3DFD7560" w14:textId="3F8CA955" w:rsidR="00896754" w:rsidRPr="00BC2A10" w:rsidRDefault="00896754" w:rsidP="001B4A92">
            <w:pPr>
              <w:spacing w:line="259" w:lineRule="auto"/>
              <w:ind w:left="5" w:firstLine="0"/>
              <w:jc w:val="center"/>
              <w:rPr>
                <w:b/>
                <w:bCs/>
                <w:color w:val="auto"/>
              </w:rPr>
            </w:pPr>
            <w:r w:rsidRPr="00BC2A10">
              <w:rPr>
                <w:b/>
                <w:bCs/>
                <w:color w:val="auto"/>
                <w:sz w:val="15"/>
              </w:rPr>
              <w:t>AEKM Zemin 6</w:t>
            </w:r>
          </w:p>
          <w:p w14:paraId="51A7E862" w14:textId="08233750" w:rsidR="001B4A92" w:rsidRPr="00BC2A10" w:rsidRDefault="001B4A92" w:rsidP="001B4A92">
            <w:pPr>
              <w:spacing w:line="259" w:lineRule="auto"/>
              <w:ind w:left="5" w:firstLine="0"/>
              <w:jc w:val="center"/>
              <w:rPr>
                <w:color w:val="auto"/>
              </w:rPr>
            </w:pPr>
            <w:r w:rsidRPr="00BC2A10">
              <w:rPr>
                <w:color w:val="auto"/>
                <w:sz w:val="15"/>
              </w:rPr>
              <w:t xml:space="preserve">Dersi alttan alan veya daha önce MAT102 kodlu dersten başarısız olmuş olan öğrenciler MAT102 kodlu dersi seçmeli. </w:t>
            </w:r>
          </w:p>
        </w:tc>
        <w:tc>
          <w:tcPr>
            <w:tcW w:w="2202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bottom"/>
          </w:tcPr>
          <w:p w14:paraId="318ADAF5" w14:textId="77777777" w:rsidR="001B4A92" w:rsidRPr="00BC2A10" w:rsidRDefault="001B4A92" w:rsidP="001B4A92">
            <w:pPr>
              <w:spacing w:line="259" w:lineRule="auto"/>
              <w:ind w:left="4" w:firstLine="0"/>
              <w:rPr>
                <w:color w:val="auto"/>
              </w:rPr>
            </w:pPr>
            <w:r w:rsidRPr="00BC2A10">
              <w:rPr>
                <w:color w:val="auto"/>
              </w:rPr>
              <w:t xml:space="preserve">  </w:t>
            </w:r>
          </w:p>
        </w:tc>
        <w:tc>
          <w:tcPr>
            <w:tcW w:w="2906" w:type="dxa"/>
            <w:gridSpan w:val="3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05D73E96" w14:textId="77777777" w:rsidR="001B4A92" w:rsidRPr="00BC2A10" w:rsidRDefault="001B4A92" w:rsidP="001B4A92">
            <w:pPr>
              <w:spacing w:line="259" w:lineRule="auto"/>
              <w:ind w:left="4" w:firstLine="0"/>
              <w:jc w:val="center"/>
              <w:rPr>
                <w:color w:val="auto"/>
                <w:sz w:val="15"/>
              </w:rPr>
            </w:pPr>
            <w:r w:rsidRPr="00BC2A10">
              <w:rPr>
                <w:color w:val="auto"/>
                <w:sz w:val="15"/>
              </w:rPr>
              <w:t>CEV 106 Çevre Mikrobiyolojisi</w:t>
            </w:r>
          </w:p>
          <w:p w14:paraId="473339F0" w14:textId="77777777" w:rsidR="001B4A92" w:rsidRPr="00BC2A10" w:rsidRDefault="001B4A92" w:rsidP="001B4A92">
            <w:pPr>
              <w:spacing w:line="259" w:lineRule="auto"/>
              <w:ind w:left="0" w:firstLine="0"/>
              <w:jc w:val="center"/>
              <w:rPr>
                <w:color w:val="auto"/>
                <w:sz w:val="15"/>
              </w:rPr>
            </w:pPr>
            <w:r w:rsidRPr="00BC2A10">
              <w:rPr>
                <w:color w:val="auto"/>
                <w:sz w:val="15"/>
              </w:rPr>
              <w:t>Dr. Öğr. Üyesi Fatih Aktaş</w:t>
            </w:r>
          </w:p>
          <w:p w14:paraId="35589AD1" w14:textId="723D99A9" w:rsidR="00FD7A4E" w:rsidRPr="00BC2A10" w:rsidRDefault="00FD7A4E" w:rsidP="001B4A92">
            <w:pPr>
              <w:spacing w:line="259" w:lineRule="auto"/>
              <w:ind w:left="0" w:firstLine="0"/>
              <w:jc w:val="center"/>
              <w:rPr>
                <w:b/>
                <w:bCs/>
                <w:color w:val="auto"/>
                <w:sz w:val="15"/>
                <w:szCs w:val="15"/>
              </w:rPr>
            </w:pPr>
            <w:r w:rsidRPr="00BC2A10">
              <w:rPr>
                <w:b/>
                <w:bCs/>
                <w:color w:val="auto"/>
                <w:sz w:val="15"/>
                <w:szCs w:val="15"/>
              </w:rPr>
              <w:t>TS 404</w:t>
            </w:r>
          </w:p>
        </w:tc>
        <w:tc>
          <w:tcPr>
            <w:tcW w:w="2694" w:type="dxa"/>
            <w:gridSpan w:val="2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7" w:space="0" w:color="000000"/>
            </w:tcBorders>
            <w:vAlign w:val="center"/>
          </w:tcPr>
          <w:p w14:paraId="233807BD" w14:textId="3B473773" w:rsidR="001B4A92" w:rsidRPr="00BC2A10" w:rsidRDefault="001B4A92" w:rsidP="001B4A92">
            <w:pPr>
              <w:spacing w:line="259" w:lineRule="auto"/>
              <w:ind w:left="5" w:firstLine="0"/>
              <w:jc w:val="center"/>
              <w:rPr>
                <w:color w:val="auto"/>
              </w:rPr>
            </w:pPr>
            <w:r w:rsidRPr="00BC2A10">
              <w:rPr>
                <w:color w:val="auto"/>
                <w:sz w:val="15"/>
                <w:szCs w:val="15"/>
              </w:rPr>
              <w:t>Fakülte/Üniversite Seçmeli Fakülte Öğretim Üyesi</w:t>
            </w:r>
          </w:p>
        </w:tc>
      </w:tr>
      <w:tr w:rsidR="00896754" w:rsidRPr="00896754" w14:paraId="01FC07A9" w14:textId="77777777" w:rsidTr="00FC7224">
        <w:trPr>
          <w:trHeight w:val="442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4F3C03E9" w14:textId="77777777" w:rsidR="001B4A92" w:rsidRPr="00896754" w:rsidRDefault="001B4A92" w:rsidP="001B4A92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  <w:tc>
          <w:tcPr>
            <w:tcW w:w="1147" w:type="dxa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C6ED4D1" w14:textId="77777777" w:rsidR="001B4A92" w:rsidRPr="00896754" w:rsidRDefault="001B4A92" w:rsidP="001B4A92">
            <w:pPr>
              <w:spacing w:line="259" w:lineRule="auto"/>
              <w:ind w:left="6" w:firstLine="0"/>
              <w:jc w:val="both"/>
              <w:rPr>
                <w:color w:val="auto"/>
              </w:rPr>
            </w:pPr>
            <w:r w:rsidRPr="00896754">
              <w:rPr>
                <w:color w:val="auto"/>
              </w:rPr>
              <w:t xml:space="preserve">13:45-14:30 </w:t>
            </w:r>
          </w:p>
        </w:tc>
        <w:tc>
          <w:tcPr>
            <w:tcW w:w="2440" w:type="dxa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</w:tcPr>
          <w:p w14:paraId="6EDD3C9F" w14:textId="77777777" w:rsidR="00896754" w:rsidRPr="00BC2A10" w:rsidRDefault="001B4A92" w:rsidP="001B4A92">
            <w:pPr>
              <w:spacing w:line="259" w:lineRule="auto"/>
              <w:ind w:left="4" w:right="5" w:firstLine="0"/>
              <w:jc w:val="center"/>
              <w:rPr>
                <w:color w:val="auto"/>
                <w:sz w:val="15"/>
                <w:szCs w:val="15"/>
              </w:rPr>
            </w:pPr>
            <w:r w:rsidRPr="00BC2A10">
              <w:rPr>
                <w:color w:val="auto"/>
                <w:sz w:val="15"/>
                <w:szCs w:val="15"/>
              </w:rPr>
              <w:t xml:space="preserve">CEV102 Bilgisayar Destekli Meslek Resmi </w:t>
            </w:r>
          </w:p>
          <w:p w14:paraId="52E7213A" w14:textId="46AB8401" w:rsidR="001B4A92" w:rsidRPr="00BC2A10" w:rsidRDefault="00896754" w:rsidP="001B4A92">
            <w:pPr>
              <w:spacing w:line="259" w:lineRule="auto"/>
              <w:ind w:left="4" w:right="5" w:firstLine="0"/>
              <w:jc w:val="center"/>
              <w:rPr>
                <w:color w:val="auto"/>
                <w:sz w:val="15"/>
                <w:szCs w:val="15"/>
              </w:rPr>
            </w:pPr>
            <w:r w:rsidRPr="00BC2A10">
              <w:rPr>
                <w:color w:val="auto"/>
                <w:sz w:val="15"/>
              </w:rPr>
              <w:t>(Mekatronik Muh. Ortak Ders)</w:t>
            </w:r>
            <w:r w:rsidR="001B4A92" w:rsidRPr="00BC2A10">
              <w:rPr>
                <w:color w:val="auto"/>
                <w:sz w:val="15"/>
                <w:szCs w:val="15"/>
              </w:rPr>
              <w:br/>
            </w:r>
            <w:r w:rsidR="001B4A92" w:rsidRPr="00BC2A10">
              <w:rPr>
                <w:b/>
                <w:bCs/>
                <w:color w:val="auto"/>
                <w:sz w:val="15"/>
                <w:szCs w:val="15"/>
              </w:rPr>
              <w:t>Bilgisayar Lab</w:t>
            </w:r>
            <w:r w:rsidR="00CE055C" w:rsidRPr="00BC2A10">
              <w:rPr>
                <w:b/>
                <w:bCs/>
                <w:color w:val="auto"/>
                <w:sz w:val="15"/>
                <w:szCs w:val="15"/>
              </w:rPr>
              <w:t xml:space="preserve"> 3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33B529A7" w14:textId="77777777" w:rsidR="001B4A92" w:rsidRPr="00BC2A10" w:rsidRDefault="001B4A92" w:rsidP="001B4A92">
            <w:pPr>
              <w:spacing w:line="259" w:lineRule="auto"/>
              <w:ind w:left="5" w:firstLine="0"/>
              <w:jc w:val="center"/>
              <w:rPr>
                <w:color w:val="auto"/>
                <w:sz w:val="15"/>
              </w:rPr>
            </w:pPr>
            <w:r w:rsidRPr="00BC2A10">
              <w:rPr>
                <w:color w:val="auto"/>
                <w:sz w:val="15"/>
              </w:rPr>
              <w:t>MAT104 Matematik II</w:t>
            </w:r>
          </w:p>
          <w:p w14:paraId="171E1A4D" w14:textId="54A5C6F4" w:rsidR="001B4A92" w:rsidRPr="00BC2A10" w:rsidRDefault="001B4A92" w:rsidP="001B4A92">
            <w:pPr>
              <w:spacing w:line="259" w:lineRule="auto"/>
              <w:ind w:left="5" w:firstLine="0"/>
              <w:jc w:val="center"/>
              <w:rPr>
                <w:color w:val="auto"/>
                <w:sz w:val="15"/>
              </w:rPr>
            </w:pPr>
            <w:r w:rsidRPr="00BC2A10">
              <w:rPr>
                <w:color w:val="auto"/>
                <w:sz w:val="15"/>
              </w:rPr>
              <w:t>(Mekatronik Muh. Ortak Ders)</w:t>
            </w:r>
          </w:p>
          <w:p w14:paraId="660B2E02" w14:textId="77777777" w:rsidR="00FF334C" w:rsidRPr="00BC2A10" w:rsidRDefault="00FF334C" w:rsidP="00FF334C">
            <w:pPr>
              <w:spacing w:line="259" w:lineRule="auto"/>
              <w:ind w:left="5" w:firstLine="0"/>
              <w:jc w:val="center"/>
              <w:rPr>
                <w:color w:val="auto"/>
                <w:sz w:val="15"/>
              </w:rPr>
            </w:pPr>
            <w:r w:rsidRPr="00BC2A10">
              <w:rPr>
                <w:color w:val="auto"/>
                <w:sz w:val="15"/>
              </w:rPr>
              <w:t>Dr. Tuba Tunç</w:t>
            </w:r>
          </w:p>
          <w:p w14:paraId="017C82FB" w14:textId="78E3B105" w:rsidR="00896754" w:rsidRPr="00BC2A10" w:rsidRDefault="00896754" w:rsidP="001B4A92">
            <w:pPr>
              <w:spacing w:line="259" w:lineRule="auto"/>
              <w:ind w:left="5" w:firstLine="0"/>
              <w:jc w:val="center"/>
              <w:rPr>
                <w:b/>
                <w:bCs/>
                <w:color w:val="auto"/>
              </w:rPr>
            </w:pPr>
            <w:r w:rsidRPr="00BC2A10">
              <w:rPr>
                <w:b/>
                <w:bCs/>
                <w:color w:val="auto"/>
                <w:sz w:val="15"/>
              </w:rPr>
              <w:t>AEKM Zemin 6</w:t>
            </w:r>
          </w:p>
        </w:tc>
        <w:tc>
          <w:tcPr>
            <w:tcW w:w="2202" w:type="dxa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bottom"/>
          </w:tcPr>
          <w:p w14:paraId="20B98318" w14:textId="77777777" w:rsidR="001B4A92" w:rsidRPr="00BC2A10" w:rsidRDefault="001B4A92" w:rsidP="001B4A92">
            <w:pPr>
              <w:spacing w:line="259" w:lineRule="auto"/>
              <w:ind w:left="4" w:firstLine="0"/>
              <w:rPr>
                <w:color w:val="auto"/>
              </w:rPr>
            </w:pPr>
            <w:r w:rsidRPr="00BC2A10">
              <w:rPr>
                <w:color w:val="auto"/>
              </w:rPr>
              <w:t xml:space="preserve">  </w:t>
            </w:r>
          </w:p>
        </w:tc>
        <w:tc>
          <w:tcPr>
            <w:tcW w:w="2906" w:type="dxa"/>
            <w:gridSpan w:val="3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71221A9E" w14:textId="77777777" w:rsidR="001B4A92" w:rsidRPr="00BC2A10" w:rsidRDefault="001B4A92" w:rsidP="001B4A92">
            <w:pPr>
              <w:spacing w:line="259" w:lineRule="auto"/>
              <w:ind w:left="4" w:firstLine="0"/>
              <w:jc w:val="center"/>
              <w:rPr>
                <w:color w:val="auto"/>
                <w:sz w:val="15"/>
              </w:rPr>
            </w:pPr>
            <w:r w:rsidRPr="00BC2A10">
              <w:rPr>
                <w:color w:val="auto"/>
                <w:sz w:val="15"/>
              </w:rPr>
              <w:t>CEV 106 Çevre Mikrobiyolojisi</w:t>
            </w:r>
          </w:p>
          <w:p w14:paraId="34B830C9" w14:textId="77777777" w:rsidR="001B4A92" w:rsidRPr="00BC2A10" w:rsidRDefault="001B4A92" w:rsidP="001B4A92">
            <w:pPr>
              <w:spacing w:line="259" w:lineRule="auto"/>
              <w:ind w:left="0" w:firstLine="0"/>
              <w:jc w:val="center"/>
              <w:rPr>
                <w:color w:val="auto"/>
                <w:sz w:val="15"/>
              </w:rPr>
            </w:pPr>
            <w:r w:rsidRPr="00BC2A10">
              <w:rPr>
                <w:color w:val="auto"/>
                <w:sz w:val="15"/>
              </w:rPr>
              <w:t>Dr. Öğr. Üyesi Fatih Aktaş</w:t>
            </w:r>
          </w:p>
          <w:p w14:paraId="4230751C" w14:textId="19346231" w:rsidR="00FD7A4E" w:rsidRPr="00BC2A10" w:rsidRDefault="00FD7A4E" w:rsidP="001B4A92">
            <w:pPr>
              <w:spacing w:line="259" w:lineRule="auto"/>
              <w:ind w:left="0" w:firstLine="0"/>
              <w:jc w:val="center"/>
              <w:rPr>
                <w:b/>
                <w:bCs/>
                <w:color w:val="auto"/>
                <w:sz w:val="15"/>
                <w:szCs w:val="15"/>
              </w:rPr>
            </w:pPr>
            <w:r w:rsidRPr="00BC2A10">
              <w:rPr>
                <w:b/>
                <w:bCs/>
                <w:color w:val="auto"/>
                <w:sz w:val="15"/>
                <w:szCs w:val="15"/>
              </w:rPr>
              <w:t>TS 404</w:t>
            </w:r>
          </w:p>
        </w:tc>
        <w:tc>
          <w:tcPr>
            <w:tcW w:w="2694" w:type="dxa"/>
            <w:gridSpan w:val="2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58099092" w14:textId="36270DFF" w:rsidR="001B4A92" w:rsidRPr="00BC2A10" w:rsidRDefault="001B4A92" w:rsidP="001B4A92">
            <w:pPr>
              <w:spacing w:line="259" w:lineRule="auto"/>
              <w:ind w:left="0" w:firstLine="0"/>
              <w:jc w:val="center"/>
              <w:rPr>
                <w:color w:val="auto"/>
                <w:sz w:val="15"/>
                <w:szCs w:val="15"/>
              </w:rPr>
            </w:pPr>
            <w:r w:rsidRPr="00BC2A10">
              <w:rPr>
                <w:color w:val="auto"/>
                <w:sz w:val="15"/>
                <w:szCs w:val="15"/>
              </w:rPr>
              <w:t>Fakülte/Üniversite Seçmeli Fakülte Öğretim Üyesi</w:t>
            </w:r>
          </w:p>
        </w:tc>
      </w:tr>
      <w:tr w:rsidR="00896754" w:rsidRPr="00896754" w14:paraId="66266C08" w14:textId="77777777" w:rsidTr="00FC7224">
        <w:trPr>
          <w:trHeight w:val="383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3CBE90F9" w14:textId="77777777" w:rsidR="001B4A92" w:rsidRPr="00896754" w:rsidRDefault="001B4A92" w:rsidP="001B4A92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  <w:tc>
          <w:tcPr>
            <w:tcW w:w="1147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5CC6B3C" w14:textId="77777777" w:rsidR="001B4A92" w:rsidRPr="00896754" w:rsidRDefault="001B4A92" w:rsidP="001B4A92">
            <w:pPr>
              <w:spacing w:line="259" w:lineRule="auto"/>
              <w:ind w:left="6" w:firstLine="0"/>
              <w:jc w:val="both"/>
              <w:rPr>
                <w:color w:val="auto"/>
              </w:rPr>
            </w:pPr>
            <w:r w:rsidRPr="00896754">
              <w:rPr>
                <w:color w:val="auto"/>
              </w:rPr>
              <w:t xml:space="preserve">14:35-15:20 </w:t>
            </w:r>
          </w:p>
        </w:tc>
        <w:tc>
          <w:tcPr>
            <w:tcW w:w="2440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ACB2732" w14:textId="77777777" w:rsidR="00896754" w:rsidRPr="00BC2A10" w:rsidRDefault="001B4A92" w:rsidP="001B4A92">
            <w:pPr>
              <w:spacing w:line="259" w:lineRule="auto"/>
              <w:ind w:left="4" w:firstLine="0"/>
              <w:jc w:val="center"/>
              <w:rPr>
                <w:color w:val="auto"/>
                <w:sz w:val="15"/>
                <w:szCs w:val="15"/>
              </w:rPr>
            </w:pPr>
            <w:r w:rsidRPr="00BC2A10">
              <w:rPr>
                <w:color w:val="auto"/>
                <w:sz w:val="15"/>
                <w:szCs w:val="15"/>
              </w:rPr>
              <w:t xml:space="preserve">CEV102 Bilgisayar Destekli Meslek Resmi </w:t>
            </w:r>
          </w:p>
          <w:p w14:paraId="3E3AD847" w14:textId="76BB373F" w:rsidR="001B4A92" w:rsidRPr="00BC2A10" w:rsidRDefault="00896754" w:rsidP="001B4A92">
            <w:pPr>
              <w:spacing w:line="259" w:lineRule="auto"/>
              <w:ind w:left="4" w:firstLine="0"/>
              <w:jc w:val="center"/>
              <w:rPr>
                <w:color w:val="auto"/>
                <w:sz w:val="15"/>
                <w:szCs w:val="15"/>
              </w:rPr>
            </w:pPr>
            <w:r w:rsidRPr="00BC2A10">
              <w:rPr>
                <w:color w:val="auto"/>
                <w:sz w:val="15"/>
              </w:rPr>
              <w:t>(Mekatronik Muh. Ortak Ders)</w:t>
            </w:r>
            <w:r w:rsidR="001B4A92" w:rsidRPr="00BC2A10">
              <w:rPr>
                <w:color w:val="auto"/>
                <w:sz w:val="15"/>
                <w:szCs w:val="15"/>
              </w:rPr>
              <w:br/>
            </w:r>
            <w:r w:rsidR="001B4A92" w:rsidRPr="00BC2A10">
              <w:rPr>
                <w:b/>
                <w:bCs/>
                <w:color w:val="auto"/>
                <w:sz w:val="15"/>
                <w:szCs w:val="15"/>
              </w:rPr>
              <w:t>Bilgisayar Lab</w:t>
            </w:r>
            <w:r w:rsidR="00CE055C" w:rsidRPr="00BC2A10">
              <w:rPr>
                <w:b/>
                <w:bCs/>
                <w:color w:val="auto"/>
                <w:sz w:val="15"/>
                <w:szCs w:val="15"/>
              </w:rPr>
              <w:t xml:space="preserve"> 3</w:t>
            </w:r>
          </w:p>
        </w:tc>
        <w:tc>
          <w:tcPr>
            <w:tcW w:w="2370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4D270C70" w14:textId="77777777" w:rsidR="001B4A92" w:rsidRPr="00BC2A10" w:rsidRDefault="001B4A92" w:rsidP="001B4A92">
            <w:pPr>
              <w:spacing w:line="259" w:lineRule="auto"/>
              <w:ind w:left="5" w:firstLine="0"/>
              <w:jc w:val="center"/>
              <w:rPr>
                <w:color w:val="auto"/>
                <w:sz w:val="15"/>
              </w:rPr>
            </w:pPr>
            <w:r w:rsidRPr="00BC2A10">
              <w:rPr>
                <w:color w:val="auto"/>
                <w:sz w:val="15"/>
              </w:rPr>
              <w:t>MAT104 Matematik II</w:t>
            </w:r>
          </w:p>
          <w:p w14:paraId="0AB4E4F3" w14:textId="55F0EBDA" w:rsidR="001B4A92" w:rsidRPr="00BC2A10" w:rsidRDefault="001B4A92" w:rsidP="001B4A92">
            <w:pPr>
              <w:spacing w:line="259" w:lineRule="auto"/>
              <w:ind w:left="5" w:firstLine="0"/>
              <w:jc w:val="center"/>
              <w:rPr>
                <w:color w:val="auto"/>
                <w:sz w:val="15"/>
              </w:rPr>
            </w:pPr>
            <w:r w:rsidRPr="00BC2A10">
              <w:rPr>
                <w:color w:val="auto"/>
                <w:sz w:val="15"/>
              </w:rPr>
              <w:t>(Mekatronik Muh. Ortak Ders)</w:t>
            </w:r>
          </w:p>
          <w:p w14:paraId="6814296A" w14:textId="77777777" w:rsidR="00FF334C" w:rsidRPr="00BC2A10" w:rsidRDefault="00FF334C" w:rsidP="00FF334C">
            <w:pPr>
              <w:spacing w:line="259" w:lineRule="auto"/>
              <w:ind w:left="5" w:firstLine="0"/>
              <w:jc w:val="center"/>
              <w:rPr>
                <w:color w:val="auto"/>
                <w:sz w:val="15"/>
              </w:rPr>
            </w:pPr>
            <w:r w:rsidRPr="00BC2A10">
              <w:rPr>
                <w:color w:val="auto"/>
                <w:sz w:val="15"/>
              </w:rPr>
              <w:t>Dr. Tuba Tunç</w:t>
            </w:r>
          </w:p>
          <w:p w14:paraId="66E102C3" w14:textId="58BFF4F9" w:rsidR="00896754" w:rsidRPr="00BC2A10" w:rsidRDefault="00896754" w:rsidP="001B4A92">
            <w:pPr>
              <w:spacing w:line="259" w:lineRule="auto"/>
              <w:ind w:left="5" w:firstLine="0"/>
              <w:jc w:val="center"/>
              <w:rPr>
                <w:b/>
                <w:bCs/>
                <w:color w:val="auto"/>
              </w:rPr>
            </w:pPr>
            <w:r w:rsidRPr="00BC2A10">
              <w:rPr>
                <w:b/>
                <w:bCs/>
                <w:color w:val="auto"/>
                <w:sz w:val="15"/>
              </w:rPr>
              <w:t>AEKM Zemin 6</w:t>
            </w:r>
          </w:p>
        </w:tc>
        <w:tc>
          <w:tcPr>
            <w:tcW w:w="2202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6133CFF9" w14:textId="30B10A07" w:rsidR="001B4A92" w:rsidRPr="00BC2A10" w:rsidRDefault="001B4A92" w:rsidP="001B4A92">
            <w:pPr>
              <w:spacing w:line="259" w:lineRule="auto"/>
              <w:ind w:left="5" w:firstLine="0"/>
              <w:jc w:val="center"/>
              <w:rPr>
                <w:color w:val="auto"/>
                <w:sz w:val="15"/>
              </w:rPr>
            </w:pPr>
            <w:r w:rsidRPr="00BC2A10">
              <w:rPr>
                <w:color w:val="auto"/>
                <w:sz w:val="15"/>
              </w:rPr>
              <w:t xml:space="preserve">FIZ102 Fizik II </w:t>
            </w:r>
          </w:p>
          <w:p w14:paraId="1BBE7B32" w14:textId="555AFA01" w:rsidR="001B4A92" w:rsidRPr="00BC2A10" w:rsidRDefault="001B4A92" w:rsidP="001B4A92">
            <w:pPr>
              <w:spacing w:line="259" w:lineRule="auto"/>
              <w:ind w:left="5" w:firstLine="0"/>
              <w:jc w:val="center"/>
              <w:rPr>
                <w:color w:val="auto"/>
                <w:sz w:val="15"/>
              </w:rPr>
            </w:pPr>
            <w:r w:rsidRPr="00BC2A10">
              <w:rPr>
                <w:color w:val="auto"/>
                <w:sz w:val="15"/>
              </w:rPr>
              <w:t xml:space="preserve">(Biyomedikal Ortak Ders) </w:t>
            </w:r>
          </w:p>
          <w:p w14:paraId="7CB45A94" w14:textId="77777777" w:rsidR="001B4A92" w:rsidRPr="00BC2A10" w:rsidRDefault="001B4A92" w:rsidP="001B4A92">
            <w:pPr>
              <w:spacing w:line="259" w:lineRule="auto"/>
              <w:ind w:left="5" w:firstLine="0"/>
              <w:jc w:val="center"/>
              <w:rPr>
                <w:color w:val="auto"/>
                <w:sz w:val="15"/>
              </w:rPr>
            </w:pPr>
            <w:r w:rsidRPr="00BC2A10">
              <w:rPr>
                <w:color w:val="auto"/>
                <w:sz w:val="15"/>
              </w:rPr>
              <w:t>Dr. Öğr. Üyesi Mert Yıldırım</w:t>
            </w:r>
          </w:p>
          <w:p w14:paraId="7588EAAD" w14:textId="0BB823B6" w:rsidR="00896754" w:rsidRPr="00BC2A10" w:rsidRDefault="00896754" w:rsidP="001B4A92">
            <w:pPr>
              <w:spacing w:line="259" w:lineRule="auto"/>
              <w:ind w:left="5" w:firstLine="0"/>
              <w:jc w:val="center"/>
              <w:rPr>
                <w:b/>
                <w:bCs/>
                <w:color w:val="auto"/>
                <w:sz w:val="15"/>
              </w:rPr>
            </w:pPr>
            <w:r w:rsidRPr="00BC2A10">
              <w:rPr>
                <w:b/>
                <w:bCs/>
                <w:color w:val="auto"/>
                <w:sz w:val="15"/>
              </w:rPr>
              <w:t>AEKM Zemin 7</w:t>
            </w:r>
          </w:p>
        </w:tc>
        <w:tc>
          <w:tcPr>
            <w:tcW w:w="2906" w:type="dxa"/>
            <w:gridSpan w:val="3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4BA23C38" w14:textId="77777777" w:rsidR="001B4A92" w:rsidRPr="00BC2A10" w:rsidRDefault="001B4A92" w:rsidP="001B4A92">
            <w:pPr>
              <w:spacing w:line="259" w:lineRule="auto"/>
              <w:ind w:left="4" w:firstLine="0"/>
              <w:jc w:val="center"/>
              <w:rPr>
                <w:color w:val="auto"/>
                <w:sz w:val="15"/>
              </w:rPr>
            </w:pPr>
            <w:r w:rsidRPr="00BC2A10">
              <w:rPr>
                <w:color w:val="auto"/>
                <w:sz w:val="15"/>
              </w:rPr>
              <w:t>CEV 106 Çevre Mikrobiyolojisi</w:t>
            </w:r>
          </w:p>
          <w:p w14:paraId="030E7D58" w14:textId="77777777" w:rsidR="001B4A92" w:rsidRPr="00BC2A10" w:rsidRDefault="001B4A92" w:rsidP="001B4A92">
            <w:pPr>
              <w:spacing w:line="259" w:lineRule="auto"/>
              <w:ind w:left="0" w:firstLine="0"/>
              <w:jc w:val="center"/>
              <w:rPr>
                <w:color w:val="auto"/>
                <w:sz w:val="15"/>
              </w:rPr>
            </w:pPr>
            <w:r w:rsidRPr="00BC2A10">
              <w:rPr>
                <w:color w:val="auto"/>
                <w:sz w:val="15"/>
              </w:rPr>
              <w:t>Dr. Öğr. Üyesi Fatih Aktaş</w:t>
            </w:r>
          </w:p>
          <w:p w14:paraId="335D6EFD" w14:textId="5DEB45D9" w:rsidR="00FD7A4E" w:rsidRPr="00BC2A10" w:rsidRDefault="00FD7A4E" w:rsidP="001B4A92">
            <w:pPr>
              <w:spacing w:line="259" w:lineRule="auto"/>
              <w:ind w:left="0" w:firstLine="0"/>
              <w:jc w:val="center"/>
              <w:rPr>
                <w:b/>
                <w:bCs/>
                <w:color w:val="auto"/>
                <w:sz w:val="15"/>
                <w:szCs w:val="15"/>
              </w:rPr>
            </w:pPr>
            <w:r w:rsidRPr="00BC2A10">
              <w:rPr>
                <w:b/>
                <w:bCs/>
                <w:color w:val="auto"/>
                <w:sz w:val="15"/>
                <w:szCs w:val="15"/>
              </w:rPr>
              <w:t>TS 404</w:t>
            </w:r>
          </w:p>
        </w:tc>
        <w:tc>
          <w:tcPr>
            <w:tcW w:w="2694" w:type="dxa"/>
            <w:gridSpan w:val="2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7" w:space="0" w:color="000000"/>
            </w:tcBorders>
            <w:vAlign w:val="center"/>
          </w:tcPr>
          <w:p w14:paraId="2277B9FA" w14:textId="1350B39A" w:rsidR="001B4A92" w:rsidRPr="00BC2A10" w:rsidRDefault="001B4A92" w:rsidP="001B4A92">
            <w:pPr>
              <w:spacing w:line="259" w:lineRule="auto"/>
              <w:ind w:left="0" w:firstLine="0"/>
              <w:jc w:val="center"/>
              <w:rPr>
                <w:color w:val="auto"/>
              </w:rPr>
            </w:pPr>
            <w:r w:rsidRPr="00BC2A10">
              <w:rPr>
                <w:color w:val="auto"/>
                <w:sz w:val="15"/>
                <w:szCs w:val="15"/>
              </w:rPr>
              <w:t>Fakülte/Üniversite Seçmeli Fakülte Öğretim Üyesi</w:t>
            </w:r>
          </w:p>
        </w:tc>
      </w:tr>
      <w:tr w:rsidR="00896754" w:rsidRPr="00896754" w14:paraId="14BF106F" w14:textId="77777777" w:rsidTr="00FC7224">
        <w:trPr>
          <w:trHeight w:val="279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6B0B624B" w14:textId="77777777" w:rsidR="001B4A92" w:rsidRPr="00896754" w:rsidRDefault="001B4A92" w:rsidP="001B4A92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  <w:tc>
          <w:tcPr>
            <w:tcW w:w="1147" w:type="dxa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2EC6CCF6" w14:textId="77777777" w:rsidR="001B4A92" w:rsidRPr="00896754" w:rsidRDefault="001B4A92" w:rsidP="001B4A92">
            <w:pPr>
              <w:spacing w:line="259" w:lineRule="auto"/>
              <w:ind w:left="6" w:firstLine="0"/>
              <w:jc w:val="both"/>
              <w:rPr>
                <w:color w:val="auto"/>
              </w:rPr>
            </w:pPr>
            <w:r w:rsidRPr="00896754">
              <w:rPr>
                <w:color w:val="auto"/>
              </w:rPr>
              <w:t xml:space="preserve">15:25-16:10 </w:t>
            </w:r>
          </w:p>
        </w:tc>
        <w:tc>
          <w:tcPr>
            <w:tcW w:w="2440" w:type="dxa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</w:tcPr>
          <w:p w14:paraId="688BF074" w14:textId="77777777" w:rsidR="00896754" w:rsidRPr="00BC2A10" w:rsidRDefault="001B4A92" w:rsidP="001B4A92">
            <w:pPr>
              <w:spacing w:line="259" w:lineRule="auto"/>
              <w:ind w:left="4" w:firstLine="0"/>
              <w:jc w:val="center"/>
              <w:rPr>
                <w:color w:val="auto"/>
                <w:sz w:val="15"/>
                <w:szCs w:val="15"/>
              </w:rPr>
            </w:pPr>
            <w:r w:rsidRPr="00BC2A10">
              <w:rPr>
                <w:color w:val="auto"/>
                <w:sz w:val="15"/>
                <w:szCs w:val="15"/>
              </w:rPr>
              <w:t xml:space="preserve">CEV102 Bilgisayar Destekli Meslek Resmi </w:t>
            </w:r>
          </w:p>
          <w:p w14:paraId="0C519459" w14:textId="420C2F4A" w:rsidR="001B4A92" w:rsidRPr="00BC2A10" w:rsidRDefault="00896754" w:rsidP="001B4A92">
            <w:pPr>
              <w:spacing w:line="259" w:lineRule="auto"/>
              <w:ind w:left="4" w:firstLine="0"/>
              <w:jc w:val="center"/>
              <w:rPr>
                <w:color w:val="auto"/>
                <w:sz w:val="15"/>
                <w:szCs w:val="15"/>
              </w:rPr>
            </w:pPr>
            <w:r w:rsidRPr="00BC2A10">
              <w:rPr>
                <w:color w:val="auto"/>
                <w:sz w:val="15"/>
              </w:rPr>
              <w:t>(Mekatronik Muh. Ortak Ders)</w:t>
            </w:r>
            <w:r w:rsidR="001B4A92" w:rsidRPr="00BC2A10">
              <w:rPr>
                <w:color w:val="auto"/>
                <w:sz w:val="15"/>
                <w:szCs w:val="15"/>
              </w:rPr>
              <w:br/>
            </w:r>
            <w:r w:rsidR="001B4A92" w:rsidRPr="00BC2A10">
              <w:rPr>
                <w:b/>
                <w:bCs/>
                <w:color w:val="auto"/>
                <w:sz w:val="15"/>
                <w:szCs w:val="15"/>
              </w:rPr>
              <w:t>Bilgisayar Lab</w:t>
            </w:r>
            <w:r w:rsidR="00CE055C" w:rsidRPr="00BC2A10">
              <w:rPr>
                <w:b/>
                <w:bCs/>
                <w:color w:val="auto"/>
                <w:sz w:val="15"/>
                <w:szCs w:val="15"/>
              </w:rPr>
              <w:t xml:space="preserve"> 3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4F49A264" w14:textId="77777777" w:rsidR="001B4A92" w:rsidRPr="00BC2A10" w:rsidRDefault="001B4A92" w:rsidP="001B4A92">
            <w:pPr>
              <w:spacing w:line="259" w:lineRule="auto"/>
              <w:ind w:left="5" w:firstLine="0"/>
              <w:jc w:val="center"/>
              <w:rPr>
                <w:color w:val="auto"/>
                <w:sz w:val="15"/>
              </w:rPr>
            </w:pPr>
            <w:r w:rsidRPr="00BC2A10">
              <w:rPr>
                <w:color w:val="auto"/>
                <w:sz w:val="15"/>
              </w:rPr>
              <w:t>MAT104 Matematik II</w:t>
            </w:r>
          </w:p>
          <w:p w14:paraId="63D7A3B5" w14:textId="6885BBCB" w:rsidR="001B4A92" w:rsidRPr="00BC2A10" w:rsidRDefault="001B4A92" w:rsidP="001B4A92">
            <w:pPr>
              <w:spacing w:line="259" w:lineRule="auto"/>
              <w:ind w:left="5" w:firstLine="0"/>
              <w:jc w:val="center"/>
              <w:rPr>
                <w:color w:val="auto"/>
                <w:sz w:val="15"/>
              </w:rPr>
            </w:pPr>
            <w:r w:rsidRPr="00BC2A10">
              <w:rPr>
                <w:color w:val="auto"/>
                <w:sz w:val="15"/>
              </w:rPr>
              <w:t>(Mekatronik Muh. Ortak Ders)</w:t>
            </w:r>
          </w:p>
          <w:p w14:paraId="3C5DF428" w14:textId="77777777" w:rsidR="00FF334C" w:rsidRPr="00BC2A10" w:rsidRDefault="00FF334C" w:rsidP="00FF334C">
            <w:pPr>
              <w:spacing w:line="259" w:lineRule="auto"/>
              <w:ind w:left="5" w:firstLine="0"/>
              <w:jc w:val="center"/>
              <w:rPr>
                <w:color w:val="auto"/>
                <w:sz w:val="15"/>
              </w:rPr>
            </w:pPr>
            <w:r w:rsidRPr="00BC2A10">
              <w:rPr>
                <w:color w:val="auto"/>
                <w:sz w:val="15"/>
              </w:rPr>
              <w:t>Dr. Tuba Tunç</w:t>
            </w:r>
          </w:p>
          <w:p w14:paraId="24900121" w14:textId="62B03516" w:rsidR="00896754" w:rsidRPr="00BC2A10" w:rsidRDefault="00896754" w:rsidP="001B4A92">
            <w:pPr>
              <w:spacing w:line="259" w:lineRule="auto"/>
              <w:ind w:left="5" w:firstLine="0"/>
              <w:jc w:val="center"/>
              <w:rPr>
                <w:b/>
                <w:bCs/>
                <w:color w:val="auto"/>
              </w:rPr>
            </w:pPr>
            <w:r w:rsidRPr="00BC2A10">
              <w:rPr>
                <w:b/>
                <w:bCs/>
                <w:color w:val="auto"/>
                <w:sz w:val="15"/>
              </w:rPr>
              <w:t>AEKM Zemin 6</w:t>
            </w:r>
          </w:p>
        </w:tc>
        <w:tc>
          <w:tcPr>
            <w:tcW w:w="2202" w:type="dxa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3290F93A" w14:textId="77777777" w:rsidR="001B4A92" w:rsidRPr="00BC2A10" w:rsidRDefault="001B4A92" w:rsidP="001B4A92">
            <w:pPr>
              <w:spacing w:line="259" w:lineRule="auto"/>
              <w:ind w:left="5" w:firstLine="0"/>
              <w:jc w:val="center"/>
              <w:rPr>
                <w:color w:val="auto"/>
                <w:sz w:val="15"/>
              </w:rPr>
            </w:pPr>
            <w:r w:rsidRPr="00BC2A10">
              <w:rPr>
                <w:color w:val="auto"/>
                <w:sz w:val="15"/>
              </w:rPr>
              <w:t xml:space="preserve">FIZ102 Fizik II </w:t>
            </w:r>
          </w:p>
          <w:p w14:paraId="7EB5EF7F" w14:textId="77777777" w:rsidR="001B4A92" w:rsidRPr="00BC2A10" w:rsidRDefault="001B4A92" w:rsidP="001B4A92">
            <w:pPr>
              <w:spacing w:line="259" w:lineRule="auto"/>
              <w:ind w:left="5" w:firstLine="0"/>
              <w:jc w:val="center"/>
              <w:rPr>
                <w:color w:val="auto"/>
                <w:sz w:val="15"/>
              </w:rPr>
            </w:pPr>
            <w:r w:rsidRPr="00BC2A10">
              <w:rPr>
                <w:color w:val="auto"/>
                <w:sz w:val="15"/>
              </w:rPr>
              <w:t xml:space="preserve">(Biyomedikal Ortak Ders) </w:t>
            </w:r>
          </w:p>
          <w:p w14:paraId="7F6947A2" w14:textId="77777777" w:rsidR="001B4A92" w:rsidRPr="00BC2A10" w:rsidRDefault="001B4A92" w:rsidP="001B4A92">
            <w:pPr>
              <w:spacing w:line="259" w:lineRule="auto"/>
              <w:ind w:left="5" w:firstLine="0"/>
              <w:jc w:val="center"/>
              <w:rPr>
                <w:color w:val="auto"/>
                <w:sz w:val="15"/>
              </w:rPr>
            </w:pPr>
            <w:r w:rsidRPr="00BC2A10">
              <w:rPr>
                <w:color w:val="auto"/>
                <w:sz w:val="15"/>
              </w:rPr>
              <w:t>Dr. Öğr. Üyesi Mert Yıldırım</w:t>
            </w:r>
          </w:p>
          <w:p w14:paraId="1FBE85C3" w14:textId="04EE1BF3" w:rsidR="00896754" w:rsidRPr="00BC2A10" w:rsidRDefault="00896754" w:rsidP="001B4A92">
            <w:pPr>
              <w:spacing w:line="259" w:lineRule="auto"/>
              <w:ind w:left="5" w:firstLine="0"/>
              <w:jc w:val="center"/>
              <w:rPr>
                <w:b/>
                <w:bCs/>
                <w:color w:val="auto"/>
                <w:sz w:val="15"/>
              </w:rPr>
            </w:pPr>
            <w:r w:rsidRPr="00BC2A10">
              <w:rPr>
                <w:b/>
                <w:bCs/>
                <w:color w:val="auto"/>
                <w:sz w:val="15"/>
              </w:rPr>
              <w:t>AEKM Zemin 7</w:t>
            </w:r>
          </w:p>
        </w:tc>
        <w:tc>
          <w:tcPr>
            <w:tcW w:w="2906" w:type="dxa"/>
            <w:gridSpan w:val="3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047BE313" w14:textId="1A7DA289" w:rsidR="001B4A92" w:rsidRPr="00BC2A10" w:rsidRDefault="001B4A92" w:rsidP="001B4A92">
            <w:pPr>
              <w:spacing w:line="259" w:lineRule="auto"/>
              <w:ind w:left="0" w:firstLine="0"/>
              <w:jc w:val="center"/>
              <w:rPr>
                <w:color w:val="auto"/>
                <w:sz w:val="15"/>
                <w:szCs w:val="15"/>
              </w:rPr>
            </w:pPr>
          </w:p>
        </w:tc>
        <w:tc>
          <w:tcPr>
            <w:tcW w:w="2694" w:type="dxa"/>
            <w:gridSpan w:val="2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1FC2F1B3" w14:textId="1A06C4C2" w:rsidR="001B4A92" w:rsidRPr="00BC2A10" w:rsidRDefault="001B4A92" w:rsidP="001B4A92">
            <w:pPr>
              <w:spacing w:line="259" w:lineRule="auto"/>
              <w:ind w:left="0" w:firstLine="0"/>
              <w:jc w:val="center"/>
              <w:rPr>
                <w:color w:val="auto"/>
                <w:sz w:val="15"/>
                <w:szCs w:val="15"/>
              </w:rPr>
            </w:pPr>
            <w:r w:rsidRPr="00BC2A10">
              <w:rPr>
                <w:color w:val="auto"/>
                <w:sz w:val="15"/>
                <w:szCs w:val="15"/>
              </w:rPr>
              <w:t>Fakülte/Üniversite Seçmeli Fakülte Öğretim Üyesi</w:t>
            </w:r>
          </w:p>
        </w:tc>
      </w:tr>
      <w:tr w:rsidR="00896754" w:rsidRPr="00896754" w14:paraId="111EA601" w14:textId="77777777" w:rsidTr="00FC7224">
        <w:trPr>
          <w:trHeight w:val="767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00E632D7" w14:textId="77777777" w:rsidR="001B4A92" w:rsidRPr="00896754" w:rsidRDefault="001B4A92" w:rsidP="001B4A92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  <w:tc>
          <w:tcPr>
            <w:tcW w:w="1147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1A3924A5" w14:textId="77777777" w:rsidR="001B4A92" w:rsidRPr="00896754" w:rsidRDefault="001B4A92" w:rsidP="001B4A92">
            <w:pPr>
              <w:spacing w:line="259" w:lineRule="auto"/>
              <w:ind w:left="6" w:firstLine="0"/>
              <w:jc w:val="both"/>
              <w:rPr>
                <w:color w:val="auto"/>
              </w:rPr>
            </w:pPr>
            <w:r w:rsidRPr="00896754">
              <w:rPr>
                <w:color w:val="auto"/>
              </w:rPr>
              <w:t xml:space="preserve">16:15-17:00 </w:t>
            </w:r>
          </w:p>
        </w:tc>
        <w:tc>
          <w:tcPr>
            <w:tcW w:w="2440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2A09AF63" w14:textId="77777777" w:rsidR="001B4A92" w:rsidRPr="00BC2A10" w:rsidRDefault="001B4A92" w:rsidP="001B4A92">
            <w:pPr>
              <w:spacing w:line="259" w:lineRule="auto"/>
              <w:rPr>
                <w:color w:val="auto"/>
              </w:rPr>
            </w:pPr>
          </w:p>
        </w:tc>
        <w:tc>
          <w:tcPr>
            <w:tcW w:w="2370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bottom"/>
          </w:tcPr>
          <w:p w14:paraId="509A446A" w14:textId="77777777" w:rsidR="001B4A92" w:rsidRPr="00BC2A10" w:rsidRDefault="001B4A92" w:rsidP="001B4A92">
            <w:pPr>
              <w:spacing w:line="259" w:lineRule="auto"/>
              <w:ind w:left="5" w:firstLine="0"/>
              <w:rPr>
                <w:color w:val="auto"/>
              </w:rPr>
            </w:pPr>
            <w:r w:rsidRPr="00BC2A10">
              <w:rPr>
                <w:color w:val="auto"/>
              </w:rPr>
              <w:t xml:space="preserve">  </w:t>
            </w:r>
          </w:p>
        </w:tc>
        <w:tc>
          <w:tcPr>
            <w:tcW w:w="2202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592F2700" w14:textId="77777777" w:rsidR="001B4A92" w:rsidRPr="00BC2A10" w:rsidRDefault="001B4A92" w:rsidP="001B4A92">
            <w:pPr>
              <w:spacing w:line="259" w:lineRule="auto"/>
              <w:ind w:left="5" w:firstLine="0"/>
              <w:jc w:val="center"/>
              <w:rPr>
                <w:color w:val="auto"/>
                <w:sz w:val="15"/>
              </w:rPr>
            </w:pPr>
            <w:r w:rsidRPr="00BC2A10">
              <w:rPr>
                <w:color w:val="auto"/>
                <w:sz w:val="15"/>
              </w:rPr>
              <w:t xml:space="preserve">FIZ102 Fizik II </w:t>
            </w:r>
          </w:p>
          <w:p w14:paraId="00F80F68" w14:textId="77777777" w:rsidR="001B4A92" w:rsidRPr="00BC2A10" w:rsidRDefault="001B4A92" w:rsidP="001B4A92">
            <w:pPr>
              <w:spacing w:line="259" w:lineRule="auto"/>
              <w:ind w:left="5" w:firstLine="0"/>
              <w:jc w:val="center"/>
              <w:rPr>
                <w:color w:val="auto"/>
                <w:sz w:val="15"/>
              </w:rPr>
            </w:pPr>
            <w:r w:rsidRPr="00BC2A10">
              <w:rPr>
                <w:color w:val="auto"/>
                <w:sz w:val="15"/>
              </w:rPr>
              <w:t xml:space="preserve">(Biyomedikal Ortak Ders) </w:t>
            </w:r>
          </w:p>
          <w:p w14:paraId="12D8894F" w14:textId="77777777" w:rsidR="001B4A92" w:rsidRPr="00BC2A10" w:rsidRDefault="001B4A92" w:rsidP="001B4A92">
            <w:pPr>
              <w:spacing w:line="259" w:lineRule="auto"/>
              <w:ind w:left="5" w:firstLine="0"/>
              <w:jc w:val="center"/>
              <w:rPr>
                <w:color w:val="auto"/>
                <w:sz w:val="15"/>
              </w:rPr>
            </w:pPr>
            <w:r w:rsidRPr="00BC2A10">
              <w:rPr>
                <w:color w:val="auto"/>
                <w:sz w:val="15"/>
              </w:rPr>
              <w:t>Dr. Öğr. Üyesi Mert Yıldırım</w:t>
            </w:r>
          </w:p>
          <w:p w14:paraId="2C12C60D" w14:textId="18184A88" w:rsidR="00896754" w:rsidRPr="00BC2A10" w:rsidRDefault="00896754" w:rsidP="001B4A92">
            <w:pPr>
              <w:spacing w:line="259" w:lineRule="auto"/>
              <w:ind w:left="5" w:firstLine="0"/>
              <w:jc w:val="center"/>
              <w:rPr>
                <w:b/>
                <w:bCs/>
                <w:color w:val="auto"/>
                <w:sz w:val="15"/>
              </w:rPr>
            </w:pPr>
            <w:r w:rsidRPr="00BC2A10">
              <w:rPr>
                <w:b/>
                <w:bCs/>
                <w:color w:val="auto"/>
                <w:sz w:val="15"/>
              </w:rPr>
              <w:t>AEKM Zemin 7</w:t>
            </w:r>
          </w:p>
        </w:tc>
        <w:tc>
          <w:tcPr>
            <w:tcW w:w="2906" w:type="dxa"/>
            <w:gridSpan w:val="3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67449C5D" w14:textId="77777777" w:rsidR="001B4A92" w:rsidRPr="00BC2A10" w:rsidRDefault="001B4A92" w:rsidP="001B4A92">
            <w:pPr>
              <w:spacing w:line="259" w:lineRule="auto"/>
              <w:rPr>
                <w:color w:val="auto"/>
              </w:rPr>
            </w:pPr>
          </w:p>
        </w:tc>
        <w:tc>
          <w:tcPr>
            <w:tcW w:w="2694" w:type="dxa"/>
            <w:gridSpan w:val="2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7" w:space="0" w:color="000000"/>
            </w:tcBorders>
            <w:vAlign w:val="center"/>
          </w:tcPr>
          <w:p w14:paraId="4E2F8C1A" w14:textId="3320A80F" w:rsidR="001B4A92" w:rsidRPr="00BC2A10" w:rsidRDefault="001B4A92" w:rsidP="001B4A92">
            <w:pPr>
              <w:spacing w:line="259" w:lineRule="auto"/>
              <w:ind w:left="5" w:firstLine="0"/>
              <w:jc w:val="center"/>
              <w:rPr>
                <w:color w:val="auto"/>
              </w:rPr>
            </w:pPr>
            <w:r w:rsidRPr="00BC2A10">
              <w:rPr>
                <w:color w:val="auto"/>
                <w:sz w:val="15"/>
                <w:szCs w:val="15"/>
              </w:rPr>
              <w:t>Fakülte/Üniversite Seçmeli Fakülte Öğretim Üyesi</w:t>
            </w:r>
          </w:p>
        </w:tc>
      </w:tr>
      <w:tr w:rsidR="00896754" w:rsidRPr="00896754" w14:paraId="21EDB775" w14:textId="77777777" w:rsidTr="00FC7224">
        <w:tblPrEx>
          <w:tblCellMar>
            <w:top w:w="33" w:type="dxa"/>
            <w:bottom w:w="4" w:type="dxa"/>
          </w:tblCellMar>
        </w:tblPrEx>
        <w:trPr>
          <w:gridAfter w:val="1"/>
          <w:wAfter w:w="15" w:type="dxa"/>
          <w:trHeight w:val="857"/>
        </w:trPr>
        <w:tc>
          <w:tcPr>
            <w:tcW w:w="693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/>
            <w:vAlign w:val="center"/>
          </w:tcPr>
          <w:p w14:paraId="414D848E" w14:textId="77777777" w:rsidR="00532E44" w:rsidRPr="00896754" w:rsidRDefault="00E45D93">
            <w:pPr>
              <w:spacing w:line="259" w:lineRule="auto"/>
              <w:ind w:left="0" w:right="47" w:firstLine="0"/>
              <w:jc w:val="center"/>
              <w:rPr>
                <w:color w:val="auto"/>
              </w:rPr>
            </w:pPr>
            <w:r w:rsidRPr="00896754">
              <w:rPr>
                <w:color w:val="auto"/>
              </w:rPr>
              <w:lastRenderedPageBreak/>
              <w:t xml:space="preserve">Sınıf </w:t>
            </w:r>
          </w:p>
        </w:tc>
        <w:tc>
          <w:tcPr>
            <w:tcW w:w="1147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/>
            <w:vAlign w:val="center"/>
          </w:tcPr>
          <w:p w14:paraId="55E31905" w14:textId="77777777" w:rsidR="00532E44" w:rsidRPr="00896754" w:rsidRDefault="00E45D93">
            <w:pPr>
              <w:spacing w:line="259" w:lineRule="auto"/>
              <w:ind w:left="0" w:right="40" w:firstLine="0"/>
              <w:jc w:val="center"/>
              <w:rPr>
                <w:color w:val="auto"/>
              </w:rPr>
            </w:pPr>
            <w:r w:rsidRPr="00896754">
              <w:rPr>
                <w:color w:val="auto"/>
              </w:rPr>
              <w:t xml:space="preserve">Saatler </w:t>
            </w:r>
          </w:p>
        </w:tc>
        <w:tc>
          <w:tcPr>
            <w:tcW w:w="244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/>
            <w:vAlign w:val="center"/>
          </w:tcPr>
          <w:p w14:paraId="0443C211" w14:textId="77777777" w:rsidR="00532E44" w:rsidRPr="00896754" w:rsidRDefault="00E45D93">
            <w:pPr>
              <w:spacing w:line="259" w:lineRule="auto"/>
              <w:ind w:left="0" w:right="46" w:firstLine="0"/>
              <w:jc w:val="center"/>
              <w:rPr>
                <w:color w:val="auto"/>
              </w:rPr>
            </w:pPr>
            <w:r w:rsidRPr="00896754">
              <w:rPr>
                <w:color w:val="auto"/>
              </w:rPr>
              <w:t xml:space="preserve">Pazartesi 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/>
            <w:vAlign w:val="center"/>
          </w:tcPr>
          <w:p w14:paraId="3678B335" w14:textId="77777777" w:rsidR="00532E44" w:rsidRPr="00896754" w:rsidRDefault="00E45D93">
            <w:pPr>
              <w:spacing w:line="259" w:lineRule="auto"/>
              <w:ind w:left="0" w:right="44" w:firstLine="0"/>
              <w:jc w:val="center"/>
              <w:rPr>
                <w:color w:val="auto"/>
              </w:rPr>
            </w:pPr>
            <w:r w:rsidRPr="00896754">
              <w:rPr>
                <w:color w:val="auto"/>
              </w:rPr>
              <w:t xml:space="preserve">Salı </w:t>
            </w:r>
          </w:p>
        </w:tc>
        <w:tc>
          <w:tcPr>
            <w:tcW w:w="2259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/>
            <w:vAlign w:val="center"/>
          </w:tcPr>
          <w:p w14:paraId="4F7FD876" w14:textId="77777777" w:rsidR="00532E44" w:rsidRPr="00896754" w:rsidRDefault="00E45D93">
            <w:pPr>
              <w:spacing w:line="259" w:lineRule="auto"/>
              <w:ind w:left="0" w:right="47" w:firstLine="0"/>
              <w:jc w:val="center"/>
              <w:rPr>
                <w:color w:val="auto"/>
              </w:rPr>
            </w:pPr>
            <w:r w:rsidRPr="00896754">
              <w:rPr>
                <w:color w:val="auto"/>
              </w:rPr>
              <w:t xml:space="preserve">Çarşamba </w:t>
            </w:r>
          </w:p>
        </w:tc>
        <w:tc>
          <w:tcPr>
            <w:tcW w:w="2835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/>
            <w:vAlign w:val="center"/>
          </w:tcPr>
          <w:p w14:paraId="76A00965" w14:textId="77777777" w:rsidR="00532E44" w:rsidRPr="00896754" w:rsidRDefault="00E45D93">
            <w:pPr>
              <w:spacing w:line="259" w:lineRule="auto"/>
              <w:ind w:left="0" w:right="42" w:firstLine="0"/>
              <w:jc w:val="center"/>
              <w:rPr>
                <w:color w:val="auto"/>
              </w:rPr>
            </w:pPr>
            <w:r w:rsidRPr="00896754">
              <w:rPr>
                <w:color w:val="auto"/>
              </w:rPr>
              <w:t xml:space="preserve">Perşembe </w:t>
            </w:r>
          </w:p>
        </w:tc>
        <w:tc>
          <w:tcPr>
            <w:tcW w:w="2693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7" w:space="0" w:color="000000"/>
            </w:tcBorders>
            <w:shd w:val="clear" w:color="auto" w:fill="AEAAAA"/>
            <w:vAlign w:val="center"/>
          </w:tcPr>
          <w:p w14:paraId="7495626C" w14:textId="77777777" w:rsidR="00532E44" w:rsidRPr="00896754" w:rsidRDefault="00E45D93">
            <w:pPr>
              <w:spacing w:line="259" w:lineRule="auto"/>
              <w:ind w:left="0" w:right="43" w:firstLine="0"/>
              <w:jc w:val="center"/>
              <w:rPr>
                <w:color w:val="auto"/>
              </w:rPr>
            </w:pPr>
            <w:r w:rsidRPr="00896754">
              <w:rPr>
                <w:color w:val="auto"/>
              </w:rPr>
              <w:t xml:space="preserve">Cuma </w:t>
            </w:r>
          </w:p>
        </w:tc>
      </w:tr>
      <w:tr w:rsidR="00896754" w:rsidRPr="00896754" w14:paraId="440C4BA0" w14:textId="77777777" w:rsidTr="00FC7224">
        <w:tblPrEx>
          <w:tblCellMar>
            <w:top w:w="33" w:type="dxa"/>
            <w:bottom w:w="4" w:type="dxa"/>
          </w:tblCellMar>
        </w:tblPrEx>
        <w:trPr>
          <w:gridAfter w:val="1"/>
          <w:wAfter w:w="15" w:type="dxa"/>
          <w:trHeight w:val="575"/>
        </w:trPr>
        <w:tc>
          <w:tcPr>
            <w:tcW w:w="693" w:type="dxa"/>
            <w:vMerge w:val="restar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vAlign w:val="center"/>
          </w:tcPr>
          <w:p w14:paraId="37A3BE79" w14:textId="77777777" w:rsidR="00BD0621" w:rsidRPr="00896754" w:rsidRDefault="00BD0621" w:rsidP="00BD0621">
            <w:pPr>
              <w:spacing w:line="259" w:lineRule="auto"/>
              <w:ind w:left="0" w:firstLine="0"/>
              <w:jc w:val="both"/>
              <w:rPr>
                <w:color w:val="auto"/>
              </w:rPr>
            </w:pPr>
            <w:r w:rsidRPr="00896754">
              <w:rPr>
                <w:color w:val="auto"/>
              </w:rPr>
              <w:t xml:space="preserve">2. Sınıf </w:t>
            </w:r>
          </w:p>
        </w:tc>
        <w:tc>
          <w:tcPr>
            <w:tcW w:w="1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1FCEFFED" w14:textId="77777777" w:rsidR="00BD0621" w:rsidRPr="00896754" w:rsidRDefault="00BD0621" w:rsidP="00BD0621">
            <w:pPr>
              <w:spacing w:line="259" w:lineRule="auto"/>
              <w:ind w:left="0" w:right="41" w:firstLine="0"/>
              <w:jc w:val="center"/>
              <w:rPr>
                <w:color w:val="auto"/>
              </w:rPr>
            </w:pPr>
            <w:r w:rsidRPr="00896754">
              <w:rPr>
                <w:color w:val="auto"/>
              </w:rPr>
              <w:t xml:space="preserve">8:30-9:15 </w:t>
            </w:r>
          </w:p>
        </w:tc>
        <w:tc>
          <w:tcPr>
            <w:tcW w:w="2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3CE403" w14:textId="77777777" w:rsidR="00BD0621" w:rsidRPr="00BC2A10" w:rsidRDefault="00BD0621" w:rsidP="00BD0621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</w:p>
        </w:tc>
        <w:tc>
          <w:tcPr>
            <w:tcW w:w="2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043AC8" w14:textId="77777777" w:rsidR="00BD0621" w:rsidRPr="00BC2A10" w:rsidRDefault="00BD0621" w:rsidP="00BD0621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</w:p>
        </w:tc>
        <w:tc>
          <w:tcPr>
            <w:tcW w:w="22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D8D204" w14:textId="38A0488E" w:rsidR="00FD7A4E" w:rsidRPr="00BC2A10" w:rsidRDefault="00FD7A4E" w:rsidP="00BD0621">
            <w:pPr>
              <w:spacing w:line="259" w:lineRule="auto"/>
              <w:ind w:left="4" w:firstLine="0"/>
              <w:jc w:val="center"/>
              <w:rPr>
                <w:b/>
                <w:bCs/>
                <w:color w:val="auto"/>
                <w:sz w:val="13"/>
                <w:szCs w:val="13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DCAD99" w14:textId="1D2FB198" w:rsidR="00FD7A4E" w:rsidRPr="00BC2A10" w:rsidRDefault="00FD7A4E" w:rsidP="00916D2D">
            <w:pPr>
              <w:spacing w:after="1" w:line="251" w:lineRule="auto"/>
              <w:ind w:left="5" w:firstLine="0"/>
              <w:jc w:val="center"/>
              <w:rPr>
                <w:b/>
                <w:bCs/>
                <w:color w:val="auto"/>
                <w:sz w:val="13"/>
                <w:szCs w:val="13"/>
              </w:rPr>
            </w:pPr>
          </w:p>
        </w:tc>
        <w:tc>
          <w:tcPr>
            <w:tcW w:w="26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7" w:space="0" w:color="000000"/>
            </w:tcBorders>
            <w:vAlign w:val="center"/>
          </w:tcPr>
          <w:p w14:paraId="7EFCD1DF" w14:textId="4DE62FBD" w:rsidR="00C44E00" w:rsidRPr="00BC2A10" w:rsidRDefault="00C44E00" w:rsidP="006A21A6">
            <w:pPr>
              <w:spacing w:line="259" w:lineRule="auto"/>
              <w:ind w:left="0" w:firstLine="0"/>
              <w:jc w:val="center"/>
              <w:rPr>
                <w:color w:val="auto"/>
                <w:sz w:val="13"/>
                <w:szCs w:val="13"/>
              </w:rPr>
            </w:pPr>
          </w:p>
        </w:tc>
      </w:tr>
      <w:tr w:rsidR="00896754" w:rsidRPr="00896754" w14:paraId="5EF712C6" w14:textId="77777777" w:rsidTr="00FC7224">
        <w:tblPrEx>
          <w:tblCellMar>
            <w:top w:w="33" w:type="dxa"/>
            <w:bottom w:w="4" w:type="dxa"/>
          </w:tblCellMar>
        </w:tblPrEx>
        <w:trPr>
          <w:gridAfter w:val="1"/>
          <w:wAfter w:w="15" w:type="dxa"/>
          <w:trHeight w:val="1111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26BE1D75" w14:textId="77777777" w:rsidR="00BD0621" w:rsidRPr="00896754" w:rsidRDefault="00BD0621" w:rsidP="00BD0621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  <w:tc>
          <w:tcPr>
            <w:tcW w:w="1147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67CCD4B" w14:textId="77777777" w:rsidR="00BD0621" w:rsidRPr="00896754" w:rsidRDefault="00BD0621" w:rsidP="00BD0621">
            <w:pPr>
              <w:spacing w:line="259" w:lineRule="auto"/>
              <w:ind w:left="59" w:firstLine="0"/>
              <w:rPr>
                <w:color w:val="auto"/>
              </w:rPr>
            </w:pPr>
            <w:r w:rsidRPr="00896754">
              <w:rPr>
                <w:color w:val="auto"/>
              </w:rPr>
              <w:t xml:space="preserve">9:20-10:05 </w:t>
            </w:r>
          </w:p>
        </w:tc>
        <w:tc>
          <w:tcPr>
            <w:tcW w:w="244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vAlign w:val="center"/>
          </w:tcPr>
          <w:p w14:paraId="5CDCB480" w14:textId="77777777" w:rsidR="00BD0621" w:rsidRPr="00BC2A10" w:rsidRDefault="00BD0621" w:rsidP="00BD0621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</w:p>
        </w:tc>
        <w:tc>
          <w:tcPr>
            <w:tcW w:w="237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vAlign w:val="center"/>
          </w:tcPr>
          <w:p w14:paraId="1A056ED0" w14:textId="77777777" w:rsidR="00BD0621" w:rsidRPr="00BC2A10" w:rsidRDefault="00BD0621" w:rsidP="00BD0621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</w:p>
        </w:tc>
        <w:tc>
          <w:tcPr>
            <w:tcW w:w="2259" w:type="dxa"/>
            <w:gridSpan w:val="2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vAlign w:val="center"/>
          </w:tcPr>
          <w:p w14:paraId="040F7E94" w14:textId="298C57B8" w:rsidR="00FD7A4E" w:rsidRPr="001E17EC" w:rsidRDefault="00FD7A4E" w:rsidP="0002517D">
            <w:pPr>
              <w:spacing w:line="259" w:lineRule="auto"/>
              <w:ind w:left="4" w:firstLine="0"/>
              <w:jc w:val="center"/>
              <w:rPr>
                <w:b/>
                <w:bCs/>
                <w:color w:val="auto"/>
                <w:sz w:val="13"/>
                <w:szCs w:val="13"/>
                <w:highlight w:val="yellow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vAlign w:val="center"/>
          </w:tcPr>
          <w:p w14:paraId="34083908" w14:textId="77777777" w:rsidR="006A21A6" w:rsidRPr="00BC2A10" w:rsidRDefault="006A21A6" w:rsidP="006A21A6">
            <w:pPr>
              <w:spacing w:after="1" w:line="251" w:lineRule="auto"/>
              <w:ind w:left="5" w:firstLine="0"/>
              <w:jc w:val="center"/>
              <w:rPr>
                <w:i/>
                <w:iCs/>
                <w:color w:val="auto"/>
                <w:sz w:val="13"/>
                <w:szCs w:val="13"/>
                <w:u w:val="single"/>
              </w:rPr>
            </w:pPr>
            <w:r w:rsidRPr="00BC2A10">
              <w:rPr>
                <w:i/>
                <w:iCs/>
                <w:color w:val="auto"/>
                <w:sz w:val="13"/>
                <w:szCs w:val="13"/>
                <w:u w:val="single"/>
              </w:rPr>
              <w:t>Bölüm Seçmeli Dersi</w:t>
            </w:r>
          </w:p>
          <w:p w14:paraId="30FBB7B2" w14:textId="77777777" w:rsidR="00BD0621" w:rsidRPr="00BC2A10" w:rsidRDefault="00BD0621" w:rsidP="00BD0621">
            <w:pPr>
              <w:spacing w:after="1" w:line="251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 xml:space="preserve">CEV232 Toprak ve Yeraltı Suyu Kirliliği </w:t>
            </w:r>
          </w:p>
          <w:p w14:paraId="43C307CC" w14:textId="0BEB2269" w:rsidR="00BD0621" w:rsidRPr="00BC2A10" w:rsidRDefault="00BD0621" w:rsidP="00BD0621">
            <w:pPr>
              <w:spacing w:after="1" w:line="251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Dr. Öğr. Üy. Pınar Sevim Elibol</w:t>
            </w:r>
          </w:p>
          <w:p w14:paraId="5693D515" w14:textId="5C6E86FC" w:rsidR="00FD7A4E" w:rsidRPr="00BC2A10" w:rsidRDefault="00FD7A4E" w:rsidP="00FD7A4E">
            <w:pPr>
              <w:spacing w:after="1" w:line="251" w:lineRule="auto"/>
              <w:ind w:left="5" w:firstLine="0"/>
              <w:jc w:val="center"/>
              <w:rPr>
                <w:b/>
                <w:bCs/>
                <w:color w:val="auto"/>
                <w:sz w:val="13"/>
                <w:szCs w:val="13"/>
              </w:rPr>
            </w:pPr>
            <w:r w:rsidRPr="00BC2A10">
              <w:rPr>
                <w:b/>
                <w:bCs/>
                <w:color w:val="auto"/>
                <w:sz w:val="13"/>
                <w:szCs w:val="13"/>
              </w:rPr>
              <w:t>TS404</w:t>
            </w:r>
          </w:p>
          <w:p w14:paraId="2C0EF8AC" w14:textId="77777777" w:rsidR="00BD0621" w:rsidRPr="00BC2A10" w:rsidRDefault="00BD0621" w:rsidP="00BD0621">
            <w:pPr>
              <w:spacing w:after="1" w:line="251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 xml:space="preserve">CEV238 Antropojenik Kirlilik </w:t>
            </w:r>
          </w:p>
          <w:p w14:paraId="65574FAE" w14:textId="77777777" w:rsidR="00BD0621" w:rsidRPr="00BC2A10" w:rsidRDefault="00BD0621" w:rsidP="00BD0621">
            <w:pPr>
              <w:spacing w:after="1" w:line="251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Prof. Dr. Şeref Keskin</w:t>
            </w:r>
          </w:p>
          <w:p w14:paraId="70563427" w14:textId="6198B507" w:rsidR="00FD7A4E" w:rsidRPr="00BC2A10" w:rsidRDefault="00FD7A4E" w:rsidP="00BD0621">
            <w:pPr>
              <w:spacing w:after="1" w:line="251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b/>
                <w:bCs/>
                <w:color w:val="auto"/>
                <w:sz w:val="13"/>
                <w:szCs w:val="13"/>
              </w:rPr>
              <w:t>B Blok 410</w:t>
            </w:r>
          </w:p>
        </w:tc>
        <w:tc>
          <w:tcPr>
            <w:tcW w:w="2693" w:type="dxa"/>
            <w:gridSpan w:val="2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7" w:space="0" w:color="000000"/>
            </w:tcBorders>
            <w:vAlign w:val="center"/>
          </w:tcPr>
          <w:p w14:paraId="6C8FDD6F" w14:textId="77777777" w:rsidR="006A21A6" w:rsidRPr="00BC2A10" w:rsidRDefault="006A21A6" w:rsidP="006A21A6">
            <w:pPr>
              <w:spacing w:after="1" w:line="251" w:lineRule="auto"/>
              <w:ind w:left="0" w:firstLine="0"/>
              <w:jc w:val="center"/>
              <w:rPr>
                <w:i/>
                <w:iCs/>
                <w:color w:val="auto"/>
                <w:sz w:val="13"/>
                <w:szCs w:val="13"/>
                <w:u w:val="single"/>
              </w:rPr>
            </w:pPr>
            <w:r w:rsidRPr="00BC2A10">
              <w:rPr>
                <w:i/>
                <w:iCs/>
                <w:color w:val="auto"/>
                <w:sz w:val="13"/>
                <w:szCs w:val="13"/>
                <w:u w:val="single"/>
              </w:rPr>
              <w:t>Bölüm Seçmeli Dersi</w:t>
            </w:r>
          </w:p>
          <w:p w14:paraId="662ED93E" w14:textId="77777777" w:rsidR="006A21A6" w:rsidRPr="00BC2A10" w:rsidRDefault="006A21A6" w:rsidP="006A21A6">
            <w:pPr>
              <w:spacing w:line="259" w:lineRule="auto"/>
              <w:ind w:left="0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CEV 239 Çevre Biyoteknolojisi</w:t>
            </w:r>
          </w:p>
          <w:p w14:paraId="247D3B88" w14:textId="77777777" w:rsidR="00BD0621" w:rsidRPr="00BC2A10" w:rsidRDefault="006A21A6" w:rsidP="006A21A6">
            <w:pPr>
              <w:spacing w:line="259" w:lineRule="auto"/>
              <w:ind w:left="0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Dr. Öğr. Üyesi Fatih Aktaş</w:t>
            </w:r>
          </w:p>
          <w:p w14:paraId="361BAE36" w14:textId="736195B6" w:rsidR="00C44E00" w:rsidRPr="00BC2A10" w:rsidRDefault="00C44E00" w:rsidP="006A21A6">
            <w:pPr>
              <w:spacing w:line="259" w:lineRule="auto"/>
              <w:ind w:left="0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b/>
                <w:bCs/>
                <w:color w:val="auto"/>
                <w:sz w:val="15"/>
                <w:szCs w:val="15"/>
              </w:rPr>
              <w:t>B Blok 410</w:t>
            </w:r>
          </w:p>
        </w:tc>
      </w:tr>
      <w:tr w:rsidR="00896754" w:rsidRPr="00896754" w14:paraId="51391325" w14:textId="77777777" w:rsidTr="00FC7224">
        <w:tblPrEx>
          <w:tblCellMar>
            <w:top w:w="33" w:type="dxa"/>
            <w:bottom w:w="4" w:type="dxa"/>
          </w:tblCellMar>
        </w:tblPrEx>
        <w:trPr>
          <w:gridAfter w:val="1"/>
          <w:wAfter w:w="15" w:type="dxa"/>
          <w:trHeight w:val="1203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479828DF" w14:textId="77777777" w:rsidR="00BD0621" w:rsidRPr="00896754" w:rsidRDefault="00BD0621" w:rsidP="00BD0621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  <w:tc>
          <w:tcPr>
            <w:tcW w:w="1147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364BEEA" w14:textId="77777777" w:rsidR="00BD0621" w:rsidRPr="00896754" w:rsidRDefault="00BD0621" w:rsidP="00BD0621">
            <w:pPr>
              <w:spacing w:line="259" w:lineRule="auto"/>
              <w:ind w:left="6" w:firstLine="0"/>
              <w:jc w:val="both"/>
              <w:rPr>
                <w:color w:val="auto"/>
              </w:rPr>
            </w:pPr>
            <w:r w:rsidRPr="00896754">
              <w:rPr>
                <w:color w:val="auto"/>
              </w:rPr>
              <w:t xml:space="preserve">10:10-10:55 </w:t>
            </w:r>
          </w:p>
        </w:tc>
        <w:tc>
          <w:tcPr>
            <w:tcW w:w="2440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FCF0EC" w14:textId="7A92BD35" w:rsidR="00BD0621" w:rsidRPr="00BC2A10" w:rsidRDefault="00BD0621" w:rsidP="00BD0621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</w:p>
        </w:tc>
        <w:tc>
          <w:tcPr>
            <w:tcW w:w="2370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B36661" w14:textId="77777777" w:rsidR="00BD0621" w:rsidRPr="00BC2A10" w:rsidRDefault="00BD0621" w:rsidP="00BD0621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</w:p>
        </w:tc>
        <w:tc>
          <w:tcPr>
            <w:tcW w:w="2259" w:type="dxa"/>
            <w:gridSpan w:val="2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815246" w14:textId="77777777" w:rsidR="0002517D" w:rsidRPr="001E17EC" w:rsidRDefault="0002517D" w:rsidP="0002517D">
            <w:pPr>
              <w:spacing w:line="240" w:lineRule="auto"/>
              <w:jc w:val="center"/>
              <w:rPr>
                <w:color w:val="auto"/>
                <w:sz w:val="13"/>
                <w:szCs w:val="13"/>
              </w:rPr>
            </w:pPr>
            <w:r w:rsidRPr="001E17EC">
              <w:rPr>
                <w:bCs/>
                <w:color w:val="auto"/>
                <w:sz w:val="13"/>
                <w:szCs w:val="13"/>
              </w:rPr>
              <w:t>CEV208</w:t>
            </w:r>
            <w:r w:rsidRPr="001E17EC">
              <w:rPr>
                <w:color w:val="auto"/>
                <w:sz w:val="13"/>
                <w:szCs w:val="13"/>
              </w:rPr>
              <w:t xml:space="preserve"> Çevre Mühendisliğinde Bilgisayar Uygulamaları</w:t>
            </w:r>
          </w:p>
          <w:p w14:paraId="213E325B" w14:textId="77777777" w:rsidR="0002517D" w:rsidRPr="001E17EC" w:rsidRDefault="0002517D" w:rsidP="0002517D">
            <w:pPr>
              <w:spacing w:line="240" w:lineRule="auto"/>
              <w:jc w:val="center"/>
              <w:rPr>
                <w:color w:val="auto"/>
                <w:sz w:val="13"/>
                <w:szCs w:val="13"/>
              </w:rPr>
            </w:pPr>
            <w:r w:rsidRPr="001E17EC">
              <w:rPr>
                <w:color w:val="auto"/>
                <w:sz w:val="13"/>
                <w:szCs w:val="13"/>
              </w:rPr>
              <w:t>Doç. Dr. Fatih Taşpınar</w:t>
            </w:r>
          </w:p>
          <w:p w14:paraId="4B6EC80A" w14:textId="36062F65" w:rsidR="00FD7A4E" w:rsidRPr="001E17EC" w:rsidRDefault="0002517D" w:rsidP="0002517D">
            <w:pPr>
              <w:spacing w:line="259" w:lineRule="auto"/>
              <w:ind w:left="4" w:firstLine="0"/>
              <w:jc w:val="center"/>
              <w:rPr>
                <w:b/>
                <w:bCs/>
                <w:color w:val="auto"/>
                <w:sz w:val="13"/>
                <w:szCs w:val="13"/>
              </w:rPr>
            </w:pPr>
            <w:r w:rsidRPr="001E17EC">
              <w:rPr>
                <w:b/>
                <w:bCs/>
                <w:color w:val="auto"/>
                <w:sz w:val="13"/>
                <w:szCs w:val="13"/>
              </w:rPr>
              <w:t>Bilgisayar Lab 3</w:t>
            </w:r>
          </w:p>
        </w:tc>
        <w:tc>
          <w:tcPr>
            <w:tcW w:w="2835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80B409" w14:textId="77777777" w:rsidR="006A21A6" w:rsidRPr="00BC2A10" w:rsidRDefault="006A21A6" w:rsidP="006A21A6">
            <w:pPr>
              <w:spacing w:after="1" w:line="251" w:lineRule="auto"/>
              <w:ind w:left="5" w:firstLine="0"/>
              <w:jc w:val="center"/>
              <w:rPr>
                <w:i/>
                <w:iCs/>
                <w:color w:val="auto"/>
                <w:sz w:val="13"/>
                <w:szCs w:val="13"/>
                <w:u w:val="single"/>
              </w:rPr>
            </w:pPr>
            <w:r w:rsidRPr="00BC2A10">
              <w:rPr>
                <w:i/>
                <w:iCs/>
                <w:color w:val="auto"/>
                <w:sz w:val="13"/>
                <w:szCs w:val="13"/>
                <w:u w:val="single"/>
              </w:rPr>
              <w:t>Bölüm Seçmeli Dersi</w:t>
            </w:r>
          </w:p>
          <w:p w14:paraId="1D8A1B03" w14:textId="77777777" w:rsidR="00BD0621" w:rsidRPr="00BC2A10" w:rsidRDefault="00BD0621" w:rsidP="00BD0621">
            <w:pPr>
              <w:spacing w:after="1" w:line="251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 xml:space="preserve">CEV232 Toprak ve Yeraltı Suyu Kirliliği </w:t>
            </w:r>
          </w:p>
          <w:p w14:paraId="563B0992" w14:textId="173D52BC" w:rsidR="00BD0621" w:rsidRPr="00BC2A10" w:rsidRDefault="00BD0621" w:rsidP="00BD0621">
            <w:pPr>
              <w:spacing w:after="1" w:line="251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Dr. Öğr. Üy. Pınar Sevim Elibol</w:t>
            </w:r>
          </w:p>
          <w:p w14:paraId="269BA85A" w14:textId="6BE42B69" w:rsidR="00FD7A4E" w:rsidRPr="00BC2A10" w:rsidRDefault="00FD7A4E" w:rsidP="00FD7A4E">
            <w:pPr>
              <w:spacing w:after="1" w:line="251" w:lineRule="auto"/>
              <w:ind w:left="5" w:firstLine="0"/>
              <w:jc w:val="center"/>
              <w:rPr>
                <w:b/>
                <w:bCs/>
                <w:color w:val="auto"/>
                <w:sz w:val="13"/>
                <w:szCs w:val="13"/>
              </w:rPr>
            </w:pPr>
            <w:r w:rsidRPr="00BC2A10">
              <w:rPr>
                <w:b/>
                <w:bCs/>
                <w:color w:val="auto"/>
                <w:sz w:val="13"/>
                <w:szCs w:val="13"/>
              </w:rPr>
              <w:t>TS404</w:t>
            </w:r>
          </w:p>
          <w:p w14:paraId="31EB0AD2" w14:textId="77777777" w:rsidR="00BD0621" w:rsidRPr="00BC2A10" w:rsidRDefault="00BD0621" w:rsidP="00BD0621">
            <w:pPr>
              <w:spacing w:after="1" w:line="251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 xml:space="preserve">CEV238 Antropojenik Kirlilik </w:t>
            </w:r>
          </w:p>
          <w:p w14:paraId="6C8AA177" w14:textId="77777777" w:rsidR="00BD0621" w:rsidRPr="00BC2A10" w:rsidRDefault="00BD0621" w:rsidP="00BD0621">
            <w:pPr>
              <w:spacing w:after="1" w:line="251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Prof. Dr. Şeref Keskin</w:t>
            </w:r>
          </w:p>
          <w:p w14:paraId="7B69A4BB" w14:textId="1D613CA2" w:rsidR="00FD7A4E" w:rsidRPr="00BC2A10" w:rsidRDefault="00FD7A4E" w:rsidP="00BD0621">
            <w:pPr>
              <w:spacing w:after="1" w:line="251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b/>
                <w:bCs/>
                <w:color w:val="auto"/>
                <w:sz w:val="13"/>
                <w:szCs w:val="13"/>
              </w:rPr>
              <w:t>B Blok 410</w:t>
            </w:r>
          </w:p>
        </w:tc>
        <w:tc>
          <w:tcPr>
            <w:tcW w:w="2693" w:type="dxa"/>
            <w:gridSpan w:val="2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7" w:space="0" w:color="000000"/>
            </w:tcBorders>
            <w:vAlign w:val="center"/>
          </w:tcPr>
          <w:p w14:paraId="762D176A" w14:textId="77777777" w:rsidR="006A21A6" w:rsidRPr="00BC2A10" w:rsidRDefault="006A21A6" w:rsidP="006A21A6">
            <w:pPr>
              <w:spacing w:after="1" w:line="251" w:lineRule="auto"/>
              <w:ind w:left="0" w:firstLine="0"/>
              <w:jc w:val="center"/>
              <w:rPr>
                <w:i/>
                <w:iCs/>
                <w:color w:val="auto"/>
                <w:sz w:val="13"/>
                <w:szCs w:val="13"/>
                <w:u w:val="single"/>
              </w:rPr>
            </w:pPr>
            <w:r w:rsidRPr="00BC2A10">
              <w:rPr>
                <w:i/>
                <w:iCs/>
                <w:color w:val="auto"/>
                <w:sz w:val="13"/>
                <w:szCs w:val="13"/>
                <w:u w:val="single"/>
              </w:rPr>
              <w:t>Bölüm Seçmeli Dersi</w:t>
            </w:r>
          </w:p>
          <w:p w14:paraId="3AE845A7" w14:textId="77777777" w:rsidR="006A21A6" w:rsidRPr="00BC2A10" w:rsidRDefault="006A21A6" w:rsidP="006A21A6">
            <w:pPr>
              <w:spacing w:line="259" w:lineRule="auto"/>
              <w:ind w:left="0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CEV 239 Çevre Biyoteknolojisi</w:t>
            </w:r>
          </w:p>
          <w:p w14:paraId="40D7654C" w14:textId="77777777" w:rsidR="00BD0621" w:rsidRPr="00BC2A10" w:rsidRDefault="006A21A6" w:rsidP="006A21A6">
            <w:pPr>
              <w:spacing w:line="259" w:lineRule="auto"/>
              <w:ind w:left="0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Dr. Öğr. Üyesi Fatih Aktaş</w:t>
            </w:r>
          </w:p>
          <w:p w14:paraId="1EE1A30E" w14:textId="2255EF47" w:rsidR="00C44E00" w:rsidRPr="00BC2A10" w:rsidRDefault="00C44E00" w:rsidP="006A21A6">
            <w:pPr>
              <w:spacing w:line="259" w:lineRule="auto"/>
              <w:ind w:left="0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b/>
                <w:bCs/>
                <w:color w:val="auto"/>
                <w:sz w:val="15"/>
                <w:szCs w:val="15"/>
              </w:rPr>
              <w:t>B Blok 410</w:t>
            </w:r>
          </w:p>
        </w:tc>
      </w:tr>
      <w:tr w:rsidR="00896754" w:rsidRPr="00896754" w14:paraId="3D71555B" w14:textId="77777777" w:rsidTr="00FC7224">
        <w:tblPrEx>
          <w:tblCellMar>
            <w:top w:w="33" w:type="dxa"/>
            <w:bottom w:w="4" w:type="dxa"/>
          </w:tblCellMar>
        </w:tblPrEx>
        <w:trPr>
          <w:gridAfter w:val="1"/>
          <w:wAfter w:w="15" w:type="dxa"/>
          <w:trHeight w:val="863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15A06216" w14:textId="77777777" w:rsidR="00BD0621" w:rsidRPr="00896754" w:rsidRDefault="00BD0621" w:rsidP="00BD0621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  <w:tc>
          <w:tcPr>
            <w:tcW w:w="1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4DFB232" w14:textId="77777777" w:rsidR="00BD0621" w:rsidRPr="00896754" w:rsidRDefault="00BD0621" w:rsidP="00BD0621">
            <w:pPr>
              <w:spacing w:line="259" w:lineRule="auto"/>
              <w:ind w:left="6" w:firstLine="0"/>
              <w:jc w:val="both"/>
              <w:rPr>
                <w:color w:val="auto"/>
              </w:rPr>
            </w:pPr>
            <w:r w:rsidRPr="00896754">
              <w:rPr>
                <w:color w:val="auto"/>
              </w:rPr>
              <w:t xml:space="preserve">11:00-11:45 </w:t>
            </w:r>
          </w:p>
        </w:tc>
        <w:tc>
          <w:tcPr>
            <w:tcW w:w="2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C3F796" w14:textId="6A71A492" w:rsidR="00BD0621" w:rsidRPr="00BC2A10" w:rsidRDefault="00BD0621" w:rsidP="00BD0621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</w:p>
        </w:tc>
        <w:tc>
          <w:tcPr>
            <w:tcW w:w="2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FE2402" w14:textId="77777777" w:rsidR="00BD0621" w:rsidRPr="00BC2A10" w:rsidRDefault="00BD0621" w:rsidP="00BD0621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</w:p>
        </w:tc>
        <w:tc>
          <w:tcPr>
            <w:tcW w:w="22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5DEC1F" w14:textId="77777777" w:rsidR="0002517D" w:rsidRPr="001E17EC" w:rsidRDefault="0002517D" w:rsidP="0002517D">
            <w:pPr>
              <w:spacing w:line="240" w:lineRule="auto"/>
              <w:jc w:val="center"/>
              <w:rPr>
                <w:color w:val="auto"/>
                <w:sz w:val="13"/>
                <w:szCs w:val="13"/>
              </w:rPr>
            </w:pPr>
            <w:r w:rsidRPr="001E17EC">
              <w:rPr>
                <w:bCs/>
                <w:color w:val="auto"/>
                <w:sz w:val="13"/>
                <w:szCs w:val="13"/>
              </w:rPr>
              <w:t>CEV208</w:t>
            </w:r>
            <w:r w:rsidRPr="001E17EC">
              <w:rPr>
                <w:color w:val="auto"/>
                <w:sz w:val="13"/>
                <w:szCs w:val="13"/>
              </w:rPr>
              <w:t xml:space="preserve"> Çevre Mühendisliğinde Bilgisayar Uygulamaları</w:t>
            </w:r>
          </w:p>
          <w:p w14:paraId="1E38382E" w14:textId="77777777" w:rsidR="0002517D" w:rsidRPr="001E17EC" w:rsidRDefault="0002517D" w:rsidP="0002517D">
            <w:pPr>
              <w:spacing w:line="240" w:lineRule="auto"/>
              <w:jc w:val="center"/>
              <w:rPr>
                <w:color w:val="auto"/>
                <w:sz w:val="13"/>
                <w:szCs w:val="13"/>
              </w:rPr>
            </w:pPr>
            <w:r w:rsidRPr="001E17EC">
              <w:rPr>
                <w:color w:val="auto"/>
                <w:sz w:val="13"/>
                <w:szCs w:val="13"/>
              </w:rPr>
              <w:t>Doç. Dr. Fatih Taşpınar</w:t>
            </w:r>
          </w:p>
          <w:p w14:paraId="07F58197" w14:textId="259584DC" w:rsidR="00FD7A4E" w:rsidRPr="001E17EC" w:rsidRDefault="0002517D" w:rsidP="0002517D">
            <w:pPr>
              <w:spacing w:line="259" w:lineRule="auto"/>
              <w:ind w:left="4" w:firstLine="0"/>
              <w:jc w:val="center"/>
              <w:rPr>
                <w:b/>
                <w:bCs/>
                <w:color w:val="auto"/>
                <w:sz w:val="13"/>
                <w:szCs w:val="13"/>
              </w:rPr>
            </w:pPr>
            <w:r w:rsidRPr="001E17EC">
              <w:rPr>
                <w:b/>
                <w:bCs/>
                <w:color w:val="auto"/>
                <w:sz w:val="13"/>
                <w:szCs w:val="13"/>
              </w:rPr>
              <w:t>Bilgisayar Lab 3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0FC16F" w14:textId="77777777" w:rsidR="00916D2D" w:rsidRPr="00BC2A10" w:rsidRDefault="00916D2D" w:rsidP="00916D2D">
            <w:pPr>
              <w:spacing w:after="1" w:line="251" w:lineRule="auto"/>
              <w:ind w:left="5" w:firstLine="0"/>
              <w:jc w:val="center"/>
              <w:rPr>
                <w:i/>
                <w:iCs/>
                <w:color w:val="auto"/>
                <w:sz w:val="13"/>
                <w:szCs w:val="13"/>
                <w:u w:val="single"/>
              </w:rPr>
            </w:pPr>
            <w:r w:rsidRPr="00BC2A10">
              <w:rPr>
                <w:i/>
                <w:iCs/>
                <w:color w:val="auto"/>
                <w:sz w:val="13"/>
                <w:szCs w:val="13"/>
                <w:u w:val="single"/>
              </w:rPr>
              <w:t>Bölüm Seçmeli Dersi</w:t>
            </w:r>
          </w:p>
          <w:p w14:paraId="6B7C7246" w14:textId="77777777" w:rsidR="00916D2D" w:rsidRPr="00BC2A10" w:rsidRDefault="00916D2D" w:rsidP="00916D2D">
            <w:pPr>
              <w:spacing w:after="1" w:line="251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 xml:space="preserve">CEV232 Toprak ve Yeraltı Suyu Kirliliği </w:t>
            </w:r>
          </w:p>
          <w:p w14:paraId="2038D50D" w14:textId="77777777" w:rsidR="00916D2D" w:rsidRPr="00BC2A10" w:rsidRDefault="00916D2D" w:rsidP="00916D2D">
            <w:pPr>
              <w:spacing w:after="1" w:line="251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Dr. Öğr. Üy. Pınar Sevim Elibol</w:t>
            </w:r>
          </w:p>
          <w:p w14:paraId="3F5223AC" w14:textId="77777777" w:rsidR="00916D2D" w:rsidRPr="00BC2A10" w:rsidRDefault="00916D2D" w:rsidP="00916D2D">
            <w:pPr>
              <w:spacing w:after="1" w:line="251" w:lineRule="auto"/>
              <w:ind w:left="5" w:firstLine="0"/>
              <w:jc w:val="center"/>
              <w:rPr>
                <w:b/>
                <w:bCs/>
                <w:color w:val="auto"/>
                <w:sz w:val="13"/>
                <w:szCs w:val="13"/>
              </w:rPr>
            </w:pPr>
            <w:r w:rsidRPr="00BC2A10">
              <w:rPr>
                <w:b/>
                <w:bCs/>
                <w:color w:val="auto"/>
                <w:sz w:val="13"/>
                <w:szCs w:val="13"/>
              </w:rPr>
              <w:t>TS404</w:t>
            </w:r>
          </w:p>
          <w:p w14:paraId="4D2F500E" w14:textId="77777777" w:rsidR="00916D2D" w:rsidRPr="00BC2A10" w:rsidRDefault="00916D2D" w:rsidP="00916D2D">
            <w:pPr>
              <w:spacing w:after="1" w:line="251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 xml:space="preserve">CEV238 Antropojenik Kirlilik </w:t>
            </w:r>
          </w:p>
          <w:p w14:paraId="2B1F095F" w14:textId="77777777" w:rsidR="00916D2D" w:rsidRPr="00BC2A10" w:rsidRDefault="00916D2D" w:rsidP="00916D2D">
            <w:pPr>
              <w:spacing w:after="1" w:line="251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Prof. Dr. Şeref Keskin</w:t>
            </w:r>
          </w:p>
          <w:p w14:paraId="707927F6" w14:textId="60B744A5" w:rsidR="00BD0621" w:rsidRPr="00BC2A10" w:rsidRDefault="00916D2D" w:rsidP="00916D2D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b/>
                <w:bCs/>
                <w:color w:val="auto"/>
                <w:sz w:val="13"/>
                <w:szCs w:val="13"/>
              </w:rPr>
              <w:t>B Blok 410</w:t>
            </w:r>
          </w:p>
        </w:tc>
        <w:tc>
          <w:tcPr>
            <w:tcW w:w="26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7" w:space="0" w:color="000000"/>
            </w:tcBorders>
            <w:vAlign w:val="center"/>
          </w:tcPr>
          <w:p w14:paraId="12C2340A" w14:textId="77777777" w:rsidR="003B2B3A" w:rsidRPr="00BC2A10" w:rsidRDefault="003B2B3A" w:rsidP="003B2B3A">
            <w:pPr>
              <w:spacing w:after="1" w:line="251" w:lineRule="auto"/>
              <w:ind w:left="0" w:firstLine="0"/>
              <w:jc w:val="center"/>
              <w:rPr>
                <w:i/>
                <w:iCs/>
                <w:color w:val="auto"/>
                <w:sz w:val="13"/>
                <w:szCs w:val="13"/>
                <w:u w:val="single"/>
              </w:rPr>
            </w:pPr>
            <w:r w:rsidRPr="00BC2A10">
              <w:rPr>
                <w:i/>
                <w:iCs/>
                <w:color w:val="auto"/>
                <w:sz w:val="13"/>
                <w:szCs w:val="13"/>
                <w:u w:val="single"/>
              </w:rPr>
              <w:t>Bölüm Seçmeli Dersi</w:t>
            </w:r>
          </w:p>
          <w:p w14:paraId="3F5316F6" w14:textId="77777777" w:rsidR="003B2B3A" w:rsidRPr="00BC2A10" w:rsidRDefault="003B2B3A" w:rsidP="003B2B3A">
            <w:pPr>
              <w:spacing w:line="259" w:lineRule="auto"/>
              <w:ind w:left="0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CEV 239 Çevre Biyoteknolojisi</w:t>
            </w:r>
          </w:p>
          <w:p w14:paraId="71A49F1A" w14:textId="77777777" w:rsidR="003B2B3A" w:rsidRPr="00BC2A10" w:rsidRDefault="003B2B3A" w:rsidP="003B2B3A">
            <w:pPr>
              <w:spacing w:line="259" w:lineRule="auto"/>
              <w:ind w:left="0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Dr. Öğr. Üyesi Fatih Aktaş</w:t>
            </w:r>
          </w:p>
          <w:p w14:paraId="72FF0BB7" w14:textId="53788A13" w:rsidR="00BD0621" w:rsidRPr="00BC2A10" w:rsidRDefault="003B2B3A" w:rsidP="0002517D">
            <w:pPr>
              <w:spacing w:line="259" w:lineRule="auto"/>
              <w:ind w:left="0" w:firstLine="0"/>
              <w:jc w:val="center"/>
              <w:rPr>
                <w:b/>
                <w:bCs/>
                <w:color w:val="auto"/>
                <w:sz w:val="13"/>
                <w:szCs w:val="13"/>
              </w:rPr>
            </w:pPr>
            <w:r w:rsidRPr="00BC2A10">
              <w:rPr>
                <w:b/>
                <w:bCs/>
                <w:color w:val="auto"/>
                <w:sz w:val="13"/>
                <w:szCs w:val="13"/>
              </w:rPr>
              <w:t>B Blok 410</w:t>
            </w:r>
          </w:p>
        </w:tc>
      </w:tr>
      <w:tr w:rsidR="00896754" w:rsidRPr="00896754" w14:paraId="4344BC8B" w14:textId="77777777" w:rsidTr="00FC7224">
        <w:tblPrEx>
          <w:tblCellMar>
            <w:top w:w="33" w:type="dxa"/>
            <w:bottom w:w="4" w:type="dxa"/>
          </w:tblCellMar>
        </w:tblPrEx>
        <w:trPr>
          <w:gridAfter w:val="1"/>
          <w:wAfter w:w="15" w:type="dxa"/>
          <w:trHeight w:val="193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3FE450DC" w14:textId="77777777" w:rsidR="00BD0621" w:rsidRPr="00896754" w:rsidRDefault="00BD0621" w:rsidP="00BD0621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  <w:tc>
          <w:tcPr>
            <w:tcW w:w="1147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4FEE8BB" w14:textId="77777777" w:rsidR="00BD0621" w:rsidRPr="00896754" w:rsidRDefault="00BD0621" w:rsidP="00BD0621">
            <w:pPr>
              <w:spacing w:line="259" w:lineRule="auto"/>
              <w:ind w:left="6" w:firstLine="0"/>
              <w:jc w:val="both"/>
              <w:rPr>
                <w:color w:val="auto"/>
              </w:rPr>
            </w:pPr>
            <w:r w:rsidRPr="00896754">
              <w:rPr>
                <w:color w:val="auto"/>
              </w:rPr>
              <w:t xml:space="preserve">11:50-12:55 </w:t>
            </w:r>
          </w:p>
        </w:tc>
        <w:tc>
          <w:tcPr>
            <w:tcW w:w="244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2331B7C" w14:textId="77777777" w:rsidR="00BD0621" w:rsidRPr="00BC2A10" w:rsidRDefault="00BD0621" w:rsidP="00BD0621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</w:p>
        </w:tc>
        <w:tc>
          <w:tcPr>
            <w:tcW w:w="237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DB23DCF" w14:textId="77777777" w:rsidR="00BD0621" w:rsidRPr="00BC2A10" w:rsidRDefault="00BD0621" w:rsidP="00BD0621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</w:p>
        </w:tc>
        <w:tc>
          <w:tcPr>
            <w:tcW w:w="2259" w:type="dxa"/>
            <w:gridSpan w:val="2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9FA1F44" w14:textId="77777777" w:rsidR="00BD0621" w:rsidRPr="001E17EC" w:rsidRDefault="00BD0621" w:rsidP="00BD0621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B8E514A" w14:textId="77777777" w:rsidR="00BD0621" w:rsidRPr="00BC2A10" w:rsidRDefault="00BD0621" w:rsidP="00BD0621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</w:p>
        </w:tc>
        <w:tc>
          <w:tcPr>
            <w:tcW w:w="2693" w:type="dxa"/>
            <w:gridSpan w:val="2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7" w:space="0" w:color="000000"/>
            </w:tcBorders>
            <w:shd w:val="clear" w:color="auto" w:fill="D9D9D9"/>
            <w:vAlign w:val="center"/>
          </w:tcPr>
          <w:p w14:paraId="5DD158B3" w14:textId="77777777" w:rsidR="00BD0621" w:rsidRPr="00BC2A10" w:rsidRDefault="00BD0621" w:rsidP="00BD0621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</w:p>
        </w:tc>
      </w:tr>
      <w:tr w:rsidR="00CE055C" w:rsidRPr="00896754" w14:paraId="2637FE47" w14:textId="77777777" w:rsidTr="00FC7224">
        <w:tblPrEx>
          <w:tblCellMar>
            <w:top w:w="33" w:type="dxa"/>
            <w:bottom w:w="4" w:type="dxa"/>
          </w:tblCellMar>
        </w:tblPrEx>
        <w:trPr>
          <w:gridAfter w:val="1"/>
          <w:wAfter w:w="15" w:type="dxa"/>
          <w:trHeight w:val="856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3F020174" w14:textId="77777777" w:rsidR="00CE055C" w:rsidRPr="00896754" w:rsidRDefault="00CE055C" w:rsidP="00CE055C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  <w:tc>
          <w:tcPr>
            <w:tcW w:w="1147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AFE9AA1" w14:textId="77777777" w:rsidR="00CE055C" w:rsidRPr="00896754" w:rsidRDefault="00CE055C" w:rsidP="00CE055C">
            <w:pPr>
              <w:spacing w:line="259" w:lineRule="auto"/>
              <w:ind w:left="6" w:firstLine="0"/>
              <w:jc w:val="both"/>
              <w:rPr>
                <w:color w:val="auto"/>
              </w:rPr>
            </w:pPr>
            <w:r w:rsidRPr="00896754">
              <w:rPr>
                <w:color w:val="auto"/>
              </w:rPr>
              <w:t xml:space="preserve">12:55-13:40 </w:t>
            </w:r>
          </w:p>
        </w:tc>
        <w:tc>
          <w:tcPr>
            <w:tcW w:w="2440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7EE403" w14:textId="4691892B" w:rsidR="00CE055C" w:rsidRPr="00BC2A10" w:rsidRDefault="00CE055C" w:rsidP="00CE055C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CEV204 Biyolojik Prosesler</w:t>
            </w:r>
          </w:p>
          <w:p w14:paraId="25DD6D02" w14:textId="77777777" w:rsidR="00CE055C" w:rsidRPr="00BC2A10" w:rsidRDefault="00CE055C" w:rsidP="00CE055C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Doç. Dr. Zehra Bozkurt</w:t>
            </w:r>
          </w:p>
          <w:p w14:paraId="581A34F6" w14:textId="6B8D057E" w:rsidR="00CE055C" w:rsidRPr="00BC2A10" w:rsidRDefault="00CE055C" w:rsidP="00CE055C">
            <w:pPr>
              <w:spacing w:line="259" w:lineRule="auto"/>
              <w:ind w:left="4" w:firstLine="0"/>
              <w:jc w:val="center"/>
              <w:rPr>
                <w:b/>
                <w:bCs/>
                <w:color w:val="auto"/>
                <w:sz w:val="13"/>
                <w:szCs w:val="13"/>
              </w:rPr>
            </w:pPr>
            <w:r w:rsidRPr="00BC2A10">
              <w:rPr>
                <w:b/>
                <w:bCs/>
                <w:color w:val="auto"/>
                <w:sz w:val="13"/>
                <w:szCs w:val="13"/>
              </w:rPr>
              <w:t>B Blok 408</w:t>
            </w:r>
          </w:p>
        </w:tc>
        <w:tc>
          <w:tcPr>
            <w:tcW w:w="2370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2B6C27" w14:textId="32E5876D" w:rsidR="00CE055C" w:rsidRPr="00BC2A10" w:rsidRDefault="00CE055C" w:rsidP="00CE055C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</w:p>
        </w:tc>
        <w:tc>
          <w:tcPr>
            <w:tcW w:w="2259" w:type="dxa"/>
            <w:gridSpan w:val="2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6F2602" w14:textId="77777777" w:rsidR="00CE055C" w:rsidRPr="001E17EC" w:rsidRDefault="00CE055C" w:rsidP="00CE055C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1E17EC">
              <w:rPr>
                <w:color w:val="auto"/>
                <w:sz w:val="13"/>
                <w:szCs w:val="13"/>
              </w:rPr>
              <w:t>CEV206 Temel İşlemler II</w:t>
            </w:r>
          </w:p>
          <w:p w14:paraId="3311DF23" w14:textId="77777777" w:rsidR="00CE055C" w:rsidRPr="001E17EC" w:rsidRDefault="00CE055C" w:rsidP="00CE055C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1E17EC">
              <w:rPr>
                <w:color w:val="auto"/>
                <w:sz w:val="13"/>
                <w:szCs w:val="13"/>
              </w:rPr>
              <w:t>Dr. Öğr. Üyesi Murat Solak</w:t>
            </w:r>
          </w:p>
          <w:p w14:paraId="5D6A8FD8" w14:textId="252578D0" w:rsidR="00CE055C" w:rsidRPr="001E17EC" w:rsidRDefault="00CE055C" w:rsidP="00CE055C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1E17EC">
              <w:rPr>
                <w:b/>
                <w:bCs/>
                <w:color w:val="auto"/>
                <w:sz w:val="13"/>
                <w:szCs w:val="13"/>
              </w:rPr>
              <w:t>B Blok 408</w:t>
            </w:r>
          </w:p>
        </w:tc>
        <w:tc>
          <w:tcPr>
            <w:tcW w:w="2835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1D3CFD" w14:textId="7EF958AE" w:rsidR="00CE055C" w:rsidRPr="00BC2A10" w:rsidRDefault="00CE055C" w:rsidP="00CE055C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CEV202 Çevre Kimyası II</w:t>
            </w:r>
          </w:p>
          <w:p w14:paraId="12E0DAD9" w14:textId="77777777" w:rsidR="00CE055C" w:rsidRPr="00BC2A10" w:rsidRDefault="00CE055C" w:rsidP="00CE055C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Dr. Öğr. Üyesi Pınar Sevim ELİBOL</w:t>
            </w:r>
          </w:p>
          <w:p w14:paraId="358F7F19" w14:textId="573864C3" w:rsidR="00CE055C" w:rsidRPr="00BC2A10" w:rsidRDefault="00CE055C" w:rsidP="00CE055C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b/>
                <w:bCs/>
                <w:color w:val="auto"/>
                <w:sz w:val="13"/>
                <w:szCs w:val="13"/>
              </w:rPr>
              <w:t>B Blok 410</w:t>
            </w:r>
          </w:p>
        </w:tc>
        <w:tc>
          <w:tcPr>
            <w:tcW w:w="2693" w:type="dxa"/>
            <w:gridSpan w:val="2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7" w:space="0" w:color="000000"/>
            </w:tcBorders>
            <w:vAlign w:val="center"/>
          </w:tcPr>
          <w:p w14:paraId="5D0BBBFF" w14:textId="77777777" w:rsidR="00CE055C" w:rsidRPr="00BC2A10" w:rsidRDefault="00CE055C" w:rsidP="00CE055C">
            <w:pPr>
              <w:spacing w:line="259" w:lineRule="auto"/>
              <w:ind w:left="5" w:right="488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Fakülte/Üniversite Seçmeli Fakülte Öğretim Üyesi</w:t>
            </w:r>
          </w:p>
        </w:tc>
      </w:tr>
      <w:tr w:rsidR="00CE055C" w:rsidRPr="00896754" w14:paraId="09493551" w14:textId="77777777" w:rsidTr="00FC7224">
        <w:tblPrEx>
          <w:tblCellMar>
            <w:top w:w="33" w:type="dxa"/>
            <w:bottom w:w="4" w:type="dxa"/>
          </w:tblCellMar>
        </w:tblPrEx>
        <w:trPr>
          <w:gridAfter w:val="1"/>
          <w:wAfter w:w="15" w:type="dxa"/>
          <w:trHeight w:val="854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4D22BF10" w14:textId="77777777" w:rsidR="00CE055C" w:rsidRPr="00896754" w:rsidRDefault="00CE055C" w:rsidP="00CE055C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  <w:tc>
          <w:tcPr>
            <w:tcW w:w="1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9089769" w14:textId="77777777" w:rsidR="00CE055C" w:rsidRPr="00896754" w:rsidRDefault="00CE055C" w:rsidP="00CE055C">
            <w:pPr>
              <w:spacing w:line="259" w:lineRule="auto"/>
              <w:ind w:left="6" w:firstLine="0"/>
              <w:jc w:val="both"/>
              <w:rPr>
                <w:color w:val="auto"/>
              </w:rPr>
            </w:pPr>
            <w:r w:rsidRPr="00896754">
              <w:rPr>
                <w:color w:val="auto"/>
              </w:rPr>
              <w:t xml:space="preserve">13:45-14:30 </w:t>
            </w:r>
          </w:p>
        </w:tc>
        <w:tc>
          <w:tcPr>
            <w:tcW w:w="2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A0722A" w14:textId="77777777" w:rsidR="00CE055C" w:rsidRPr="00BC2A10" w:rsidRDefault="00CE055C" w:rsidP="00CE055C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CEV204 Biyolojik Prosesler</w:t>
            </w:r>
          </w:p>
          <w:p w14:paraId="626B9E8C" w14:textId="77777777" w:rsidR="00CE055C" w:rsidRPr="00BC2A10" w:rsidRDefault="00CE055C" w:rsidP="00CE055C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Doç. Dr. Zehra Bozkurt</w:t>
            </w:r>
          </w:p>
          <w:p w14:paraId="7758E272" w14:textId="55AE5E4A" w:rsidR="00CE055C" w:rsidRPr="00BC2A10" w:rsidRDefault="00CE055C" w:rsidP="00CE055C">
            <w:pPr>
              <w:spacing w:line="259" w:lineRule="auto"/>
              <w:ind w:left="4" w:firstLine="0"/>
              <w:jc w:val="center"/>
              <w:rPr>
                <w:b/>
                <w:bCs/>
                <w:color w:val="auto"/>
                <w:sz w:val="13"/>
                <w:szCs w:val="13"/>
              </w:rPr>
            </w:pPr>
            <w:r w:rsidRPr="00BC2A10">
              <w:rPr>
                <w:b/>
                <w:bCs/>
                <w:color w:val="auto"/>
                <w:sz w:val="13"/>
                <w:szCs w:val="13"/>
              </w:rPr>
              <w:t>B Blok 408</w:t>
            </w:r>
          </w:p>
        </w:tc>
        <w:tc>
          <w:tcPr>
            <w:tcW w:w="2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6FE342" w14:textId="2A893BF0" w:rsidR="00CE055C" w:rsidRPr="00BC2A10" w:rsidRDefault="00CE055C" w:rsidP="00CE055C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</w:p>
        </w:tc>
        <w:tc>
          <w:tcPr>
            <w:tcW w:w="22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03328D" w14:textId="77777777" w:rsidR="00CE055C" w:rsidRPr="001E17EC" w:rsidRDefault="00CE055C" w:rsidP="00CE055C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1E17EC">
              <w:rPr>
                <w:color w:val="auto"/>
                <w:sz w:val="13"/>
                <w:szCs w:val="13"/>
              </w:rPr>
              <w:t>CEV206 Temel İşlemler II</w:t>
            </w:r>
          </w:p>
          <w:p w14:paraId="44B74668" w14:textId="77777777" w:rsidR="00CE055C" w:rsidRPr="001E17EC" w:rsidRDefault="00CE055C" w:rsidP="00CE055C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1E17EC">
              <w:rPr>
                <w:color w:val="auto"/>
                <w:sz w:val="13"/>
                <w:szCs w:val="13"/>
              </w:rPr>
              <w:t>Dr. Öğr. Üyesi Murat Solak</w:t>
            </w:r>
          </w:p>
          <w:p w14:paraId="252CF047" w14:textId="687F2DFC" w:rsidR="001E17EC" w:rsidRPr="001E17EC" w:rsidRDefault="00CE055C" w:rsidP="00193AC3">
            <w:pPr>
              <w:spacing w:line="259" w:lineRule="auto"/>
              <w:ind w:left="4" w:firstLine="0"/>
              <w:jc w:val="center"/>
              <w:rPr>
                <w:b/>
                <w:bCs/>
                <w:color w:val="auto"/>
                <w:sz w:val="13"/>
                <w:szCs w:val="13"/>
              </w:rPr>
            </w:pPr>
            <w:r w:rsidRPr="001E17EC">
              <w:rPr>
                <w:b/>
                <w:bCs/>
                <w:color w:val="auto"/>
                <w:sz w:val="13"/>
                <w:szCs w:val="13"/>
              </w:rPr>
              <w:t>B Blok 408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700280" w14:textId="77777777" w:rsidR="00CE055C" w:rsidRPr="00BC2A10" w:rsidRDefault="00CE055C" w:rsidP="00CE055C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CEV202 Çevre Kimyası II</w:t>
            </w:r>
          </w:p>
          <w:p w14:paraId="7332BBFD" w14:textId="77777777" w:rsidR="00CE055C" w:rsidRPr="00BC2A10" w:rsidRDefault="00CE055C" w:rsidP="00CE055C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Dr. Öğr. Üyesi Pınar Sevim ELİBOL</w:t>
            </w:r>
          </w:p>
          <w:p w14:paraId="72BD0594" w14:textId="7C62D823" w:rsidR="00CE055C" w:rsidRPr="00BC2A10" w:rsidRDefault="00CE055C" w:rsidP="00CE055C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b/>
                <w:bCs/>
                <w:color w:val="auto"/>
                <w:sz w:val="13"/>
                <w:szCs w:val="13"/>
              </w:rPr>
              <w:t>B Blok 410</w:t>
            </w:r>
          </w:p>
        </w:tc>
        <w:tc>
          <w:tcPr>
            <w:tcW w:w="26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7" w:space="0" w:color="000000"/>
            </w:tcBorders>
            <w:vAlign w:val="center"/>
          </w:tcPr>
          <w:p w14:paraId="588BE125" w14:textId="77777777" w:rsidR="00CE055C" w:rsidRPr="00BC2A10" w:rsidRDefault="00CE055C" w:rsidP="00CE055C">
            <w:pPr>
              <w:spacing w:line="259" w:lineRule="auto"/>
              <w:ind w:left="5" w:right="488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Fakülte/Üniversite Seçmeli Fakülte Öğretim Üyesi</w:t>
            </w:r>
          </w:p>
        </w:tc>
      </w:tr>
      <w:tr w:rsidR="00CE055C" w:rsidRPr="00896754" w14:paraId="6B4AD714" w14:textId="77777777" w:rsidTr="00FC7224">
        <w:tblPrEx>
          <w:tblCellMar>
            <w:top w:w="33" w:type="dxa"/>
            <w:bottom w:w="4" w:type="dxa"/>
          </w:tblCellMar>
        </w:tblPrEx>
        <w:trPr>
          <w:gridAfter w:val="1"/>
          <w:wAfter w:w="15" w:type="dxa"/>
          <w:trHeight w:val="854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588F14FA" w14:textId="77777777" w:rsidR="00CE055C" w:rsidRPr="00896754" w:rsidRDefault="00CE055C" w:rsidP="00CE055C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  <w:tc>
          <w:tcPr>
            <w:tcW w:w="1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424AFA3" w14:textId="77777777" w:rsidR="00CE055C" w:rsidRPr="00896754" w:rsidRDefault="00CE055C" w:rsidP="00CE055C">
            <w:pPr>
              <w:spacing w:line="259" w:lineRule="auto"/>
              <w:ind w:left="6" w:firstLine="0"/>
              <w:jc w:val="both"/>
              <w:rPr>
                <w:color w:val="auto"/>
              </w:rPr>
            </w:pPr>
            <w:r w:rsidRPr="00896754">
              <w:rPr>
                <w:color w:val="auto"/>
              </w:rPr>
              <w:t xml:space="preserve">14:35-15:20 </w:t>
            </w:r>
          </w:p>
        </w:tc>
        <w:tc>
          <w:tcPr>
            <w:tcW w:w="2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99A250" w14:textId="77777777" w:rsidR="00CE055C" w:rsidRPr="00BC2A10" w:rsidRDefault="00CE055C" w:rsidP="00CE055C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CEV204 Biyolojik Prosesler</w:t>
            </w:r>
          </w:p>
          <w:p w14:paraId="242A447C" w14:textId="77777777" w:rsidR="00CE055C" w:rsidRPr="00BC2A10" w:rsidRDefault="00CE055C" w:rsidP="00CE055C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Doç. Dr. Zehra Bozkurt</w:t>
            </w:r>
          </w:p>
          <w:p w14:paraId="15A3F3E6" w14:textId="0492096A" w:rsidR="00CE055C" w:rsidRPr="00BC2A10" w:rsidRDefault="00CE055C" w:rsidP="00CE055C">
            <w:pPr>
              <w:spacing w:line="259" w:lineRule="auto"/>
              <w:ind w:left="4" w:firstLine="0"/>
              <w:jc w:val="center"/>
              <w:rPr>
                <w:b/>
                <w:bCs/>
                <w:color w:val="auto"/>
                <w:sz w:val="13"/>
                <w:szCs w:val="13"/>
              </w:rPr>
            </w:pPr>
            <w:r w:rsidRPr="00BC2A10">
              <w:rPr>
                <w:b/>
                <w:bCs/>
                <w:color w:val="auto"/>
                <w:sz w:val="13"/>
                <w:szCs w:val="13"/>
              </w:rPr>
              <w:t>B Blok 408</w:t>
            </w:r>
          </w:p>
        </w:tc>
        <w:tc>
          <w:tcPr>
            <w:tcW w:w="2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2A145B" w14:textId="5065D1AA" w:rsidR="00CE055C" w:rsidRPr="00BC2A10" w:rsidRDefault="00CE055C" w:rsidP="00CE055C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</w:p>
        </w:tc>
        <w:tc>
          <w:tcPr>
            <w:tcW w:w="22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8CDF25" w14:textId="77777777" w:rsidR="00CE055C" w:rsidRPr="00BC2A10" w:rsidRDefault="00CE055C" w:rsidP="00CE055C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CEV206 Temel İşlemler II</w:t>
            </w:r>
          </w:p>
          <w:p w14:paraId="19595FF7" w14:textId="77777777" w:rsidR="00CE055C" w:rsidRPr="00BC2A10" w:rsidRDefault="00CE055C" w:rsidP="00CE055C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Dr. Öğr. Üyesi Murat Solak</w:t>
            </w:r>
          </w:p>
          <w:p w14:paraId="6E5BB295" w14:textId="14C35230" w:rsidR="00CE055C" w:rsidRPr="00BC2A10" w:rsidRDefault="00CE055C" w:rsidP="00CE055C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b/>
                <w:bCs/>
                <w:color w:val="auto"/>
                <w:sz w:val="13"/>
                <w:szCs w:val="13"/>
              </w:rPr>
              <w:t>B Blok 408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ADAB93" w14:textId="77777777" w:rsidR="00CE055C" w:rsidRPr="00BC2A10" w:rsidRDefault="00CE055C" w:rsidP="00CE055C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CEV202 Çevre Kimyası II</w:t>
            </w:r>
          </w:p>
          <w:p w14:paraId="6DD0CCE1" w14:textId="77777777" w:rsidR="00CE055C" w:rsidRPr="00BC2A10" w:rsidRDefault="00CE055C" w:rsidP="00CE055C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Dr. Öğr. Üyesi Pınar Sevim ELİBOL</w:t>
            </w:r>
          </w:p>
          <w:p w14:paraId="7C50B93B" w14:textId="7E50C241" w:rsidR="00CE055C" w:rsidRPr="00BC2A10" w:rsidRDefault="00CE055C" w:rsidP="00CE055C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b/>
                <w:bCs/>
                <w:color w:val="auto"/>
                <w:sz w:val="13"/>
                <w:szCs w:val="13"/>
              </w:rPr>
              <w:t>B Blok 410</w:t>
            </w:r>
          </w:p>
        </w:tc>
        <w:tc>
          <w:tcPr>
            <w:tcW w:w="26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7" w:space="0" w:color="000000"/>
            </w:tcBorders>
            <w:vAlign w:val="center"/>
          </w:tcPr>
          <w:p w14:paraId="3FDF0EE2" w14:textId="77777777" w:rsidR="00CE055C" w:rsidRPr="00BC2A10" w:rsidRDefault="00CE055C" w:rsidP="00CE055C">
            <w:pPr>
              <w:spacing w:line="259" w:lineRule="auto"/>
              <w:ind w:left="5" w:right="488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Fakülte/Üniversite Seçmeli Fakülte Öğretim Üyesi</w:t>
            </w:r>
          </w:p>
        </w:tc>
      </w:tr>
      <w:tr w:rsidR="00CE055C" w:rsidRPr="00896754" w14:paraId="64C44A57" w14:textId="77777777" w:rsidTr="00FC7224">
        <w:tblPrEx>
          <w:tblCellMar>
            <w:top w:w="33" w:type="dxa"/>
            <w:bottom w:w="4" w:type="dxa"/>
          </w:tblCellMar>
        </w:tblPrEx>
        <w:trPr>
          <w:gridAfter w:val="1"/>
          <w:wAfter w:w="15" w:type="dxa"/>
          <w:trHeight w:val="377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312A1872" w14:textId="77777777" w:rsidR="00CE055C" w:rsidRPr="00896754" w:rsidRDefault="00CE055C" w:rsidP="00CE055C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  <w:tc>
          <w:tcPr>
            <w:tcW w:w="1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6F8A2C2" w14:textId="77777777" w:rsidR="00CE055C" w:rsidRPr="00896754" w:rsidRDefault="00CE055C" w:rsidP="00CE055C">
            <w:pPr>
              <w:spacing w:line="259" w:lineRule="auto"/>
              <w:ind w:left="6" w:firstLine="0"/>
              <w:jc w:val="both"/>
              <w:rPr>
                <w:color w:val="auto"/>
              </w:rPr>
            </w:pPr>
            <w:r w:rsidRPr="00896754">
              <w:rPr>
                <w:color w:val="auto"/>
              </w:rPr>
              <w:t xml:space="preserve">15:25-16:10 </w:t>
            </w:r>
          </w:p>
        </w:tc>
        <w:tc>
          <w:tcPr>
            <w:tcW w:w="2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88C20B" w14:textId="77777777" w:rsidR="00CE055C" w:rsidRPr="00BC2A10" w:rsidRDefault="00CE055C" w:rsidP="00CE055C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</w:p>
        </w:tc>
        <w:tc>
          <w:tcPr>
            <w:tcW w:w="2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890A78" w14:textId="6149048D" w:rsidR="00CE055C" w:rsidRPr="00BC2A10" w:rsidRDefault="00CE055C" w:rsidP="00CE055C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</w:p>
        </w:tc>
        <w:tc>
          <w:tcPr>
            <w:tcW w:w="22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A5BE81" w14:textId="77777777" w:rsidR="00CE055C" w:rsidRPr="00BC2A10" w:rsidRDefault="00CE055C" w:rsidP="00CE055C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CEV206 Temel İşlemler II</w:t>
            </w:r>
          </w:p>
          <w:p w14:paraId="588A0785" w14:textId="77777777" w:rsidR="00CE055C" w:rsidRPr="00BC2A10" w:rsidRDefault="00CE055C" w:rsidP="00CE055C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Dr. Öğr. Üyesi Murat Solak</w:t>
            </w:r>
          </w:p>
          <w:p w14:paraId="4C637BC7" w14:textId="424F5D0C" w:rsidR="00CE055C" w:rsidRPr="00BC2A10" w:rsidRDefault="00CE055C" w:rsidP="00CE055C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b/>
                <w:bCs/>
                <w:color w:val="auto"/>
                <w:sz w:val="13"/>
                <w:szCs w:val="13"/>
              </w:rPr>
              <w:t>B Blok 408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21A12C" w14:textId="77777777" w:rsidR="00CE055C" w:rsidRPr="00BC2A10" w:rsidRDefault="00CE055C" w:rsidP="00CE055C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CEV202 Çevre Kimyası II</w:t>
            </w:r>
          </w:p>
          <w:p w14:paraId="5CAC23D8" w14:textId="77777777" w:rsidR="00CE055C" w:rsidRPr="00BC2A10" w:rsidRDefault="00CE055C" w:rsidP="00CE055C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Dr. Öğr. Üyesi Pınar Sevim ELİBOL</w:t>
            </w:r>
          </w:p>
          <w:p w14:paraId="6D347487" w14:textId="52E8014A" w:rsidR="00CE055C" w:rsidRPr="00BC2A10" w:rsidRDefault="00CE055C" w:rsidP="00CE055C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b/>
                <w:bCs/>
                <w:color w:val="auto"/>
                <w:sz w:val="13"/>
                <w:szCs w:val="13"/>
              </w:rPr>
              <w:t>B Blok 410</w:t>
            </w:r>
          </w:p>
        </w:tc>
        <w:tc>
          <w:tcPr>
            <w:tcW w:w="26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7" w:space="0" w:color="000000"/>
            </w:tcBorders>
            <w:vAlign w:val="center"/>
          </w:tcPr>
          <w:p w14:paraId="106744BA" w14:textId="77777777" w:rsidR="00CE055C" w:rsidRPr="00BC2A10" w:rsidRDefault="00CE055C" w:rsidP="00CE055C">
            <w:pPr>
              <w:spacing w:line="259" w:lineRule="auto"/>
              <w:ind w:left="5" w:right="489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Fakülte/Üniversite Seçmeli Fakülte Öğretim Üyesi</w:t>
            </w:r>
          </w:p>
        </w:tc>
      </w:tr>
      <w:tr w:rsidR="00CE055C" w:rsidRPr="00896754" w14:paraId="40911213" w14:textId="77777777" w:rsidTr="00FC7224">
        <w:tblPrEx>
          <w:tblCellMar>
            <w:top w:w="33" w:type="dxa"/>
            <w:bottom w:w="4" w:type="dxa"/>
          </w:tblCellMar>
        </w:tblPrEx>
        <w:trPr>
          <w:gridAfter w:val="1"/>
          <w:wAfter w:w="15" w:type="dxa"/>
          <w:trHeight w:val="376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5964E357" w14:textId="77777777" w:rsidR="00CE055C" w:rsidRPr="00896754" w:rsidRDefault="00CE055C" w:rsidP="00CE055C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  <w:tc>
          <w:tcPr>
            <w:tcW w:w="1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E72647D" w14:textId="77777777" w:rsidR="00CE055C" w:rsidRPr="00896754" w:rsidRDefault="00CE055C" w:rsidP="00CE055C">
            <w:pPr>
              <w:spacing w:line="259" w:lineRule="auto"/>
              <w:ind w:left="6" w:firstLine="0"/>
              <w:jc w:val="both"/>
              <w:rPr>
                <w:color w:val="auto"/>
              </w:rPr>
            </w:pPr>
            <w:r w:rsidRPr="00896754">
              <w:rPr>
                <w:color w:val="auto"/>
              </w:rPr>
              <w:t xml:space="preserve">16:15-17:00 </w:t>
            </w:r>
          </w:p>
        </w:tc>
        <w:tc>
          <w:tcPr>
            <w:tcW w:w="2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85C7C1" w14:textId="77777777" w:rsidR="00CE055C" w:rsidRPr="00C44E00" w:rsidRDefault="00CE055C" w:rsidP="00CE055C">
            <w:pPr>
              <w:spacing w:line="259" w:lineRule="auto"/>
              <w:ind w:left="4" w:firstLine="0"/>
              <w:rPr>
                <w:color w:val="auto"/>
                <w:sz w:val="13"/>
                <w:szCs w:val="13"/>
              </w:rPr>
            </w:pPr>
            <w:r w:rsidRPr="00C44E00">
              <w:rPr>
                <w:color w:val="auto"/>
                <w:sz w:val="13"/>
                <w:szCs w:val="13"/>
              </w:rPr>
              <w:t xml:space="preserve">  </w:t>
            </w:r>
          </w:p>
        </w:tc>
        <w:tc>
          <w:tcPr>
            <w:tcW w:w="2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4D27BC" w14:textId="49407B5A" w:rsidR="00CE055C" w:rsidRPr="00C44E00" w:rsidRDefault="00CE055C" w:rsidP="00CE055C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</w:p>
        </w:tc>
        <w:tc>
          <w:tcPr>
            <w:tcW w:w="22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87ABEC0" w14:textId="77777777" w:rsidR="00193AC3" w:rsidRPr="001E17EC" w:rsidRDefault="00CE055C" w:rsidP="00193AC3">
            <w:pPr>
              <w:spacing w:line="240" w:lineRule="auto"/>
              <w:jc w:val="center"/>
              <w:rPr>
                <w:color w:val="auto"/>
                <w:sz w:val="13"/>
                <w:szCs w:val="13"/>
              </w:rPr>
            </w:pPr>
            <w:r w:rsidRPr="00C44E00">
              <w:rPr>
                <w:color w:val="auto"/>
                <w:sz w:val="13"/>
                <w:szCs w:val="13"/>
              </w:rPr>
              <w:t xml:space="preserve">  </w:t>
            </w:r>
            <w:bookmarkStart w:id="0" w:name="_Hlk504133764"/>
            <w:r w:rsidR="00193AC3" w:rsidRPr="001E17EC">
              <w:rPr>
                <w:bCs/>
                <w:color w:val="auto"/>
                <w:sz w:val="13"/>
                <w:szCs w:val="13"/>
              </w:rPr>
              <w:t>CEV208</w:t>
            </w:r>
            <w:r w:rsidR="00193AC3" w:rsidRPr="001E17EC">
              <w:rPr>
                <w:color w:val="auto"/>
                <w:sz w:val="13"/>
                <w:szCs w:val="13"/>
              </w:rPr>
              <w:t xml:space="preserve"> Çevre Mühendisliğinde Bilgisayar Uygulamaları</w:t>
            </w:r>
          </w:p>
          <w:p w14:paraId="17F4C330" w14:textId="77777777" w:rsidR="00193AC3" w:rsidRPr="001E17EC" w:rsidRDefault="00193AC3" w:rsidP="00193AC3">
            <w:pPr>
              <w:spacing w:line="240" w:lineRule="auto"/>
              <w:jc w:val="center"/>
              <w:rPr>
                <w:color w:val="auto"/>
                <w:sz w:val="13"/>
                <w:szCs w:val="13"/>
              </w:rPr>
            </w:pPr>
            <w:r w:rsidRPr="001E17EC">
              <w:rPr>
                <w:color w:val="auto"/>
                <w:sz w:val="13"/>
                <w:szCs w:val="13"/>
              </w:rPr>
              <w:t>Doç. Dr. Fatih Taşpınar</w:t>
            </w:r>
            <w:bookmarkEnd w:id="0"/>
          </w:p>
          <w:p w14:paraId="12FA0B00" w14:textId="23F0D098" w:rsidR="00CE055C" w:rsidRPr="00C44E00" w:rsidRDefault="00193AC3" w:rsidP="00193AC3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1E17EC">
              <w:rPr>
                <w:b/>
                <w:bCs/>
                <w:color w:val="auto"/>
                <w:sz w:val="13"/>
                <w:szCs w:val="13"/>
              </w:rPr>
              <w:t>TS404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D84BF37" w14:textId="77777777" w:rsidR="00CE055C" w:rsidRPr="00C44E00" w:rsidRDefault="00CE055C" w:rsidP="00CE055C">
            <w:pPr>
              <w:spacing w:line="259" w:lineRule="auto"/>
              <w:ind w:left="5" w:firstLine="0"/>
              <w:rPr>
                <w:color w:val="auto"/>
                <w:sz w:val="13"/>
                <w:szCs w:val="13"/>
              </w:rPr>
            </w:pPr>
            <w:r w:rsidRPr="00C44E00">
              <w:rPr>
                <w:color w:val="auto"/>
                <w:sz w:val="13"/>
                <w:szCs w:val="13"/>
              </w:rPr>
              <w:t xml:space="preserve">  </w:t>
            </w:r>
          </w:p>
        </w:tc>
        <w:tc>
          <w:tcPr>
            <w:tcW w:w="26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7" w:space="0" w:color="000000"/>
            </w:tcBorders>
            <w:vAlign w:val="center"/>
          </w:tcPr>
          <w:p w14:paraId="08A86E03" w14:textId="77777777" w:rsidR="00CE055C" w:rsidRPr="00C44E00" w:rsidRDefault="00CE055C" w:rsidP="00CE055C">
            <w:pPr>
              <w:spacing w:line="259" w:lineRule="auto"/>
              <w:ind w:left="5" w:right="489" w:firstLine="0"/>
              <w:jc w:val="center"/>
              <w:rPr>
                <w:color w:val="auto"/>
                <w:sz w:val="13"/>
                <w:szCs w:val="13"/>
              </w:rPr>
            </w:pPr>
            <w:r w:rsidRPr="00C44E00">
              <w:rPr>
                <w:color w:val="auto"/>
                <w:sz w:val="13"/>
                <w:szCs w:val="13"/>
              </w:rPr>
              <w:t>Fakülte/Üniversite Seçmeli Fakülte Öğretim Üyesi</w:t>
            </w:r>
          </w:p>
        </w:tc>
      </w:tr>
    </w:tbl>
    <w:p w14:paraId="186F4A75" w14:textId="77777777" w:rsidR="00532E44" w:rsidRPr="00896754" w:rsidRDefault="00E45D93" w:rsidP="00E06D3D">
      <w:pPr>
        <w:spacing w:line="259" w:lineRule="auto"/>
        <w:ind w:left="4358" w:firstLine="0"/>
        <w:rPr>
          <w:color w:val="auto"/>
        </w:rPr>
      </w:pPr>
      <w:r w:rsidRPr="00896754">
        <w:rPr>
          <w:color w:val="auto"/>
          <w:sz w:val="15"/>
        </w:rPr>
        <w:t xml:space="preserve"> </w:t>
      </w:r>
      <w:r w:rsidRPr="00896754">
        <w:rPr>
          <w:color w:val="auto"/>
          <w:sz w:val="19"/>
        </w:rPr>
        <w:t xml:space="preserve"> </w:t>
      </w:r>
      <w:r w:rsidRPr="00896754">
        <w:rPr>
          <w:color w:val="auto"/>
          <w:sz w:val="19"/>
        </w:rPr>
        <w:tab/>
        <w:t xml:space="preserve">  </w:t>
      </w:r>
      <w:r w:rsidRPr="00896754">
        <w:rPr>
          <w:color w:val="auto"/>
          <w:sz w:val="19"/>
        </w:rPr>
        <w:tab/>
      </w:r>
      <w:r w:rsidRPr="00896754">
        <w:rPr>
          <w:color w:val="auto"/>
          <w:sz w:val="11"/>
        </w:rPr>
        <w:t xml:space="preserve">  </w:t>
      </w:r>
      <w:r w:rsidRPr="00896754">
        <w:rPr>
          <w:color w:val="auto"/>
          <w:sz w:val="11"/>
        </w:rPr>
        <w:tab/>
        <w:t xml:space="preserve">  </w:t>
      </w:r>
      <w:r w:rsidRPr="00896754">
        <w:rPr>
          <w:color w:val="auto"/>
          <w:sz w:val="11"/>
        </w:rPr>
        <w:tab/>
        <w:t xml:space="preserve">  </w:t>
      </w:r>
      <w:r w:rsidRPr="00896754">
        <w:rPr>
          <w:color w:val="auto"/>
          <w:sz w:val="11"/>
        </w:rPr>
        <w:tab/>
        <w:t xml:space="preserve">  </w:t>
      </w:r>
      <w:r w:rsidRPr="00896754">
        <w:rPr>
          <w:color w:val="auto"/>
          <w:sz w:val="11"/>
        </w:rPr>
        <w:tab/>
        <w:t xml:space="preserve">  </w:t>
      </w:r>
    </w:p>
    <w:tbl>
      <w:tblPr>
        <w:tblStyle w:val="TableGrid"/>
        <w:tblW w:w="14452" w:type="dxa"/>
        <w:tblInd w:w="12" w:type="dxa"/>
        <w:tblCellMar>
          <w:top w:w="32" w:type="dxa"/>
          <w:left w:w="62" w:type="dxa"/>
          <w:bottom w:w="8" w:type="dxa"/>
          <w:right w:w="17" w:type="dxa"/>
        </w:tblCellMar>
        <w:tblLook w:val="04A0" w:firstRow="1" w:lastRow="0" w:firstColumn="1" w:lastColumn="0" w:noHBand="0" w:noVBand="1"/>
      </w:tblPr>
      <w:tblGrid>
        <w:gridCol w:w="693"/>
        <w:gridCol w:w="1147"/>
        <w:gridCol w:w="2440"/>
        <w:gridCol w:w="2370"/>
        <w:gridCol w:w="2778"/>
        <w:gridCol w:w="2520"/>
        <w:gridCol w:w="2504"/>
      </w:tblGrid>
      <w:tr w:rsidR="00896754" w:rsidRPr="00896754" w14:paraId="7949FE6A" w14:textId="77777777" w:rsidTr="000B6548">
        <w:trPr>
          <w:trHeight w:val="671"/>
        </w:trPr>
        <w:tc>
          <w:tcPr>
            <w:tcW w:w="693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/>
            <w:vAlign w:val="center"/>
          </w:tcPr>
          <w:p w14:paraId="00881F08" w14:textId="77777777" w:rsidR="00532E44" w:rsidRPr="00896754" w:rsidRDefault="00E45D93">
            <w:pPr>
              <w:spacing w:line="259" w:lineRule="auto"/>
              <w:ind w:left="0" w:right="47" w:firstLine="0"/>
              <w:jc w:val="center"/>
              <w:rPr>
                <w:color w:val="auto"/>
              </w:rPr>
            </w:pPr>
            <w:r w:rsidRPr="00896754">
              <w:rPr>
                <w:color w:val="auto"/>
              </w:rPr>
              <w:lastRenderedPageBreak/>
              <w:t xml:space="preserve">Sınıf </w:t>
            </w:r>
          </w:p>
        </w:tc>
        <w:tc>
          <w:tcPr>
            <w:tcW w:w="1147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/>
            <w:vAlign w:val="center"/>
          </w:tcPr>
          <w:p w14:paraId="011B360D" w14:textId="77777777" w:rsidR="00532E44" w:rsidRPr="00896754" w:rsidRDefault="00E45D93">
            <w:pPr>
              <w:spacing w:line="259" w:lineRule="auto"/>
              <w:ind w:left="0" w:right="40" w:firstLine="0"/>
              <w:jc w:val="center"/>
              <w:rPr>
                <w:color w:val="auto"/>
              </w:rPr>
            </w:pPr>
            <w:r w:rsidRPr="00896754">
              <w:rPr>
                <w:color w:val="auto"/>
              </w:rPr>
              <w:t xml:space="preserve">Saatler </w:t>
            </w:r>
          </w:p>
        </w:tc>
        <w:tc>
          <w:tcPr>
            <w:tcW w:w="244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/>
            <w:vAlign w:val="center"/>
          </w:tcPr>
          <w:p w14:paraId="0BF5306C" w14:textId="77777777" w:rsidR="00532E44" w:rsidRPr="00896754" w:rsidRDefault="00E45D93">
            <w:pPr>
              <w:spacing w:line="259" w:lineRule="auto"/>
              <w:ind w:left="0" w:right="49" w:firstLine="0"/>
              <w:jc w:val="center"/>
              <w:rPr>
                <w:color w:val="auto"/>
              </w:rPr>
            </w:pPr>
            <w:r w:rsidRPr="00896754">
              <w:rPr>
                <w:color w:val="auto"/>
                <w:sz w:val="19"/>
              </w:rPr>
              <w:t xml:space="preserve">Pazartesi 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/>
            <w:vAlign w:val="center"/>
          </w:tcPr>
          <w:p w14:paraId="584F57D7" w14:textId="77777777" w:rsidR="00532E44" w:rsidRPr="00896754" w:rsidRDefault="00E45D93">
            <w:pPr>
              <w:spacing w:line="259" w:lineRule="auto"/>
              <w:ind w:left="0" w:right="41" w:firstLine="0"/>
              <w:jc w:val="center"/>
              <w:rPr>
                <w:color w:val="auto"/>
              </w:rPr>
            </w:pPr>
            <w:r w:rsidRPr="00896754">
              <w:rPr>
                <w:color w:val="auto"/>
                <w:sz w:val="19"/>
              </w:rPr>
              <w:t xml:space="preserve">Salı </w:t>
            </w:r>
          </w:p>
        </w:tc>
        <w:tc>
          <w:tcPr>
            <w:tcW w:w="2778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/>
            <w:vAlign w:val="center"/>
          </w:tcPr>
          <w:p w14:paraId="76E9B1EF" w14:textId="77777777" w:rsidR="00532E44" w:rsidRPr="00896754" w:rsidRDefault="00E45D93">
            <w:pPr>
              <w:spacing w:line="259" w:lineRule="auto"/>
              <w:ind w:left="0" w:right="49" w:firstLine="0"/>
              <w:jc w:val="center"/>
              <w:rPr>
                <w:color w:val="auto"/>
              </w:rPr>
            </w:pPr>
            <w:r w:rsidRPr="00896754">
              <w:rPr>
                <w:color w:val="auto"/>
                <w:sz w:val="19"/>
              </w:rPr>
              <w:t xml:space="preserve">Çarşamba </w:t>
            </w:r>
          </w:p>
        </w:tc>
        <w:tc>
          <w:tcPr>
            <w:tcW w:w="252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/>
            <w:vAlign w:val="center"/>
          </w:tcPr>
          <w:p w14:paraId="7E5C14F5" w14:textId="77777777" w:rsidR="00532E44" w:rsidRPr="00896754" w:rsidRDefault="00E45D93">
            <w:pPr>
              <w:spacing w:line="259" w:lineRule="auto"/>
              <w:ind w:left="0" w:right="40" w:firstLine="0"/>
              <w:jc w:val="center"/>
              <w:rPr>
                <w:color w:val="auto"/>
              </w:rPr>
            </w:pPr>
            <w:r w:rsidRPr="00896754">
              <w:rPr>
                <w:color w:val="auto"/>
                <w:sz w:val="19"/>
              </w:rPr>
              <w:t xml:space="preserve">Perşembe </w:t>
            </w:r>
          </w:p>
        </w:tc>
        <w:tc>
          <w:tcPr>
            <w:tcW w:w="2504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7" w:space="0" w:color="000000"/>
            </w:tcBorders>
            <w:shd w:val="clear" w:color="auto" w:fill="AEAAAA"/>
            <w:vAlign w:val="center"/>
          </w:tcPr>
          <w:p w14:paraId="2D9CF404" w14:textId="77777777" w:rsidR="00532E44" w:rsidRPr="00896754" w:rsidRDefault="00E45D93">
            <w:pPr>
              <w:spacing w:line="259" w:lineRule="auto"/>
              <w:ind w:left="0" w:right="43" w:firstLine="0"/>
              <w:jc w:val="center"/>
              <w:rPr>
                <w:color w:val="auto"/>
              </w:rPr>
            </w:pPr>
            <w:r w:rsidRPr="00896754">
              <w:rPr>
                <w:color w:val="auto"/>
                <w:sz w:val="19"/>
              </w:rPr>
              <w:t xml:space="preserve">Cuma </w:t>
            </w:r>
          </w:p>
        </w:tc>
      </w:tr>
      <w:tr w:rsidR="00522546" w:rsidRPr="00896754" w14:paraId="280C591C" w14:textId="77777777" w:rsidTr="00AC31E1">
        <w:trPr>
          <w:trHeight w:val="439"/>
        </w:trPr>
        <w:tc>
          <w:tcPr>
            <w:tcW w:w="693" w:type="dxa"/>
            <w:vMerge w:val="restart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92D050"/>
            <w:vAlign w:val="center"/>
          </w:tcPr>
          <w:p w14:paraId="26B214DB" w14:textId="77777777" w:rsidR="00522546" w:rsidRPr="00896754" w:rsidRDefault="00522546" w:rsidP="00522546">
            <w:pPr>
              <w:spacing w:line="259" w:lineRule="auto"/>
              <w:ind w:left="0" w:firstLine="0"/>
              <w:jc w:val="both"/>
              <w:rPr>
                <w:color w:val="auto"/>
              </w:rPr>
            </w:pPr>
            <w:r w:rsidRPr="00896754">
              <w:rPr>
                <w:color w:val="auto"/>
              </w:rPr>
              <w:t xml:space="preserve">3. Sınıf </w:t>
            </w:r>
          </w:p>
        </w:tc>
        <w:tc>
          <w:tcPr>
            <w:tcW w:w="1147" w:type="dxa"/>
            <w:tcBorders>
              <w:top w:val="single" w:sz="4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18D6E237" w14:textId="77777777" w:rsidR="00522546" w:rsidRPr="00896754" w:rsidRDefault="00522546" w:rsidP="00522546">
            <w:pPr>
              <w:spacing w:line="259" w:lineRule="auto"/>
              <w:ind w:left="0" w:right="41" w:firstLine="0"/>
              <w:jc w:val="center"/>
              <w:rPr>
                <w:color w:val="auto"/>
              </w:rPr>
            </w:pPr>
            <w:r w:rsidRPr="00896754">
              <w:rPr>
                <w:color w:val="auto"/>
              </w:rPr>
              <w:t xml:space="preserve">8:30-9:15 </w:t>
            </w:r>
          </w:p>
        </w:tc>
        <w:tc>
          <w:tcPr>
            <w:tcW w:w="2440" w:type="dxa"/>
            <w:tcBorders>
              <w:top w:val="single" w:sz="4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06B1047E" w14:textId="6CB18306" w:rsidR="00522546" w:rsidRPr="00BC2A10" w:rsidRDefault="00522546" w:rsidP="00522546">
            <w:pPr>
              <w:spacing w:line="240" w:lineRule="auto"/>
              <w:jc w:val="center"/>
              <w:rPr>
                <w:color w:val="auto"/>
                <w:sz w:val="13"/>
                <w:szCs w:val="13"/>
              </w:rPr>
            </w:pPr>
          </w:p>
        </w:tc>
        <w:tc>
          <w:tcPr>
            <w:tcW w:w="2370" w:type="dxa"/>
            <w:tcBorders>
              <w:top w:val="single" w:sz="4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120274E9" w14:textId="3B198300" w:rsidR="00522546" w:rsidRPr="00BC2A10" w:rsidRDefault="00522546" w:rsidP="00522546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</w:p>
        </w:tc>
        <w:tc>
          <w:tcPr>
            <w:tcW w:w="2778" w:type="dxa"/>
            <w:tcBorders>
              <w:top w:val="single" w:sz="4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25AB7F4D" w14:textId="648DC0F2" w:rsidR="00522546" w:rsidRPr="00BC2A10" w:rsidRDefault="00522546" w:rsidP="00522546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3F3F8371" w14:textId="1EBF45A4" w:rsidR="003B2B3A" w:rsidRPr="00BC2A10" w:rsidRDefault="003B2B3A" w:rsidP="00522546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</w:p>
        </w:tc>
        <w:tc>
          <w:tcPr>
            <w:tcW w:w="2504" w:type="dxa"/>
            <w:tcBorders>
              <w:top w:val="single" w:sz="4" w:space="0" w:color="000000"/>
              <w:left w:val="single" w:sz="4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02A2510F" w14:textId="2F866548" w:rsidR="00522546" w:rsidRPr="00BC2A10" w:rsidRDefault="00522546" w:rsidP="00522546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</w:p>
        </w:tc>
      </w:tr>
      <w:tr w:rsidR="00522546" w:rsidRPr="00896754" w14:paraId="0A267A2E" w14:textId="77777777" w:rsidTr="00AC31E1">
        <w:trPr>
          <w:trHeight w:val="534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7CC34489" w14:textId="77777777" w:rsidR="00522546" w:rsidRPr="00896754" w:rsidRDefault="00522546" w:rsidP="00522546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  <w:tc>
          <w:tcPr>
            <w:tcW w:w="1147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A2949E8" w14:textId="77777777" w:rsidR="00522546" w:rsidRPr="00896754" w:rsidRDefault="00522546" w:rsidP="00522546">
            <w:pPr>
              <w:spacing w:line="259" w:lineRule="auto"/>
              <w:ind w:left="59" w:firstLine="0"/>
              <w:rPr>
                <w:color w:val="auto"/>
              </w:rPr>
            </w:pPr>
            <w:r w:rsidRPr="00896754">
              <w:rPr>
                <w:color w:val="auto"/>
              </w:rPr>
              <w:t xml:space="preserve">9:20-10:05 </w:t>
            </w:r>
          </w:p>
        </w:tc>
        <w:tc>
          <w:tcPr>
            <w:tcW w:w="2440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10BC092C" w14:textId="2DA43EBC" w:rsidR="00522546" w:rsidRPr="00BC2A10" w:rsidRDefault="00522546" w:rsidP="00522546">
            <w:pPr>
              <w:spacing w:line="240" w:lineRule="auto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CEV308 Atıksu Mühendisliği</w:t>
            </w:r>
          </w:p>
          <w:p w14:paraId="239DB143" w14:textId="77777777" w:rsidR="00522546" w:rsidRPr="00BC2A10" w:rsidRDefault="00522546" w:rsidP="00522546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Prof. Dr. Emine Malkoç</w:t>
            </w:r>
          </w:p>
          <w:p w14:paraId="4D053926" w14:textId="15E7814E" w:rsidR="00522546" w:rsidRPr="00BC2A10" w:rsidRDefault="00522546" w:rsidP="00522546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b/>
                <w:bCs/>
                <w:color w:val="auto"/>
                <w:sz w:val="13"/>
                <w:szCs w:val="13"/>
              </w:rPr>
              <w:t>B Blok 408</w:t>
            </w:r>
          </w:p>
        </w:tc>
        <w:tc>
          <w:tcPr>
            <w:tcW w:w="2370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546B1332" w14:textId="5CC369CB" w:rsidR="00522546" w:rsidRPr="00BC2A10" w:rsidRDefault="00522546" w:rsidP="00522546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</w:p>
        </w:tc>
        <w:tc>
          <w:tcPr>
            <w:tcW w:w="2778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457CB6A8" w14:textId="2D3000BF" w:rsidR="00522546" w:rsidRPr="00BC2A10" w:rsidRDefault="00522546" w:rsidP="00522546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</w:p>
        </w:tc>
        <w:tc>
          <w:tcPr>
            <w:tcW w:w="2520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0F7333BC" w14:textId="77777777" w:rsidR="00522546" w:rsidRPr="00BC2A10" w:rsidRDefault="00522546" w:rsidP="00522546">
            <w:pPr>
              <w:ind w:left="4" w:right="194" w:firstLine="0"/>
              <w:jc w:val="center"/>
              <w:rPr>
                <w:bCs/>
                <w:i/>
                <w:color w:val="auto"/>
                <w:sz w:val="13"/>
                <w:szCs w:val="13"/>
                <w:u w:val="single"/>
              </w:rPr>
            </w:pPr>
            <w:r w:rsidRPr="00BC2A10">
              <w:rPr>
                <w:bCs/>
                <w:i/>
                <w:color w:val="auto"/>
                <w:sz w:val="13"/>
                <w:szCs w:val="13"/>
                <w:u w:val="single"/>
              </w:rPr>
              <w:t>Bölüm Sosyal Seçmeli</w:t>
            </w:r>
          </w:p>
          <w:p w14:paraId="51947276" w14:textId="30FC7BF0" w:rsidR="00522546" w:rsidRPr="00BC2A10" w:rsidRDefault="00522546" w:rsidP="00522546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CEV363- Mesleki İngilizce</w:t>
            </w:r>
          </w:p>
          <w:p w14:paraId="0B784B3C" w14:textId="77777777" w:rsidR="00522546" w:rsidRPr="00BC2A10" w:rsidRDefault="00522546" w:rsidP="00522546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Dr. Öğretim Üy. Fatih Aktaş</w:t>
            </w:r>
          </w:p>
          <w:p w14:paraId="5C78373A" w14:textId="20EAFDFD" w:rsidR="003B2B3A" w:rsidRPr="00BC2A10" w:rsidRDefault="003B2B3A" w:rsidP="00522546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b/>
                <w:bCs/>
                <w:color w:val="auto"/>
                <w:sz w:val="13"/>
                <w:szCs w:val="13"/>
              </w:rPr>
              <w:t>B Blok 419</w:t>
            </w:r>
          </w:p>
        </w:tc>
        <w:tc>
          <w:tcPr>
            <w:tcW w:w="2504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0D45CDFA" w14:textId="77777777" w:rsidR="00522546" w:rsidRPr="00BC2A10" w:rsidRDefault="00522546" w:rsidP="00522546">
            <w:pPr>
              <w:ind w:left="4" w:right="194" w:firstLine="0"/>
              <w:jc w:val="center"/>
              <w:rPr>
                <w:bCs/>
                <w:i/>
                <w:color w:val="auto"/>
                <w:sz w:val="13"/>
                <w:szCs w:val="13"/>
                <w:u w:val="single"/>
              </w:rPr>
            </w:pPr>
            <w:r w:rsidRPr="00BC2A10">
              <w:rPr>
                <w:bCs/>
                <w:i/>
                <w:color w:val="auto"/>
                <w:sz w:val="13"/>
                <w:szCs w:val="13"/>
                <w:u w:val="single"/>
              </w:rPr>
              <w:t>Bölüm Sosyal Seçmeli</w:t>
            </w:r>
          </w:p>
          <w:p w14:paraId="49FBB73A" w14:textId="77777777" w:rsidR="00522546" w:rsidRPr="00BC2A10" w:rsidRDefault="00522546" w:rsidP="00522546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CEV362- Çevre Jeolojisi</w:t>
            </w:r>
          </w:p>
          <w:p w14:paraId="58B109E1" w14:textId="77777777" w:rsidR="00522546" w:rsidRPr="00BC2A10" w:rsidRDefault="00522546" w:rsidP="00522546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Prof. Dr. Şeref Keskin</w:t>
            </w:r>
          </w:p>
          <w:p w14:paraId="0AEB9101" w14:textId="1AD4E677" w:rsidR="00522546" w:rsidRPr="00BC2A10" w:rsidRDefault="00522546" w:rsidP="00522546">
            <w:pPr>
              <w:tabs>
                <w:tab w:val="left" w:pos="2450"/>
              </w:tabs>
              <w:spacing w:line="259" w:lineRule="auto"/>
              <w:ind w:left="5" w:right="-15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b/>
                <w:bCs/>
                <w:color w:val="auto"/>
                <w:sz w:val="13"/>
                <w:szCs w:val="13"/>
              </w:rPr>
              <w:t>B Blok 419</w:t>
            </w:r>
          </w:p>
        </w:tc>
      </w:tr>
      <w:tr w:rsidR="00522546" w:rsidRPr="00896754" w14:paraId="1092193F" w14:textId="77777777" w:rsidTr="00AC31E1">
        <w:trPr>
          <w:trHeight w:val="202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0129EDA3" w14:textId="77777777" w:rsidR="00522546" w:rsidRPr="00896754" w:rsidRDefault="00522546" w:rsidP="00522546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  <w:tc>
          <w:tcPr>
            <w:tcW w:w="1147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08E3F29" w14:textId="77777777" w:rsidR="00522546" w:rsidRPr="00896754" w:rsidRDefault="00522546" w:rsidP="00522546">
            <w:pPr>
              <w:spacing w:line="259" w:lineRule="auto"/>
              <w:ind w:left="6" w:firstLine="0"/>
              <w:jc w:val="both"/>
              <w:rPr>
                <w:color w:val="auto"/>
              </w:rPr>
            </w:pPr>
            <w:r w:rsidRPr="00896754">
              <w:rPr>
                <w:color w:val="auto"/>
              </w:rPr>
              <w:t xml:space="preserve">10:10-10:55 </w:t>
            </w:r>
          </w:p>
        </w:tc>
        <w:tc>
          <w:tcPr>
            <w:tcW w:w="2440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74E6AE51" w14:textId="11078CAA" w:rsidR="00522546" w:rsidRPr="00BC2A10" w:rsidRDefault="00522546" w:rsidP="00522546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</w:p>
          <w:p w14:paraId="7C7965CD" w14:textId="77777777" w:rsidR="00522546" w:rsidRPr="00BC2A10" w:rsidRDefault="00522546" w:rsidP="00522546">
            <w:pPr>
              <w:spacing w:line="240" w:lineRule="auto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CEV308 Atıksu Mühendisliği</w:t>
            </w:r>
          </w:p>
          <w:p w14:paraId="14276E86" w14:textId="77777777" w:rsidR="00522546" w:rsidRPr="00BC2A10" w:rsidRDefault="00522546" w:rsidP="00522546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Prof. Dr. Emine Malkoç</w:t>
            </w:r>
          </w:p>
          <w:p w14:paraId="2C19E389" w14:textId="47C7C9C5" w:rsidR="00522546" w:rsidRPr="00BC2A10" w:rsidRDefault="00522546" w:rsidP="00522546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b/>
                <w:bCs/>
                <w:color w:val="auto"/>
                <w:sz w:val="13"/>
                <w:szCs w:val="13"/>
              </w:rPr>
              <w:t>B Blok 408</w:t>
            </w:r>
          </w:p>
        </w:tc>
        <w:tc>
          <w:tcPr>
            <w:tcW w:w="2370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6577972E" w14:textId="77777777" w:rsidR="00522546" w:rsidRPr="00BC2A10" w:rsidRDefault="00522546" w:rsidP="00522546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CEV304 Hava Kirliliği ve Kontrolü</w:t>
            </w:r>
          </w:p>
          <w:p w14:paraId="62FF7792" w14:textId="77777777" w:rsidR="00522546" w:rsidRPr="00BC2A10" w:rsidRDefault="00522546" w:rsidP="00522546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Doç. Dr. Fatih Taşpınar</w:t>
            </w:r>
          </w:p>
          <w:p w14:paraId="7923DC8A" w14:textId="4EA54D9C" w:rsidR="00522546" w:rsidRPr="00BC2A10" w:rsidRDefault="00522546" w:rsidP="00522546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b/>
                <w:bCs/>
                <w:color w:val="auto"/>
                <w:sz w:val="13"/>
                <w:szCs w:val="13"/>
              </w:rPr>
              <w:t>B Blok 410</w:t>
            </w:r>
          </w:p>
        </w:tc>
        <w:tc>
          <w:tcPr>
            <w:tcW w:w="2778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05577EB9" w14:textId="25996A64" w:rsidR="00522546" w:rsidRPr="00BC2A10" w:rsidRDefault="00522546" w:rsidP="00522546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</w:p>
        </w:tc>
        <w:tc>
          <w:tcPr>
            <w:tcW w:w="2520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31DBF348" w14:textId="77777777" w:rsidR="00522546" w:rsidRPr="00BC2A10" w:rsidRDefault="00522546" w:rsidP="00522546">
            <w:pPr>
              <w:ind w:left="4" w:right="194" w:firstLine="0"/>
              <w:jc w:val="center"/>
              <w:rPr>
                <w:bCs/>
                <w:i/>
                <w:color w:val="auto"/>
                <w:sz w:val="13"/>
                <w:szCs w:val="13"/>
                <w:u w:val="single"/>
              </w:rPr>
            </w:pPr>
            <w:r w:rsidRPr="00BC2A10">
              <w:rPr>
                <w:bCs/>
                <w:i/>
                <w:color w:val="auto"/>
                <w:sz w:val="13"/>
                <w:szCs w:val="13"/>
                <w:u w:val="single"/>
              </w:rPr>
              <w:t>Bölüm Sosyal Seçmeli</w:t>
            </w:r>
          </w:p>
          <w:p w14:paraId="5E10CD19" w14:textId="612B8498" w:rsidR="00522546" w:rsidRPr="00BC2A10" w:rsidRDefault="00522546" w:rsidP="00522546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CEV363- Mesleki İngilizce</w:t>
            </w:r>
          </w:p>
          <w:p w14:paraId="183E93D4" w14:textId="77777777" w:rsidR="00522546" w:rsidRPr="00BC2A10" w:rsidRDefault="00522546" w:rsidP="00522546">
            <w:pPr>
              <w:spacing w:line="259" w:lineRule="auto"/>
              <w:ind w:left="5" w:right="60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Dr. Öğretim Üy. Fatih Aktaş</w:t>
            </w:r>
          </w:p>
          <w:p w14:paraId="08A53156" w14:textId="33B9F213" w:rsidR="003B2B3A" w:rsidRPr="00BC2A10" w:rsidRDefault="003B2B3A" w:rsidP="00522546">
            <w:pPr>
              <w:spacing w:line="259" w:lineRule="auto"/>
              <w:ind w:left="5" w:right="60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b/>
                <w:bCs/>
                <w:color w:val="auto"/>
                <w:sz w:val="13"/>
                <w:szCs w:val="13"/>
              </w:rPr>
              <w:t>B Blok 419</w:t>
            </w:r>
          </w:p>
        </w:tc>
        <w:tc>
          <w:tcPr>
            <w:tcW w:w="2504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7" w:space="0" w:color="000000"/>
            </w:tcBorders>
            <w:vAlign w:val="center"/>
          </w:tcPr>
          <w:p w14:paraId="749A2204" w14:textId="77777777" w:rsidR="00522546" w:rsidRPr="00BC2A10" w:rsidRDefault="00522546" w:rsidP="00522546">
            <w:pPr>
              <w:ind w:left="4" w:right="194" w:firstLine="0"/>
              <w:jc w:val="center"/>
              <w:rPr>
                <w:bCs/>
                <w:i/>
                <w:color w:val="auto"/>
                <w:sz w:val="13"/>
                <w:szCs w:val="13"/>
                <w:u w:val="single"/>
              </w:rPr>
            </w:pPr>
            <w:r w:rsidRPr="00BC2A10">
              <w:rPr>
                <w:bCs/>
                <w:i/>
                <w:color w:val="auto"/>
                <w:sz w:val="13"/>
                <w:szCs w:val="13"/>
                <w:u w:val="single"/>
              </w:rPr>
              <w:t>Bölüm Sosyal Seçmeli</w:t>
            </w:r>
          </w:p>
          <w:p w14:paraId="5817FBE5" w14:textId="77777777" w:rsidR="00522546" w:rsidRPr="00BC2A10" w:rsidRDefault="00522546" w:rsidP="00522546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CEV362- Çevre Jeolojisi</w:t>
            </w:r>
          </w:p>
          <w:p w14:paraId="2B27778E" w14:textId="77777777" w:rsidR="00522546" w:rsidRPr="00BC2A10" w:rsidRDefault="00522546" w:rsidP="00522546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Prof. Dr. Şeref Keskin</w:t>
            </w:r>
          </w:p>
          <w:p w14:paraId="44627793" w14:textId="242243A0" w:rsidR="00522546" w:rsidRPr="00BC2A10" w:rsidRDefault="00522546" w:rsidP="00522546">
            <w:pPr>
              <w:tabs>
                <w:tab w:val="left" w:pos="2450"/>
                <w:tab w:val="left" w:pos="2615"/>
              </w:tabs>
              <w:spacing w:line="259" w:lineRule="auto"/>
              <w:ind w:left="5" w:right="-15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b/>
                <w:bCs/>
                <w:color w:val="auto"/>
                <w:sz w:val="13"/>
                <w:szCs w:val="13"/>
              </w:rPr>
              <w:t>B Blok 419</w:t>
            </w:r>
          </w:p>
        </w:tc>
      </w:tr>
      <w:tr w:rsidR="00522546" w:rsidRPr="00896754" w14:paraId="350E3FF2" w14:textId="77777777" w:rsidTr="00AC31E1">
        <w:trPr>
          <w:trHeight w:val="541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4FDF4D5E" w14:textId="77777777" w:rsidR="00522546" w:rsidRPr="00896754" w:rsidRDefault="00522546" w:rsidP="00522546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  <w:tc>
          <w:tcPr>
            <w:tcW w:w="1147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4A7F3ED" w14:textId="77777777" w:rsidR="00522546" w:rsidRPr="00896754" w:rsidRDefault="00522546" w:rsidP="00522546">
            <w:pPr>
              <w:spacing w:line="259" w:lineRule="auto"/>
              <w:ind w:left="6" w:firstLine="0"/>
              <w:jc w:val="both"/>
              <w:rPr>
                <w:color w:val="auto"/>
              </w:rPr>
            </w:pPr>
            <w:r w:rsidRPr="00896754">
              <w:rPr>
                <w:color w:val="auto"/>
              </w:rPr>
              <w:t xml:space="preserve">11:00-11:45 </w:t>
            </w:r>
          </w:p>
        </w:tc>
        <w:tc>
          <w:tcPr>
            <w:tcW w:w="244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70FC6A6C" w14:textId="6F31724C" w:rsidR="00522546" w:rsidRPr="00BC2A10" w:rsidRDefault="00522546" w:rsidP="00522546">
            <w:pPr>
              <w:spacing w:line="240" w:lineRule="auto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CEV308 Atıksu Mühendisliği</w:t>
            </w:r>
          </w:p>
          <w:p w14:paraId="15867F56" w14:textId="77777777" w:rsidR="00522546" w:rsidRPr="00BC2A10" w:rsidRDefault="00522546" w:rsidP="00522546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Prof. Dr. Emine Malkoç</w:t>
            </w:r>
          </w:p>
          <w:p w14:paraId="7A45B0B2" w14:textId="63CFC1CF" w:rsidR="00522546" w:rsidRPr="00BC2A10" w:rsidRDefault="00522546" w:rsidP="00522546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b/>
                <w:bCs/>
                <w:color w:val="auto"/>
                <w:sz w:val="13"/>
                <w:szCs w:val="13"/>
              </w:rPr>
              <w:t>B Blok 408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015ABFF0" w14:textId="77777777" w:rsidR="00522546" w:rsidRPr="00BC2A10" w:rsidRDefault="00522546" w:rsidP="00522546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CEV304 Hava Kirliliği ve Kontrolü</w:t>
            </w:r>
          </w:p>
          <w:p w14:paraId="157C4F46" w14:textId="77777777" w:rsidR="00522546" w:rsidRPr="00BC2A10" w:rsidRDefault="00522546" w:rsidP="00522546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Doç. Dr. Fatih Taşpınar</w:t>
            </w:r>
          </w:p>
          <w:p w14:paraId="2A193FB5" w14:textId="734E9402" w:rsidR="00522546" w:rsidRPr="00BC2A10" w:rsidRDefault="00522546" w:rsidP="00522546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b/>
                <w:bCs/>
                <w:color w:val="auto"/>
                <w:sz w:val="13"/>
                <w:szCs w:val="13"/>
              </w:rPr>
              <w:t>B Blok 410</w:t>
            </w:r>
          </w:p>
        </w:tc>
        <w:tc>
          <w:tcPr>
            <w:tcW w:w="2778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39F3FFF0" w14:textId="6C81D3DF" w:rsidR="00522546" w:rsidRPr="00BC2A10" w:rsidRDefault="00522546" w:rsidP="00522546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</w:p>
        </w:tc>
        <w:tc>
          <w:tcPr>
            <w:tcW w:w="252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2ADF74D4" w14:textId="77777777" w:rsidR="00916D2D" w:rsidRPr="00BC2A10" w:rsidRDefault="00916D2D" w:rsidP="00916D2D">
            <w:pPr>
              <w:ind w:left="4" w:right="194" w:firstLine="0"/>
              <w:jc w:val="center"/>
              <w:rPr>
                <w:bCs/>
                <w:i/>
                <w:color w:val="auto"/>
                <w:sz w:val="13"/>
                <w:szCs w:val="13"/>
                <w:u w:val="single"/>
              </w:rPr>
            </w:pPr>
            <w:r w:rsidRPr="00BC2A10">
              <w:rPr>
                <w:bCs/>
                <w:i/>
                <w:color w:val="auto"/>
                <w:sz w:val="13"/>
                <w:szCs w:val="13"/>
                <w:u w:val="single"/>
              </w:rPr>
              <w:t>Bölüm Sosyal Seçmeli</w:t>
            </w:r>
          </w:p>
          <w:p w14:paraId="5991B118" w14:textId="77777777" w:rsidR="00916D2D" w:rsidRPr="00BC2A10" w:rsidRDefault="00916D2D" w:rsidP="00916D2D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CEV363- Mesleki İngilizce</w:t>
            </w:r>
          </w:p>
          <w:p w14:paraId="4543DBE1" w14:textId="77777777" w:rsidR="00916D2D" w:rsidRPr="00BC2A10" w:rsidRDefault="00916D2D" w:rsidP="00916D2D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Dr. Öğretim Üy. Fatih Aktaş</w:t>
            </w:r>
          </w:p>
          <w:p w14:paraId="60AE6B68" w14:textId="575731BC" w:rsidR="00522546" w:rsidRPr="00BC2A10" w:rsidRDefault="00916D2D" w:rsidP="00916D2D">
            <w:pPr>
              <w:spacing w:line="259" w:lineRule="auto"/>
              <w:ind w:left="0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b/>
                <w:bCs/>
                <w:color w:val="auto"/>
                <w:sz w:val="13"/>
                <w:szCs w:val="13"/>
              </w:rPr>
              <w:t>B Blok 419</w:t>
            </w:r>
          </w:p>
        </w:tc>
        <w:tc>
          <w:tcPr>
            <w:tcW w:w="2504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7" w:space="0" w:color="000000"/>
            </w:tcBorders>
            <w:vAlign w:val="center"/>
          </w:tcPr>
          <w:p w14:paraId="51E84A48" w14:textId="77777777" w:rsidR="003B2B3A" w:rsidRPr="00BC2A10" w:rsidRDefault="003B2B3A" w:rsidP="003B2B3A">
            <w:pPr>
              <w:ind w:left="4" w:right="194" w:firstLine="0"/>
              <w:jc w:val="center"/>
              <w:rPr>
                <w:bCs/>
                <w:i/>
                <w:color w:val="auto"/>
                <w:sz w:val="13"/>
                <w:szCs w:val="13"/>
                <w:u w:val="single"/>
              </w:rPr>
            </w:pPr>
            <w:r w:rsidRPr="00BC2A10">
              <w:rPr>
                <w:bCs/>
                <w:i/>
                <w:color w:val="auto"/>
                <w:sz w:val="13"/>
                <w:szCs w:val="13"/>
                <w:u w:val="single"/>
              </w:rPr>
              <w:t>Bölüm Sosyal Seçmeli</w:t>
            </w:r>
          </w:p>
          <w:p w14:paraId="57767ECD" w14:textId="77777777" w:rsidR="003B2B3A" w:rsidRPr="00BC2A10" w:rsidRDefault="003B2B3A" w:rsidP="003B2B3A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CEV362- Çevre Jeolojisi</w:t>
            </w:r>
          </w:p>
          <w:p w14:paraId="77EB65B9" w14:textId="77777777" w:rsidR="003B2B3A" w:rsidRPr="00BC2A10" w:rsidRDefault="003B2B3A" w:rsidP="003B2B3A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Prof. Dr. Şeref Keskin</w:t>
            </w:r>
          </w:p>
          <w:p w14:paraId="1E5B7117" w14:textId="1CAA4F96" w:rsidR="00522546" w:rsidRPr="00BC2A10" w:rsidRDefault="003B2B3A" w:rsidP="003B2B3A">
            <w:pPr>
              <w:spacing w:line="259" w:lineRule="auto"/>
              <w:ind w:left="5" w:right="-15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b/>
                <w:bCs/>
                <w:color w:val="auto"/>
                <w:sz w:val="13"/>
                <w:szCs w:val="13"/>
              </w:rPr>
              <w:t>B Blok 419</w:t>
            </w:r>
          </w:p>
        </w:tc>
      </w:tr>
      <w:tr w:rsidR="00522546" w:rsidRPr="00896754" w14:paraId="12624944" w14:textId="77777777" w:rsidTr="00AC31E1">
        <w:trPr>
          <w:trHeight w:val="356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7EB7F06A" w14:textId="77777777" w:rsidR="00522546" w:rsidRPr="00896754" w:rsidRDefault="00522546" w:rsidP="00522546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  <w:tc>
          <w:tcPr>
            <w:tcW w:w="1147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18F19FA" w14:textId="77777777" w:rsidR="00522546" w:rsidRPr="00896754" w:rsidRDefault="00522546" w:rsidP="00522546">
            <w:pPr>
              <w:spacing w:line="259" w:lineRule="auto"/>
              <w:ind w:left="6" w:firstLine="0"/>
              <w:jc w:val="both"/>
              <w:rPr>
                <w:color w:val="auto"/>
              </w:rPr>
            </w:pPr>
            <w:r w:rsidRPr="00896754">
              <w:rPr>
                <w:color w:val="auto"/>
              </w:rPr>
              <w:t xml:space="preserve">11:50-12:55 </w:t>
            </w:r>
          </w:p>
        </w:tc>
        <w:tc>
          <w:tcPr>
            <w:tcW w:w="244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19E4753F" w14:textId="5B00501B" w:rsidR="00522546" w:rsidRPr="00BC2A10" w:rsidRDefault="00522546" w:rsidP="00522546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</w:p>
        </w:tc>
        <w:tc>
          <w:tcPr>
            <w:tcW w:w="237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8860CB3" w14:textId="30132D5B" w:rsidR="00522546" w:rsidRPr="00BC2A10" w:rsidRDefault="00522546" w:rsidP="00522546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</w:p>
        </w:tc>
        <w:tc>
          <w:tcPr>
            <w:tcW w:w="2778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19A1D41F" w14:textId="2318377B" w:rsidR="00522546" w:rsidRPr="00BC2A10" w:rsidRDefault="00522546" w:rsidP="00522546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</w:p>
        </w:tc>
        <w:tc>
          <w:tcPr>
            <w:tcW w:w="252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053595D" w14:textId="77777777" w:rsidR="00522546" w:rsidRPr="00BC2A10" w:rsidRDefault="00522546" w:rsidP="00522546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</w:p>
        </w:tc>
        <w:tc>
          <w:tcPr>
            <w:tcW w:w="2504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7" w:space="0" w:color="000000"/>
            </w:tcBorders>
            <w:shd w:val="clear" w:color="auto" w:fill="D9D9D9"/>
            <w:vAlign w:val="center"/>
          </w:tcPr>
          <w:p w14:paraId="48983627" w14:textId="218D1C10" w:rsidR="00522546" w:rsidRPr="00BC2A10" w:rsidRDefault="00522546" w:rsidP="00522546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</w:p>
        </w:tc>
      </w:tr>
      <w:tr w:rsidR="00522546" w:rsidRPr="00896754" w14:paraId="64291A24" w14:textId="77777777" w:rsidTr="00AC31E1">
        <w:trPr>
          <w:trHeight w:val="983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5FA17A09" w14:textId="77777777" w:rsidR="00522546" w:rsidRPr="00896754" w:rsidRDefault="00522546" w:rsidP="00522546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  <w:tc>
          <w:tcPr>
            <w:tcW w:w="1147" w:type="dxa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0D39E49" w14:textId="77777777" w:rsidR="00522546" w:rsidRPr="00896754" w:rsidRDefault="00522546" w:rsidP="00522546">
            <w:pPr>
              <w:spacing w:line="259" w:lineRule="auto"/>
              <w:ind w:left="6" w:firstLine="0"/>
              <w:jc w:val="both"/>
              <w:rPr>
                <w:color w:val="auto"/>
              </w:rPr>
            </w:pPr>
            <w:r w:rsidRPr="00896754">
              <w:rPr>
                <w:color w:val="auto"/>
              </w:rPr>
              <w:t xml:space="preserve">12:55-13:40 </w:t>
            </w:r>
          </w:p>
        </w:tc>
        <w:tc>
          <w:tcPr>
            <w:tcW w:w="2440" w:type="dxa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23FAC01E" w14:textId="77777777" w:rsidR="00522546" w:rsidRPr="00BC2A10" w:rsidRDefault="00522546" w:rsidP="00522546">
            <w:pPr>
              <w:spacing w:line="259" w:lineRule="auto"/>
              <w:ind w:left="5" w:firstLine="0"/>
              <w:jc w:val="center"/>
              <w:rPr>
                <w:i/>
                <w:iCs/>
                <w:color w:val="auto"/>
                <w:sz w:val="13"/>
                <w:szCs w:val="13"/>
                <w:u w:val="single"/>
              </w:rPr>
            </w:pPr>
            <w:r w:rsidRPr="00BC2A10">
              <w:rPr>
                <w:i/>
                <w:iCs/>
                <w:color w:val="auto"/>
                <w:sz w:val="13"/>
                <w:szCs w:val="13"/>
                <w:u w:val="single"/>
              </w:rPr>
              <w:t>Bölüm Teknik Seçmeli</w:t>
            </w:r>
          </w:p>
          <w:p w14:paraId="65A8F49F" w14:textId="360DF6EC" w:rsidR="00522546" w:rsidRPr="00BC2A10" w:rsidRDefault="00522546" w:rsidP="00522546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CEV336 Kimyasal Kinetik</w:t>
            </w:r>
          </w:p>
          <w:p w14:paraId="3E06E289" w14:textId="77777777" w:rsidR="00522546" w:rsidRPr="00BC2A10" w:rsidRDefault="00522546" w:rsidP="00522546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Prof. Dr. Anatoli Dimoglo</w:t>
            </w:r>
          </w:p>
          <w:p w14:paraId="616C2963" w14:textId="00790D3A" w:rsidR="00522546" w:rsidRPr="00BC2A10" w:rsidRDefault="00522546" w:rsidP="00522546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b/>
                <w:bCs/>
                <w:color w:val="auto"/>
                <w:sz w:val="13"/>
                <w:szCs w:val="13"/>
              </w:rPr>
              <w:t>B Blok 419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78BEBED7" w14:textId="77777777" w:rsidR="00522546" w:rsidRPr="00BC2A10" w:rsidRDefault="00522546" w:rsidP="00522546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CEV304 Hava Kirliliği ve Kontrolü</w:t>
            </w:r>
          </w:p>
          <w:p w14:paraId="664A6884" w14:textId="77777777" w:rsidR="00522546" w:rsidRPr="00BC2A10" w:rsidRDefault="00522546" w:rsidP="00522546">
            <w:pPr>
              <w:spacing w:line="240" w:lineRule="auto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Doç. Dr. Fatih Taşpınar</w:t>
            </w:r>
          </w:p>
          <w:p w14:paraId="0D7CB720" w14:textId="4F987841" w:rsidR="00522546" w:rsidRPr="00BC2A10" w:rsidRDefault="00522546" w:rsidP="00522546">
            <w:pPr>
              <w:spacing w:line="240" w:lineRule="auto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b/>
                <w:bCs/>
                <w:color w:val="auto"/>
                <w:sz w:val="13"/>
                <w:szCs w:val="13"/>
              </w:rPr>
              <w:t>B Blok 410</w:t>
            </w:r>
          </w:p>
        </w:tc>
        <w:tc>
          <w:tcPr>
            <w:tcW w:w="2778" w:type="dxa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3A9B2FC2" w14:textId="77777777" w:rsidR="00522546" w:rsidRPr="00BC2A10" w:rsidRDefault="00522546" w:rsidP="00522546">
            <w:pPr>
              <w:spacing w:line="240" w:lineRule="auto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CEV306 Çevre Mühendisliğinde İnstrumental Analizler</w:t>
            </w:r>
          </w:p>
          <w:p w14:paraId="6DC7763E" w14:textId="77777777" w:rsidR="00522546" w:rsidRPr="00BC2A10" w:rsidRDefault="00522546" w:rsidP="00522546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Dr. Öğr. Üy. Pınar Sevim Elibol</w:t>
            </w:r>
          </w:p>
          <w:p w14:paraId="4FF0B2DD" w14:textId="18102701" w:rsidR="00522546" w:rsidRPr="00BC2A10" w:rsidRDefault="00522546" w:rsidP="00522546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b/>
                <w:bCs/>
                <w:color w:val="auto"/>
                <w:sz w:val="13"/>
                <w:szCs w:val="13"/>
              </w:rPr>
              <w:t>B Blok 419</w:t>
            </w:r>
          </w:p>
        </w:tc>
        <w:tc>
          <w:tcPr>
            <w:tcW w:w="2520" w:type="dxa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4365AD83" w14:textId="20023B81" w:rsidR="00522546" w:rsidRPr="00BC2A10" w:rsidRDefault="00522546" w:rsidP="00522546">
            <w:pPr>
              <w:spacing w:line="259" w:lineRule="auto"/>
              <w:ind w:left="4" w:firstLine="0"/>
              <w:jc w:val="center"/>
              <w:rPr>
                <w:bCs/>
                <w:i/>
                <w:color w:val="auto"/>
                <w:sz w:val="13"/>
                <w:szCs w:val="13"/>
                <w:u w:val="single"/>
              </w:rPr>
            </w:pPr>
            <w:r w:rsidRPr="00BC2A10">
              <w:rPr>
                <w:bCs/>
                <w:i/>
                <w:color w:val="auto"/>
                <w:sz w:val="13"/>
                <w:szCs w:val="13"/>
                <w:u w:val="single"/>
              </w:rPr>
              <w:t>Bölüm Teknik Seçmeli</w:t>
            </w:r>
          </w:p>
          <w:p w14:paraId="2EBE551B" w14:textId="64279221" w:rsidR="00522546" w:rsidRPr="00BC2A10" w:rsidRDefault="00522546" w:rsidP="00522546">
            <w:pPr>
              <w:ind w:left="4" w:right="194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CEV332 Arıtma Tesislerinin Bakımı ve İşletilmesi</w:t>
            </w:r>
          </w:p>
          <w:p w14:paraId="70F98BA9" w14:textId="77777777" w:rsidR="00522546" w:rsidRPr="00BC2A10" w:rsidRDefault="00522546" w:rsidP="00522546">
            <w:pPr>
              <w:ind w:left="4" w:right="194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Dr. Öğr. Üy. Murat Solak</w:t>
            </w:r>
          </w:p>
          <w:p w14:paraId="4AC34962" w14:textId="73A23381" w:rsidR="003B2B3A" w:rsidRPr="00BC2A10" w:rsidRDefault="003B2B3A" w:rsidP="00522546">
            <w:pPr>
              <w:ind w:left="4" w:right="194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b/>
                <w:bCs/>
                <w:color w:val="auto"/>
                <w:sz w:val="13"/>
                <w:szCs w:val="13"/>
              </w:rPr>
              <w:t>B Blok 208</w:t>
            </w:r>
          </w:p>
        </w:tc>
        <w:tc>
          <w:tcPr>
            <w:tcW w:w="2504" w:type="dxa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40E31F00" w14:textId="77777777" w:rsidR="00522546" w:rsidRPr="00BC2A10" w:rsidRDefault="00522546" w:rsidP="00522546">
            <w:pPr>
              <w:tabs>
                <w:tab w:val="left" w:pos="2615"/>
              </w:tabs>
              <w:spacing w:line="259" w:lineRule="auto"/>
              <w:ind w:left="5" w:right="-105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Fakülte/Üniversite Seçmeli Fakülte Öğretim Üyesi</w:t>
            </w:r>
          </w:p>
        </w:tc>
      </w:tr>
      <w:tr w:rsidR="00522546" w:rsidRPr="00896754" w14:paraId="4BE01753" w14:textId="77777777" w:rsidTr="00916D2D">
        <w:trPr>
          <w:trHeight w:val="665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17DCBA70" w14:textId="77777777" w:rsidR="00522546" w:rsidRPr="00896754" w:rsidRDefault="00522546" w:rsidP="00522546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  <w:tc>
          <w:tcPr>
            <w:tcW w:w="1147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9E9089F" w14:textId="77777777" w:rsidR="00522546" w:rsidRPr="00896754" w:rsidRDefault="00522546" w:rsidP="00522546">
            <w:pPr>
              <w:spacing w:line="259" w:lineRule="auto"/>
              <w:ind w:left="6" w:firstLine="0"/>
              <w:jc w:val="both"/>
              <w:rPr>
                <w:color w:val="auto"/>
              </w:rPr>
            </w:pPr>
            <w:r w:rsidRPr="00896754">
              <w:rPr>
                <w:color w:val="auto"/>
              </w:rPr>
              <w:t xml:space="preserve">13:45-14:30 </w:t>
            </w:r>
          </w:p>
        </w:tc>
        <w:tc>
          <w:tcPr>
            <w:tcW w:w="2440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4C7189C5" w14:textId="77777777" w:rsidR="00522546" w:rsidRPr="00BC2A10" w:rsidRDefault="00522546" w:rsidP="00522546">
            <w:pPr>
              <w:spacing w:line="259" w:lineRule="auto"/>
              <w:ind w:left="5" w:firstLine="0"/>
              <w:jc w:val="center"/>
              <w:rPr>
                <w:i/>
                <w:iCs/>
                <w:color w:val="auto"/>
                <w:sz w:val="13"/>
                <w:szCs w:val="13"/>
                <w:u w:val="single"/>
              </w:rPr>
            </w:pPr>
            <w:r w:rsidRPr="00BC2A10">
              <w:rPr>
                <w:i/>
                <w:iCs/>
                <w:color w:val="auto"/>
                <w:sz w:val="13"/>
                <w:szCs w:val="13"/>
                <w:u w:val="single"/>
              </w:rPr>
              <w:t>Bölüm Teknik Seçmeli</w:t>
            </w:r>
          </w:p>
          <w:p w14:paraId="3ABF21C9" w14:textId="40B59DA1" w:rsidR="00522546" w:rsidRPr="00BC2A10" w:rsidRDefault="00522546" w:rsidP="00522546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CEV336 Kimyasal Kinetik</w:t>
            </w:r>
          </w:p>
          <w:p w14:paraId="4F423E3E" w14:textId="77777777" w:rsidR="00522546" w:rsidRPr="00BC2A10" w:rsidRDefault="00522546" w:rsidP="00522546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Prof. Dr. Anatoli Dimoglo</w:t>
            </w:r>
          </w:p>
          <w:p w14:paraId="4BFC7C80" w14:textId="3F9C4BC0" w:rsidR="00522546" w:rsidRPr="00BC2A10" w:rsidRDefault="00522546" w:rsidP="00522546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b/>
                <w:bCs/>
                <w:color w:val="auto"/>
                <w:sz w:val="13"/>
                <w:szCs w:val="13"/>
              </w:rPr>
              <w:t>B Blok 419</w:t>
            </w:r>
          </w:p>
        </w:tc>
        <w:tc>
          <w:tcPr>
            <w:tcW w:w="2370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10894959" w14:textId="77777777" w:rsidR="00522546" w:rsidRPr="00BC2A10" w:rsidRDefault="00522546" w:rsidP="00522546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CEV304 Hava Kirliliği ve Kontrolü</w:t>
            </w:r>
          </w:p>
          <w:p w14:paraId="63255128" w14:textId="77777777" w:rsidR="00522546" w:rsidRPr="00BC2A10" w:rsidRDefault="00522546" w:rsidP="00522546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Doç. Dr. Fatih Taşpınar</w:t>
            </w:r>
          </w:p>
          <w:p w14:paraId="304111F1" w14:textId="29A75BB3" w:rsidR="00522546" w:rsidRPr="00BC2A10" w:rsidRDefault="00522546" w:rsidP="00522546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b/>
                <w:bCs/>
                <w:color w:val="auto"/>
                <w:sz w:val="13"/>
                <w:szCs w:val="13"/>
              </w:rPr>
              <w:t>B Blok 410</w:t>
            </w:r>
          </w:p>
        </w:tc>
        <w:tc>
          <w:tcPr>
            <w:tcW w:w="2778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2A6BACFD" w14:textId="77777777" w:rsidR="00522546" w:rsidRPr="00BC2A10" w:rsidRDefault="00522546" w:rsidP="00522546">
            <w:pPr>
              <w:spacing w:line="240" w:lineRule="auto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CEV306 Çevre Mühendisliğinde İnstrumental Analizler</w:t>
            </w:r>
          </w:p>
          <w:p w14:paraId="4508556D" w14:textId="77777777" w:rsidR="00522546" w:rsidRPr="00BC2A10" w:rsidRDefault="00522546" w:rsidP="00522546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Dr. Öğr. Üy. Pınar Sevim Elibol</w:t>
            </w:r>
          </w:p>
          <w:p w14:paraId="31E5508B" w14:textId="6BC22291" w:rsidR="00522546" w:rsidRPr="00BC2A10" w:rsidRDefault="00522546" w:rsidP="00522546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b/>
                <w:bCs/>
                <w:color w:val="auto"/>
                <w:sz w:val="13"/>
                <w:szCs w:val="13"/>
              </w:rPr>
              <w:t>B Blok 419</w:t>
            </w:r>
          </w:p>
        </w:tc>
        <w:tc>
          <w:tcPr>
            <w:tcW w:w="2520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0FD5CB64" w14:textId="77777777" w:rsidR="00522546" w:rsidRPr="00BC2A10" w:rsidRDefault="00522546" w:rsidP="00522546">
            <w:pPr>
              <w:spacing w:line="259" w:lineRule="auto"/>
              <w:ind w:left="4" w:firstLine="0"/>
              <w:jc w:val="center"/>
              <w:rPr>
                <w:bCs/>
                <w:i/>
                <w:color w:val="auto"/>
                <w:sz w:val="13"/>
                <w:szCs w:val="13"/>
                <w:u w:val="single"/>
              </w:rPr>
            </w:pPr>
            <w:r w:rsidRPr="00BC2A10">
              <w:rPr>
                <w:bCs/>
                <w:i/>
                <w:color w:val="auto"/>
                <w:sz w:val="13"/>
                <w:szCs w:val="13"/>
                <w:u w:val="single"/>
              </w:rPr>
              <w:t>Bölüm Teknik Seçmeli</w:t>
            </w:r>
          </w:p>
          <w:p w14:paraId="17E87DA4" w14:textId="77777777" w:rsidR="00522546" w:rsidRPr="00BC2A10" w:rsidRDefault="00522546" w:rsidP="00522546">
            <w:pPr>
              <w:ind w:left="4" w:right="194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CEV332 Arıtma Tesislerinin Bakımı ve İşletilmesi</w:t>
            </w:r>
          </w:p>
          <w:p w14:paraId="3502CD41" w14:textId="77777777" w:rsidR="00522546" w:rsidRPr="00BC2A10" w:rsidRDefault="00522546" w:rsidP="00522546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Dr. Öğr. Üy. Murat Solak</w:t>
            </w:r>
          </w:p>
          <w:p w14:paraId="3FC43D9C" w14:textId="4788F6E7" w:rsidR="003B2B3A" w:rsidRPr="00BC2A10" w:rsidRDefault="003B2B3A" w:rsidP="00522546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b/>
                <w:bCs/>
                <w:color w:val="auto"/>
                <w:sz w:val="13"/>
                <w:szCs w:val="13"/>
              </w:rPr>
              <w:t>B Blok 208</w:t>
            </w:r>
          </w:p>
        </w:tc>
        <w:tc>
          <w:tcPr>
            <w:tcW w:w="2504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667C5BF1" w14:textId="77777777" w:rsidR="00522546" w:rsidRPr="00BC2A10" w:rsidRDefault="00522546" w:rsidP="00522546">
            <w:pPr>
              <w:tabs>
                <w:tab w:val="left" w:pos="2540"/>
              </w:tabs>
              <w:spacing w:line="259" w:lineRule="auto"/>
              <w:ind w:left="5" w:right="-15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Fakülte/Üniversite Seçmeli Fakülte Öğretim Üyesi</w:t>
            </w:r>
          </w:p>
        </w:tc>
      </w:tr>
      <w:tr w:rsidR="00522546" w:rsidRPr="00896754" w14:paraId="3A2F155C" w14:textId="77777777" w:rsidTr="00AC31E1">
        <w:trPr>
          <w:trHeight w:val="527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6EEB9EC5" w14:textId="77777777" w:rsidR="00522546" w:rsidRPr="00896754" w:rsidRDefault="00522546" w:rsidP="00522546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  <w:tc>
          <w:tcPr>
            <w:tcW w:w="1147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036E0AD" w14:textId="77777777" w:rsidR="00522546" w:rsidRPr="00896754" w:rsidRDefault="00522546" w:rsidP="00522546">
            <w:pPr>
              <w:spacing w:line="259" w:lineRule="auto"/>
              <w:ind w:left="6" w:firstLine="0"/>
              <w:jc w:val="both"/>
              <w:rPr>
                <w:color w:val="auto"/>
              </w:rPr>
            </w:pPr>
            <w:r w:rsidRPr="00896754">
              <w:rPr>
                <w:color w:val="auto"/>
              </w:rPr>
              <w:t xml:space="preserve">14:35-15:20 </w:t>
            </w:r>
          </w:p>
        </w:tc>
        <w:tc>
          <w:tcPr>
            <w:tcW w:w="2440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3EA33A89" w14:textId="77777777" w:rsidR="00522546" w:rsidRPr="00BC2A10" w:rsidRDefault="00522546" w:rsidP="00522546">
            <w:pPr>
              <w:spacing w:line="259" w:lineRule="auto"/>
              <w:ind w:left="5" w:firstLine="0"/>
              <w:jc w:val="center"/>
              <w:rPr>
                <w:i/>
                <w:iCs/>
                <w:color w:val="auto"/>
                <w:sz w:val="13"/>
                <w:szCs w:val="13"/>
                <w:u w:val="single"/>
              </w:rPr>
            </w:pPr>
            <w:r w:rsidRPr="00BC2A10">
              <w:rPr>
                <w:i/>
                <w:iCs/>
                <w:color w:val="auto"/>
                <w:sz w:val="13"/>
                <w:szCs w:val="13"/>
                <w:u w:val="single"/>
              </w:rPr>
              <w:t>Bölüm Teknik Seçmeli</w:t>
            </w:r>
          </w:p>
          <w:p w14:paraId="17096DB1" w14:textId="2C43D0FF" w:rsidR="00522546" w:rsidRPr="00BC2A10" w:rsidRDefault="00522546" w:rsidP="00522546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CEV336 Kimyasal Kinetik</w:t>
            </w:r>
          </w:p>
          <w:p w14:paraId="188AC350" w14:textId="77777777" w:rsidR="00522546" w:rsidRPr="00BC2A10" w:rsidRDefault="00522546" w:rsidP="00522546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Prof. Dr. Anatoli Dimoglo</w:t>
            </w:r>
          </w:p>
          <w:p w14:paraId="34564974" w14:textId="718D518A" w:rsidR="00522546" w:rsidRPr="00BC2A10" w:rsidRDefault="00522546" w:rsidP="00522546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b/>
                <w:bCs/>
                <w:color w:val="auto"/>
                <w:sz w:val="13"/>
                <w:szCs w:val="13"/>
              </w:rPr>
              <w:t>B Blok 419</w:t>
            </w:r>
          </w:p>
        </w:tc>
        <w:tc>
          <w:tcPr>
            <w:tcW w:w="2370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5EADEBEC" w14:textId="77777777" w:rsidR="00522546" w:rsidRPr="00BC2A10" w:rsidRDefault="00522546" w:rsidP="00522546">
            <w:pPr>
              <w:spacing w:line="259" w:lineRule="auto"/>
              <w:ind w:left="4" w:firstLine="0"/>
              <w:jc w:val="center"/>
              <w:rPr>
                <w:i/>
                <w:iCs/>
                <w:color w:val="auto"/>
                <w:sz w:val="13"/>
                <w:szCs w:val="13"/>
                <w:u w:val="single"/>
              </w:rPr>
            </w:pPr>
            <w:r w:rsidRPr="00BC2A10">
              <w:rPr>
                <w:i/>
                <w:iCs/>
                <w:color w:val="auto"/>
                <w:sz w:val="13"/>
                <w:szCs w:val="13"/>
                <w:u w:val="single"/>
              </w:rPr>
              <w:t>Bölüm Teknik Seçmeli</w:t>
            </w:r>
          </w:p>
          <w:p w14:paraId="5140AFFA" w14:textId="77777777" w:rsidR="00522546" w:rsidRPr="00BC2A10" w:rsidRDefault="00522546" w:rsidP="00522546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CEV333 Çevre Mühendisliğinde</w:t>
            </w:r>
          </w:p>
          <w:p w14:paraId="39ABE23D" w14:textId="50C690C7" w:rsidR="00522546" w:rsidRPr="00BC2A10" w:rsidRDefault="00522546" w:rsidP="00522546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Fiziksel ve Kimyasal Prensipler</w:t>
            </w:r>
          </w:p>
          <w:p w14:paraId="03396AE3" w14:textId="77777777" w:rsidR="00522546" w:rsidRPr="00BC2A10" w:rsidRDefault="00522546" w:rsidP="00522546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Prof. Dr. Anatoli Dimoglo</w:t>
            </w:r>
          </w:p>
          <w:p w14:paraId="4776DB32" w14:textId="4CC62AE1" w:rsidR="00522546" w:rsidRPr="00BC2A10" w:rsidRDefault="00522546" w:rsidP="00522546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b/>
                <w:bCs/>
                <w:color w:val="auto"/>
                <w:sz w:val="13"/>
                <w:szCs w:val="13"/>
              </w:rPr>
              <w:t>B Blok 410</w:t>
            </w:r>
          </w:p>
        </w:tc>
        <w:tc>
          <w:tcPr>
            <w:tcW w:w="2778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235519FB" w14:textId="77777777" w:rsidR="00522546" w:rsidRPr="00BC2A10" w:rsidRDefault="00522546" w:rsidP="00522546">
            <w:pPr>
              <w:spacing w:line="240" w:lineRule="auto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CEV306 Çevre Mühendisliğinde İnstrumental Analizler</w:t>
            </w:r>
          </w:p>
          <w:p w14:paraId="69763E59" w14:textId="77777777" w:rsidR="00522546" w:rsidRPr="00BC2A10" w:rsidRDefault="00522546" w:rsidP="00522546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Dr. Öğr. Üy. Pınar Sevim Elibol</w:t>
            </w:r>
          </w:p>
          <w:p w14:paraId="35C3EF79" w14:textId="7842DEDB" w:rsidR="00522546" w:rsidRPr="00BC2A10" w:rsidRDefault="00522546" w:rsidP="00522546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b/>
                <w:bCs/>
                <w:color w:val="auto"/>
                <w:sz w:val="13"/>
                <w:szCs w:val="13"/>
              </w:rPr>
              <w:t>B Blok 419</w:t>
            </w:r>
          </w:p>
        </w:tc>
        <w:tc>
          <w:tcPr>
            <w:tcW w:w="2520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6D185DC5" w14:textId="77777777" w:rsidR="00522546" w:rsidRPr="00BC2A10" w:rsidRDefault="00522546" w:rsidP="00522546">
            <w:pPr>
              <w:spacing w:line="259" w:lineRule="auto"/>
              <w:ind w:left="4" w:firstLine="0"/>
              <w:jc w:val="center"/>
              <w:rPr>
                <w:bCs/>
                <w:i/>
                <w:color w:val="auto"/>
                <w:sz w:val="13"/>
                <w:szCs w:val="13"/>
                <w:u w:val="single"/>
              </w:rPr>
            </w:pPr>
            <w:r w:rsidRPr="00BC2A10">
              <w:rPr>
                <w:bCs/>
                <w:i/>
                <w:color w:val="auto"/>
                <w:sz w:val="13"/>
                <w:szCs w:val="13"/>
                <w:u w:val="single"/>
              </w:rPr>
              <w:t>Bölüm Teknik Seçmeli</w:t>
            </w:r>
          </w:p>
          <w:p w14:paraId="5AD239F0" w14:textId="77777777" w:rsidR="00522546" w:rsidRPr="00BC2A10" w:rsidRDefault="00522546" w:rsidP="00522546">
            <w:pPr>
              <w:ind w:left="4" w:right="194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CEV332 Arıtma Tesislerinin Bakımı ve İşletilmesi</w:t>
            </w:r>
          </w:p>
          <w:p w14:paraId="58590F3C" w14:textId="77777777" w:rsidR="00522546" w:rsidRPr="00BC2A10" w:rsidRDefault="00522546" w:rsidP="00522546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Dr. Öğr. Üy. Murat Solak</w:t>
            </w:r>
          </w:p>
          <w:p w14:paraId="55FBED88" w14:textId="6BAA58B8" w:rsidR="003B2B3A" w:rsidRPr="00BC2A10" w:rsidRDefault="003B2B3A" w:rsidP="00522546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b/>
                <w:bCs/>
                <w:color w:val="auto"/>
                <w:sz w:val="13"/>
                <w:szCs w:val="13"/>
              </w:rPr>
              <w:t>B Blok 208</w:t>
            </w:r>
          </w:p>
        </w:tc>
        <w:tc>
          <w:tcPr>
            <w:tcW w:w="2504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3CD45E36" w14:textId="77777777" w:rsidR="00522546" w:rsidRPr="00BC2A10" w:rsidRDefault="00522546" w:rsidP="00522546">
            <w:pPr>
              <w:spacing w:line="259" w:lineRule="auto"/>
              <w:ind w:left="5" w:right="-15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Fakülte/Üniversite Seçmeli Fakülte Öğretim Üyesi</w:t>
            </w:r>
          </w:p>
        </w:tc>
      </w:tr>
      <w:tr w:rsidR="00522546" w:rsidRPr="00896754" w14:paraId="335BC00A" w14:textId="77777777" w:rsidTr="00AC31E1">
        <w:trPr>
          <w:trHeight w:val="500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3B5338CC" w14:textId="77777777" w:rsidR="00522546" w:rsidRPr="00896754" w:rsidRDefault="00522546" w:rsidP="00522546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  <w:tc>
          <w:tcPr>
            <w:tcW w:w="1147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2B6C3CD" w14:textId="77777777" w:rsidR="00522546" w:rsidRPr="00896754" w:rsidRDefault="00522546" w:rsidP="00522546">
            <w:pPr>
              <w:spacing w:line="259" w:lineRule="auto"/>
              <w:ind w:left="6" w:firstLine="0"/>
              <w:jc w:val="both"/>
              <w:rPr>
                <w:color w:val="auto"/>
              </w:rPr>
            </w:pPr>
            <w:r w:rsidRPr="00896754">
              <w:rPr>
                <w:color w:val="auto"/>
              </w:rPr>
              <w:t xml:space="preserve">15:25-16:10 </w:t>
            </w:r>
          </w:p>
        </w:tc>
        <w:tc>
          <w:tcPr>
            <w:tcW w:w="2440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38825335" w14:textId="1142E570" w:rsidR="00522546" w:rsidRPr="00BC2A10" w:rsidRDefault="00522546" w:rsidP="00522546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</w:p>
        </w:tc>
        <w:tc>
          <w:tcPr>
            <w:tcW w:w="2370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7DBB35A4" w14:textId="77777777" w:rsidR="00522546" w:rsidRPr="00BC2A10" w:rsidRDefault="00522546" w:rsidP="00522546">
            <w:pPr>
              <w:spacing w:line="259" w:lineRule="auto"/>
              <w:ind w:left="4" w:firstLine="0"/>
              <w:jc w:val="center"/>
              <w:rPr>
                <w:i/>
                <w:iCs/>
                <w:color w:val="auto"/>
                <w:sz w:val="13"/>
                <w:szCs w:val="13"/>
                <w:u w:val="single"/>
              </w:rPr>
            </w:pPr>
            <w:r w:rsidRPr="00BC2A10">
              <w:rPr>
                <w:i/>
                <w:iCs/>
                <w:color w:val="auto"/>
                <w:sz w:val="13"/>
                <w:szCs w:val="13"/>
                <w:u w:val="single"/>
              </w:rPr>
              <w:t>Bölüm Teknik Seçmeli</w:t>
            </w:r>
          </w:p>
          <w:p w14:paraId="1205C20D" w14:textId="77777777" w:rsidR="00522546" w:rsidRPr="00BC2A10" w:rsidRDefault="00522546" w:rsidP="00522546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CEV333 Çevre Mühendisliğinde</w:t>
            </w:r>
          </w:p>
          <w:p w14:paraId="01F22EBD" w14:textId="6CAD0259" w:rsidR="00522546" w:rsidRPr="00BC2A10" w:rsidRDefault="00522546" w:rsidP="00522546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Fiziksel ve Kimyasal Prensipler</w:t>
            </w:r>
          </w:p>
          <w:p w14:paraId="50C4EB13" w14:textId="77777777" w:rsidR="00522546" w:rsidRPr="00BC2A10" w:rsidRDefault="00522546" w:rsidP="00522546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Prof. Dr. Anatoli Dimoglo</w:t>
            </w:r>
          </w:p>
          <w:p w14:paraId="1671D6B9" w14:textId="2D7B24D9" w:rsidR="00522546" w:rsidRPr="00BC2A10" w:rsidRDefault="00522546" w:rsidP="00522546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b/>
                <w:bCs/>
                <w:color w:val="auto"/>
                <w:sz w:val="13"/>
                <w:szCs w:val="13"/>
              </w:rPr>
              <w:t>B Blok 410</w:t>
            </w:r>
          </w:p>
        </w:tc>
        <w:tc>
          <w:tcPr>
            <w:tcW w:w="2778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2DBDC89E" w14:textId="77777777" w:rsidR="00522546" w:rsidRPr="00BC2A10" w:rsidRDefault="00522546" w:rsidP="00522546">
            <w:pPr>
              <w:spacing w:line="240" w:lineRule="auto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CEV306 Çevre Mühendisliğinde İnstrumental Analizler</w:t>
            </w:r>
          </w:p>
          <w:p w14:paraId="30E2AC21" w14:textId="77777777" w:rsidR="00522546" w:rsidRPr="00BC2A10" w:rsidRDefault="00522546" w:rsidP="00522546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Dr. Öğr. Üy. Pınar Sevim Elibol</w:t>
            </w:r>
          </w:p>
          <w:p w14:paraId="28472776" w14:textId="02F22870" w:rsidR="00522546" w:rsidRPr="00BC2A10" w:rsidRDefault="00522546" w:rsidP="00522546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b/>
                <w:bCs/>
                <w:color w:val="auto"/>
                <w:sz w:val="13"/>
                <w:szCs w:val="13"/>
              </w:rPr>
              <w:t>B Blok 419</w:t>
            </w:r>
          </w:p>
        </w:tc>
        <w:tc>
          <w:tcPr>
            <w:tcW w:w="2520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0D55504D" w14:textId="58E6D00C" w:rsidR="00522546" w:rsidRPr="00BC2A10" w:rsidRDefault="00522546" w:rsidP="00522546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</w:p>
        </w:tc>
        <w:tc>
          <w:tcPr>
            <w:tcW w:w="2504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7" w:space="0" w:color="000000"/>
            </w:tcBorders>
            <w:vAlign w:val="center"/>
          </w:tcPr>
          <w:p w14:paraId="1CF663B4" w14:textId="77777777" w:rsidR="00522546" w:rsidRPr="00BC2A10" w:rsidRDefault="00522546" w:rsidP="00522546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Fakülte/Üniversite Seçmeli Fakülte Öğretim Üyesi</w:t>
            </w:r>
          </w:p>
        </w:tc>
      </w:tr>
      <w:tr w:rsidR="00522546" w:rsidRPr="00896754" w14:paraId="7AFFF532" w14:textId="77777777" w:rsidTr="00916D2D">
        <w:trPr>
          <w:trHeight w:val="576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61E31CB1" w14:textId="77777777" w:rsidR="00522546" w:rsidRPr="00896754" w:rsidRDefault="00522546" w:rsidP="00522546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  <w:tc>
          <w:tcPr>
            <w:tcW w:w="1147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0D0A311" w14:textId="77777777" w:rsidR="00522546" w:rsidRPr="00896754" w:rsidRDefault="00522546" w:rsidP="00522546">
            <w:pPr>
              <w:spacing w:line="259" w:lineRule="auto"/>
              <w:ind w:left="6" w:firstLine="0"/>
              <w:jc w:val="both"/>
              <w:rPr>
                <w:color w:val="auto"/>
              </w:rPr>
            </w:pPr>
            <w:r w:rsidRPr="00896754">
              <w:rPr>
                <w:color w:val="auto"/>
              </w:rPr>
              <w:t xml:space="preserve">16:15-17:00 </w:t>
            </w:r>
          </w:p>
        </w:tc>
        <w:tc>
          <w:tcPr>
            <w:tcW w:w="244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3F0CAB2D" w14:textId="73BF55A3" w:rsidR="00522546" w:rsidRPr="00BC2A10" w:rsidRDefault="00522546" w:rsidP="00522546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</w:p>
        </w:tc>
        <w:tc>
          <w:tcPr>
            <w:tcW w:w="237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351EBAB5" w14:textId="77777777" w:rsidR="00522546" w:rsidRPr="00BC2A10" w:rsidRDefault="00522546" w:rsidP="00522546">
            <w:pPr>
              <w:spacing w:line="259" w:lineRule="auto"/>
              <w:ind w:left="4" w:firstLine="0"/>
              <w:jc w:val="center"/>
              <w:rPr>
                <w:i/>
                <w:iCs/>
                <w:color w:val="auto"/>
                <w:sz w:val="13"/>
                <w:szCs w:val="13"/>
                <w:u w:val="single"/>
              </w:rPr>
            </w:pPr>
            <w:r w:rsidRPr="00BC2A10">
              <w:rPr>
                <w:i/>
                <w:iCs/>
                <w:color w:val="auto"/>
                <w:sz w:val="13"/>
                <w:szCs w:val="13"/>
                <w:u w:val="single"/>
              </w:rPr>
              <w:t>Bölüm Teknik Seçmeli</w:t>
            </w:r>
          </w:p>
          <w:p w14:paraId="76ED92EF" w14:textId="77777777" w:rsidR="00522546" w:rsidRPr="00BC2A10" w:rsidRDefault="00522546" w:rsidP="00522546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CEV333 Çevre Mühendisliğinde</w:t>
            </w:r>
          </w:p>
          <w:p w14:paraId="132ACB38" w14:textId="44400B4A" w:rsidR="00522546" w:rsidRPr="00BC2A10" w:rsidRDefault="00522546" w:rsidP="00522546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Fiziksel ve Kimyasal Prensipler</w:t>
            </w:r>
          </w:p>
          <w:p w14:paraId="32743B2C" w14:textId="77777777" w:rsidR="00522546" w:rsidRPr="00BC2A10" w:rsidRDefault="00522546" w:rsidP="00522546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Prof. Dr. Anatoli Dimoglo</w:t>
            </w:r>
          </w:p>
          <w:p w14:paraId="19159EE0" w14:textId="77777777" w:rsidR="00522546" w:rsidRPr="00BC2A10" w:rsidRDefault="00522546" w:rsidP="00522546">
            <w:pPr>
              <w:spacing w:line="259" w:lineRule="auto"/>
              <w:ind w:left="5" w:firstLine="0"/>
              <w:jc w:val="center"/>
              <w:rPr>
                <w:b/>
                <w:bCs/>
                <w:color w:val="auto"/>
                <w:sz w:val="13"/>
                <w:szCs w:val="13"/>
              </w:rPr>
            </w:pPr>
            <w:r w:rsidRPr="00BC2A10">
              <w:rPr>
                <w:b/>
                <w:bCs/>
                <w:color w:val="auto"/>
                <w:sz w:val="13"/>
                <w:szCs w:val="13"/>
              </w:rPr>
              <w:t>B Blok 410</w:t>
            </w:r>
          </w:p>
          <w:p w14:paraId="6D7CAE25" w14:textId="77777777" w:rsidR="001E26ED" w:rsidRPr="00BC2A10" w:rsidRDefault="001E26ED" w:rsidP="001E26ED">
            <w:pPr>
              <w:spacing w:line="259" w:lineRule="auto"/>
              <w:ind w:left="0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CEV302 Çevre Müh. Uyg. II</w:t>
            </w:r>
          </w:p>
          <w:p w14:paraId="6331B92D" w14:textId="59261F6B" w:rsidR="001E26ED" w:rsidRPr="00BC2A10" w:rsidRDefault="001E26ED" w:rsidP="001E26ED">
            <w:pPr>
              <w:spacing w:line="259" w:lineRule="auto"/>
              <w:ind w:left="0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Prof. Dr. Şeref Keskin</w:t>
            </w:r>
            <w:r w:rsidR="00BC2A10" w:rsidRPr="00BC2A10">
              <w:rPr>
                <w:color w:val="auto"/>
                <w:sz w:val="13"/>
                <w:szCs w:val="13"/>
              </w:rPr>
              <w:t>, Dr. Öğr. Üy. Pınar Sevim Elibol</w:t>
            </w:r>
          </w:p>
          <w:p w14:paraId="75BAA300" w14:textId="0599D761" w:rsidR="001E26ED" w:rsidRPr="00BC2A10" w:rsidRDefault="001E26ED" w:rsidP="001E26ED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b/>
                <w:bCs/>
                <w:color w:val="auto"/>
                <w:sz w:val="13"/>
                <w:szCs w:val="13"/>
              </w:rPr>
              <w:t>TS 404</w:t>
            </w:r>
          </w:p>
        </w:tc>
        <w:tc>
          <w:tcPr>
            <w:tcW w:w="2778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329700DE" w14:textId="77777777" w:rsidR="003B2B3A" w:rsidRPr="00BC2A10" w:rsidRDefault="003B2B3A" w:rsidP="003B2B3A">
            <w:pPr>
              <w:spacing w:line="259" w:lineRule="auto"/>
              <w:ind w:left="0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CEV302 Çevre Müh. Uyg. II</w:t>
            </w:r>
          </w:p>
          <w:p w14:paraId="580DEBDF" w14:textId="17F3AEB2" w:rsidR="00BC2A10" w:rsidRPr="00BC2A10" w:rsidRDefault="001E26ED" w:rsidP="00BC2A10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Prof. Dr. Anatoli Dimoglo, Prof. Dr. Şeref Keskin,</w:t>
            </w:r>
            <w:r w:rsidR="00BC2A10" w:rsidRPr="00BC2A10">
              <w:rPr>
                <w:color w:val="auto"/>
                <w:sz w:val="13"/>
                <w:szCs w:val="13"/>
              </w:rPr>
              <w:t xml:space="preserve"> Prof. Dr. Emine Malkoç,</w:t>
            </w:r>
            <w:r w:rsidRPr="00BC2A10">
              <w:rPr>
                <w:color w:val="auto"/>
                <w:sz w:val="13"/>
                <w:szCs w:val="13"/>
              </w:rPr>
              <w:t xml:space="preserve"> </w:t>
            </w:r>
            <w:r w:rsidR="00BC2A10" w:rsidRPr="00BC2A10">
              <w:rPr>
                <w:color w:val="auto"/>
                <w:sz w:val="13"/>
                <w:szCs w:val="13"/>
              </w:rPr>
              <w:t>Doç. Dr. Zehra Bozkurt,</w:t>
            </w:r>
          </w:p>
          <w:p w14:paraId="725A661C" w14:textId="291EA6D9" w:rsidR="001E26ED" w:rsidRPr="00BC2A10" w:rsidRDefault="001E26ED" w:rsidP="001E26ED">
            <w:pPr>
              <w:spacing w:line="259" w:lineRule="auto"/>
              <w:ind w:left="0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Dr. Öğr. Üyesi Murat Solak</w:t>
            </w:r>
          </w:p>
          <w:p w14:paraId="140C1BB5" w14:textId="7B4C2140" w:rsidR="00522546" w:rsidRPr="00BC2A10" w:rsidRDefault="001E26ED" w:rsidP="001E26ED">
            <w:pPr>
              <w:spacing w:line="259" w:lineRule="auto"/>
              <w:ind w:left="4" w:firstLine="0"/>
              <w:jc w:val="center"/>
              <w:rPr>
                <w:b/>
                <w:bCs/>
                <w:color w:val="auto"/>
                <w:sz w:val="13"/>
                <w:szCs w:val="13"/>
              </w:rPr>
            </w:pPr>
            <w:r w:rsidRPr="00BC2A10">
              <w:rPr>
                <w:b/>
                <w:bCs/>
                <w:color w:val="auto"/>
                <w:sz w:val="13"/>
                <w:szCs w:val="13"/>
              </w:rPr>
              <w:t>TS 404</w:t>
            </w:r>
          </w:p>
        </w:tc>
        <w:tc>
          <w:tcPr>
            <w:tcW w:w="252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0AA81F9D" w14:textId="77777777" w:rsidR="001E26ED" w:rsidRPr="00BC2A10" w:rsidRDefault="001E26ED" w:rsidP="001E26ED">
            <w:pPr>
              <w:spacing w:line="259" w:lineRule="auto"/>
              <w:ind w:left="0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CEV302 Çevre Müh. Uyg. II</w:t>
            </w:r>
          </w:p>
          <w:p w14:paraId="597F24FA" w14:textId="380478CE" w:rsidR="001E26ED" w:rsidRPr="00BC2A10" w:rsidRDefault="001E26ED" w:rsidP="00BC2A10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 xml:space="preserve">Prof. Dr. Anatoli Dimoglo, </w:t>
            </w:r>
            <w:r w:rsidR="00BC2A10" w:rsidRPr="00BC2A10">
              <w:rPr>
                <w:color w:val="auto"/>
                <w:sz w:val="13"/>
                <w:szCs w:val="13"/>
              </w:rPr>
              <w:t xml:space="preserve">Prof. Dr. Emine Malkoç, Doç. Dr. Zehra Bozkurt, </w:t>
            </w:r>
            <w:r w:rsidRPr="00BC2A10">
              <w:rPr>
                <w:color w:val="auto"/>
                <w:sz w:val="13"/>
                <w:szCs w:val="13"/>
              </w:rPr>
              <w:t>Dr. Öğr. Üyesi Murat Solak</w:t>
            </w:r>
            <w:r w:rsidR="00BC2A10" w:rsidRPr="00BC2A10">
              <w:rPr>
                <w:color w:val="auto"/>
                <w:sz w:val="13"/>
                <w:szCs w:val="13"/>
              </w:rPr>
              <w:t>, Dr. Öğr. Üy. Pınar Sevim Elibol</w:t>
            </w:r>
          </w:p>
          <w:p w14:paraId="2F8FA707" w14:textId="7540FEE2" w:rsidR="00522546" w:rsidRPr="00BC2A10" w:rsidRDefault="001E26ED" w:rsidP="001E26ED">
            <w:pPr>
              <w:spacing w:line="259" w:lineRule="auto"/>
              <w:ind w:left="4" w:firstLine="0"/>
              <w:jc w:val="center"/>
              <w:rPr>
                <w:b/>
                <w:bCs/>
                <w:color w:val="auto"/>
                <w:sz w:val="13"/>
                <w:szCs w:val="13"/>
              </w:rPr>
            </w:pPr>
            <w:r w:rsidRPr="00BC2A10">
              <w:rPr>
                <w:b/>
                <w:bCs/>
                <w:color w:val="auto"/>
                <w:sz w:val="13"/>
                <w:szCs w:val="13"/>
              </w:rPr>
              <w:t>TS 404</w:t>
            </w:r>
          </w:p>
        </w:tc>
        <w:tc>
          <w:tcPr>
            <w:tcW w:w="2504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7" w:space="0" w:color="000000"/>
            </w:tcBorders>
            <w:vAlign w:val="center"/>
          </w:tcPr>
          <w:p w14:paraId="35077AD4" w14:textId="454C4D2F" w:rsidR="00522546" w:rsidRPr="00BC2A10" w:rsidRDefault="00522546" w:rsidP="00522546">
            <w:pPr>
              <w:spacing w:line="259" w:lineRule="auto"/>
              <w:jc w:val="center"/>
              <w:rPr>
                <w:color w:val="auto"/>
                <w:sz w:val="13"/>
                <w:szCs w:val="13"/>
              </w:rPr>
            </w:pPr>
            <w:r w:rsidRPr="00BC2A10">
              <w:rPr>
                <w:color w:val="auto"/>
                <w:sz w:val="13"/>
                <w:szCs w:val="13"/>
              </w:rPr>
              <w:t>Fakülte/Üniversite Seçmeli Fakülte Öğretim Üyesi</w:t>
            </w:r>
          </w:p>
        </w:tc>
      </w:tr>
    </w:tbl>
    <w:p w14:paraId="213ED4C5" w14:textId="77777777" w:rsidR="00916D2D" w:rsidRDefault="00916D2D">
      <w:pPr>
        <w:spacing w:line="259" w:lineRule="auto"/>
        <w:ind w:left="65" w:firstLine="0"/>
        <w:rPr>
          <w:color w:val="auto"/>
          <w:sz w:val="23"/>
        </w:rPr>
      </w:pPr>
    </w:p>
    <w:p w14:paraId="69B5FE02" w14:textId="77777777" w:rsidR="00916D2D" w:rsidRDefault="00916D2D">
      <w:pPr>
        <w:spacing w:after="160" w:line="259" w:lineRule="auto"/>
        <w:ind w:left="0" w:firstLine="0"/>
        <w:rPr>
          <w:color w:val="auto"/>
          <w:sz w:val="23"/>
        </w:rPr>
      </w:pPr>
      <w:r>
        <w:rPr>
          <w:color w:val="auto"/>
          <w:sz w:val="23"/>
        </w:rPr>
        <w:br w:type="page"/>
      </w:r>
    </w:p>
    <w:tbl>
      <w:tblPr>
        <w:tblStyle w:val="TableGrid"/>
        <w:tblW w:w="14452" w:type="dxa"/>
        <w:tblInd w:w="12" w:type="dxa"/>
        <w:tblCellMar>
          <w:top w:w="34" w:type="dxa"/>
          <w:left w:w="62" w:type="dxa"/>
        </w:tblCellMar>
        <w:tblLook w:val="04A0" w:firstRow="1" w:lastRow="0" w:firstColumn="1" w:lastColumn="0" w:noHBand="0" w:noVBand="1"/>
      </w:tblPr>
      <w:tblGrid>
        <w:gridCol w:w="693"/>
        <w:gridCol w:w="1147"/>
        <w:gridCol w:w="2440"/>
        <w:gridCol w:w="2644"/>
        <w:gridCol w:w="2693"/>
        <w:gridCol w:w="2410"/>
        <w:gridCol w:w="2425"/>
      </w:tblGrid>
      <w:tr w:rsidR="00916D2D" w:rsidRPr="00896754" w14:paraId="7F9D7A13" w14:textId="77777777" w:rsidTr="00217CB0">
        <w:trPr>
          <w:trHeight w:val="671"/>
        </w:trPr>
        <w:tc>
          <w:tcPr>
            <w:tcW w:w="693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/>
            <w:vAlign w:val="center"/>
          </w:tcPr>
          <w:p w14:paraId="05DE7437" w14:textId="77777777" w:rsidR="00916D2D" w:rsidRPr="00896754" w:rsidRDefault="00916D2D" w:rsidP="00FF334C">
            <w:pPr>
              <w:spacing w:line="259" w:lineRule="auto"/>
              <w:ind w:left="0" w:right="64" w:firstLine="0"/>
              <w:jc w:val="center"/>
              <w:rPr>
                <w:color w:val="auto"/>
              </w:rPr>
            </w:pPr>
            <w:r w:rsidRPr="00896754">
              <w:rPr>
                <w:color w:val="auto"/>
                <w:sz w:val="23"/>
              </w:rPr>
              <w:lastRenderedPageBreak/>
              <w:br w:type="page"/>
            </w:r>
            <w:r w:rsidRPr="00896754">
              <w:rPr>
                <w:color w:val="auto"/>
              </w:rPr>
              <w:t xml:space="preserve">Sınıf </w:t>
            </w:r>
          </w:p>
        </w:tc>
        <w:tc>
          <w:tcPr>
            <w:tcW w:w="1147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/>
            <w:vAlign w:val="center"/>
          </w:tcPr>
          <w:p w14:paraId="421D1229" w14:textId="77777777" w:rsidR="00916D2D" w:rsidRPr="00896754" w:rsidRDefault="00916D2D" w:rsidP="00FF334C">
            <w:pPr>
              <w:spacing w:line="259" w:lineRule="auto"/>
              <w:ind w:left="0" w:right="56" w:firstLine="0"/>
              <w:jc w:val="center"/>
              <w:rPr>
                <w:color w:val="auto"/>
              </w:rPr>
            </w:pPr>
            <w:r w:rsidRPr="00896754">
              <w:rPr>
                <w:color w:val="auto"/>
              </w:rPr>
              <w:t xml:space="preserve">Saatler </w:t>
            </w:r>
          </w:p>
        </w:tc>
        <w:tc>
          <w:tcPr>
            <w:tcW w:w="244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/>
            <w:vAlign w:val="center"/>
          </w:tcPr>
          <w:p w14:paraId="704E80DD" w14:textId="77777777" w:rsidR="00916D2D" w:rsidRPr="00896754" w:rsidRDefault="00916D2D" w:rsidP="00FF334C">
            <w:pPr>
              <w:spacing w:line="259" w:lineRule="auto"/>
              <w:ind w:left="0" w:right="63" w:firstLine="0"/>
              <w:jc w:val="center"/>
              <w:rPr>
                <w:color w:val="auto"/>
              </w:rPr>
            </w:pPr>
            <w:r w:rsidRPr="00896754">
              <w:rPr>
                <w:color w:val="auto"/>
              </w:rPr>
              <w:t xml:space="preserve">Pazartesi </w:t>
            </w:r>
          </w:p>
        </w:tc>
        <w:tc>
          <w:tcPr>
            <w:tcW w:w="2644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/>
            <w:vAlign w:val="center"/>
          </w:tcPr>
          <w:p w14:paraId="0EB2938D" w14:textId="77777777" w:rsidR="00916D2D" w:rsidRPr="00896754" w:rsidRDefault="00916D2D" w:rsidP="00FF334C">
            <w:pPr>
              <w:spacing w:line="259" w:lineRule="auto"/>
              <w:ind w:left="0" w:right="60" w:firstLine="0"/>
              <w:jc w:val="center"/>
              <w:rPr>
                <w:color w:val="auto"/>
              </w:rPr>
            </w:pPr>
            <w:r w:rsidRPr="00896754">
              <w:rPr>
                <w:color w:val="auto"/>
              </w:rPr>
              <w:t xml:space="preserve">Salı </w:t>
            </w:r>
          </w:p>
        </w:tc>
        <w:tc>
          <w:tcPr>
            <w:tcW w:w="2693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/>
            <w:vAlign w:val="center"/>
          </w:tcPr>
          <w:p w14:paraId="73D34609" w14:textId="77777777" w:rsidR="00916D2D" w:rsidRPr="00896754" w:rsidRDefault="00916D2D" w:rsidP="00FF334C">
            <w:pPr>
              <w:spacing w:line="259" w:lineRule="auto"/>
              <w:ind w:left="0" w:right="64" w:firstLine="0"/>
              <w:jc w:val="center"/>
              <w:rPr>
                <w:color w:val="auto"/>
              </w:rPr>
            </w:pPr>
            <w:r w:rsidRPr="00896754">
              <w:rPr>
                <w:color w:val="auto"/>
              </w:rPr>
              <w:t xml:space="preserve">Çarşamba 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/>
            <w:vAlign w:val="center"/>
          </w:tcPr>
          <w:p w14:paraId="0B32C1DB" w14:textId="77777777" w:rsidR="00916D2D" w:rsidRPr="00896754" w:rsidRDefault="00916D2D" w:rsidP="00FF334C">
            <w:pPr>
              <w:spacing w:line="259" w:lineRule="auto"/>
              <w:ind w:left="0" w:right="58" w:firstLine="0"/>
              <w:jc w:val="center"/>
              <w:rPr>
                <w:color w:val="auto"/>
              </w:rPr>
            </w:pPr>
            <w:r w:rsidRPr="00896754">
              <w:rPr>
                <w:color w:val="auto"/>
              </w:rPr>
              <w:t xml:space="preserve">Perşembe </w:t>
            </w:r>
          </w:p>
        </w:tc>
        <w:tc>
          <w:tcPr>
            <w:tcW w:w="2425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7" w:space="0" w:color="000000"/>
            </w:tcBorders>
            <w:shd w:val="clear" w:color="auto" w:fill="AEAAAA"/>
            <w:vAlign w:val="center"/>
          </w:tcPr>
          <w:p w14:paraId="3543A854" w14:textId="77777777" w:rsidR="00916D2D" w:rsidRPr="00896754" w:rsidRDefault="00916D2D" w:rsidP="00FF334C">
            <w:pPr>
              <w:spacing w:line="259" w:lineRule="auto"/>
              <w:ind w:left="0" w:right="60" w:firstLine="0"/>
              <w:jc w:val="center"/>
              <w:rPr>
                <w:color w:val="auto"/>
              </w:rPr>
            </w:pPr>
            <w:r w:rsidRPr="00896754">
              <w:rPr>
                <w:color w:val="auto"/>
              </w:rPr>
              <w:t xml:space="preserve">Cuma </w:t>
            </w:r>
          </w:p>
        </w:tc>
      </w:tr>
      <w:tr w:rsidR="00916D2D" w:rsidRPr="00F91644" w14:paraId="1F954BF3" w14:textId="77777777" w:rsidTr="00217CB0">
        <w:trPr>
          <w:trHeight w:val="685"/>
        </w:trPr>
        <w:tc>
          <w:tcPr>
            <w:tcW w:w="693" w:type="dxa"/>
            <w:vMerge w:val="restart"/>
            <w:tcBorders>
              <w:top w:val="single" w:sz="4" w:space="0" w:color="000000"/>
              <w:left w:val="single" w:sz="8" w:space="0" w:color="000000"/>
              <w:bottom w:val="single" w:sz="7" w:space="0" w:color="000000"/>
              <w:right w:val="single" w:sz="4" w:space="0" w:color="000000"/>
            </w:tcBorders>
            <w:shd w:val="clear" w:color="auto" w:fill="92D050"/>
            <w:vAlign w:val="center"/>
          </w:tcPr>
          <w:p w14:paraId="576129C1" w14:textId="77777777" w:rsidR="00916D2D" w:rsidRPr="00896754" w:rsidRDefault="00916D2D" w:rsidP="00FF334C">
            <w:pPr>
              <w:spacing w:line="259" w:lineRule="auto"/>
              <w:ind w:left="0" w:firstLine="0"/>
              <w:jc w:val="both"/>
              <w:rPr>
                <w:color w:val="auto"/>
              </w:rPr>
            </w:pPr>
            <w:r w:rsidRPr="00896754">
              <w:rPr>
                <w:color w:val="auto"/>
              </w:rPr>
              <w:t xml:space="preserve">4. Sınıf </w:t>
            </w:r>
          </w:p>
        </w:tc>
        <w:tc>
          <w:tcPr>
            <w:tcW w:w="1147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58BBEE2" w14:textId="77777777" w:rsidR="00916D2D" w:rsidRPr="00896754" w:rsidRDefault="00916D2D" w:rsidP="00FF334C">
            <w:pPr>
              <w:spacing w:line="259" w:lineRule="auto"/>
              <w:ind w:left="0" w:right="41" w:firstLine="0"/>
              <w:jc w:val="center"/>
              <w:rPr>
                <w:color w:val="auto"/>
              </w:rPr>
            </w:pPr>
            <w:r w:rsidRPr="00896754">
              <w:rPr>
                <w:color w:val="auto"/>
              </w:rPr>
              <w:t xml:space="preserve">8:30-9:15 </w:t>
            </w:r>
          </w:p>
        </w:tc>
        <w:tc>
          <w:tcPr>
            <w:tcW w:w="2440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72E9F15E" w14:textId="62A69F11" w:rsidR="00916D2D" w:rsidRPr="002225A6" w:rsidRDefault="00916D2D" w:rsidP="00FF334C">
            <w:pPr>
              <w:spacing w:line="259" w:lineRule="auto"/>
              <w:ind w:left="4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color w:val="auto"/>
                <w:sz w:val="11"/>
                <w:szCs w:val="11"/>
              </w:rPr>
              <w:t>CEV 481 İş Yeri Arıtma Tesislerinin İşletilmesi Uygulaması</w:t>
            </w:r>
            <w:r w:rsidR="00E96B74" w:rsidRPr="002225A6">
              <w:rPr>
                <w:color w:val="auto"/>
                <w:sz w:val="11"/>
                <w:szCs w:val="11"/>
              </w:rPr>
              <w:t xml:space="preserve">, </w:t>
            </w:r>
            <w:r w:rsidRPr="002225A6">
              <w:rPr>
                <w:color w:val="auto"/>
                <w:sz w:val="11"/>
                <w:szCs w:val="11"/>
              </w:rPr>
              <w:t>Dr. Öğr. Üyesi Murat Solak</w:t>
            </w:r>
          </w:p>
          <w:p w14:paraId="03126E2F" w14:textId="09E4D6E5" w:rsidR="00E96B74" w:rsidRPr="002225A6" w:rsidRDefault="00E96B74" w:rsidP="00E96B74">
            <w:pPr>
              <w:spacing w:line="259" w:lineRule="auto"/>
              <w:ind w:left="5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color w:val="auto"/>
                <w:sz w:val="11"/>
                <w:szCs w:val="11"/>
              </w:rPr>
              <w:t>***CEV402 Bitirme çalışması, Prof. Dr. Emine Malkoç</w:t>
            </w:r>
          </w:p>
          <w:p w14:paraId="13DD884E" w14:textId="77777777" w:rsidR="00916D2D" w:rsidRPr="002225A6" w:rsidRDefault="00916D2D" w:rsidP="00FF334C">
            <w:pPr>
              <w:spacing w:line="259" w:lineRule="auto"/>
              <w:ind w:left="4" w:firstLine="0"/>
              <w:jc w:val="center"/>
              <w:rPr>
                <w:b/>
                <w:bCs/>
                <w:color w:val="auto"/>
                <w:sz w:val="11"/>
                <w:szCs w:val="11"/>
              </w:rPr>
            </w:pPr>
            <w:r w:rsidRPr="002225A6">
              <w:rPr>
                <w:b/>
                <w:bCs/>
                <w:color w:val="auto"/>
                <w:sz w:val="11"/>
                <w:szCs w:val="11"/>
              </w:rPr>
              <w:t>TS 404</w:t>
            </w:r>
          </w:p>
        </w:tc>
        <w:tc>
          <w:tcPr>
            <w:tcW w:w="2644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34C2D434" w14:textId="77777777" w:rsidR="00916D2D" w:rsidRPr="002225A6" w:rsidRDefault="00916D2D" w:rsidP="00FF334C">
            <w:pPr>
              <w:spacing w:line="259" w:lineRule="auto"/>
              <w:ind w:left="5" w:firstLine="0"/>
              <w:jc w:val="center"/>
              <w:rPr>
                <w:i/>
                <w:iCs/>
                <w:color w:val="auto"/>
                <w:sz w:val="11"/>
                <w:szCs w:val="11"/>
                <w:u w:val="single"/>
              </w:rPr>
            </w:pPr>
            <w:r w:rsidRPr="002225A6">
              <w:rPr>
                <w:i/>
                <w:iCs/>
                <w:color w:val="auto"/>
                <w:sz w:val="11"/>
                <w:szCs w:val="11"/>
                <w:u w:val="single"/>
              </w:rPr>
              <w:t>Bölüm Teknik Seçmeli</w:t>
            </w:r>
          </w:p>
          <w:p w14:paraId="723D76F0" w14:textId="55A748F9" w:rsidR="00916D2D" w:rsidRPr="002225A6" w:rsidRDefault="00916D2D" w:rsidP="00FF334C">
            <w:pPr>
              <w:spacing w:line="259" w:lineRule="auto"/>
              <w:ind w:left="4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color w:val="auto"/>
                <w:sz w:val="11"/>
                <w:szCs w:val="11"/>
              </w:rPr>
              <w:t>CEV440 İleri Arıtma Teknikleri</w:t>
            </w:r>
            <w:r w:rsidR="00E96B74" w:rsidRPr="002225A6">
              <w:rPr>
                <w:color w:val="auto"/>
                <w:sz w:val="11"/>
                <w:szCs w:val="11"/>
              </w:rPr>
              <w:t xml:space="preserve">, </w:t>
            </w:r>
            <w:r w:rsidRPr="002225A6">
              <w:rPr>
                <w:color w:val="auto"/>
                <w:sz w:val="11"/>
                <w:szCs w:val="11"/>
              </w:rPr>
              <w:t>Prof. Dr. Anatoli Dimoglo</w:t>
            </w:r>
          </w:p>
          <w:p w14:paraId="3B08CD60" w14:textId="77777777" w:rsidR="00916D2D" w:rsidRPr="002225A6" w:rsidRDefault="00916D2D" w:rsidP="00FF334C">
            <w:pPr>
              <w:spacing w:line="259" w:lineRule="auto"/>
              <w:ind w:left="4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b/>
                <w:bCs/>
                <w:color w:val="auto"/>
                <w:sz w:val="11"/>
                <w:szCs w:val="11"/>
              </w:rPr>
              <w:t>B Blok 419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30BC66E7" w14:textId="77777777" w:rsidR="002225A6" w:rsidRPr="002225A6" w:rsidRDefault="002225A6" w:rsidP="002225A6">
            <w:pPr>
              <w:spacing w:line="259" w:lineRule="auto"/>
              <w:ind w:left="5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color w:val="auto"/>
                <w:sz w:val="11"/>
                <w:szCs w:val="11"/>
              </w:rPr>
              <w:t>CEV403 Çevresel Etki Değerlendirmesi, Araş. Gör. Dr. Ergün Güngör</w:t>
            </w:r>
          </w:p>
          <w:p w14:paraId="5BBB9CD6" w14:textId="0400C47F" w:rsidR="00916D2D" w:rsidRPr="002225A6" w:rsidRDefault="002225A6" w:rsidP="002225A6">
            <w:pPr>
              <w:spacing w:line="259" w:lineRule="auto"/>
              <w:ind w:left="4" w:firstLine="0"/>
              <w:jc w:val="center"/>
              <w:rPr>
                <w:b/>
                <w:bCs/>
                <w:color w:val="auto"/>
                <w:sz w:val="11"/>
                <w:szCs w:val="11"/>
              </w:rPr>
            </w:pPr>
            <w:r w:rsidRPr="002225A6">
              <w:rPr>
                <w:b/>
                <w:bCs/>
                <w:color w:val="auto"/>
                <w:sz w:val="11"/>
                <w:szCs w:val="11"/>
              </w:rPr>
              <w:t>426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59ABBCDB" w14:textId="533F1C45" w:rsidR="00916D2D" w:rsidRPr="002225A6" w:rsidRDefault="00916D2D" w:rsidP="00FF334C">
            <w:pPr>
              <w:spacing w:line="259" w:lineRule="auto"/>
              <w:ind w:left="5" w:firstLine="0"/>
              <w:jc w:val="center"/>
              <w:rPr>
                <w:color w:val="auto"/>
                <w:sz w:val="11"/>
                <w:szCs w:val="11"/>
              </w:rPr>
            </w:pPr>
          </w:p>
        </w:tc>
        <w:tc>
          <w:tcPr>
            <w:tcW w:w="2425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7" w:space="0" w:color="000000"/>
            </w:tcBorders>
            <w:vAlign w:val="center"/>
          </w:tcPr>
          <w:p w14:paraId="3858CE7C" w14:textId="1D9076D6" w:rsidR="00916D2D" w:rsidRPr="002225A6" w:rsidRDefault="00916D2D" w:rsidP="00FF334C">
            <w:pPr>
              <w:spacing w:line="259" w:lineRule="auto"/>
              <w:ind w:left="0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color w:val="auto"/>
                <w:sz w:val="11"/>
                <w:szCs w:val="11"/>
              </w:rPr>
              <w:t xml:space="preserve">*CEV488 </w:t>
            </w:r>
            <w:r w:rsidRPr="002225A6">
              <w:rPr>
                <w:rFonts w:asciiTheme="majorBidi" w:hAnsiTheme="majorBidi" w:cstheme="majorBidi"/>
                <w:color w:val="auto"/>
                <w:sz w:val="11"/>
                <w:szCs w:val="11"/>
              </w:rPr>
              <w:t>İş Yeri Kalite Yönetimi Uygulaması</w:t>
            </w:r>
            <w:r w:rsidR="00217CB0" w:rsidRPr="002225A6">
              <w:rPr>
                <w:rFonts w:asciiTheme="majorBidi" w:hAnsiTheme="majorBidi" w:cstheme="majorBidi"/>
                <w:color w:val="auto"/>
                <w:sz w:val="11"/>
                <w:szCs w:val="11"/>
              </w:rPr>
              <w:t xml:space="preserve">, </w:t>
            </w:r>
            <w:r w:rsidRPr="002225A6">
              <w:rPr>
                <w:color w:val="auto"/>
                <w:sz w:val="11"/>
                <w:szCs w:val="11"/>
              </w:rPr>
              <w:t>Dr. Öğr. Üyesi</w:t>
            </w:r>
            <w:r w:rsidRPr="002225A6">
              <w:rPr>
                <w:color w:val="auto"/>
                <w:sz w:val="11"/>
                <w:szCs w:val="11"/>
                <w:lang w:val="en-US"/>
              </w:rPr>
              <w:t xml:space="preserve"> Fatih Akta</w:t>
            </w:r>
            <w:r w:rsidRPr="002225A6">
              <w:rPr>
                <w:color w:val="auto"/>
                <w:sz w:val="11"/>
                <w:szCs w:val="11"/>
              </w:rPr>
              <w:t xml:space="preserve">ş </w:t>
            </w:r>
          </w:p>
          <w:p w14:paraId="41F643D6" w14:textId="77777777" w:rsidR="00916D2D" w:rsidRPr="002225A6" w:rsidRDefault="00916D2D" w:rsidP="00FF334C">
            <w:pPr>
              <w:spacing w:line="259" w:lineRule="auto"/>
              <w:ind w:left="5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b/>
                <w:bCs/>
                <w:color w:val="auto"/>
                <w:sz w:val="11"/>
                <w:szCs w:val="11"/>
              </w:rPr>
              <w:t>TS 404</w:t>
            </w:r>
          </w:p>
        </w:tc>
      </w:tr>
      <w:tr w:rsidR="006A6497" w:rsidRPr="00F91644" w14:paraId="461EE7F2" w14:textId="77777777" w:rsidTr="00217CB0">
        <w:trPr>
          <w:trHeight w:val="754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3D8F6FA3" w14:textId="77777777" w:rsidR="006A6497" w:rsidRPr="00896754" w:rsidRDefault="006A6497" w:rsidP="006A6497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  <w:tc>
          <w:tcPr>
            <w:tcW w:w="1147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2BA8932" w14:textId="77777777" w:rsidR="006A6497" w:rsidRPr="00896754" w:rsidRDefault="006A6497" w:rsidP="006A6497">
            <w:pPr>
              <w:spacing w:line="259" w:lineRule="auto"/>
              <w:ind w:left="59" w:firstLine="0"/>
              <w:rPr>
                <w:color w:val="auto"/>
              </w:rPr>
            </w:pPr>
            <w:r w:rsidRPr="00896754">
              <w:rPr>
                <w:color w:val="auto"/>
              </w:rPr>
              <w:t xml:space="preserve">9:20-10:05 </w:t>
            </w:r>
          </w:p>
        </w:tc>
        <w:tc>
          <w:tcPr>
            <w:tcW w:w="244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62B982BC" w14:textId="47A7872F" w:rsidR="006A6497" w:rsidRPr="002225A6" w:rsidRDefault="00CF647E" w:rsidP="006A6497">
            <w:pPr>
              <w:spacing w:line="259" w:lineRule="auto"/>
              <w:ind w:left="4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color w:val="auto"/>
                <w:sz w:val="11"/>
                <w:szCs w:val="11"/>
              </w:rPr>
              <w:t>CEV405 Su Temini ve Atıksu</w:t>
            </w:r>
            <w:r w:rsidR="00E96B74" w:rsidRPr="002225A6">
              <w:rPr>
                <w:color w:val="auto"/>
                <w:sz w:val="11"/>
                <w:szCs w:val="11"/>
              </w:rPr>
              <w:t xml:space="preserve"> </w:t>
            </w:r>
            <w:r w:rsidRPr="002225A6">
              <w:rPr>
                <w:color w:val="auto"/>
                <w:sz w:val="11"/>
                <w:szCs w:val="11"/>
              </w:rPr>
              <w:t>Uzaklaştırma</w:t>
            </w:r>
            <w:r w:rsidR="00E96B74" w:rsidRPr="002225A6">
              <w:rPr>
                <w:color w:val="auto"/>
                <w:sz w:val="11"/>
                <w:szCs w:val="11"/>
              </w:rPr>
              <w:t xml:space="preserve">, </w:t>
            </w:r>
            <w:r w:rsidRPr="002225A6">
              <w:rPr>
                <w:color w:val="auto"/>
                <w:sz w:val="11"/>
                <w:szCs w:val="11"/>
              </w:rPr>
              <w:t>Doç. Dr. Zehra Bozkurt</w:t>
            </w:r>
          </w:p>
          <w:p w14:paraId="740A6C1A" w14:textId="7FFDD298" w:rsidR="00CF647E" w:rsidRPr="002225A6" w:rsidRDefault="00CF647E" w:rsidP="006A6497">
            <w:pPr>
              <w:spacing w:line="259" w:lineRule="auto"/>
              <w:ind w:left="4" w:firstLine="0"/>
              <w:jc w:val="center"/>
              <w:rPr>
                <w:b/>
                <w:bCs/>
                <w:color w:val="auto"/>
                <w:sz w:val="11"/>
                <w:szCs w:val="11"/>
              </w:rPr>
            </w:pPr>
            <w:r w:rsidRPr="002225A6">
              <w:rPr>
                <w:b/>
                <w:bCs/>
                <w:color w:val="auto"/>
                <w:sz w:val="11"/>
                <w:szCs w:val="11"/>
              </w:rPr>
              <w:t>TS 404</w:t>
            </w:r>
          </w:p>
        </w:tc>
        <w:tc>
          <w:tcPr>
            <w:tcW w:w="2644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75315D4B" w14:textId="77777777" w:rsidR="00E96B74" w:rsidRPr="002225A6" w:rsidRDefault="00E96B74" w:rsidP="00E96B74">
            <w:pPr>
              <w:spacing w:line="259" w:lineRule="auto"/>
              <w:ind w:left="5" w:firstLine="0"/>
              <w:jc w:val="center"/>
              <w:rPr>
                <w:i/>
                <w:iCs/>
                <w:color w:val="auto"/>
                <w:sz w:val="11"/>
                <w:szCs w:val="11"/>
                <w:u w:val="single"/>
              </w:rPr>
            </w:pPr>
            <w:r w:rsidRPr="002225A6">
              <w:rPr>
                <w:i/>
                <w:iCs/>
                <w:color w:val="auto"/>
                <w:sz w:val="11"/>
                <w:szCs w:val="11"/>
                <w:u w:val="single"/>
              </w:rPr>
              <w:t>Bölüm Teknik Seçmeli</w:t>
            </w:r>
          </w:p>
          <w:p w14:paraId="01D50029" w14:textId="77777777" w:rsidR="00E96B74" w:rsidRPr="002225A6" w:rsidRDefault="00E96B74" w:rsidP="00E96B74">
            <w:pPr>
              <w:spacing w:line="259" w:lineRule="auto"/>
              <w:ind w:left="4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color w:val="auto"/>
                <w:sz w:val="11"/>
                <w:szCs w:val="11"/>
              </w:rPr>
              <w:t>CEV440 İleri Arıtma Teknikleri, Prof. Dr. Anatoli Dimoglo</w:t>
            </w:r>
          </w:p>
          <w:p w14:paraId="1CDFE89C" w14:textId="6373C663" w:rsidR="006A6497" w:rsidRPr="002225A6" w:rsidRDefault="00E96B74" w:rsidP="00E96B74">
            <w:pPr>
              <w:spacing w:line="259" w:lineRule="auto"/>
              <w:ind w:left="4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b/>
                <w:bCs/>
                <w:color w:val="auto"/>
                <w:sz w:val="11"/>
                <w:szCs w:val="11"/>
              </w:rPr>
              <w:t>B Blok 419</w:t>
            </w:r>
          </w:p>
        </w:tc>
        <w:tc>
          <w:tcPr>
            <w:tcW w:w="2693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48C5A151" w14:textId="77777777" w:rsidR="00214710" w:rsidRPr="002225A6" w:rsidRDefault="00214710" w:rsidP="00214710">
            <w:pPr>
              <w:spacing w:line="259" w:lineRule="auto"/>
              <w:ind w:left="5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color w:val="auto"/>
                <w:sz w:val="11"/>
                <w:szCs w:val="11"/>
              </w:rPr>
              <w:t>CEV403 Çevresel Etki Değerlendirmesi, Araş. Gör. Dr. Ergün Güngör</w:t>
            </w:r>
          </w:p>
          <w:p w14:paraId="0CE97F15" w14:textId="77777777" w:rsidR="00214710" w:rsidRDefault="00214710" w:rsidP="00214710">
            <w:pPr>
              <w:spacing w:line="259" w:lineRule="auto"/>
              <w:ind w:left="4" w:firstLine="0"/>
              <w:jc w:val="center"/>
              <w:rPr>
                <w:b/>
                <w:bCs/>
                <w:color w:val="auto"/>
                <w:sz w:val="11"/>
                <w:szCs w:val="11"/>
              </w:rPr>
            </w:pPr>
            <w:r w:rsidRPr="002225A6">
              <w:rPr>
                <w:b/>
                <w:bCs/>
                <w:color w:val="auto"/>
                <w:sz w:val="11"/>
                <w:szCs w:val="11"/>
              </w:rPr>
              <w:t>426</w:t>
            </w:r>
          </w:p>
          <w:p w14:paraId="54EB76BF" w14:textId="53B2C983" w:rsidR="006A6497" w:rsidRPr="002225A6" w:rsidRDefault="006A6497" w:rsidP="00214710">
            <w:pPr>
              <w:spacing w:line="259" w:lineRule="auto"/>
              <w:ind w:left="4" w:firstLine="0"/>
              <w:jc w:val="center"/>
              <w:rPr>
                <w:i/>
                <w:iCs/>
                <w:color w:val="auto"/>
                <w:sz w:val="11"/>
                <w:szCs w:val="11"/>
                <w:u w:val="single"/>
              </w:rPr>
            </w:pPr>
            <w:r w:rsidRPr="002225A6">
              <w:rPr>
                <w:i/>
                <w:iCs/>
                <w:color w:val="auto"/>
                <w:sz w:val="11"/>
                <w:szCs w:val="11"/>
                <w:u w:val="single"/>
              </w:rPr>
              <w:t>Bölüm Sosyal Seçmeli</w:t>
            </w:r>
          </w:p>
          <w:p w14:paraId="2FA6CBE6" w14:textId="280F9635" w:rsidR="006A6497" w:rsidRPr="002225A6" w:rsidRDefault="006A6497" w:rsidP="006A6497">
            <w:pPr>
              <w:spacing w:line="259" w:lineRule="auto"/>
              <w:ind w:left="4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color w:val="auto"/>
                <w:sz w:val="11"/>
                <w:szCs w:val="11"/>
              </w:rPr>
              <w:t>CEV462 Temiz Üretim</w:t>
            </w:r>
            <w:r w:rsidR="00E96B74" w:rsidRPr="002225A6">
              <w:rPr>
                <w:color w:val="auto"/>
                <w:sz w:val="11"/>
                <w:szCs w:val="11"/>
              </w:rPr>
              <w:t xml:space="preserve">, </w:t>
            </w:r>
            <w:r w:rsidRPr="002225A6">
              <w:rPr>
                <w:color w:val="auto"/>
                <w:sz w:val="11"/>
                <w:szCs w:val="11"/>
              </w:rPr>
              <w:t>Dr. Öğr. Üy. Pınar Sevim Elibol</w:t>
            </w:r>
          </w:p>
          <w:p w14:paraId="2CE8F053" w14:textId="3EBCE181" w:rsidR="002225A6" w:rsidRPr="00214710" w:rsidRDefault="006A6497" w:rsidP="00214710">
            <w:pPr>
              <w:spacing w:line="259" w:lineRule="auto"/>
              <w:ind w:left="4" w:firstLine="0"/>
              <w:jc w:val="center"/>
              <w:rPr>
                <w:b/>
                <w:bCs/>
                <w:color w:val="auto"/>
                <w:sz w:val="11"/>
                <w:szCs w:val="11"/>
              </w:rPr>
            </w:pPr>
            <w:r w:rsidRPr="002225A6">
              <w:rPr>
                <w:b/>
                <w:bCs/>
                <w:color w:val="auto"/>
                <w:sz w:val="11"/>
                <w:szCs w:val="11"/>
              </w:rPr>
              <w:t>B Blok 419</w:t>
            </w:r>
            <w:bookmarkStart w:id="1" w:name="_GoBack"/>
            <w:bookmarkEnd w:id="1"/>
          </w:p>
        </w:tc>
        <w:tc>
          <w:tcPr>
            <w:tcW w:w="241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7F587BB6" w14:textId="77777777" w:rsidR="006A6497" w:rsidRPr="002225A6" w:rsidRDefault="006A6497" w:rsidP="006A6497">
            <w:pPr>
              <w:spacing w:line="259" w:lineRule="auto"/>
              <w:ind w:left="5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color w:val="auto"/>
                <w:sz w:val="11"/>
                <w:szCs w:val="11"/>
              </w:rPr>
              <w:t>CEV436 Endüstriyel Kirlenme ve Kontrolü</w:t>
            </w:r>
          </w:p>
          <w:p w14:paraId="008EF3FA" w14:textId="77777777" w:rsidR="006A6497" w:rsidRPr="002225A6" w:rsidRDefault="006A6497" w:rsidP="006A6497">
            <w:pPr>
              <w:spacing w:line="259" w:lineRule="auto"/>
              <w:ind w:left="5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color w:val="auto"/>
                <w:sz w:val="11"/>
                <w:szCs w:val="11"/>
              </w:rPr>
              <w:t>Dr. Öğr. Üyesi Murat Solak</w:t>
            </w:r>
          </w:p>
          <w:p w14:paraId="07325EDE" w14:textId="77777777" w:rsidR="006A6497" w:rsidRPr="002225A6" w:rsidRDefault="006A6497" w:rsidP="006A6497">
            <w:pPr>
              <w:spacing w:line="259" w:lineRule="auto"/>
              <w:ind w:left="5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b/>
                <w:bCs/>
                <w:color w:val="auto"/>
                <w:sz w:val="11"/>
                <w:szCs w:val="11"/>
              </w:rPr>
              <w:t>B Blok 308</w:t>
            </w:r>
          </w:p>
        </w:tc>
        <w:tc>
          <w:tcPr>
            <w:tcW w:w="2425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7" w:space="0" w:color="000000"/>
            </w:tcBorders>
            <w:vAlign w:val="center"/>
          </w:tcPr>
          <w:p w14:paraId="054A769A" w14:textId="77777777" w:rsidR="006A6497" w:rsidRPr="002225A6" w:rsidRDefault="006A6497" w:rsidP="006A6497">
            <w:pPr>
              <w:spacing w:line="259" w:lineRule="auto"/>
              <w:ind w:left="5" w:firstLine="0"/>
              <w:jc w:val="center"/>
              <w:rPr>
                <w:i/>
                <w:iCs/>
                <w:color w:val="auto"/>
                <w:sz w:val="11"/>
                <w:szCs w:val="11"/>
                <w:u w:val="single"/>
              </w:rPr>
            </w:pPr>
            <w:r w:rsidRPr="002225A6">
              <w:rPr>
                <w:i/>
                <w:iCs/>
                <w:color w:val="auto"/>
                <w:sz w:val="11"/>
                <w:szCs w:val="11"/>
                <w:u w:val="single"/>
              </w:rPr>
              <w:t>Bölüm Teknik Seçmeli</w:t>
            </w:r>
          </w:p>
          <w:p w14:paraId="73DB93A4" w14:textId="392BDEBC" w:rsidR="006A6497" w:rsidRPr="002225A6" w:rsidRDefault="006A6497" w:rsidP="00217CB0">
            <w:pPr>
              <w:spacing w:line="259" w:lineRule="auto"/>
              <w:ind w:left="5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color w:val="auto"/>
                <w:sz w:val="11"/>
                <w:szCs w:val="11"/>
              </w:rPr>
              <w:t>CEV433 Çevre Mühendisliğinde CBS Uygulamaları</w:t>
            </w:r>
            <w:r w:rsidR="00217CB0" w:rsidRPr="002225A6">
              <w:rPr>
                <w:color w:val="auto"/>
                <w:sz w:val="11"/>
                <w:szCs w:val="11"/>
              </w:rPr>
              <w:t xml:space="preserve">, </w:t>
            </w:r>
            <w:r w:rsidRPr="002225A6">
              <w:rPr>
                <w:color w:val="auto"/>
                <w:sz w:val="11"/>
                <w:szCs w:val="11"/>
              </w:rPr>
              <w:t xml:space="preserve">Dr. Öğr. Üy. Hüseyin Bayraktar </w:t>
            </w:r>
          </w:p>
          <w:p w14:paraId="326E2219" w14:textId="49BBF516" w:rsidR="006A6497" w:rsidRPr="002225A6" w:rsidRDefault="006A6497" w:rsidP="006A6497">
            <w:pPr>
              <w:spacing w:line="259" w:lineRule="auto"/>
              <w:ind w:left="5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b/>
                <w:bCs/>
                <w:color w:val="auto"/>
                <w:sz w:val="11"/>
                <w:szCs w:val="11"/>
              </w:rPr>
              <w:t>Bilgisayar Lab 3</w:t>
            </w:r>
          </w:p>
        </w:tc>
      </w:tr>
      <w:tr w:rsidR="006A6497" w:rsidRPr="00F91644" w14:paraId="4364902D" w14:textId="77777777" w:rsidTr="00217CB0">
        <w:trPr>
          <w:trHeight w:val="886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2AB4FC5B" w14:textId="77777777" w:rsidR="006A6497" w:rsidRPr="00896754" w:rsidRDefault="006A6497" w:rsidP="006A6497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  <w:tc>
          <w:tcPr>
            <w:tcW w:w="1147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C41EB26" w14:textId="77777777" w:rsidR="006A6497" w:rsidRPr="00896754" w:rsidRDefault="006A6497" w:rsidP="006A6497">
            <w:pPr>
              <w:spacing w:line="259" w:lineRule="auto"/>
              <w:ind w:left="6" w:firstLine="0"/>
              <w:jc w:val="both"/>
              <w:rPr>
                <w:color w:val="auto"/>
              </w:rPr>
            </w:pPr>
            <w:r w:rsidRPr="00896754">
              <w:rPr>
                <w:color w:val="auto"/>
              </w:rPr>
              <w:t xml:space="preserve">10:10-10:55 </w:t>
            </w:r>
          </w:p>
        </w:tc>
        <w:tc>
          <w:tcPr>
            <w:tcW w:w="244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54D0C5EA" w14:textId="77777777" w:rsidR="00E96B74" w:rsidRPr="002225A6" w:rsidRDefault="00E96B74" w:rsidP="00E96B74">
            <w:pPr>
              <w:spacing w:line="259" w:lineRule="auto"/>
              <w:ind w:left="4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color w:val="auto"/>
                <w:sz w:val="11"/>
                <w:szCs w:val="11"/>
              </w:rPr>
              <w:t>CEV405 Su Temini ve Atıksu Uzaklaştırma, Doç. Dr. Zehra Bozkurt</w:t>
            </w:r>
          </w:p>
          <w:p w14:paraId="6A6A88DE" w14:textId="684593DC" w:rsidR="006A6497" w:rsidRPr="002225A6" w:rsidRDefault="00E96B74" w:rsidP="00E96B74">
            <w:pPr>
              <w:spacing w:line="259" w:lineRule="auto"/>
              <w:ind w:left="4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b/>
                <w:bCs/>
                <w:color w:val="auto"/>
                <w:sz w:val="11"/>
                <w:szCs w:val="11"/>
              </w:rPr>
              <w:t>TS 404</w:t>
            </w:r>
          </w:p>
        </w:tc>
        <w:tc>
          <w:tcPr>
            <w:tcW w:w="2644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5A6563B5" w14:textId="77777777" w:rsidR="00E96B74" w:rsidRPr="002225A6" w:rsidRDefault="00E96B74" w:rsidP="00E96B74">
            <w:pPr>
              <w:spacing w:line="259" w:lineRule="auto"/>
              <w:ind w:left="5" w:firstLine="0"/>
              <w:jc w:val="center"/>
              <w:rPr>
                <w:i/>
                <w:iCs/>
                <w:color w:val="auto"/>
                <w:sz w:val="11"/>
                <w:szCs w:val="11"/>
                <w:u w:val="single"/>
              </w:rPr>
            </w:pPr>
            <w:r w:rsidRPr="002225A6">
              <w:rPr>
                <w:i/>
                <w:iCs/>
                <w:color w:val="auto"/>
                <w:sz w:val="11"/>
                <w:szCs w:val="11"/>
                <w:u w:val="single"/>
              </w:rPr>
              <w:t>Bölüm Teknik Seçmeli</w:t>
            </w:r>
          </w:p>
          <w:p w14:paraId="7EAEF516" w14:textId="77777777" w:rsidR="00E96B74" w:rsidRPr="002225A6" w:rsidRDefault="00E96B74" w:rsidP="00E96B74">
            <w:pPr>
              <w:spacing w:line="259" w:lineRule="auto"/>
              <w:ind w:left="4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color w:val="auto"/>
                <w:sz w:val="11"/>
                <w:szCs w:val="11"/>
              </w:rPr>
              <w:t>CEV440 İleri Arıtma Teknikleri, Prof. Dr. Anatoli Dimoglo</w:t>
            </w:r>
          </w:p>
          <w:p w14:paraId="700ECF7D" w14:textId="18FD4122" w:rsidR="006A6497" w:rsidRPr="002225A6" w:rsidRDefault="00E96B74" w:rsidP="00E96B74">
            <w:pPr>
              <w:spacing w:line="259" w:lineRule="auto"/>
              <w:ind w:left="4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b/>
                <w:bCs/>
                <w:color w:val="auto"/>
                <w:sz w:val="11"/>
                <w:szCs w:val="11"/>
              </w:rPr>
              <w:t>B Blok 419</w:t>
            </w:r>
          </w:p>
        </w:tc>
        <w:tc>
          <w:tcPr>
            <w:tcW w:w="2693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40BACDD9" w14:textId="77777777" w:rsidR="00214710" w:rsidRPr="002225A6" w:rsidRDefault="00214710" w:rsidP="00214710">
            <w:pPr>
              <w:spacing w:line="259" w:lineRule="auto"/>
              <w:ind w:left="5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color w:val="auto"/>
                <w:sz w:val="11"/>
                <w:szCs w:val="11"/>
              </w:rPr>
              <w:t>CEV403 Çevresel Etki Değerlendirmesi, Araş. Gör. Dr. Ergün Güngör</w:t>
            </w:r>
          </w:p>
          <w:p w14:paraId="197A534C" w14:textId="77777777" w:rsidR="00214710" w:rsidRDefault="00214710" w:rsidP="00214710">
            <w:pPr>
              <w:spacing w:line="259" w:lineRule="auto"/>
              <w:ind w:left="4" w:firstLine="0"/>
              <w:jc w:val="center"/>
              <w:rPr>
                <w:b/>
                <w:bCs/>
                <w:color w:val="auto"/>
                <w:sz w:val="11"/>
                <w:szCs w:val="11"/>
              </w:rPr>
            </w:pPr>
            <w:r w:rsidRPr="002225A6">
              <w:rPr>
                <w:b/>
                <w:bCs/>
                <w:color w:val="auto"/>
                <w:sz w:val="11"/>
                <w:szCs w:val="11"/>
              </w:rPr>
              <w:t>426</w:t>
            </w:r>
          </w:p>
          <w:p w14:paraId="3858F48E" w14:textId="6526B854" w:rsidR="00E96B74" w:rsidRPr="002225A6" w:rsidRDefault="00E96B74" w:rsidP="00214710">
            <w:pPr>
              <w:spacing w:line="259" w:lineRule="auto"/>
              <w:ind w:left="4" w:firstLine="0"/>
              <w:jc w:val="center"/>
              <w:rPr>
                <w:i/>
                <w:iCs/>
                <w:color w:val="auto"/>
                <w:sz w:val="11"/>
                <w:szCs w:val="11"/>
                <w:u w:val="single"/>
              </w:rPr>
            </w:pPr>
            <w:r w:rsidRPr="002225A6">
              <w:rPr>
                <w:i/>
                <w:iCs/>
                <w:color w:val="auto"/>
                <w:sz w:val="11"/>
                <w:szCs w:val="11"/>
                <w:u w:val="single"/>
              </w:rPr>
              <w:t>Bölüm Sosyal Seçmeli</w:t>
            </w:r>
          </w:p>
          <w:p w14:paraId="47AABA69" w14:textId="77777777" w:rsidR="00E96B74" w:rsidRPr="002225A6" w:rsidRDefault="00E96B74" w:rsidP="00E96B74">
            <w:pPr>
              <w:spacing w:line="259" w:lineRule="auto"/>
              <w:ind w:left="4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color w:val="auto"/>
                <w:sz w:val="11"/>
                <w:szCs w:val="11"/>
              </w:rPr>
              <w:t>CEV462 Temiz Üretim, Dr. Öğr. Üy. Pınar Sevim Elibol</w:t>
            </w:r>
          </w:p>
          <w:p w14:paraId="448B57C2" w14:textId="04DA49DA" w:rsidR="002225A6" w:rsidRPr="00214710" w:rsidRDefault="00E96B74" w:rsidP="00214710">
            <w:pPr>
              <w:spacing w:line="259" w:lineRule="auto"/>
              <w:ind w:left="4" w:firstLine="0"/>
              <w:jc w:val="center"/>
              <w:rPr>
                <w:b/>
                <w:bCs/>
                <w:color w:val="auto"/>
                <w:sz w:val="11"/>
                <w:szCs w:val="11"/>
              </w:rPr>
            </w:pPr>
            <w:r w:rsidRPr="002225A6">
              <w:rPr>
                <w:b/>
                <w:bCs/>
                <w:color w:val="auto"/>
                <w:sz w:val="11"/>
                <w:szCs w:val="11"/>
              </w:rPr>
              <w:t>B Blok 419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30B2928E" w14:textId="77777777" w:rsidR="006A6497" w:rsidRPr="002225A6" w:rsidRDefault="006A6497" w:rsidP="006A6497">
            <w:pPr>
              <w:spacing w:line="259" w:lineRule="auto"/>
              <w:ind w:left="5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color w:val="auto"/>
                <w:sz w:val="11"/>
                <w:szCs w:val="11"/>
              </w:rPr>
              <w:t>CEV436 Endüstriyel Kirlenme ve Kontrolü</w:t>
            </w:r>
          </w:p>
          <w:p w14:paraId="4DAD2CB3" w14:textId="77777777" w:rsidR="006A6497" w:rsidRPr="002225A6" w:rsidRDefault="006A6497" w:rsidP="006A6497">
            <w:pPr>
              <w:spacing w:line="259" w:lineRule="auto"/>
              <w:ind w:left="5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color w:val="auto"/>
                <w:sz w:val="11"/>
                <w:szCs w:val="11"/>
              </w:rPr>
              <w:t>Dr. Öğr. Üyesi Murat Solak</w:t>
            </w:r>
          </w:p>
          <w:p w14:paraId="0798A413" w14:textId="77777777" w:rsidR="006A6497" w:rsidRPr="002225A6" w:rsidRDefault="006A6497" w:rsidP="006A6497">
            <w:pPr>
              <w:spacing w:line="259" w:lineRule="auto"/>
              <w:ind w:left="5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b/>
                <w:bCs/>
                <w:color w:val="auto"/>
                <w:sz w:val="11"/>
                <w:szCs w:val="11"/>
              </w:rPr>
              <w:t>B Blok 308</w:t>
            </w:r>
          </w:p>
        </w:tc>
        <w:tc>
          <w:tcPr>
            <w:tcW w:w="2425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7" w:space="0" w:color="000000"/>
            </w:tcBorders>
            <w:vAlign w:val="center"/>
          </w:tcPr>
          <w:p w14:paraId="433BA4DA" w14:textId="77777777" w:rsidR="00217CB0" w:rsidRPr="002225A6" w:rsidRDefault="00217CB0" w:rsidP="00217CB0">
            <w:pPr>
              <w:spacing w:line="259" w:lineRule="auto"/>
              <w:ind w:left="5" w:firstLine="0"/>
              <w:jc w:val="center"/>
              <w:rPr>
                <w:i/>
                <w:iCs/>
                <w:color w:val="auto"/>
                <w:sz w:val="11"/>
                <w:szCs w:val="11"/>
                <w:u w:val="single"/>
              </w:rPr>
            </w:pPr>
            <w:r w:rsidRPr="002225A6">
              <w:rPr>
                <w:i/>
                <w:iCs/>
                <w:color w:val="auto"/>
                <w:sz w:val="11"/>
                <w:szCs w:val="11"/>
                <w:u w:val="single"/>
              </w:rPr>
              <w:t>Bölüm Teknik Seçmeli</w:t>
            </w:r>
          </w:p>
          <w:p w14:paraId="623025EC" w14:textId="77777777" w:rsidR="00217CB0" w:rsidRPr="002225A6" w:rsidRDefault="00217CB0" w:rsidP="00217CB0">
            <w:pPr>
              <w:spacing w:line="259" w:lineRule="auto"/>
              <w:ind w:left="5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color w:val="auto"/>
                <w:sz w:val="11"/>
                <w:szCs w:val="11"/>
              </w:rPr>
              <w:t xml:space="preserve">CEV433 Çevre Mühendisliğinde CBS Uygulamaları, Dr. Öğr. Üy. Hüseyin Bayraktar </w:t>
            </w:r>
          </w:p>
          <w:p w14:paraId="05DB269A" w14:textId="6C2BA9B2" w:rsidR="006A6497" w:rsidRPr="002225A6" w:rsidRDefault="00217CB0" w:rsidP="00217CB0">
            <w:pPr>
              <w:spacing w:line="259" w:lineRule="auto"/>
              <w:ind w:left="5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b/>
                <w:bCs/>
                <w:color w:val="auto"/>
                <w:sz w:val="11"/>
                <w:szCs w:val="11"/>
              </w:rPr>
              <w:t>Bilgisayar Lab 3</w:t>
            </w:r>
          </w:p>
        </w:tc>
      </w:tr>
      <w:tr w:rsidR="006A6497" w:rsidRPr="00F91644" w14:paraId="14ADE8E8" w14:textId="77777777" w:rsidTr="00217CB0">
        <w:trPr>
          <w:trHeight w:val="613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03FBEAF7" w14:textId="77777777" w:rsidR="006A6497" w:rsidRPr="00896754" w:rsidRDefault="006A6497" w:rsidP="006A6497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  <w:tc>
          <w:tcPr>
            <w:tcW w:w="1147" w:type="dxa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271A652" w14:textId="77777777" w:rsidR="006A6497" w:rsidRPr="00896754" w:rsidRDefault="006A6497" w:rsidP="006A6497">
            <w:pPr>
              <w:spacing w:line="259" w:lineRule="auto"/>
              <w:ind w:left="6" w:firstLine="0"/>
              <w:jc w:val="both"/>
              <w:rPr>
                <w:color w:val="auto"/>
              </w:rPr>
            </w:pPr>
            <w:r w:rsidRPr="00896754">
              <w:rPr>
                <w:color w:val="auto"/>
              </w:rPr>
              <w:t xml:space="preserve">11:00-11:45 </w:t>
            </w:r>
          </w:p>
        </w:tc>
        <w:tc>
          <w:tcPr>
            <w:tcW w:w="2440" w:type="dxa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33DF2147" w14:textId="77777777" w:rsidR="00E96B74" w:rsidRPr="002225A6" w:rsidRDefault="00E96B74" w:rsidP="00E96B74">
            <w:pPr>
              <w:spacing w:line="259" w:lineRule="auto"/>
              <w:ind w:left="4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color w:val="auto"/>
                <w:sz w:val="11"/>
                <w:szCs w:val="11"/>
              </w:rPr>
              <w:t>CEV405 Su Temini ve Atıksu Uzaklaştırma, Doç. Dr. Zehra Bozkurt</w:t>
            </w:r>
          </w:p>
          <w:p w14:paraId="6009A8C3" w14:textId="120C62E2" w:rsidR="006A6497" w:rsidRPr="002225A6" w:rsidRDefault="00E96B74" w:rsidP="00E96B74">
            <w:pPr>
              <w:spacing w:line="259" w:lineRule="auto"/>
              <w:ind w:left="4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b/>
                <w:bCs/>
                <w:color w:val="auto"/>
                <w:sz w:val="11"/>
                <w:szCs w:val="11"/>
              </w:rPr>
              <w:t>TS 404</w:t>
            </w:r>
          </w:p>
        </w:tc>
        <w:tc>
          <w:tcPr>
            <w:tcW w:w="2644" w:type="dxa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6D9C1B0D" w14:textId="77777777" w:rsidR="006A6497" w:rsidRPr="002225A6" w:rsidRDefault="006A6497" w:rsidP="006A6497">
            <w:pPr>
              <w:spacing w:line="259" w:lineRule="auto"/>
              <w:ind w:left="5" w:firstLine="0"/>
              <w:jc w:val="center"/>
              <w:rPr>
                <w:i/>
                <w:iCs/>
                <w:color w:val="auto"/>
                <w:sz w:val="11"/>
                <w:szCs w:val="11"/>
                <w:u w:val="single"/>
              </w:rPr>
            </w:pPr>
            <w:r w:rsidRPr="002225A6">
              <w:rPr>
                <w:i/>
                <w:iCs/>
                <w:color w:val="auto"/>
                <w:sz w:val="11"/>
                <w:szCs w:val="11"/>
                <w:u w:val="single"/>
              </w:rPr>
              <w:t>Bölüm Teknik Seçmeli</w:t>
            </w:r>
          </w:p>
          <w:p w14:paraId="1A4A0706" w14:textId="793330B6" w:rsidR="006A6497" w:rsidRPr="002225A6" w:rsidRDefault="006A6497" w:rsidP="006A6497">
            <w:pPr>
              <w:spacing w:line="259" w:lineRule="auto"/>
              <w:ind w:left="5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color w:val="auto"/>
                <w:sz w:val="11"/>
                <w:szCs w:val="11"/>
              </w:rPr>
              <w:t>CEV439 Anaerobik Arıtma Teknolojileri</w:t>
            </w:r>
            <w:r w:rsidR="00E96B74" w:rsidRPr="002225A6">
              <w:rPr>
                <w:color w:val="auto"/>
                <w:sz w:val="11"/>
                <w:szCs w:val="11"/>
              </w:rPr>
              <w:t xml:space="preserve">, </w:t>
            </w:r>
            <w:r w:rsidRPr="002225A6">
              <w:rPr>
                <w:color w:val="auto"/>
                <w:sz w:val="11"/>
                <w:szCs w:val="11"/>
              </w:rPr>
              <w:t>Prof. Dr. Emine Malkoç</w:t>
            </w:r>
          </w:p>
          <w:p w14:paraId="24FC21E3" w14:textId="77777777" w:rsidR="006A6497" w:rsidRPr="002225A6" w:rsidRDefault="006A6497" w:rsidP="006A6497">
            <w:pPr>
              <w:spacing w:line="259" w:lineRule="auto"/>
              <w:ind w:left="5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b/>
                <w:bCs/>
                <w:color w:val="auto"/>
                <w:sz w:val="11"/>
                <w:szCs w:val="11"/>
              </w:rPr>
              <w:t>B Blok 419</w:t>
            </w:r>
          </w:p>
        </w:tc>
        <w:tc>
          <w:tcPr>
            <w:tcW w:w="2693" w:type="dxa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029FEEA9" w14:textId="77777777" w:rsidR="00214710" w:rsidRPr="002225A6" w:rsidRDefault="00214710" w:rsidP="00214710">
            <w:pPr>
              <w:spacing w:line="259" w:lineRule="auto"/>
              <w:ind w:left="5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color w:val="auto"/>
                <w:sz w:val="11"/>
                <w:szCs w:val="11"/>
              </w:rPr>
              <w:t>CEV403 Çevresel Etki Değerlendirmesi, Araş. Gör. Dr. Ergün Güngör</w:t>
            </w:r>
          </w:p>
          <w:p w14:paraId="6058703E" w14:textId="77777777" w:rsidR="00214710" w:rsidRDefault="00214710" w:rsidP="00214710">
            <w:pPr>
              <w:spacing w:line="259" w:lineRule="auto"/>
              <w:ind w:left="4" w:firstLine="0"/>
              <w:jc w:val="center"/>
              <w:rPr>
                <w:b/>
                <w:bCs/>
                <w:color w:val="auto"/>
                <w:sz w:val="11"/>
                <w:szCs w:val="11"/>
              </w:rPr>
            </w:pPr>
            <w:r w:rsidRPr="002225A6">
              <w:rPr>
                <w:b/>
                <w:bCs/>
                <w:color w:val="auto"/>
                <w:sz w:val="11"/>
                <w:szCs w:val="11"/>
              </w:rPr>
              <w:t>426</w:t>
            </w:r>
          </w:p>
          <w:p w14:paraId="16C53113" w14:textId="501C14D8" w:rsidR="00E96B74" w:rsidRPr="002225A6" w:rsidRDefault="00E96B74" w:rsidP="00214710">
            <w:pPr>
              <w:spacing w:line="259" w:lineRule="auto"/>
              <w:ind w:left="4" w:firstLine="0"/>
              <w:jc w:val="center"/>
              <w:rPr>
                <w:i/>
                <w:iCs/>
                <w:color w:val="auto"/>
                <w:sz w:val="11"/>
                <w:szCs w:val="11"/>
                <w:u w:val="single"/>
              </w:rPr>
            </w:pPr>
            <w:r w:rsidRPr="002225A6">
              <w:rPr>
                <w:i/>
                <w:iCs/>
                <w:color w:val="auto"/>
                <w:sz w:val="11"/>
                <w:szCs w:val="11"/>
                <w:u w:val="single"/>
              </w:rPr>
              <w:t>Bölüm Sosyal Seçmeli</w:t>
            </w:r>
          </w:p>
          <w:p w14:paraId="25F86C30" w14:textId="77777777" w:rsidR="00E96B74" w:rsidRPr="002225A6" w:rsidRDefault="00E96B74" w:rsidP="00E96B74">
            <w:pPr>
              <w:spacing w:line="259" w:lineRule="auto"/>
              <w:ind w:left="4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color w:val="auto"/>
                <w:sz w:val="11"/>
                <w:szCs w:val="11"/>
              </w:rPr>
              <w:t>CEV462 Temiz Üretim, Dr. Öğr. Üy. Pınar Sevim Elibol</w:t>
            </w:r>
          </w:p>
          <w:p w14:paraId="78AEB333" w14:textId="3BD6E931" w:rsidR="002225A6" w:rsidRPr="002225A6" w:rsidRDefault="00E96B74" w:rsidP="00214710">
            <w:pPr>
              <w:spacing w:line="259" w:lineRule="auto"/>
              <w:ind w:left="0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b/>
                <w:bCs/>
                <w:color w:val="auto"/>
                <w:sz w:val="11"/>
                <w:szCs w:val="11"/>
              </w:rPr>
              <w:t>B Blok 419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372C54AA" w14:textId="77777777" w:rsidR="006A6497" w:rsidRPr="002225A6" w:rsidRDefault="006A6497" w:rsidP="006A6497">
            <w:pPr>
              <w:spacing w:line="259" w:lineRule="auto"/>
              <w:ind w:left="5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color w:val="auto"/>
                <w:sz w:val="11"/>
                <w:szCs w:val="11"/>
              </w:rPr>
              <w:t>CEV436 Endüstriyel Kirlenme ve Kontrolü</w:t>
            </w:r>
          </w:p>
          <w:p w14:paraId="3AB8D02E" w14:textId="77777777" w:rsidR="006A6497" w:rsidRPr="002225A6" w:rsidRDefault="006A6497" w:rsidP="006A6497">
            <w:pPr>
              <w:spacing w:line="259" w:lineRule="auto"/>
              <w:ind w:left="5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color w:val="auto"/>
                <w:sz w:val="11"/>
                <w:szCs w:val="11"/>
              </w:rPr>
              <w:t>Dr. Öğr. Üyesi Murat Solak</w:t>
            </w:r>
          </w:p>
          <w:p w14:paraId="611D98FF" w14:textId="5F17470E" w:rsidR="006A6497" w:rsidRPr="002225A6" w:rsidRDefault="006A6497" w:rsidP="006A6497">
            <w:pPr>
              <w:spacing w:line="259" w:lineRule="auto"/>
              <w:ind w:left="5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b/>
                <w:bCs/>
                <w:color w:val="auto"/>
                <w:sz w:val="11"/>
                <w:szCs w:val="11"/>
              </w:rPr>
              <w:t>B Blok 308</w:t>
            </w:r>
          </w:p>
        </w:tc>
        <w:tc>
          <w:tcPr>
            <w:tcW w:w="2425" w:type="dxa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1A5DA3BB" w14:textId="77777777" w:rsidR="00217CB0" w:rsidRPr="002225A6" w:rsidRDefault="00217CB0" w:rsidP="00217CB0">
            <w:pPr>
              <w:spacing w:line="259" w:lineRule="auto"/>
              <w:ind w:left="5" w:firstLine="0"/>
              <w:jc w:val="center"/>
              <w:rPr>
                <w:i/>
                <w:iCs/>
                <w:color w:val="auto"/>
                <w:sz w:val="11"/>
                <w:szCs w:val="11"/>
                <w:u w:val="single"/>
              </w:rPr>
            </w:pPr>
            <w:r w:rsidRPr="002225A6">
              <w:rPr>
                <w:i/>
                <w:iCs/>
                <w:color w:val="auto"/>
                <w:sz w:val="11"/>
                <w:szCs w:val="11"/>
                <w:u w:val="single"/>
              </w:rPr>
              <w:t>Bölüm Teknik Seçmeli</w:t>
            </w:r>
          </w:p>
          <w:p w14:paraId="155EF163" w14:textId="77777777" w:rsidR="00217CB0" w:rsidRPr="002225A6" w:rsidRDefault="00217CB0" w:rsidP="00217CB0">
            <w:pPr>
              <w:spacing w:line="259" w:lineRule="auto"/>
              <w:ind w:left="5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color w:val="auto"/>
                <w:sz w:val="11"/>
                <w:szCs w:val="11"/>
              </w:rPr>
              <w:t xml:space="preserve">CEV433 Çevre Mühendisliğinde CBS Uygulamaları, Dr. Öğr. Üy. Hüseyin Bayraktar </w:t>
            </w:r>
          </w:p>
          <w:p w14:paraId="47835703" w14:textId="765F1C22" w:rsidR="006A6497" w:rsidRPr="002225A6" w:rsidRDefault="00217CB0" w:rsidP="00217CB0">
            <w:pPr>
              <w:spacing w:line="259" w:lineRule="auto"/>
              <w:ind w:left="5" w:right="268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b/>
                <w:bCs/>
                <w:color w:val="auto"/>
                <w:sz w:val="11"/>
                <w:szCs w:val="11"/>
              </w:rPr>
              <w:t>Bilgisayar Lab 3</w:t>
            </w:r>
          </w:p>
        </w:tc>
      </w:tr>
      <w:tr w:rsidR="006A6497" w:rsidRPr="00F91644" w14:paraId="2026DE43" w14:textId="77777777" w:rsidTr="00217CB0">
        <w:trPr>
          <w:trHeight w:val="807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6ECCC573" w14:textId="77777777" w:rsidR="006A6497" w:rsidRPr="00896754" w:rsidRDefault="006A6497" w:rsidP="006A6497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  <w:tc>
          <w:tcPr>
            <w:tcW w:w="1147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0BFBD52" w14:textId="77777777" w:rsidR="006A6497" w:rsidRPr="00896754" w:rsidRDefault="006A6497" w:rsidP="006A6497">
            <w:pPr>
              <w:spacing w:line="259" w:lineRule="auto"/>
              <w:ind w:left="6" w:firstLine="0"/>
              <w:jc w:val="both"/>
              <w:rPr>
                <w:color w:val="auto"/>
              </w:rPr>
            </w:pPr>
            <w:r w:rsidRPr="00896754">
              <w:rPr>
                <w:color w:val="auto"/>
              </w:rPr>
              <w:t xml:space="preserve">11:50-12:55 </w:t>
            </w:r>
          </w:p>
        </w:tc>
        <w:tc>
          <w:tcPr>
            <w:tcW w:w="2440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3D750BA" w14:textId="77777777" w:rsidR="00E96B74" w:rsidRPr="002225A6" w:rsidRDefault="00E96B74" w:rsidP="00E96B74">
            <w:pPr>
              <w:spacing w:line="259" w:lineRule="auto"/>
              <w:ind w:left="4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color w:val="auto"/>
                <w:sz w:val="11"/>
                <w:szCs w:val="11"/>
              </w:rPr>
              <w:t>CEV405 Su Temini ve Atıksu Uzaklaştırma, Doç. Dr. Zehra Bozkurt</w:t>
            </w:r>
          </w:p>
          <w:p w14:paraId="1590198B" w14:textId="0640E07E" w:rsidR="006A6497" w:rsidRPr="002225A6" w:rsidRDefault="00E96B74" w:rsidP="00E96B74">
            <w:pPr>
              <w:spacing w:line="259" w:lineRule="auto"/>
              <w:ind w:left="5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b/>
                <w:bCs/>
                <w:color w:val="auto"/>
                <w:sz w:val="11"/>
                <w:szCs w:val="11"/>
              </w:rPr>
              <w:t>TS 404</w:t>
            </w:r>
          </w:p>
        </w:tc>
        <w:tc>
          <w:tcPr>
            <w:tcW w:w="2644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C368E5B" w14:textId="1E1EB3AA" w:rsidR="00CB7B8D" w:rsidRPr="002225A6" w:rsidRDefault="0050563A" w:rsidP="00CB7B8D">
            <w:pPr>
              <w:spacing w:line="259" w:lineRule="auto"/>
              <w:ind w:left="5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color w:val="auto"/>
                <w:sz w:val="11"/>
                <w:szCs w:val="11"/>
              </w:rPr>
              <w:t>***</w:t>
            </w:r>
            <w:r w:rsidR="00CB7B8D" w:rsidRPr="002225A6">
              <w:rPr>
                <w:color w:val="auto"/>
                <w:sz w:val="11"/>
                <w:szCs w:val="11"/>
              </w:rPr>
              <w:t xml:space="preserve">CEV402 Bitirme çalışması </w:t>
            </w:r>
          </w:p>
          <w:p w14:paraId="0B96E3E7" w14:textId="0247E155" w:rsidR="00CB7B8D" w:rsidRPr="002225A6" w:rsidRDefault="00CB7B8D" w:rsidP="00CB7B8D">
            <w:pPr>
              <w:spacing w:line="259" w:lineRule="auto"/>
              <w:ind w:left="4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color w:val="auto"/>
                <w:sz w:val="11"/>
                <w:szCs w:val="11"/>
              </w:rPr>
              <w:t>Prof. Dr. Anatoli Dimoglo,</w:t>
            </w:r>
            <w:r w:rsidR="00BC2A10" w:rsidRPr="002225A6">
              <w:rPr>
                <w:color w:val="auto"/>
                <w:sz w:val="11"/>
                <w:szCs w:val="11"/>
              </w:rPr>
              <w:t xml:space="preserve"> </w:t>
            </w:r>
            <w:r w:rsidRPr="002225A6">
              <w:rPr>
                <w:color w:val="auto"/>
                <w:sz w:val="11"/>
                <w:szCs w:val="11"/>
              </w:rPr>
              <w:t>Prof. Dr. Emine Malkoç, Prof. Dr. Şeref Keskin,</w:t>
            </w:r>
          </w:p>
          <w:p w14:paraId="6C5CA249" w14:textId="5DE70EDE" w:rsidR="00CB7B8D" w:rsidRPr="002225A6" w:rsidRDefault="00CB7B8D" w:rsidP="0050563A">
            <w:pPr>
              <w:spacing w:line="259" w:lineRule="auto"/>
              <w:ind w:left="4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color w:val="auto"/>
                <w:sz w:val="11"/>
                <w:szCs w:val="11"/>
              </w:rPr>
              <w:t>Dr. Öğretim Üy. Fatih Aktaş, Dr. Öğr. Üyesi Murat Solak, Dr. Öğr. Üy. Pınar Sevim Elibol, Doç. Dr. Zehra Bozkurt</w:t>
            </w:r>
            <w:r w:rsidR="00E96B74" w:rsidRPr="002225A6">
              <w:rPr>
                <w:color w:val="auto"/>
                <w:sz w:val="11"/>
                <w:szCs w:val="11"/>
              </w:rPr>
              <w:t xml:space="preserve">, </w:t>
            </w:r>
            <w:r w:rsidRPr="002225A6">
              <w:rPr>
                <w:b/>
                <w:bCs/>
                <w:color w:val="auto"/>
                <w:sz w:val="11"/>
                <w:szCs w:val="11"/>
              </w:rPr>
              <w:t>TS404</w:t>
            </w:r>
          </w:p>
        </w:tc>
        <w:tc>
          <w:tcPr>
            <w:tcW w:w="2693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5DD547E" w14:textId="77777777" w:rsidR="00CF647E" w:rsidRPr="002225A6" w:rsidRDefault="00CF647E" w:rsidP="00CF647E">
            <w:pPr>
              <w:spacing w:line="259" w:lineRule="auto"/>
              <w:ind w:left="4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color w:val="auto"/>
                <w:sz w:val="11"/>
                <w:szCs w:val="11"/>
              </w:rPr>
              <w:t>*CEV480 İş Yeri Eğitimi (TS 404)</w:t>
            </w:r>
          </w:p>
          <w:p w14:paraId="4F1DFA4D" w14:textId="5C019CE5" w:rsidR="006A6497" w:rsidRPr="002225A6" w:rsidRDefault="00CF647E" w:rsidP="00CF647E">
            <w:pPr>
              <w:spacing w:line="259" w:lineRule="auto"/>
              <w:ind w:left="0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color w:val="auto"/>
                <w:sz w:val="11"/>
                <w:szCs w:val="11"/>
              </w:rPr>
              <w:t>Doç. Dr. Zehra Bozkurt, Dr. Öğr. Üy. Pınar Sevim Elibol, Dr. Öğr. Üy</w:t>
            </w:r>
            <w:r w:rsidR="00BC2A10" w:rsidRPr="002225A6">
              <w:rPr>
                <w:color w:val="auto"/>
                <w:sz w:val="11"/>
                <w:szCs w:val="11"/>
              </w:rPr>
              <w:t>.</w:t>
            </w:r>
            <w:r w:rsidRPr="002225A6">
              <w:rPr>
                <w:color w:val="auto"/>
                <w:sz w:val="11"/>
                <w:szCs w:val="11"/>
              </w:rPr>
              <w:t xml:space="preserve"> Murat Solak, Dr. Öğr. Üy</w:t>
            </w:r>
            <w:r w:rsidR="00BC2A10" w:rsidRPr="002225A6">
              <w:rPr>
                <w:color w:val="auto"/>
                <w:sz w:val="11"/>
                <w:szCs w:val="11"/>
              </w:rPr>
              <w:t>.</w:t>
            </w:r>
            <w:r w:rsidRPr="002225A6">
              <w:rPr>
                <w:color w:val="auto"/>
                <w:sz w:val="11"/>
                <w:szCs w:val="11"/>
              </w:rPr>
              <w:t xml:space="preserve"> Fatih Aktaş</w:t>
            </w:r>
          </w:p>
          <w:p w14:paraId="30DDFFE7" w14:textId="58E9C71F" w:rsidR="00CB7B8D" w:rsidRPr="002225A6" w:rsidRDefault="0050563A" w:rsidP="00CB7B8D">
            <w:pPr>
              <w:spacing w:line="259" w:lineRule="auto"/>
              <w:ind w:left="5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color w:val="auto"/>
                <w:sz w:val="11"/>
                <w:szCs w:val="11"/>
              </w:rPr>
              <w:t>***</w:t>
            </w:r>
            <w:r w:rsidR="00CB7B8D" w:rsidRPr="002225A6">
              <w:rPr>
                <w:color w:val="auto"/>
                <w:sz w:val="11"/>
                <w:szCs w:val="11"/>
              </w:rPr>
              <w:t xml:space="preserve">CEV402 Bitirme çalışması </w:t>
            </w:r>
          </w:p>
          <w:p w14:paraId="076D4E14" w14:textId="4FAF192F" w:rsidR="00CB7B8D" w:rsidRPr="002225A6" w:rsidRDefault="00CB7B8D" w:rsidP="00CB7B8D">
            <w:pPr>
              <w:spacing w:line="259" w:lineRule="auto"/>
              <w:ind w:left="5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color w:val="auto"/>
                <w:sz w:val="11"/>
                <w:szCs w:val="11"/>
              </w:rPr>
              <w:t>Doç. Dr. Fatih Taşpınar</w:t>
            </w:r>
          </w:p>
          <w:p w14:paraId="38CAC660" w14:textId="34DE63F4" w:rsidR="00CB7B8D" w:rsidRPr="002225A6" w:rsidRDefault="00CB7B8D" w:rsidP="00CB7B8D">
            <w:pPr>
              <w:spacing w:line="259" w:lineRule="auto"/>
              <w:ind w:left="5" w:firstLine="0"/>
              <w:jc w:val="center"/>
              <w:rPr>
                <w:b/>
                <w:bCs/>
                <w:color w:val="auto"/>
                <w:sz w:val="11"/>
                <w:szCs w:val="11"/>
              </w:rPr>
            </w:pPr>
            <w:r w:rsidRPr="002225A6">
              <w:rPr>
                <w:b/>
                <w:bCs/>
                <w:color w:val="auto"/>
                <w:sz w:val="11"/>
                <w:szCs w:val="11"/>
              </w:rPr>
              <w:t>TS404</w:t>
            </w:r>
          </w:p>
        </w:tc>
        <w:tc>
          <w:tcPr>
            <w:tcW w:w="2410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5CE2F58" w14:textId="2349E7AB" w:rsidR="006A6497" w:rsidRPr="002225A6" w:rsidRDefault="006A6497" w:rsidP="006A6497">
            <w:pPr>
              <w:spacing w:line="259" w:lineRule="auto"/>
              <w:ind w:left="0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color w:val="auto"/>
                <w:sz w:val="11"/>
                <w:szCs w:val="11"/>
              </w:rPr>
              <w:t>**CEV413 Staj II</w:t>
            </w:r>
            <w:r w:rsidR="006322E7" w:rsidRPr="002225A6">
              <w:rPr>
                <w:color w:val="auto"/>
                <w:sz w:val="11"/>
                <w:szCs w:val="11"/>
              </w:rPr>
              <w:t xml:space="preserve">, </w:t>
            </w:r>
            <w:r w:rsidRPr="002225A6">
              <w:rPr>
                <w:color w:val="auto"/>
                <w:sz w:val="11"/>
                <w:szCs w:val="11"/>
              </w:rPr>
              <w:t>Dr. Öğr. Üyesi</w:t>
            </w:r>
            <w:r w:rsidRPr="002225A6">
              <w:rPr>
                <w:color w:val="auto"/>
                <w:sz w:val="11"/>
                <w:szCs w:val="11"/>
                <w:lang w:val="en-US"/>
              </w:rPr>
              <w:t xml:space="preserve"> Fatih Akta</w:t>
            </w:r>
            <w:r w:rsidRPr="002225A6">
              <w:rPr>
                <w:color w:val="auto"/>
                <w:sz w:val="11"/>
                <w:szCs w:val="11"/>
              </w:rPr>
              <w:t xml:space="preserve">ş </w:t>
            </w:r>
          </w:p>
          <w:p w14:paraId="0F4D6A3A" w14:textId="17FC7F36" w:rsidR="001E26ED" w:rsidRPr="002225A6" w:rsidRDefault="0050563A" w:rsidP="001E26ED">
            <w:pPr>
              <w:spacing w:line="259" w:lineRule="auto"/>
              <w:ind w:left="5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color w:val="auto"/>
                <w:sz w:val="11"/>
                <w:szCs w:val="11"/>
              </w:rPr>
              <w:t>***</w:t>
            </w:r>
            <w:r w:rsidR="001E26ED" w:rsidRPr="002225A6">
              <w:rPr>
                <w:color w:val="auto"/>
                <w:sz w:val="11"/>
                <w:szCs w:val="11"/>
              </w:rPr>
              <w:t>CEV402 Bitirme çalışması</w:t>
            </w:r>
            <w:r w:rsidR="006322E7" w:rsidRPr="002225A6">
              <w:rPr>
                <w:color w:val="auto"/>
                <w:sz w:val="11"/>
                <w:szCs w:val="11"/>
              </w:rPr>
              <w:t xml:space="preserve">, </w:t>
            </w:r>
            <w:r w:rsidR="001E26ED" w:rsidRPr="002225A6">
              <w:rPr>
                <w:color w:val="auto"/>
                <w:sz w:val="11"/>
                <w:szCs w:val="11"/>
              </w:rPr>
              <w:t>Prof. Dr. Emine Malkoç</w:t>
            </w:r>
          </w:p>
          <w:p w14:paraId="27F0E7E6" w14:textId="09C8491E" w:rsidR="001E26ED" w:rsidRPr="002225A6" w:rsidRDefault="001E26ED" w:rsidP="001E26ED">
            <w:pPr>
              <w:spacing w:line="259" w:lineRule="auto"/>
              <w:ind w:left="5" w:firstLine="0"/>
              <w:jc w:val="center"/>
              <w:rPr>
                <w:b/>
                <w:bCs/>
                <w:color w:val="auto"/>
                <w:sz w:val="11"/>
                <w:szCs w:val="11"/>
              </w:rPr>
            </w:pPr>
            <w:r w:rsidRPr="002225A6">
              <w:rPr>
                <w:b/>
                <w:bCs/>
                <w:color w:val="auto"/>
                <w:sz w:val="11"/>
                <w:szCs w:val="11"/>
              </w:rPr>
              <w:t>TS404</w:t>
            </w:r>
          </w:p>
          <w:p w14:paraId="51FAF758" w14:textId="5FFD1834" w:rsidR="006A6497" w:rsidRPr="002225A6" w:rsidRDefault="006A6497" w:rsidP="006A6497">
            <w:pPr>
              <w:spacing w:line="259" w:lineRule="auto"/>
              <w:ind w:left="5" w:firstLine="0"/>
              <w:jc w:val="center"/>
              <w:rPr>
                <w:color w:val="auto"/>
                <w:sz w:val="11"/>
                <w:szCs w:val="11"/>
              </w:rPr>
            </w:pPr>
          </w:p>
          <w:p w14:paraId="23EFC389" w14:textId="77777777" w:rsidR="006A6497" w:rsidRPr="002225A6" w:rsidRDefault="006A6497" w:rsidP="006A6497">
            <w:pPr>
              <w:spacing w:line="259" w:lineRule="auto"/>
              <w:ind w:left="0" w:firstLine="0"/>
              <w:jc w:val="center"/>
              <w:rPr>
                <w:color w:val="auto"/>
                <w:sz w:val="11"/>
                <w:szCs w:val="11"/>
              </w:rPr>
            </w:pPr>
          </w:p>
        </w:tc>
        <w:tc>
          <w:tcPr>
            <w:tcW w:w="2425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7" w:space="0" w:color="000000"/>
            </w:tcBorders>
            <w:shd w:val="clear" w:color="auto" w:fill="D9D9D9"/>
            <w:vAlign w:val="center"/>
          </w:tcPr>
          <w:p w14:paraId="402D2D12" w14:textId="765A00CB" w:rsidR="006A6497" w:rsidRPr="002225A6" w:rsidRDefault="006A6497" w:rsidP="00CF647E">
            <w:pPr>
              <w:spacing w:line="259" w:lineRule="auto"/>
              <w:ind w:left="4" w:firstLine="0"/>
              <w:jc w:val="center"/>
              <w:rPr>
                <w:color w:val="auto"/>
                <w:sz w:val="11"/>
                <w:szCs w:val="11"/>
              </w:rPr>
            </w:pPr>
          </w:p>
        </w:tc>
      </w:tr>
      <w:tr w:rsidR="006A6497" w:rsidRPr="00F91644" w14:paraId="6D7A12CF" w14:textId="77777777" w:rsidTr="00217CB0">
        <w:trPr>
          <w:trHeight w:val="470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0E297833" w14:textId="77777777" w:rsidR="006A6497" w:rsidRPr="00896754" w:rsidRDefault="006A6497" w:rsidP="006A6497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  <w:tc>
          <w:tcPr>
            <w:tcW w:w="1147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7F4F76B" w14:textId="77777777" w:rsidR="006A6497" w:rsidRPr="00896754" w:rsidRDefault="006A6497" w:rsidP="006A6497">
            <w:pPr>
              <w:spacing w:line="259" w:lineRule="auto"/>
              <w:ind w:left="6" w:firstLine="0"/>
              <w:jc w:val="both"/>
              <w:rPr>
                <w:color w:val="auto"/>
              </w:rPr>
            </w:pPr>
            <w:r w:rsidRPr="00896754">
              <w:rPr>
                <w:color w:val="auto"/>
              </w:rPr>
              <w:t xml:space="preserve">12:55-13:40 </w:t>
            </w:r>
          </w:p>
        </w:tc>
        <w:tc>
          <w:tcPr>
            <w:tcW w:w="2440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3BC4BB3C" w14:textId="59852426" w:rsidR="006A6497" w:rsidRPr="002225A6" w:rsidRDefault="006A6497" w:rsidP="00CF647E">
            <w:pPr>
              <w:spacing w:line="259" w:lineRule="auto"/>
              <w:ind w:left="4" w:firstLine="0"/>
              <w:jc w:val="center"/>
              <w:rPr>
                <w:color w:val="auto"/>
                <w:sz w:val="11"/>
                <w:szCs w:val="11"/>
              </w:rPr>
            </w:pPr>
          </w:p>
        </w:tc>
        <w:tc>
          <w:tcPr>
            <w:tcW w:w="2644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068F5545" w14:textId="77777777" w:rsidR="00E96B74" w:rsidRPr="002225A6" w:rsidRDefault="00E96B74" w:rsidP="00E96B74">
            <w:pPr>
              <w:spacing w:line="259" w:lineRule="auto"/>
              <w:ind w:left="5" w:firstLine="0"/>
              <w:jc w:val="center"/>
              <w:rPr>
                <w:i/>
                <w:iCs/>
                <w:color w:val="auto"/>
                <w:sz w:val="11"/>
                <w:szCs w:val="11"/>
                <w:u w:val="single"/>
              </w:rPr>
            </w:pPr>
            <w:r w:rsidRPr="002225A6">
              <w:rPr>
                <w:i/>
                <w:iCs/>
                <w:color w:val="auto"/>
                <w:sz w:val="11"/>
                <w:szCs w:val="11"/>
                <w:u w:val="single"/>
              </w:rPr>
              <w:t>Bölüm Teknik Seçmeli</w:t>
            </w:r>
          </w:p>
          <w:p w14:paraId="43C6E925" w14:textId="77777777" w:rsidR="00E96B74" w:rsidRPr="002225A6" w:rsidRDefault="00E96B74" w:rsidP="00E96B74">
            <w:pPr>
              <w:spacing w:line="259" w:lineRule="auto"/>
              <w:ind w:left="5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color w:val="auto"/>
                <w:sz w:val="11"/>
                <w:szCs w:val="11"/>
              </w:rPr>
              <w:t>CEV439 Anaerobik Arıtma Teknolojileri, Prof. Dr. Emine Malkoç</w:t>
            </w:r>
          </w:p>
          <w:p w14:paraId="4F1B66D3" w14:textId="77777777" w:rsidR="00E96B74" w:rsidRPr="002225A6" w:rsidRDefault="00E96B74" w:rsidP="00E96B74">
            <w:pPr>
              <w:spacing w:line="259" w:lineRule="auto"/>
              <w:ind w:left="5" w:firstLine="0"/>
              <w:jc w:val="center"/>
              <w:rPr>
                <w:b/>
                <w:bCs/>
                <w:color w:val="auto"/>
                <w:sz w:val="11"/>
                <w:szCs w:val="11"/>
              </w:rPr>
            </w:pPr>
            <w:r w:rsidRPr="002225A6">
              <w:rPr>
                <w:b/>
                <w:bCs/>
                <w:color w:val="auto"/>
                <w:sz w:val="11"/>
                <w:szCs w:val="11"/>
              </w:rPr>
              <w:t>B Blok 419</w:t>
            </w:r>
          </w:p>
          <w:p w14:paraId="6A3CE32D" w14:textId="13D0DF83" w:rsidR="00CB7B8D" w:rsidRPr="002225A6" w:rsidRDefault="0050563A" w:rsidP="00E96B74">
            <w:pPr>
              <w:spacing w:line="259" w:lineRule="auto"/>
              <w:ind w:left="5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color w:val="auto"/>
                <w:sz w:val="11"/>
                <w:szCs w:val="11"/>
              </w:rPr>
              <w:t>***</w:t>
            </w:r>
            <w:r w:rsidR="00CB7B8D" w:rsidRPr="002225A6">
              <w:rPr>
                <w:color w:val="auto"/>
                <w:sz w:val="11"/>
                <w:szCs w:val="11"/>
              </w:rPr>
              <w:t xml:space="preserve">CEV402 Bitirme çalışması </w:t>
            </w:r>
          </w:p>
          <w:p w14:paraId="3CE4146F" w14:textId="1A52FA8A" w:rsidR="00CB7B8D" w:rsidRPr="002225A6" w:rsidRDefault="00CB7B8D" w:rsidP="00CB7B8D">
            <w:pPr>
              <w:spacing w:line="259" w:lineRule="auto"/>
              <w:ind w:left="4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color w:val="auto"/>
                <w:sz w:val="11"/>
                <w:szCs w:val="11"/>
              </w:rPr>
              <w:t>Prof. Dr. Anatoli Dimoglo, Prof. Dr. Şeref Keskin,</w:t>
            </w:r>
          </w:p>
          <w:p w14:paraId="5C98C1AB" w14:textId="7AC28622" w:rsidR="00CB7B8D" w:rsidRPr="002225A6" w:rsidRDefault="00CB7B8D" w:rsidP="0050563A">
            <w:pPr>
              <w:spacing w:line="259" w:lineRule="auto"/>
              <w:ind w:left="4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color w:val="auto"/>
                <w:sz w:val="11"/>
                <w:szCs w:val="11"/>
              </w:rPr>
              <w:t>Dr. Öğretim Üy. Fatih Aktaş, Dr. Öğr. Üyesi Murat Solak, Dr. Öğr. Üy. Pınar Sevim Elibol, Doç. Dr. Zehra Bozkur</w:t>
            </w:r>
            <w:r w:rsidR="0050563A" w:rsidRPr="002225A6">
              <w:rPr>
                <w:color w:val="auto"/>
                <w:sz w:val="11"/>
                <w:szCs w:val="11"/>
              </w:rPr>
              <w:t>t</w:t>
            </w:r>
            <w:r w:rsidR="006322E7" w:rsidRPr="002225A6">
              <w:rPr>
                <w:color w:val="auto"/>
                <w:sz w:val="11"/>
                <w:szCs w:val="11"/>
              </w:rPr>
              <w:t xml:space="preserve">, </w:t>
            </w:r>
            <w:r w:rsidRPr="002225A6">
              <w:rPr>
                <w:b/>
                <w:bCs/>
                <w:color w:val="auto"/>
                <w:sz w:val="11"/>
                <w:szCs w:val="11"/>
              </w:rPr>
              <w:t>TS404</w:t>
            </w:r>
          </w:p>
        </w:tc>
        <w:tc>
          <w:tcPr>
            <w:tcW w:w="2693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6B4A97A2" w14:textId="77777777" w:rsidR="006A6497" w:rsidRPr="002225A6" w:rsidRDefault="006A6497" w:rsidP="006A6497">
            <w:pPr>
              <w:spacing w:line="259" w:lineRule="auto"/>
              <w:ind w:left="5" w:firstLine="0"/>
              <w:jc w:val="center"/>
              <w:rPr>
                <w:i/>
                <w:iCs/>
                <w:color w:val="auto"/>
                <w:sz w:val="11"/>
                <w:szCs w:val="11"/>
                <w:u w:val="single"/>
              </w:rPr>
            </w:pPr>
            <w:r w:rsidRPr="002225A6">
              <w:rPr>
                <w:i/>
                <w:iCs/>
                <w:color w:val="auto"/>
                <w:sz w:val="11"/>
                <w:szCs w:val="11"/>
                <w:u w:val="single"/>
              </w:rPr>
              <w:t>Bölüm Teknik Seçmeli</w:t>
            </w:r>
          </w:p>
          <w:p w14:paraId="74DC6B1C" w14:textId="005E7783" w:rsidR="006A6497" w:rsidRPr="002225A6" w:rsidRDefault="006A6497" w:rsidP="006A6497">
            <w:pPr>
              <w:spacing w:line="259" w:lineRule="auto"/>
              <w:ind w:left="5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color w:val="auto"/>
                <w:sz w:val="11"/>
                <w:szCs w:val="11"/>
              </w:rPr>
              <w:t>CEV432 Hava Kirliliğinde Partikül Kontrolü</w:t>
            </w:r>
            <w:r w:rsidR="00E96B74" w:rsidRPr="002225A6">
              <w:rPr>
                <w:color w:val="auto"/>
                <w:sz w:val="11"/>
                <w:szCs w:val="11"/>
              </w:rPr>
              <w:t xml:space="preserve">, </w:t>
            </w:r>
            <w:r w:rsidRPr="002225A6">
              <w:rPr>
                <w:color w:val="auto"/>
                <w:sz w:val="11"/>
                <w:szCs w:val="11"/>
              </w:rPr>
              <w:t>Doç. Dr. Zehra Bozkurt</w:t>
            </w:r>
          </w:p>
          <w:p w14:paraId="6B4B753A" w14:textId="77777777" w:rsidR="006A6497" w:rsidRPr="002225A6" w:rsidRDefault="006A6497" w:rsidP="006A6497">
            <w:pPr>
              <w:spacing w:line="259" w:lineRule="auto"/>
              <w:ind w:left="5" w:firstLine="0"/>
              <w:jc w:val="center"/>
              <w:rPr>
                <w:b/>
                <w:bCs/>
                <w:color w:val="auto"/>
                <w:sz w:val="11"/>
                <w:szCs w:val="11"/>
              </w:rPr>
            </w:pPr>
            <w:r w:rsidRPr="002225A6">
              <w:rPr>
                <w:b/>
                <w:bCs/>
                <w:color w:val="auto"/>
                <w:sz w:val="11"/>
                <w:szCs w:val="11"/>
              </w:rPr>
              <w:t>B Blok 410</w:t>
            </w:r>
          </w:p>
          <w:p w14:paraId="68D019E5" w14:textId="119B08DB" w:rsidR="00CB7B8D" w:rsidRPr="002225A6" w:rsidRDefault="0050563A" w:rsidP="00CB7B8D">
            <w:pPr>
              <w:spacing w:line="259" w:lineRule="auto"/>
              <w:ind w:left="5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color w:val="auto"/>
                <w:sz w:val="11"/>
                <w:szCs w:val="11"/>
              </w:rPr>
              <w:t>***</w:t>
            </w:r>
            <w:r w:rsidR="00CB7B8D" w:rsidRPr="002225A6">
              <w:rPr>
                <w:color w:val="auto"/>
                <w:sz w:val="11"/>
                <w:szCs w:val="11"/>
              </w:rPr>
              <w:t>CEV402 Bitirme çalışması</w:t>
            </w:r>
            <w:r w:rsidR="00E96B74" w:rsidRPr="002225A6">
              <w:rPr>
                <w:color w:val="auto"/>
                <w:sz w:val="11"/>
                <w:szCs w:val="11"/>
              </w:rPr>
              <w:t xml:space="preserve">, </w:t>
            </w:r>
            <w:r w:rsidR="00CB7B8D" w:rsidRPr="002225A6">
              <w:rPr>
                <w:color w:val="auto"/>
                <w:sz w:val="11"/>
                <w:szCs w:val="11"/>
              </w:rPr>
              <w:t>Doç. Dr. Fatih Taşpınar</w:t>
            </w:r>
          </w:p>
          <w:p w14:paraId="4706101A" w14:textId="55039993" w:rsidR="00CB7B8D" w:rsidRPr="002225A6" w:rsidRDefault="00CB7B8D" w:rsidP="00CB7B8D">
            <w:pPr>
              <w:spacing w:line="259" w:lineRule="auto"/>
              <w:ind w:left="5" w:firstLine="0"/>
              <w:jc w:val="center"/>
              <w:rPr>
                <w:b/>
                <w:bCs/>
                <w:color w:val="auto"/>
                <w:sz w:val="11"/>
                <w:szCs w:val="11"/>
              </w:rPr>
            </w:pPr>
            <w:r w:rsidRPr="002225A6">
              <w:rPr>
                <w:b/>
                <w:bCs/>
                <w:color w:val="auto"/>
                <w:sz w:val="11"/>
                <w:szCs w:val="11"/>
              </w:rPr>
              <w:t>TS404</w:t>
            </w:r>
          </w:p>
        </w:tc>
        <w:tc>
          <w:tcPr>
            <w:tcW w:w="2410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2207E03E" w14:textId="38D10C75" w:rsidR="001E26ED" w:rsidRPr="002225A6" w:rsidRDefault="0050563A" w:rsidP="001E26ED">
            <w:pPr>
              <w:spacing w:line="259" w:lineRule="auto"/>
              <w:ind w:left="5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color w:val="auto"/>
                <w:sz w:val="11"/>
                <w:szCs w:val="11"/>
              </w:rPr>
              <w:t>***</w:t>
            </w:r>
            <w:r w:rsidR="001E26ED" w:rsidRPr="002225A6">
              <w:rPr>
                <w:color w:val="auto"/>
                <w:sz w:val="11"/>
                <w:szCs w:val="11"/>
              </w:rPr>
              <w:t>CEV402 Bitirme çalışması</w:t>
            </w:r>
            <w:r w:rsidR="006322E7" w:rsidRPr="002225A6">
              <w:rPr>
                <w:color w:val="auto"/>
                <w:sz w:val="11"/>
                <w:szCs w:val="11"/>
              </w:rPr>
              <w:t xml:space="preserve">, </w:t>
            </w:r>
            <w:r w:rsidR="001E26ED" w:rsidRPr="002225A6">
              <w:rPr>
                <w:color w:val="auto"/>
                <w:sz w:val="11"/>
                <w:szCs w:val="11"/>
              </w:rPr>
              <w:t>Prof. Dr. Emine Malkoç</w:t>
            </w:r>
          </w:p>
          <w:p w14:paraId="4EA483E5" w14:textId="5E911D6C" w:rsidR="006A6497" w:rsidRPr="002225A6" w:rsidRDefault="001E26ED" w:rsidP="001E26ED">
            <w:pPr>
              <w:spacing w:line="259" w:lineRule="auto"/>
              <w:ind w:left="5" w:firstLine="0"/>
              <w:jc w:val="center"/>
              <w:rPr>
                <w:b/>
                <w:bCs/>
                <w:color w:val="auto"/>
                <w:sz w:val="11"/>
                <w:szCs w:val="11"/>
              </w:rPr>
            </w:pPr>
            <w:r w:rsidRPr="002225A6">
              <w:rPr>
                <w:b/>
                <w:bCs/>
                <w:color w:val="auto"/>
                <w:sz w:val="11"/>
                <w:szCs w:val="11"/>
              </w:rPr>
              <w:t>TS404</w:t>
            </w:r>
          </w:p>
        </w:tc>
        <w:tc>
          <w:tcPr>
            <w:tcW w:w="2425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1864C8DA" w14:textId="77777777" w:rsidR="006A6497" w:rsidRPr="002225A6" w:rsidRDefault="006A6497" w:rsidP="006A6497">
            <w:pPr>
              <w:spacing w:line="259" w:lineRule="auto"/>
              <w:ind w:left="5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color w:val="auto"/>
                <w:sz w:val="11"/>
                <w:szCs w:val="11"/>
              </w:rPr>
              <w:t>Fakülte/Üniversite Seçmeli Fakülte Öğretim Üyesi</w:t>
            </w:r>
          </w:p>
        </w:tc>
      </w:tr>
      <w:tr w:rsidR="006A6497" w:rsidRPr="00F91644" w14:paraId="40283CE0" w14:textId="77777777" w:rsidTr="00217CB0">
        <w:trPr>
          <w:trHeight w:val="403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7F307134" w14:textId="77777777" w:rsidR="006A6497" w:rsidRPr="00896754" w:rsidRDefault="006A6497" w:rsidP="006A6497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  <w:tc>
          <w:tcPr>
            <w:tcW w:w="1147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073C836" w14:textId="77777777" w:rsidR="006A6497" w:rsidRPr="00896754" w:rsidRDefault="006A6497" w:rsidP="006A6497">
            <w:pPr>
              <w:spacing w:line="259" w:lineRule="auto"/>
              <w:ind w:left="6" w:firstLine="0"/>
              <w:jc w:val="both"/>
              <w:rPr>
                <w:color w:val="auto"/>
              </w:rPr>
            </w:pPr>
            <w:r w:rsidRPr="00896754">
              <w:rPr>
                <w:color w:val="auto"/>
              </w:rPr>
              <w:t xml:space="preserve">13:45-14:30 </w:t>
            </w:r>
          </w:p>
        </w:tc>
        <w:tc>
          <w:tcPr>
            <w:tcW w:w="2440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74D47DE1" w14:textId="5FB7FEF2" w:rsidR="00CF647E" w:rsidRPr="002225A6" w:rsidRDefault="00CF647E" w:rsidP="00CF647E">
            <w:pPr>
              <w:spacing w:line="259" w:lineRule="auto"/>
              <w:ind w:left="0" w:firstLine="0"/>
              <w:jc w:val="center"/>
              <w:rPr>
                <w:b/>
                <w:bCs/>
                <w:color w:val="auto"/>
                <w:sz w:val="11"/>
                <w:szCs w:val="11"/>
              </w:rPr>
            </w:pPr>
          </w:p>
        </w:tc>
        <w:tc>
          <w:tcPr>
            <w:tcW w:w="2644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082FBBB0" w14:textId="77777777" w:rsidR="00E96B74" w:rsidRPr="002225A6" w:rsidRDefault="00E96B74" w:rsidP="00E96B74">
            <w:pPr>
              <w:spacing w:line="259" w:lineRule="auto"/>
              <w:ind w:left="5" w:firstLine="0"/>
              <w:jc w:val="center"/>
              <w:rPr>
                <w:i/>
                <w:iCs/>
                <w:color w:val="auto"/>
                <w:sz w:val="11"/>
                <w:szCs w:val="11"/>
                <w:u w:val="single"/>
              </w:rPr>
            </w:pPr>
            <w:r w:rsidRPr="002225A6">
              <w:rPr>
                <w:i/>
                <w:iCs/>
                <w:color w:val="auto"/>
                <w:sz w:val="11"/>
                <w:szCs w:val="11"/>
                <w:u w:val="single"/>
              </w:rPr>
              <w:t>Bölüm Teknik Seçmeli</w:t>
            </w:r>
          </w:p>
          <w:p w14:paraId="2A3FF3E1" w14:textId="77777777" w:rsidR="00E96B74" w:rsidRPr="002225A6" w:rsidRDefault="00E96B74" w:rsidP="00E96B74">
            <w:pPr>
              <w:spacing w:line="259" w:lineRule="auto"/>
              <w:ind w:left="5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color w:val="auto"/>
                <w:sz w:val="11"/>
                <w:szCs w:val="11"/>
              </w:rPr>
              <w:t>CEV439 Anaerobik Arıtma Teknolojileri, Prof. Dr. Emine Malkoç</w:t>
            </w:r>
          </w:p>
          <w:p w14:paraId="3BE9C597" w14:textId="727BC744" w:rsidR="006A6497" w:rsidRPr="002225A6" w:rsidRDefault="00E96B74" w:rsidP="00E96B74">
            <w:pPr>
              <w:spacing w:line="259" w:lineRule="auto"/>
              <w:ind w:left="5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b/>
                <w:bCs/>
                <w:color w:val="auto"/>
                <w:sz w:val="11"/>
                <w:szCs w:val="11"/>
              </w:rPr>
              <w:t>B Blok 419</w:t>
            </w:r>
          </w:p>
        </w:tc>
        <w:tc>
          <w:tcPr>
            <w:tcW w:w="2693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124E040E" w14:textId="77777777" w:rsidR="006A6497" w:rsidRPr="002225A6" w:rsidRDefault="006A6497" w:rsidP="006A6497">
            <w:pPr>
              <w:spacing w:line="259" w:lineRule="auto"/>
              <w:ind w:left="5" w:firstLine="0"/>
              <w:jc w:val="center"/>
              <w:rPr>
                <w:i/>
                <w:iCs/>
                <w:color w:val="auto"/>
                <w:sz w:val="11"/>
                <w:szCs w:val="11"/>
                <w:u w:val="single"/>
              </w:rPr>
            </w:pPr>
            <w:r w:rsidRPr="002225A6">
              <w:rPr>
                <w:i/>
                <w:iCs/>
                <w:color w:val="auto"/>
                <w:sz w:val="11"/>
                <w:szCs w:val="11"/>
                <w:u w:val="single"/>
              </w:rPr>
              <w:t>Bölüm Teknik Seçmeli</w:t>
            </w:r>
          </w:p>
          <w:p w14:paraId="177DF4C9" w14:textId="466F42B8" w:rsidR="006A6497" w:rsidRPr="002225A6" w:rsidRDefault="006A6497" w:rsidP="006A6497">
            <w:pPr>
              <w:spacing w:line="259" w:lineRule="auto"/>
              <w:ind w:left="5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color w:val="auto"/>
                <w:sz w:val="11"/>
                <w:szCs w:val="11"/>
              </w:rPr>
              <w:t>CEV432 Hava Kirliliğinde Partikül Kontrolü</w:t>
            </w:r>
            <w:r w:rsidR="00E96B74" w:rsidRPr="002225A6">
              <w:rPr>
                <w:color w:val="auto"/>
                <w:sz w:val="11"/>
                <w:szCs w:val="11"/>
              </w:rPr>
              <w:t xml:space="preserve">, </w:t>
            </w:r>
            <w:r w:rsidRPr="002225A6">
              <w:rPr>
                <w:color w:val="auto"/>
                <w:sz w:val="11"/>
                <w:szCs w:val="11"/>
              </w:rPr>
              <w:t>Doç. Dr. Zehra Bozkurt</w:t>
            </w:r>
          </w:p>
          <w:p w14:paraId="56249165" w14:textId="77777777" w:rsidR="006A6497" w:rsidRPr="002225A6" w:rsidRDefault="006A6497" w:rsidP="006A6497">
            <w:pPr>
              <w:spacing w:line="259" w:lineRule="auto"/>
              <w:ind w:left="5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b/>
                <w:bCs/>
                <w:color w:val="auto"/>
                <w:sz w:val="11"/>
                <w:szCs w:val="11"/>
              </w:rPr>
              <w:t>B Blok 410</w:t>
            </w:r>
          </w:p>
        </w:tc>
        <w:tc>
          <w:tcPr>
            <w:tcW w:w="2410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53EAA961" w14:textId="77777777" w:rsidR="006A6497" w:rsidRPr="002225A6" w:rsidRDefault="006A6497" w:rsidP="006A6497">
            <w:pPr>
              <w:spacing w:line="259" w:lineRule="auto"/>
              <w:ind w:left="5" w:firstLine="0"/>
              <w:jc w:val="center"/>
              <w:rPr>
                <w:color w:val="auto"/>
                <w:sz w:val="11"/>
                <w:szCs w:val="11"/>
              </w:rPr>
            </w:pPr>
          </w:p>
        </w:tc>
        <w:tc>
          <w:tcPr>
            <w:tcW w:w="2425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7" w:space="0" w:color="000000"/>
            </w:tcBorders>
            <w:vAlign w:val="center"/>
          </w:tcPr>
          <w:p w14:paraId="6C70D856" w14:textId="77777777" w:rsidR="006A6497" w:rsidRPr="002225A6" w:rsidRDefault="006A6497" w:rsidP="006A6497">
            <w:pPr>
              <w:spacing w:line="259" w:lineRule="auto"/>
              <w:ind w:left="5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color w:val="auto"/>
                <w:sz w:val="11"/>
                <w:szCs w:val="11"/>
              </w:rPr>
              <w:t>Fakülte/Üniversite Seçmeli Fakülte Öğretim Üyesi</w:t>
            </w:r>
          </w:p>
        </w:tc>
      </w:tr>
      <w:tr w:rsidR="006A6497" w:rsidRPr="00F91644" w14:paraId="12E3920D" w14:textId="77777777" w:rsidTr="00217CB0">
        <w:trPr>
          <w:trHeight w:val="698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62B42AED" w14:textId="77777777" w:rsidR="006A6497" w:rsidRPr="00896754" w:rsidRDefault="006A6497" w:rsidP="006A6497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  <w:tc>
          <w:tcPr>
            <w:tcW w:w="1147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4DF9FDD" w14:textId="77777777" w:rsidR="006A6497" w:rsidRPr="00896754" w:rsidRDefault="006A6497" w:rsidP="006A6497">
            <w:pPr>
              <w:spacing w:line="259" w:lineRule="auto"/>
              <w:ind w:left="6" w:firstLine="0"/>
              <w:jc w:val="both"/>
              <w:rPr>
                <w:color w:val="auto"/>
              </w:rPr>
            </w:pPr>
            <w:r w:rsidRPr="00896754">
              <w:rPr>
                <w:color w:val="auto"/>
              </w:rPr>
              <w:t xml:space="preserve">14:35-15:20 </w:t>
            </w:r>
          </w:p>
        </w:tc>
        <w:tc>
          <w:tcPr>
            <w:tcW w:w="244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0204ABFE" w14:textId="4D2AE9AC" w:rsidR="006A6497" w:rsidRPr="002225A6" w:rsidRDefault="006A6497" w:rsidP="00E96B74">
            <w:pPr>
              <w:spacing w:line="259" w:lineRule="auto"/>
              <w:ind w:left="0" w:firstLine="0"/>
              <w:jc w:val="center"/>
              <w:rPr>
                <w:color w:val="auto"/>
                <w:sz w:val="11"/>
                <w:szCs w:val="11"/>
              </w:rPr>
            </w:pPr>
          </w:p>
        </w:tc>
        <w:tc>
          <w:tcPr>
            <w:tcW w:w="2644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23028B17" w14:textId="4BEE9786" w:rsidR="006A6497" w:rsidRPr="002225A6" w:rsidRDefault="006A6497" w:rsidP="006A6497">
            <w:pPr>
              <w:spacing w:line="259" w:lineRule="auto"/>
              <w:ind w:left="5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color w:val="auto"/>
                <w:sz w:val="11"/>
                <w:szCs w:val="11"/>
              </w:rPr>
              <w:t>***CEV406 Tehlikeli Atık Yönetimi</w:t>
            </w:r>
            <w:r w:rsidR="00E96B74" w:rsidRPr="002225A6">
              <w:rPr>
                <w:color w:val="auto"/>
                <w:sz w:val="11"/>
                <w:szCs w:val="11"/>
              </w:rPr>
              <w:t xml:space="preserve">, </w:t>
            </w:r>
            <w:r w:rsidRPr="002225A6">
              <w:rPr>
                <w:color w:val="auto"/>
                <w:sz w:val="11"/>
                <w:szCs w:val="11"/>
              </w:rPr>
              <w:t>Prof. Dr. Emine Malkoç</w:t>
            </w:r>
          </w:p>
          <w:p w14:paraId="339EB143" w14:textId="77777777" w:rsidR="006A6497" w:rsidRPr="002225A6" w:rsidRDefault="006A6497" w:rsidP="006A6497">
            <w:pPr>
              <w:spacing w:line="259" w:lineRule="auto"/>
              <w:ind w:left="5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b/>
                <w:bCs/>
                <w:color w:val="auto"/>
                <w:sz w:val="11"/>
                <w:szCs w:val="11"/>
              </w:rPr>
              <w:t>B Blok 419</w:t>
            </w:r>
          </w:p>
        </w:tc>
        <w:tc>
          <w:tcPr>
            <w:tcW w:w="2693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38C1A5BB" w14:textId="77777777" w:rsidR="00E96B74" w:rsidRPr="002225A6" w:rsidRDefault="00E96B74" w:rsidP="00E96B74">
            <w:pPr>
              <w:spacing w:line="259" w:lineRule="auto"/>
              <w:ind w:left="5" w:firstLine="0"/>
              <w:jc w:val="center"/>
              <w:rPr>
                <w:i/>
                <w:iCs/>
                <w:color w:val="auto"/>
                <w:sz w:val="11"/>
                <w:szCs w:val="11"/>
                <w:u w:val="single"/>
              </w:rPr>
            </w:pPr>
            <w:r w:rsidRPr="002225A6">
              <w:rPr>
                <w:i/>
                <w:iCs/>
                <w:color w:val="auto"/>
                <w:sz w:val="11"/>
                <w:szCs w:val="11"/>
                <w:u w:val="single"/>
              </w:rPr>
              <w:t>Bölüm Teknik Seçmeli</w:t>
            </w:r>
          </w:p>
          <w:p w14:paraId="77FFD544" w14:textId="77777777" w:rsidR="00E96B74" w:rsidRPr="002225A6" w:rsidRDefault="00E96B74" w:rsidP="00E96B74">
            <w:pPr>
              <w:spacing w:line="259" w:lineRule="auto"/>
              <w:ind w:left="5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color w:val="auto"/>
                <w:sz w:val="11"/>
                <w:szCs w:val="11"/>
              </w:rPr>
              <w:t>CEV432 Hava Kirliliğinde Partikül Kontrolü, Doç. Dr. Zehra Bozkurt</w:t>
            </w:r>
          </w:p>
          <w:p w14:paraId="522A3A04" w14:textId="2CA585D8" w:rsidR="006A6497" w:rsidRPr="002225A6" w:rsidRDefault="00E96B74" w:rsidP="00E96B74">
            <w:pPr>
              <w:spacing w:line="259" w:lineRule="auto"/>
              <w:ind w:left="4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b/>
                <w:bCs/>
                <w:color w:val="auto"/>
                <w:sz w:val="11"/>
                <w:szCs w:val="11"/>
              </w:rPr>
              <w:t>B Blok 410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39007A48" w14:textId="77777777" w:rsidR="006A6497" w:rsidRPr="002225A6" w:rsidRDefault="006A6497" w:rsidP="006A6497">
            <w:pPr>
              <w:spacing w:line="259" w:lineRule="auto"/>
              <w:ind w:left="5" w:firstLine="0"/>
              <w:jc w:val="center"/>
              <w:rPr>
                <w:color w:val="auto"/>
                <w:sz w:val="11"/>
                <w:szCs w:val="11"/>
              </w:rPr>
            </w:pPr>
          </w:p>
        </w:tc>
        <w:tc>
          <w:tcPr>
            <w:tcW w:w="2425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7" w:space="0" w:color="000000"/>
            </w:tcBorders>
            <w:vAlign w:val="center"/>
          </w:tcPr>
          <w:p w14:paraId="625FDE64" w14:textId="77777777" w:rsidR="006A6497" w:rsidRPr="002225A6" w:rsidRDefault="006A6497" w:rsidP="006A6497">
            <w:pPr>
              <w:spacing w:line="259" w:lineRule="auto"/>
              <w:ind w:left="5" w:right="268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color w:val="auto"/>
                <w:sz w:val="11"/>
                <w:szCs w:val="11"/>
              </w:rPr>
              <w:t>Fakülte/Üniversite Seçmeli Fakülte Öğretim Üyesi</w:t>
            </w:r>
          </w:p>
        </w:tc>
      </w:tr>
      <w:tr w:rsidR="00E96B74" w:rsidRPr="00F91644" w14:paraId="3709D903" w14:textId="77777777" w:rsidTr="00217CB0">
        <w:trPr>
          <w:trHeight w:val="754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3F66A988" w14:textId="77777777" w:rsidR="00E96B74" w:rsidRPr="00896754" w:rsidRDefault="00E96B74" w:rsidP="00E96B74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  <w:tc>
          <w:tcPr>
            <w:tcW w:w="1147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08291B5" w14:textId="77777777" w:rsidR="00E96B74" w:rsidRPr="00896754" w:rsidRDefault="00E96B74" w:rsidP="00E96B74">
            <w:pPr>
              <w:spacing w:line="259" w:lineRule="auto"/>
              <w:ind w:left="6" w:firstLine="0"/>
              <w:jc w:val="both"/>
              <w:rPr>
                <w:color w:val="auto"/>
              </w:rPr>
            </w:pPr>
            <w:r w:rsidRPr="00896754">
              <w:rPr>
                <w:color w:val="auto"/>
              </w:rPr>
              <w:t xml:space="preserve">15:25-16:10 </w:t>
            </w:r>
          </w:p>
        </w:tc>
        <w:tc>
          <w:tcPr>
            <w:tcW w:w="244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4E03CD7E" w14:textId="02535A75" w:rsidR="00E96B74" w:rsidRPr="002225A6" w:rsidRDefault="00E96B74" w:rsidP="00E96B74">
            <w:pPr>
              <w:spacing w:line="259" w:lineRule="auto"/>
              <w:ind w:left="4" w:firstLine="0"/>
              <w:jc w:val="center"/>
              <w:rPr>
                <w:color w:val="auto"/>
                <w:sz w:val="11"/>
                <w:szCs w:val="11"/>
              </w:rPr>
            </w:pPr>
          </w:p>
        </w:tc>
        <w:tc>
          <w:tcPr>
            <w:tcW w:w="2644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2ABC5591" w14:textId="77777777" w:rsidR="00E96B74" w:rsidRPr="002225A6" w:rsidRDefault="00E96B74" w:rsidP="00E96B74">
            <w:pPr>
              <w:spacing w:line="259" w:lineRule="auto"/>
              <w:ind w:left="5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color w:val="auto"/>
                <w:sz w:val="11"/>
                <w:szCs w:val="11"/>
              </w:rPr>
              <w:t>***CEV406 Tehlikeli Atık Yönetimi, Prof. Dr. Emine Malkoç</w:t>
            </w:r>
          </w:p>
          <w:p w14:paraId="69C9406F" w14:textId="162B5706" w:rsidR="00E96B74" w:rsidRPr="002225A6" w:rsidRDefault="00E96B74" w:rsidP="00E96B74">
            <w:pPr>
              <w:spacing w:line="259" w:lineRule="auto"/>
              <w:ind w:left="5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b/>
                <w:bCs/>
                <w:color w:val="auto"/>
                <w:sz w:val="11"/>
                <w:szCs w:val="11"/>
              </w:rPr>
              <w:t>B Blok 419</w:t>
            </w:r>
          </w:p>
        </w:tc>
        <w:tc>
          <w:tcPr>
            <w:tcW w:w="2693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202155E2" w14:textId="7DA5F319" w:rsidR="00E96B74" w:rsidRPr="002225A6" w:rsidRDefault="00E96B74" w:rsidP="00E96B74">
            <w:pPr>
              <w:spacing w:line="259" w:lineRule="auto"/>
              <w:ind w:left="4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color w:val="auto"/>
                <w:sz w:val="11"/>
                <w:szCs w:val="11"/>
              </w:rPr>
              <w:t>CEV484 İş Yeri Hava Kirliliği ve Kontrolü, Doç. Dr. Zehra Bozkurt</w:t>
            </w:r>
          </w:p>
          <w:p w14:paraId="39E88BFB" w14:textId="77777777" w:rsidR="00E96B74" w:rsidRPr="002225A6" w:rsidRDefault="00E96B74" w:rsidP="00E96B74">
            <w:pPr>
              <w:spacing w:line="259" w:lineRule="auto"/>
              <w:ind w:left="4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b/>
                <w:bCs/>
                <w:color w:val="auto"/>
                <w:sz w:val="11"/>
                <w:szCs w:val="11"/>
              </w:rPr>
              <w:t>TS 404</w:t>
            </w:r>
            <w:r w:rsidRPr="002225A6">
              <w:rPr>
                <w:color w:val="auto"/>
                <w:sz w:val="11"/>
                <w:szCs w:val="11"/>
              </w:rPr>
              <w:t xml:space="preserve"> </w:t>
            </w:r>
          </w:p>
          <w:p w14:paraId="68B9CF7E" w14:textId="77777777" w:rsidR="00E96B74" w:rsidRPr="002225A6" w:rsidRDefault="00E96B74" w:rsidP="00E96B74">
            <w:pPr>
              <w:spacing w:line="259" w:lineRule="auto"/>
              <w:ind w:left="4" w:firstLine="0"/>
              <w:jc w:val="center"/>
              <w:rPr>
                <w:color w:val="auto"/>
                <w:sz w:val="11"/>
                <w:szCs w:val="11"/>
              </w:rPr>
            </w:pPr>
          </w:p>
        </w:tc>
        <w:tc>
          <w:tcPr>
            <w:tcW w:w="241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3B5A0790" w14:textId="77777777" w:rsidR="00E96B74" w:rsidRPr="002225A6" w:rsidRDefault="00E96B74" w:rsidP="00E96B74">
            <w:pPr>
              <w:spacing w:line="259" w:lineRule="auto"/>
              <w:ind w:left="5" w:firstLine="0"/>
              <w:jc w:val="center"/>
              <w:rPr>
                <w:i/>
                <w:iCs/>
                <w:color w:val="auto"/>
                <w:sz w:val="11"/>
                <w:szCs w:val="11"/>
                <w:u w:val="single"/>
              </w:rPr>
            </w:pPr>
            <w:r w:rsidRPr="002225A6">
              <w:rPr>
                <w:i/>
                <w:iCs/>
                <w:color w:val="auto"/>
                <w:sz w:val="11"/>
                <w:szCs w:val="11"/>
                <w:u w:val="single"/>
              </w:rPr>
              <w:t>Bölüm Teknik Seçmeli</w:t>
            </w:r>
          </w:p>
          <w:p w14:paraId="1304E031" w14:textId="66687200" w:rsidR="00E96B74" w:rsidRPr="002225A6" w:rsidRDefault="00E96B74" w:rsidP="00E96B74">
            <w:pPr>
              <w:spacing w:line="259" w:lineRule="auto"/>
              <w:ind w:left="5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color w:val="auto"/>
                <w:sz w:val="11"/>
                <w:szCs w:val="11"/>
              </w:rPr>
              <w:t>CEV467 Çevre Mühendisliğinde</w:t>
            </w:r>
            <w:r w:rsidR="00217CB0" w:rsidRPr="002225A6">
              <w:rPr>
                <w:color w:val="auto"/>
                <w:sz w:val="11"/>
                <w:szCs w:val="11"/>
              </w:rPr>
              <w:t xml:space="preserve"> </w:t>
            </w:r>
            <w:r w:rsidRPr="002225A6">
              <w:rPr>
                <w:color w:val="auto"/>
                <w:sz w:val="11"/>
                <w:szCs w:val="11"/>
              </w:rPr>
              <w:t>Sunum Teknikleri</w:t>
            </w:r>
            <w:r w:rsidR="00217CB0" w:rsidRPr="002225A6">
              <w:rPr>
                <w:color w:val="auto"/>
                <w:sz w:val="11"/>
                <w:szCs w:val="11"/>
              </w:rPr>
              <w:t xml:space="preserve">, </w:t>
            </w:r>
            <w:r w:rsidRPr="002225A6">
              <w:rPr>
                <w:color w:val="auto"/>
                <w:sz w:val="11"/>
                <w:szCs w:val="11"/>
              </w:rPr>
              <w:t>Prof. Dr. Şeref Keskin</w:t>
            </w:r>
          </w:p>
          <w:p w14:paraId="3D196DC0" w14:textId="77777777" w:rsidR="00E96B74" w:rsidRPr="002225A6" w:rsidRDefault="00E96B74" w:rsidP="00E96B74">
            <w:pPr>
              <w:spacing w:line="259" w:lineRule="auto"/>
              <w:ind w:left="5" w:firstLine="0"/>
              <w:jc w:val="center"/>
              <w:rPr>
                <w:b/>
                <w:bCs/>
                <w:color w:val="auto"/>
                <w:sz w:val="11"/>
                <w:szCs w:val="11"/>
              </w:rPr>
            </w:pPr>
            <w:r w:rsidRPr="002225A6">
              <w:rPr>
                <w:b/>
                <w:bCs/>
                <w:color w:val="auto"/>
                <w:sz w:val="11"/>
                <w:szCs w:val="11"/>
              </w:rPr>
              <w:t>B Blok 419</w:t>
            </w:r>
          </w:p>
        </w:tc>
        <w:tc>
          <w:tcPr>
            <w:tcW w:w="2425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7" w:space="0" w:color="000000"/>
            </w:tcBorders>
            <w:vAlign w:val="center"/>
          </w:tcPr>
          <w:p w14:paraId="13943033" w14:textId="77777777" w:rsidR="00E96B74" w:rsidRPr="002225A6" w:rsidRDefault="00E96B74" w:rsidP="00E96B74">
            <w:pPr>
              <w:spacing w:line="259" w:lineRule="auto"/>
              <w:ind w:left="5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color w:val="auto"/>
                <w:sz w:val="11"/>
                <w:szCs w:val="11"/>
              </w:rPr>
              <w:t>Fakülte/Üniversite Seçmeli Fakülte Öğretim Üyesi</w:t>
            </w:r>
          </w:p>
        </w:tc>
      </w:tr>
      <w:tr w:rsidR="00E96B74" w:rsidRPr="00F91644" w14:paraId="60D5FC08" w14:textId="77777777" w:rsidTr="00217CB0">
        <w:trPr>
          <w:trHeight w:val="268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0FD722AE" w14:textId="77777777" w:rsidR="00E96B74" w:rsidRPr="00896754" w:rsidRDefault="00E96B74" w:rsidP="00E96B74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  <w:tc>
          <w:tcPr>
            <w:tcW w:w="1147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B5A37D7" w14:textId="77777777" w:rsidR="00E96B74" w:rsidRPr="00896754" w:rsidRDefault="00E96B74" w:rsidP="00E96B74">
            <w:pPr>
              <w:spacing w:line="259" w:lineRule="auto"/>
              <w:ind w:left="6" w:firstLine="0"/>
              <w:jc w:val="both"/>
              <w:rPr>
                <w:color w:val="auto"/>
              </w:rPr>
            </w:pPr>
            <w:r w:rsidRPr="00896754">
              <w:rPr>
                <w:color w:val="auto"/>
              </w:rPr>
              <w:t xml:space="preserve">16:15-17:00 </w:t>
            </w:r>
          </w:p>
        </w:tc>
        <w:tc>
          <w:tcPr>
            <w:tcW w:w="244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64A62DB1" w14:textId="52C1EE5A" w:rsidR="00E96B74" w:rsidRPr="002225A6" w:rsidRDefault="00E96B74" w:rsidP="00E96B74">
            <w:pPr>
              <w:spacing w:line="259" w:lineRule="auto"/>
              <w:ind w:left="4" w:firstLine="0"/>
              <w:jc w:val="center"/>
              <w:rPr>
                <w:color w:val="auto"/>
                <w:sz w:val="11"/>
                <w:szCs w:val="11"/>
              </w:rPr>
            </w:pPr>
          </w:p>
        </w:tc>
        <w:tc>
          <w:tcPr>
            <w:tcW w:w="2644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35234359" w14:textId="77777777" w:rsidR="00E96B74" w:rsidRPr="002225A6" w:rsidRDefault="00E96B74" w:rsidP="00E96B74">
            <w:pPr>
              <w:spacing w:line="259" w:lineRule="auto"/>
              <w:ind w:left="5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color w:val="auto"/>
                <w:sz w:val="11"/>
                <w:szCs w:val="11"/>
              </w:rPr>
              <w:t>***CEV406 Tehlikeli Atık Yönetimi, Prof. Dr. Emine Malkoç</w:t>
            </w:r>
          </w:p>
          <w:p w14:paraId="7BF1930C" w14:textId="24DB8167" w:rsidR="00E96B74" w:rsidRPr="002225A6" w:rsidRDefault="00E96B74" w:rsidP="00E96B74">
            <w:pPr>
              <w:spacing w:line="259" w:lineRule="auto"/>
              <w:ind w:left="5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b/>
                <w:bCs/>
                <w:color w:val="auto"/>
                <w:sz w:val="11"/>
                <w:szCs w:val="11"/>
              </w:rPr>
              <w:t>B Blok 419</w:t>
            </w:r>
          </w:p>
        </w:tc>
        <w:tc>
          <w:tcPr>
            <w:tcW w:w="2693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57B82306" w14:textId="38E8859E" w:rsidR="00E96B74" w:rsidRPr="002225A6" w:rsidRDefault="00E96B74" w:rsidP="00E96B74">
            <w:pPr>
              <w:spacing w:line="259" w:lineRule="auto"/>
              <w:ind w:left="4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color w:val="auto"/>
                <w:sz w:val="11"/>
                <w:szCs w:val="11"/>
              </w:rPr>
              <w:t>CEV482 İş Yeri Sıfır Atık Fabrikalar Uygulaması, Dr. Öğr. Üy. Pınar Sevim Elibol</w:t>
            </w:r>
          </w:p>
          <w:p w14:paraId="4E247A9D" w14:textId="77777777" w:rsidR="00E96B74" w:rsidRPr="002225A6" w:rsidRDefault="00E96B74" w:rsidP="00E96B74">
            <w:pPr>
              <w:spacing w:line="259" w:lineRule="auto"/>
              <w:ind w:left="4" w:firstLine="0"/>
              <w:jc w:val="center"/>
              <w:rPr>
                <w:b/>
                <w:bCs/>
                <w:color w:val="auto"/>
                <w:sz w:val="11"/>
                <w:szCs w:val="11"/>
              </w:rPr>
            </w:pPr>
            <w:r w:rsidRPr="002225A6">
              <w:rPr>
                <w:b/>
                <w:bCs/>
                <w:color w:val="auto"/>
                <w:sz w:val="11"/>
                <w:szCs w:val="11"/>
              </w:rPr>
              <w:t>TS 404</w:t>
            </w:r>
          </w:p>
          <w:p w14:paraId="7DA33548" w14:textId="77777777" w:rsidR="00E96B74" w:rsidRPr="002225A6" w:rsidRDefault="00E96B74" w:rsidP="00E96B74">
            <w:pPr>
              <w:spacing w:line="259" w:lineRule="auto"/>
              <w:ind w:left="4" w:firstLine="0"/>
              <w:jc w:val="center"/>
              <w:rPr>
                <w:color w:val="auto"/>
                <w:sz w:val="11"/>
                <w:szCs w:val="11"/>
              </w:rPr>
            </w:pPr>
          </w:p>
        </w:tc>
        <w:tc>
          <w:tcPr>
            <w:tcW w:w="241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5B653858" w14:textId="77777777" w:rsidR="00217CB0" w:rsidRPr="002225A6" w:rsidRDefault="00217CB0" w:rsidP="00217CB0">
            <w:pPr>
              <w:spacing w:line="259" w:lineRule="auto"/>
              <w:ind w:left="5" w:firstLine="0"/>
              <w:jc w:val="center"/>
              <w:rPr>
                <w:i/>
                <w:iCs/>
                <w:color w:val="auto"/>
                <w:sz w:val="11"/>
                <w:szCs w:val="11"/>
                <w:u w:val="single"/>
              </w:rPr>
            </w:pPr>
            <w:r w:rsidRPr="002225A6">
              <w:rPr>
                <w:i/>
                <w:iCs/>
                <w:color w:val="auto"/>
                <w:sz w:val="11"/>
                <w:szCs w:val="11"/>
                <w:u w:val="single"/>
              </w:rPr>
              <w:t>Bölüm Teknik Seçmeli</w:t>
            </w:r>
          </w:p>
          <w:p w14:paraId="552F755D" w14:textId="77777777" w:rsidR="00217CB0" w:rsidRPr="002225A6" w:rsidRDefault="00217CB0" w:rsidP="00217CB0">
            <w:pPr>
              <w:spacing w:line="259" w:lineRule="auto"/>
              <w:ind w:left="5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color w:val="auto"/>
                <w:sz w:val="11"/>
                <w:szCs w:val="11"/>
              </w:rPr>
              <w:t>CEV467 Çevre Mühendisliğinde Sunum Teknikleri, Prof. Dr. Şeref Keskin</w:t>
            </w:r>
          </w:p>
          <w:p w14:paraId="2334DD00" w14:textId="18B6521F" w:rsidR="00E96B74" w:rsidRPr="002225A6" w:rsidRDefault="00217CB0" w:rsidP="00217CB0">
            <w:pPr>
              <w:spacing w:line="259" w:lineRule="auto"/>
              <w:ind w:left="5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b/>
                <w:bCs/>
                <w:color w:val="auto"/>
                <w:sz w:val="11"/>
                <w:szCs w:val="11"/>
              </w:rPr>
              <w:t>B Blok 419</w:t>
            </w:r>
          </w:p>
        </w:tc>
        <w:tc>
          <w:tcPr>
            <w:tcW w:w="2425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7" w:space="0" w:color="000000"/>
            </w:tcBorders>
            <w:vAlign w:val="center"/>
          </w:tcPr>
          <w:p w14:paraId="3E0F023F" w14:textId="77777777" w:rsidR="00E96B74" w:rsidRPr="002225A6" w:rsidRDefault="00E96B74" w:rsidP="00E96B74">
            <w:pPr>
              <w:spacing w:line="259" w:lineRule="auto"/>
              <w:ind w:left="5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color w:val="auto"/>
                <w:sz w:val="11"/>
                <w:szCs w:val="11"/>
              </w:rPr>
              <w:t>Fakülte/Üniversite Seçmeli Fakülte Öğretim Üyesi</w:t>
            </w:r>
          </w:p>
        </w:tc>
      </w:tr>
      <w:tr w:rsidR="00E96B74" w:rsidRPr="00F91644" w14:paraId="4E588756" w14:textId="77777777" w:rsidTr="00217CB0">
        <w:trPr>
          <w:trHeight w:val="21"/>
        </w:trPr>
        <w:tc>
          <w:tcPr>
            <w:tcW w:w="0" w:type="auto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0C32B43F" w14:textId="77777777" w:rsidR="00E96B74" w:rsidRPr="00896754" w:rsidRDefault="00E96B74" w:rsidP="00E96B74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  <w:tc>
          <w:tcPr>
            <w:tcW w:w="1147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10399999" w14:textId="77777777" w:rsidR="00E96B74" w:rsidRPr="00896754" w:rsidRDefault="00E96B74" w:rsidP="00E96B74">
            <w:pPr>
              <w:spacing w:line="259" w:lineRule="auto"/>
              <w:ind w:left="6" w:firstLine="0"/>
              <w:jc w:val="both"/>
              <w:rPr>
                <w:color w:val="auto"/>
              </w:rPr>
            </w:pPr>
            <w:r>
              <w:rPr>
                <w:color w:val="auto"/>
              </w:rPr>
              <w:t>17:05-17:50</w:t>
            </w:r>
          </w:p>
        </w:tc>
        <w:tc>
          <w:tcPr>
            <w:tcW w:w="244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0CC64BB7" w14:textId="77777777" w:rsidR="00E96B74" w:rsidRPr="002225A6" w:rsidRDefault="00E96B74" w:rsidP="00E96B74">
            <w:pPr>
              <w:spacing w:line="259" w:lineRule="auto"/>
              <w:ind w:left="4" w:firstLine="0"/>
              <w:jc w:val="center"/>
              <w:rPr>
                <w:color w:val="auto"/>
                <w:sz w:val="11"/>
                <w:szCs w:val="11"/>
              </w:rPr>
            </w:pPr>
          </w:p>
        </w:tc>
        <w:tc>
          <w:tcPr>
            <w:tcW w:w="2644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2E5369BF" w14:textId="77777777" w:rsidR="00E96B74" w:rsidRPr="002225A6" w:rsidRDefault="00E96B74" w:rsidP="00E96B74">
            <w:pPr>
              <w:spacing w:line="259" w:lineRule="auto"/>
              <w:ind w:left="5" w:firstLine="0"/>
              <w:jc w:val="center"/>
              <w:rPr>
                <w:color w:val="auto"/>
                <w:sz w:val="11"/>
                <w:szCs w:val="11"/>
              </w:rPr>
            </w:pPr>
          </w:p>
        </w:tc>
        <w:tc>
          <w:tcPr>
            <w:tcW w:w="2693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510C9C0D" w14:textId="77777777" w:rsidR="00E96B74" w:rsidRPr="002225A6" w:rsidRDefault="00E96B74" w:rsidP="00E96B74">
            <w:pPr>
              <w:spacing w:line="259" w:lineRule="auto"/>
              <w:ind w:left="4" w:firstLine="0"/>
              <w:jc w:val="center"/>
              <w:rPr>
                <w:color w:val="auto"/>
                <w:sz w:val="11"/>
                <w:szCs w:val="11"/>
              </w:rPr>
            </w:pPr>
          </w:p>
        </w:tc>
        <w:tc>
          <w:tcPr>
            <w:tcW w:w="241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32EEA191" w14:textId="77777777" w:rsidR="00217CB0" w:rsidRPr="002225A6" w:rsidRDefault="00217CB0" w:rsidP="00217CB0">
            <w:pPr>
              <w:spacing w:line="259" w:lineRule="auto"/>
              <w:ind w:left="5" w:firstLine="0"/>
              <w:jc w:val="center"/>
              <w:rPr>
                <w:i/>
                <w:iCs/>
                <w:color w:val="auto"/>
                <w:sz w:val="11"/>
                <w:szCs w:val="11"/>
                <w:u w:val="single"/>
              </w:rPr>
            </w:pPr>
            <w:r w:rsidRPr="002225A6">
              <w:rPr>
                <w:i/>
                <w:iCs/>
                <w:color w:val="auto"/>
                <w:sz w:val="11"/>
                <w:szCs w:val="11"/>
                <w:u w:val="single"/>
              </w:rPr>
              <w:t>Bölüm Teknik Seçmeli</w:t>
            </w:r>
          </w:p>
          <w:p w14:paraId="07B90501" w14:textId="77777777" w:rsidR="00217CB0" w:rsidRPr="002225A6" w:rsidRDefault="00217CB0" w:rsidP="00217CB0">
            <w:pPr>
              <w:spacing w:line="259" w:lineRule="auto"/>
              <w:ind w:left="5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color w:val="auto"/>
                <w:sz w:val="11"/>
                <w:szCs w:val="11"/>
              </w:rPr>
              <w:t>CEV467 Çevre Mühendisliğinde Sunum Teknikleri, Prof. Dr. Şeref Keskin</w:t>
            </w:r>
          </w:p>
          <w:p w14:paraId="3C165449" w14:textId="6001BC39" w:rsidR="00E96B74" w:rsidRPr="002225A6" w:rsidRDefault="00217CB0" w:rsidP="00217CB0">
            <w:pPr>
              <w:spacing w:line="259" w:lineRule="auto"/>
              <w:ind w:left="5" w:firstLine="0"/>
              <w:jc w:val="center"/>
              <w:rPr>
                <w:color w:val="auto"/>
                <w:sz w:val="11"/>
                <w:szCs w:val="11"/>
              </w:rPr>
            </w:pPr>
            <w:r w:rsidRPr="002225A6">
              <w:rPr>
                <w:b/>
                <w:bCs/>
                <w:color w:val="auto"/>
                <w:sz w:val="11"/>
                <w:szCs w:val="11"/>
              </w:rPr>
              <w:t>B Blok 419</w:t>
            </w:r>
          </w:p>
        </w:tc>
        <w:tc>
          <w:tcPr>
            <w:tcW w:w="2425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7" w:space="0" w:color="000000"/>
            </w:tcBorders>
            <w:vAlign w:val="center"/>
          </w:tcPr>
          <w:p w14:paraId="3FAC4179" w14:textId="77777777" w:rsidR="00E96B74" w:rsidRPr="002225A6" w:rsidRDefault="00E96B74" w:rsidP="00E96B74">
            <w:pPr>
              <w:spacing w:line="259" w:lineRule="auto"/>
              <w:ind w:left="5" w:firstLine="0"/>
              <w:jc w:val="center"/>
              <w:rPr>
                <w:color w:val="auto"/>
                <w:sz w:val="11"/>
                <w:szCs w:val="11"/>
              </w:rPr>
            </w:pPr>
          </w:p>
        </w:tc>
      </w:tr>
    </w:tbl>
    <w:p w14:paraId="37550192" w14:textId="3852170F" w:rsidR="0073776D" w:rsidRPr="00896754" w:rsidRDefault="0073776D" w:rsidP="00217CB0">
      <w:pPr>
        <w:spacing w:line="259" w:lineRule="auto"/>
        <w:ind w:firstLine="350"/>
        <w:rPr>
          <w:color w:val="auto"/>
          <w:sz w:val="23"/>
        </w:rPr>
      </w:pPr>
      <w:r w:rsidRPr="00896754">
        <w:rPr>
          <w:color w:val="auto"/>
          <w:sz w:val="23"/>
        </w:rPr>
        <w:lastRenderedPageBreak/>
        <w:t xml:space="preserve">* Yalnızca iş yeri eğitimine kayıt yaptıran öğrenciler </w:t>
      </w:r>
      <w:r w:rsidR="007600E9" w:rsidRPr="00896754">
        <w:rPr>
          <w:color w:val="auto"/>
          <w:sz w:val="23"/>
        </w:rPr>
        <w:t>derse kayıt</w:t>
      </w:r>
      <w:r w:rsidR="006A644B">
        <w:rPr>
          <w:color w:val="auto"/>
          <w:sz w:val="23"/>
        </w:rPr>
        <w:t xml:space="preserve"> </w:t>
      </w:r>
      <w:r w:rsidR="007600E9" w:rsidRPr="00896754">
        <w:rPr>
          <w:color w:val="auto"/>
          <w:sz w:val="23"/>
        </w:rPr>
        <w:t>olabilir</w:t>
      </w:r>
      <w:r w:rsidRPr="00896754">
        <w:rPr>
          <w:color w:val="auto"/>
          <w:sz w:val="23"/>
        </w:rPr>
        <w:t xml:space="preserve">. </w:t>
      </w:r>
      <w:r w:rsidR="007600E9" w:rsidRPr="00896754">
        <w:rPr>
          <w:color w:val="auto"/>
          <w:sz w:val="23"/>
        </w:rPr>
        <w:t>Detaylı bilgi</w:t>
      </w:r>
      <w:r w:rsidR="00D458DD" w:rsidRPr="00896754">
        <w:rPr>
          <w:color w:val="auto"/>
          <w:sz w:val="23"/>
        </w:rPr>
        <w:t xml:space="preserve"> için </w:t>
      </w:r>
      <w:hyperlink r:id="rId8" w:history="1">
        <w:r w:rsidR="00D458DD" w:rsidRPr="00896754">
          <w:rPr>
            <w:rStyle w:val="Hyperlink"/>
            <w:color w:val="auto"/>
            <w:sz w:val="23"/>
          </w:rPr>
          <w:t>http://cevre.mf.duzce.edu.tr/</w:t>
        </w:r>
      </w:hyperlink>
      <w:r w:rsidR="00D458DD" w:rsidRPr="00896754">
        <w:rPr>
          <w:color w:val="auto"/>
          <w:sz w:val="23"/>
        </w:rPr>
        <w:t xml:space="preserve"> sayfasını inceley</w:t>
      </w:r>
      <w:r w:rsidR="00631C52" w:rsidRPr="00896754">
        <w:rPr>
          <w:color w:val="auto"/>
          <w:sz w:val="23"/>
        </w:rPr>
        <w:t>i</w:t>
      </w:r>
      <w:r w:rsidR="00D458DD" w:rsidRPr="00896754">
        <w:rPr>
          <w:color w:val="auto"/>
          <w:sz w:val="23"/>
        </w:rPr>
        <w:t xml:space="preserve">niz. </w:t>
      </w:r>
    </w:p>
    <w:p w14:paraId="532A005A" w14:textId="12AA8FB4" w:rsidR="005A1EBE" w:rsidRPr="00896754" w:rsidRDefault="005A1EBE" w:rsidP="0073776D">
      <w:pPr>
        <w:pStyle w:val="ListParagraph"/>
        <w:spacing w:line="259" w:lineRule="auto"/>
        <w:ind w:left="425" w:firstLine="0"/>
        <w:rPr>
          <w:color w:val="auto"/>
          <w:sz w:val="23"/>
        </w:rPr>
      </w:pPr>
      <w:r w:rsidRPr="00896754">
        <w:rPr>
          <w:color w:val="auto"/>
          <w:sz w:val="23"/>
        </w:rPr>
        <w:t xml:space="preserve">**Staj II dersinine yalnızca daha önce stajı kabul edilmemiş veya alttan alan öğrenciler </w:t>
      </w:r>
      <w:r w:rsidR="006949C5" w:rsidRPr="00896754">
        <w:rPr>
          <w:color w:val="auto"/>
          <w:sz w:val="23"/>
        </w:rPr>
        <w:t>kaydolabilir</w:t>
      </w:r>
      <w:r w:rsidRPr="00896754">
        <w:rPr>
          <w:color w:val="auto"/>
          <w:sz w:val="23"/>
        </w:rPr>
        <w:t>.</w:t>
      </w:r>
    </w:p>
    <w:p w14:paraId="21E6DE7B" w14:textId="56A0AD86" w:rsidR="006949C5" w:rsidRPr="00896754" w:rsidRDefault="006949C5" w:rsidP="0073776D">
      <w:pPr>
        <w:pStyle w:val="ListParagraph"/>
        <w:spacing w:line="259" w:lineRule="auto"/>
        <w:ind w:left="425" w:firstLine="0"/>
        <w:rPr>
          <w:color w:val="auto"/>
          <w:sz w:val="23"/>
        </w:rPr>
      </w:pPr>
      <w:r w:rsidRPr="00896754">
        <w:rPr>
          <w:color w:val="auto"/>
          <w:sz w:val="23"/>
        </w:rPr>
        <w:t>*** Bu dersi İş Yeri Eğitimi’ne tabi olmayan öğrenciler alacaktır.</w:t>
      </w:r>
    </w:p>
    <w:p w14:paraId="3AC77CB8" w14:textId="15E5E55F" w:rsidR="00532E44" w:rsidRPr="00896754" w:rsidRDefault="00E45D93">
      <w:pPr>
        <w:spacing w:line="259" w:lineRule="auto"/>
        <w:ind w:left="65" w:firstLine="0"/>
        <w:rPr>
          <w:color w:val="auto"/>
          <w:sz w:val="23"/>
          <w:szCs w:val="23"/>
        </w:rPr>
      </w:pPr>
      <w:r w:rsidRPr="00896754">
        <w:rPr>
          <w:color w:val="auto"/>
          <w:sz w:val="23"/>
          <w:szCs w:val="23"/>
        </w:rPr>
        <w:t xml:space="preserve"> </w:t>
      </w:r>
    </w:p>
    <w:p w14:paraId="12087803" w14:textId="4106EAA5" w:rsidR="00532E44" w:rsidRPr="00896754" w:rsidRDefault="00940364" w:rsidP="00940364">
      <w:pPr>
        <w:tabs>
          <w:tab w:val="center" w:pos="5731"/>
        </w:tabs>
        <w:spacing w:after="142"/>
        <w:ind w:left="0" w:firstLine="0"/>
        <w:jc w:val="center"/>
        <w:rPr>
          <w:b/>
          <w:color w:val="auto"/>
          <w:sz w:val="23"/>
          <w:szCs w:val="23"/>
        </w:rPr>
      </w:pPr>
      <w:r w:rsidRPr="00896754">
        <w:rPr>
          <w:b/>
          <w:color w:val="auto"/>
          <w:sz w:val="23"/>
          <w:szCs w:val="23"/>
        </w:rPr>
        <w:t>Fakülte Seçmelileri</w:t>
      </w:r>
    </w:p>
    <w:tbl>
      <w:tblPr>
        <w:tblStyle w:val="TableGrid0"/>
        <w:tblW w:w="0" w:type="auto"/>
        <w:jc w:val="center"/>
        <w:tblLook w:val="04A0" w:firstRow="1" w:lastRow="0" w:firstColumn="1" w:lastColumn="0" w:noHBand="0" w:noVBand="1"/>
      </w:tblPr>
      <w:tblGrid>
        <w:gridCol w:w="5594"/>
        <w:gridCol w:w="2968"/>
        <w:gridCol w:w="2969"/>
      </w:tblGrid>
      <w:tr w:rsidR="00896754" w:rsidRPr="00896754" w14:paraId="6FA7FBA1" w14:textId="77777777" w:rsidTr="00940364">
        <w:trPr>
          <w:jc w:val="center"/>
        </w:trPr>
        <w:tc>
          <w:tcPr>
            <w:tcW w:w="5594" w:type="dxa"/>
            <w:shd w:val="clear" w:color="auto" w:fill="D9D9D9" w:themeFill="background1" w:themeFillShade="D9"/>
          </w:tcPr>
          <w:p w14:paraId="045E2D6E" w14:textId="53DD44B7" w:rsidR="00940364" w:rsidRPr="00896754" w:rsidRDefault="00940364" w:rsidP="00940364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b/>
                <w:color w:val="auto"/>
                <w:sz w:val="23"/>
                <w:szCs w:val="23"/>
              </w:rPr>
            </w:pPr>
            <w:r w:rsidRPr="00896754">
              <w:rPr>
                <w:b/>
                <w:color w:val="auto"/>
                <w:sz w:val="23"/>
                <w:szCs w:val="23"/>
              </w:rPr>
              <w:t>Dersin Adı</w:t>
            </w:r>
          </w:p>
        </w:tc>
        <w:tc>
          <w:tcPr>
            <w:tcW w:w="2968" w:type="dxa"/>
            <w:shd w:val="clear" w:color="auto" w:fill="D9D9D9" w:themeFill="background1" w:themeFillShade="D9"/>
          </w:tcPr>
          <w:p w14:paraId="2C017EC6" w14:textId="4C2B37E0" w:rsidR="00940364" w:rsidRPr="00896754" w:rsidRDefault="00940364" w:rsidP="00940364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b/>
                <w:color w:val="auto"/>
                <w:sz w:val="23"/>
                <w:szCs w:val="23"/>
              </w:rPr>
            </w:pPr>
            <w:r w:rsidRPr="00896754">
              <w:rPr>
                <w:b/>
                <w:color w:val="auto"/>
                <w:sz w:val="23"/>
                <w:szCs w:val="23"/>
              </w:rPr>
              <w:t>Dersin Yeri</w:t>
            </w:r>
          </w:p>
        </w:tc>
        <w:tc>
          <w:tcPr>
            <w:tcW w:w="2969" w:type="dxa"/>
            <w:shd w:val="clear" w:color="auto" w:fill="D9D9D9" w:themeFill="background1" w:themeFillShade="D9"/>
          </w:tcPr>
          <w:p w14:paraId="5069330B" w14:textId="40EEADE6" w:rsidR="00940364" w:rsidRPr="00896754" w:rsidRDefault="00940364" w:rsidP="00940364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b/>
                <w:color w:val="auto"/>
                <w:sz w:val="23"/>
                <w:szCs w:val="23"/>
              </w:rPr>
            </w:pPr>
            <w:r w:rsidRPr="00896754">
              <w:rPr>
                <w:b/>
                <w:color w:val="auto"/>
                <w:sz w:val="23"/>
                <w:szCs w:val="23"/>
              </w:rPr>
              <w:t>Dersin Günü ve Saati</w:t>
            </w:r>
          </w:p>
        </w:tc>
      </w:tr>
      <w:tr w:rsidR="00896754" w:rsidRPr="00896754" w14:paraId="28332E42" w14:textId="77777777" w:rsidTr="00940364">
        <w:trPr>
          <w:jc w:val="center"/>
        </w:trPr>
        <w:tc>
          <w:tcPr>
            <w:tcW w:w="5594" w:type="dxa"/>
          </w:tcPr>
          <w:p w14:paraId="398E4111" w14:textId="77777777" w:rsidR="00940364" w:rsidRPr="00896754" w:rsidRDefault="00940364" w:rsidP="00940364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color w:val="auto"/>
              </w:rPr>
            </w:pPr>
            <w:r w:rsidRPr="00896754">
              <w:rPr>
                <w:color w:val="auto"/>
              </w:rPr>
              <w:t xml:space="preserve">MS307 Mühendisler İçin Yönetim </w:t>
            </w:r>
          </w:p>
          <w:p w14:paraId="1A6D3B9D" w14:textId="4B23DAD0" w:rsidR="00940364" w:rsidRPr="00896754" w:rsidRDefault="00940364" w:rsidP="00940364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color w:val="auto"/>
                <w:sz w:val="23"/>
                <w:szCs w:val="23"/>
              </w:rPr>
            </w:pPr>
            <w:r w:rsidRPr="00896754">
              <w:rPr>
                <w:color w:val="auto"/>
              </w:rPr>
              <w:t>Dr. Öğr. Üyesi M. İsa DOĞAN</w:t>
            </w:r>
          </w:p>
        </w:tc>
        <w:tc>
          <w:tcPr>
            <w:tcW w:w="2968" w:type="dxa"/>
          </w:tcPr>
          <w:p w14:paraId="6B94ADB4" w14:textId="7637DFEB" w:rsidR="00940364" w:rsidRPr="003B2B3A" w:rsidRDefault="003B2B3A" w:rsidP="00940364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color w:val="auto"/>
                <w:sz w:val="23"/>
                <w:szCs w:val="23"/>
              </w:rPr>
            </w:pPr>
            <w:r w:rsidRPr="003B2B3A">
              <w:rPr>
                <w:color w:val="auto"/>
              </w:rPr>
              <w:t>AEKM</w:t>
            </w:r>
            <w:r w:rsidR="00561301" w:rsidRPr="003B2B3A">
              <w:rPr>
                <w:color w:val="auto"/>
              </w:rPr>
              <w:t xml:space="preserve"> </w:t>
            </w:r>
            <w:r w:rsidR="00940364" w:rsidRPr="003B2B3A">
              <w:rPr>
                <w:color w:val="auto"/>
              </w:rPr>
              <w:t xml:space="preserve">Zemin </w:t>
            </w:r>
            <w:r w:rsidRPr="003B2B3A">
              <w:rPr>
                <w:color w:val="auto"/>
              </w:rPr>
              <w:t>3</w:t>
            </w:r>
          </w:p>
        </w:tc>
        <w:tc>
          <w:tcPr>
            <w:tcW w:w="2969" w:type="dxa"/>
          </w:tcPr>
          <w:p w14:paraId="41D8D105" w14:textId="39AC4A5D" w:rsidR="00940364" w:rsidRPr="003B2B3A" w:rsidRDefault="00940364" w:rsidP="00940364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color w:val="auto"/>
                <w:sz w:val="23"/>
                <w:szCs w:val="23"/>
              </w:rPr>
            </w:pPr>
            <w:r w:rsidRPr="003B2B3A">
              <w:rPr>
                <w:color w:val="auto"/>
              </w:rPr>
              <w:t xml:space="preserve">Cuma/ </w:t>
            </w:r>
            <w:r w:rsidR="003B2B3A" w:rsidRPr="003B2B3A">
              <w:rPr>
                <w:color w:val="auto"/>
              </w:rPr>
              <w:t>15.30</w:t>
            </w:r>
            <w:r w:rsidRPr="003B2B3A">
              <w:rPr>
                <w:color w:val="auto"/>
              </w:rPr>
              <w:t>-</w:t>
            </w:r>
            <w:r w:rsidR="003B2B3A" w:rsidRPr="003B2B3A">
              <w:rPr>
                <w:color w:val="auto"/>
              </w:rPr>
              <w:t>16.55</w:t>
            </w:r>
            <w:r w:rsidRPr="003B2B3A">
              <w:rPr>
                <w:color w:val="auto"/>
              </w:rPr>
              <w:t xml:space="preserve"> </w:t>
            </w:r>
          </w:p>
        </w:tc>
      </w:tr>
      <w:tr w:rsidR="00896754" w:rsidRPr="00896754" w14:paraId="1F25A92C" w14:textId="77777777" w:rsidTr="00940364">
        <w:trPr>
          <w:jc w:val="center"/>
        </w:trPr>
        <w:tc>
          <w:tcPr>
            <w:tcW w:w="5594" w:type="dxa"/>
          </w:tcPr>
          <w:p w14:paraId="2B7E09D8" w14:textId="77777777" w:rsidR="00751561" w:rsidRPr="00896754" w:rsidRDefault="00751561" w:rsidP="00751561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color w:val="auto"/>
              </w:rPr>
            </w:pPr>
            <w:r w:rsidRPr="00896754">
              <w:rPr>
                <w:color w:val="auto"/>
              </w:rPr>
              <w:t xml:space="preserve">MS309 Mühendislik Etiği </w:t>
            </w:r>
          </w:p>
          <w:p w14:paraId="30C59775" w14:textId="1D4C7F69" w:rsidR="00751561" w:rsidRPr="00896754" w:rsidRDefault="00751561" w:rsidP="00751561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color w:val="auto"/>
              </w:rPr>
            </w:pPr>
            <w:r w:rsidRPr="00896754">
              <w:rPr>
                <w:color w:val="auto"/>
              </w:rPr>
              <w:t>Prof. Dr. Şeref KESKİN</w:t>
            </w:r>
          </w:p>
        </w:tc>
        <w:tc>
          <w:tcPr>
            <w:tcW w:w="2968" w:type="dxa"/>
          </w:tcPr>
          <w:p w14:paraId="275037BA" w14:textId="1B8272F5" w:rsidR="00751561" w:rsidRPr="00896754" w:rsidRDefault="003B2B3A" w:rsidP="00751561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color w:val="auto"/>
                <w:highlight w:val="yellow"/>
              </w:rPr>
            </w:pPr>
            <w:r w:rsidRPr="003B2B3A">
              <w:rPr>
                <w:color w:val="auto"/>
              </w:rPr>
              <w:t xml:space="preserve">AEKM </w:t>
            </w:r>
            <w:r w:rsidR="00751561" w:rsidRPr="003B2B3A">
              <w:rPr>
                <w:color w:val="auto"/>
              </w:rPr>
              <w:t>Zemin</w:t>
            </w:r>
            <w:r w:rsidRPr="003B2B3A">
              <w:rPr>
                <w:color w:val="auto"/>
              </w:rPr>
              <w:t xml:space="preserve"> 5</w:t>
            </w:r>
          </w:p>
        </w:tc>
        <w:tc>
          <w:tcPr>
            <w:tcW w:w="2969" w:type="dxa"/>
          </w:tcPr>
          <w:p w14:paraId="4B769457" w14:textId="0735473E" w:rsidR="00751561" w:rsidRPr="00896754" w:rsidRDefault="003B2B3A" w:rsidP="00751561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color w:val="auto"/>
                <w:highlight w:val="yellow"/>
              </w:rPr>
            </w:pPr>
            <w:r w:rsidRPr="003B2B3A">
              <w:rPr>
                <w:color w:val="auto"/>
              </w:rPr>
              <w:t>Cuma/ 15.30-16.55</w:t>
            </w:r>
          </w:p>
        </w:tc>
      </w:tr>
      <w:tr w:rsidR="00896754" w:rsidRPr="00896754" w14:paraId="3C11F7D0" w14:textId="77777777" w:rsidTr="00940364">
        <w:trPr>
          <w:jc w:val="center"/>
        </w:trPr>
        <w:tc>
          <w:tcPr>
            <w:tcW w:w="5594" w:type="dxa"/>
          </w:tcPr>
          <w:p w14:paraId="1191E083" w14:textId="77777777" w:rsidR="00751561" w:rsidRPr="003B2B3A" w:rsidRDefault="00751561" w:rsidP="00751561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color w:val="auto"/>
              </w:rPr>
            </w:pPr>
            <w:r w:rsidRPr="003B2B3A">
              <w:rPr>
                <w:color w:val="auto"/>
              </w:rPr>
              <w:t xml:space="preserve">MS313 Toplam Kalite Yönetimi </w:t>
            </w:r>
          </w:p>
          <w:p w14:paraId="326B904A" w14:textId="245EB2F8" w:rsidR="00751561" w:rsidRPr="003B2B3A" w:rsidRDefault="00751561" w:rsidP="00751561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color w:val="auto"/>
              </w:rPr>
            </w:pPr>
            <w:r w:rsidRPr="003B2B3A">
              <w:rPr>
                <w:color w:val="auto"/>
              </w:rPr>
              <w:t>Dr. Öğr. Üyesi Fatih AKTAŞ</w:t>
            </w:r>
          </w:p>
        </w:tc>
        <w:tc>
          <w:tcPr>
            <w:tcW w:w="2968" w:type="dxa"/>
          </w:tcPr>
          <w:p w14:paraId="638B3807" w14:textId="2B5FE94C" w:rsidR="00751561" w:rsidRPr="003B2B3A" w:rsidRDefault="003B2B3A" w:rsidP="00751561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color w:val="auto"/>
              </w:rPr>
            </w:pPr>
            <w:r w:rsidRPr="003B2B3A">
              <w:rPr>
                <w:color w:val="auto"/>
              </w:rPr>
              <w:t xml:space="preserve">AEKM </w:t>
            </w:r>
            <w:r w:rsidR="00751561" w:rsidRPr="003B2B3A">
              <w:rPr>
                <w:color w:val="auto"/>
              </w:rPr>
              <w:t xml:space="preserve">Zemin </w:t>
            </w:r>
            <w:r w:rsidRPr="003B2B3A">
              <w:rPr>
                <w:color w:val="auto"/>
              </w:rPr>
              <w:t>1</w:t>
            </w:r>
          </w:p>
        </w:tc>
        <w:tc>
          <w:tcPr>
            <w:tcW w:w="2969" w:type="dxa"/>
          </w:tcPr>
          <w:p w14:paraId="6EF159E1" w14:textId="629E677A" w:rsidR="00751561" w:rsidRPr="003B2B3A" w:rsidRDefault="00751561" w:rsidP="00751561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color w:val="auto"/>
              </w:rPr>
            </w:pPr>
            <w:r w:rsidRPr="003B2B3A">
              <w:rPr>
                <w:color w:val="auto"/>
              </w:rPr>
              <w:t xml:space="preserve">Cuma/ </w:t>
            </w:r>
            <w:r w:rsidR="003B2B3A" w:rsidRPr="003B2B3A">
              <w:rPr>
                <w:color w:val="auto"/>
              </w:rPr>
              <w:t>15.30-16.55</w:t>
            </w:r>
          </w:p>
        </w:tc>
      </w:tr>
      <w:tr w:rsidR="00896754" w:rsidRPr="00896754" w14:paraId="1B998CAC" w14:textId="77777777" w:rsidTr="00940364">
        <w:trPr>
          <w:jc w:val="center"/>
        </w:trPr>
        <w:tc>
          <w:tcPr>
            <w:tcW w:w="5594" w:type="dxa"/>
          </w:tcPr>
          <w:p w14:paraId="1DC3E6F6" w14:textId="77777777" w:rsidR="00751561" w:rsidRPr="003B2B3A" w:rsidRDefault="00751561" w:rsidP="00751561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color w:val="auto"/>
              </w:rPr>
            </w:pPr>
            <w:r w:rsidRPr="003B2B3A">
              <w:rPr>
                <w:color w:val="auto"/>
              </w:rPr>
              <w:t xml:space="preserve">MS315 İş Güvenliği </w:t>
            </w:r>
          </w:p>
          <w:p w14:paraId="4E825817" w14:textId="4D1445BB" w:rsidR="00751561" w:rsidRPr="003B2B3A" w:rsidRDefault="00751561" w:rsidP="00751561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color w:val="auto"/>
                <w:sz w:val="23"/>
                <w:szCs w:val="23"/>
              </w:rPr>
            </w:pPr>
            <w:r w:rsidRPr="003B2B3A">
              <w:rPr>
                <w:color w:val="auto"/>
              </w:rPr>
              <w:t>Dr. Öğr. Üyesi Yaşar ŞEN</w:t>
            </w:r>
          </w:p>
        </w:tc>
        <w:tc>
          <w:tcPr>
            <w:tcW w:w="2968" w:type="dxa"/>
          </w:tcPr>
          <w:p w14:paraId="797A5A72" w14:textId="4EB8657A" w:rsidR="00751561" w:rsidRPr="003B2B3A" w:rsidRDefault="003B2B3A" w:rsidP="00751561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color w:val="auto"/>
                <w:sz w:val="23"/>
                <w:szCs w:val="23"/>
              </w:rPr>
            </w:pPr>
            <w:r w:rsidRPr="003B2B3A">
              <w:rPr>
                <w:color w:val="auto"/>
              </w:rPr>
              <w:t xml:space="preserve">AEKM </w:t>
            </w:r>
            <w:r w:rsidR="00751561" w:rsidRPr="003B2B3A">
              <w:rPr>
                <w:color w:val="auto"/>
              </w:rPr>
              <w:t xml:space="preserve">Zemin </w:t>
            </w:r>
            <w:r w:rsidRPr="003B2B3A">
              <w:rPr>
                <w:color w:val="auto"/>
              </w:rPr>
              <w:t>3</w:t>
            </w:r>
          </w:p>
        </w:tc>
        <w:tc>
          <w:tcPr>
            <w:tcW w:w="2969" w:type="dxa"/>
          </w:tcPr>
          <w:p w14:paraId="65ECBD6D" w14:textId="2468AAF4" w:rsidR="00751561" w:rsidRPr="003B2B3A" w:rsidRDefault="00751561" w:rsidP="00751561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color w:val="auto"/>
                <w:sz w:val="23"/>
                <w:szCs w:val="23"/>
              </w:rPr>
            </w:pPr>
            <w:r w:rsidRPr="003B2B3A">
              <w:rPr>
                <w:color w:val="auto"/>
              </w:rPr>
              <w:t>Cuma/ 13.45-15.2</w:t>
            </w:r>
            <w:r w:rsidR="003B2B3A" w:rsidRPr="003B2B3A">
              <w:rPr>
                <w:color w:val="auto"/>
              </w:rPr>
              <w:t>5</w:t>
            </w:r>
          </w:p>
        </w:tc>
      </w:tr>
      <w:tr w:rsidR="00751561" w:rsidRPr="00896754" w14:paraId="1E63D826" w14:textId="77777777" w:rsidTr="00940364">
        <w:trPr>
          <w:jc w:val="center"/>
        </w:trPr>
        <w:tc>
          <w:tcPr>
            <w:tcW w:w="5594" w:type="dxa"/>
          </w:tcPr>
          <w:p w14:paraId="1699BAA6" w14:textId="77777777" w:rsidR="00751561" w:rsidRPr="000F5C01" w:rsidRDefault="00751561" w:rsidP="00751561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color w:val="auto"/>
              </w:rPr>
            </w:pPr>
            <w:r w:rsidRPr="000F5C01">
              <w:rPr>
                <w:color w:val="auto"/>
              </w:rPr>
              <w:t xml:space="preserve">MS321 Bilişim Teknolojilerinde Yeni Gelişmeler </w:t>
            </w:r>
          </w:p>
          <w:p w14:paraId="53D2CCAF" w14:textId="2E33DC5D" w:rsidR="00751561" w:rsidRPr="000F5C01" w:rsidRDefault="00751561" w:rsidP="00751561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color w:val="auto"/>
              </w:rPr>
            </w:pPr>
            <w:r w:rsidRPr="000F5C01">
              <w:rPr>
                <w:color w:val="auto"/>
              </w:rPr>
              <w:t>Doç. Dr. Fatih TAŞPINAR</w:t>
            </w:r>
          </w:p>
        </w:tc>
        <w:tc>
          <w:tcPr>
            <w:tcW w:w="2968" w:type="dxa"/>
          </w:tcPr>
          <w:p w14:paraId="590348BD" w14:textId="092F99B8" w:rsidR="00751561" w:rsidRPr="000F5C01" w:rsidRDefault="003B2B3A" w:rsidP="00751561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color w:val="auto"/>
                <w:sz w:val="23"/>
                <w:szCs w:val="23"/>
              </w:rPr>
            </w:pPr>
            <w:r w:rsidRPr="000F5C01">
              <w:rPr>
                <w:color w:val="auto"/>
              </w:rPr>
              <w:t xml:space="preserve">AEKM </w:t>
            </w:r>
            <w:r w:rsidR="00751561" w:rsidRPr="000F5C01">
              <w:rPr>
                <w:color w:val="auto"/>
              </w:rPr>
              <w:t>Zemin 2</w:t>
            </w:r>
          </w:p>
        </w:tc>
        <w:tc>
          <w:tcPr>
            <w:tcW w:w="2969" w:type="dxa"/>
          </w:tcPr>
          <w:p w14:paraId="6E0A5B77" w14:textId="66812771" w:rsidR="00751561" w:rsidRPr="000F5C01" w:rsidRDefault="00751561" w:rsidP="00751561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color w:val="auto"/>
                <w:sz w:val="23"/>
                <w:szCs w:val="23"/>
              </w:rPr>
            </w:pPr>
            <w:r w:rsidRPr="000F5C01">
              <w:rPr>
                <w:color w:val="auto"/>
              </w:rPr>
              <w:t xml:space="preserve">Cuma/ </w:t>
            </w:r>
            <w:r w:rsidR="003B2B3A" w:rsidRPr="000F5C01">
              <w:rPr>
                <w:color w:val="auto"/>
              </w:rPr>
              <w:t>15.30-16.55</w:t>
            </w:r>
          </w:p>
        </w:tc>
      </w:tr>
    </w:tbl>
    <w:p w14:paraId="3AC7F2EB" w14:textId="23BEF332" w:rsidR="002F1BF9" w:rsidRPr="00896754" w:rsidRDefault="002F1BF9">
      <w:pPr>
        <w:tabs>
          <w:tab w:val="center" w:pos="5731"/>
        </w:tabs>
        <w:spacing w:after="142"/>
        <w:ind w:left="0" w:firstLine="0"/>
        <w:rPr>
          <w:color w:val="auto"/>
          <w:sz w:val="23"/>
          <w:szCs w:val="23"/>
        </w:rPr>
      </w:pPr>
    </w:p>
    <w:p w14:paraId="48B1916A" w14:textId="0620F926" w:rsidR="00940364" w:rsidRPr="00896754" w:rsidRDefault="00940364" w:rsidP="00940364">
      <w:pPr>
        <w:tabs>
          <w:tab w:val="center" w:pos="5731"/>
        </w:tabs>
        <w:spacing w:after="142"/>
        <w:ind w:left="0" w:firstLine="0"/>
        <w:jc w:val="center"/>
        <w:rPr>
          <w:b/>
          <w:color w:val="auto"/>
          <w:sz w:val="23"/>
          <w:szCs w:val="23"/>
        </w:rPr>
      </w:pPr>
      <w:r w:rsidRPr="00896754">
        <w:rPr>
          <w:b/>
          <w:color w:val="auto"/>
          <w:sz w:val="23"/>
          <w:szCs w:val="23"/>
        </w:rPr>
        <w:t>Üniversite Seçmelileri</w:t>
      </w:r>
    </w:p>
    <w:tbl>
      <w:tblPr>
        <w:tblStyle w:val="TableGrid0"/>
        <w:tblW w:w="0" w:type="auto"/>
        <w:jc w:val="center"/>
        <w:tblLook w:val="04A0" w:firstRow="1" w:lastRow="0" w:firstColumn="1" w:lastColumn="0" w:noHBand="0" w:noVBand="1"/>
      </w:tblPr>
      <w:tblGrid>
        <w:gridCol w:w="5594"/>
        <w:gridCol w:w="2968"/>
        <w:gridCol w:w="2969"/>
      </w:tblGrid>
      <w:tr w:rsidR="00896754" w:rsidRPr="00896754" w14:paraId="0D5BE339" w14:textId="77777777" w:rsidTr="00A41B45">
        <w:trPr>
          <w:jc w:val="center"/>
        </w:trPr>
        <w:tc>
          <w:tcPr>
            <w:tcW w:w="5594" w:type="dxa"/>
            <w:shd w:val="clear" w:color="auto" w:fill="D9D9D9" w:themeFill="background1" w:themeFillShade="D9"/>
          </w:tcPr>
          <w:p w14:paraId="09345FDD" w14:textId="77777777" w:rsidR="00940364" w:rsidRPr="00896754" w:rsidRDefault="00940364" w:rsidP="00A41B45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b/>
                <w:color w:val="auto"/>
                <w:sz w:val="23"/>
                <w:szCs w:val="23"/>
              </w:rPr>
            </w:pPr>
            <w:r w:rsidRPr="00896754">
              <w:rPr>
                <w:b/>
                <w:color w:val="auto"/>
                <w:sz w:val="23"/>
                <w:szCs w:val="23"/>
              </w:rPr>
              <w:t>Dersin Adı</w:t>
            </w:r>
          </w:p>
        </w:tc>
        <w:tc>
          <w:tcPr>
            <w:tcW w:w="2968" w:type="dxa"/>
            <w:shd w:val="clear" w:color="auto" w:fill="D9D9D9" w:themeFill="background1" w:themeFillShade="D9"/>
          </w:tcPr>
          <w:p w14:paraId="394E652C" w14:textId="77777777" w:rsidR="00940364" w:rsidRPr="00896754" w:rsidRDefault="00940364" w:rsidP="00A41B45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b/>
                <w:color w:val="auto"/>
                <w:sz w:val="23"/>
                <w:szCs w:val="23"/>
              </w:rPr>
            </w:pPr>
            <w:r w:rsidRPr="00896754">
              <w:rPr>
                <w:b/>
                <w:color w:val="auto"/>
                <w:sz w:val="23"/>
                <w:szCs w:val="23"/>
              </w:rPr>
              <w:t>Dersin Yeri</w:t>
            </w:r>
          </w:p>
        </w:tc>
        <w:tc>
          <w:tcPr>
            <w:tcW w:w="2969" w:type="dxa"/>
            <w:shd w:val="clear" w:color="auto" w:fill="D9D9D9" w:themeFill="background1" w:themeFillShade="D9"/>
          </w:tcPr>
          <w:p w14:paraId="0F8C1DB2" w14:textId="77777777" w:rsidR="00940364" w:rsidRPr="00896754" w:rsidRDefault="00940364" w:rsidP="00A41B45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b/>
                <w:color w:val="auto"/>
                <w:sz w:val="23"/>
                <w:szCs w:val="23"/>
              </w:rPr>
            </w:pPr>
            <w:r w:rsidRPr="00896754">
              <w:rPr>
                <w:b/>
                <w:color w:val="auto"/>
                <w:sz w:val="23"/>
                <w:szCs w:val="23"/>
              </w:rPr>
              <w:t>Dersin Günü ve Saati</w:t>
            </w:r>
          </w:p>
        </w:tc>
      </w:tr>
      <w:tr w:rsidR="00896754" w:rsidRPr="00896754" w14:paraId="7D9295B8" w14:textId="77777777" w:rsidTr="00A41B45">
        <w:trPr>
          <w:jc w:val="center"/>
        </w:trPr>
        <w:tc>
          <w:tcPr>
            <w:tcW w:w="5594" w:type="dxa"/>
          </w:tcPr>
          <w:p w14:paraId="0547F7EA" w14:textId="77777777" w:rsidR="00751561" w:rsidRPr="00896754" w:rsidRDefault="00751561" w:rsidP="00751561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color w:val="auto"/>
              </w:rPr>
            </w:pPr>
            <w:r w:rsidRPr="00896754">
              <w:rPr>
                <w:color w:val="auto"/>
              </w:rPr>
              <w:t xml:space="preserve">US201 Bilim Tarihi ve Felsefesi </w:t>
            </w:r>
          </w:p>
          <w:p w14:paraId="4C3F80C7" w14:textId="34FE8328" w:rsidR="00751561" w:rsidRPr="00896754" w:rsidRDefault="00751561" w:rsidP="00751561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color w:val="auto"/>
                <w:sz w:val="23"/>
                <w:szCs w:val="23"/>
              </w:rPr>
            </w:pPr>
            <w:r w:rsidRPr="00896754">
              <w:rPr>
                <w:color w:val="auto"/>
              </w:rPr>
              <w:t>Prof. Dr. Hamit SARUHAN</w:t>
            </w:r>
          </w:p>
        </w:tc>
        <w:tc>
          <w:tcPr>
            <w:tcW w:w="2968" w:type="dxa"/>
          </w:tcPr>
          <w:p w14:paraId="3B3C2949" w14:textId="76D40F0A" w:rsidR="00751561" w:rsidRPr="000F5C01" w:rsidRDefault="003B2B3A" w:rsidP="00751561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color w:val="auto"/>
                <w:sz w:val="23"/>
                <w:szCs w:val="23"/>
              </w:rPr>
            </w:pPr>
            <w:r w:rsidRPr="000F5C01">
              <w:rPr>
                <w:color w:val="auto"/>
              </w:rPr>
              <w:t xml:space="preserve">AEKM </w:t>
            </w:r>
            <w:r w:rsidR="00751561" w:rsidRPr="000F5C01">
              <w:rPr>
                <w:color w:val="auto"/>
                <w:sz w:val="23"/>
                <w:szCs w:val="23"/>
              </w:rPr>
              <w:t>Zemin 6</w:t>
            </w:r>
          </w:p>
        </w:tc>
        <w:tc>
          <w:tcPr>
            <w:tcW w:w="2969" w:type="dxa"/>
          </w:tcPr>
          <w:p w14:paraId="0E08AAF1" w14:textId="327ED302" w:rsidR="00751561" w:rsidRPr="000F5C01" w:rsidRDefault="000F5C01" w:rsidP="00751561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color w:val="auto"/>
                <w:sz w:val="23"/>
                <w:szCs w:val="23"/>
              </w:rPr>
            </w:pPr>
            <w:r w:rsidRPr="000F5C01">
              <w:rPr>
                <w:color w:val="auto"/>
              </w:rPr>
              <w:t>Cuma/ 15.30-16.55</w:t>
            </w:r>
          </w:p>
        </w:tc>
      </w:tr>
      <w:tr w:rsidR="000F5C01" w:rsidRPr="00896754" w14:paraId="2C4BA40F" w14:textId="77777777" w:rsidTr="00A41B45">
        <w:trPr>
          <w:jc w:val="center"/>
        </w:trPr>
        <w:tc>
          <w:tcPr>
            <w:tcW w:w="5594" w:type="dxa"/>
          </w:tcPr>
          <w:p w14:paraId="133C81BF" w14:textId="77777777" w:rsidR="000F5C01" w:rsidRDefault="000F5C01" w:rsidP="00751561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US 205 Davranış Bilimlerine Giriş</w:t>
            </w:r>
          </w:p>
          <w:p w14:paraId="177D9F3C" w14:textId="6064368B" w:rsidR="000F5C01" w:rsidRPr="00896754" w:rsidRDefault="000F5C01" w:rsidP="00751561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color w:val="auto"/>
              </w:rPr>
            </w:pPr>
            <w:r w:rsidRPr="003B2B3A">
              <w:rPr>
                <w:color w:val="auto"/>
              </w:rPr>
              <w:t>Dr. Öğr. Üyesi Yaşar ŞEN</w:t>
            </w:r>
          </w:p>
        </w:tc>
        <w:tc>
          <w:tcPr>
            <w:tcW w:w="2968" w:type="dxa"/>
          </w:tcPr>
          <w:p w14:paraId="49527DB7" w14:textId="3305956A" w:rsidR="000F5C01" w:rsidRPr="000F5C01" w:rsidRDefault="000F5C01" w:rsidP="00751561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color w:val="auto"/>
              </w:rPr>
            </w:pPr>
            <w:r w:rsidRPr="000F5C01">
              <w:rPr>
                <w:color w:val="auto"/>
              </w:rPr>
              <w:t xml:space="preserve">AEKM </w:t>
            </w:r>
            <w:r w:rsidRPr="000F5C01">
              <w:rPr>
                <w:color w:val="auto"/>
                <w:sz w:val="23"/>
                <w:szCs w:val="23"/>
              </w:rPr>
              <w:t xml:space="preserve">Zemin </w:t>
            </w:r>
            <w:r>
              <w:rPr>
                <w:color w:val="auto"/>
                <w:sz w:val="23"/>
                <w:szCs w:val="23"/>
              </w:rPr>
              <w:t>4</w:t>
            </w:r>
          </w:p>
        </w:tc>
        <w:tc>
          <w:tcPr>
            <w:tcW w:w="2969" w:type="dxa"/>
          </w:tcPr>
          <w:p w14:paraId="7CADA2CE" w14:textId="6C1A7586" w:rsidR="000F5C01" w:rsidRPr="000F5C01" w:rsidRDefault="000F5C01" w:rsidP="00751561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color w:val="auto"/>
              </w:rPr>
            </w:pPr>
            <w:r w:rsidRPr="000F5C01">
              <w:rPr>
                <w:color w:val="auto"/>
              </w:rPr>
              <w:t>Cuma/ 15.30-16.55</w:t>
            </w:r>
          </w:p>
        </w:tc>
      </w:tr>
      <w:tr w:rsidR="00896754" w:rsidRPr="00896754" w14:paraId="23E81913" w14:textId="77777777" w:rsidTr="00A41B45">
        <w:trPr>
          <w:jc w:val="center"/>
        </w:trPr>
        <w:tc>
          <w:tcPr>
            <w:tcW w:w="5594" w:type="dxa"/>
          </w:tcPr>
          <w:p w14:paraId="5B25A2CC" w14:textId="77777777" w:rsidR="00751561" w:rsidRPr="00896754" w:rsidRDefault="00751561" w:rsidP="00751561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color w:val="auto"/>
              </w:rPr>
            </w:pPr>
            <w:r w:rsidRPr="00896754">
              <w:rPr>
                <w:color w:val="auto"/>
              </w:rPr>
              <w:t xml:space="preserve">US209 İletişim Tekniği </w:t>
            </w:r>
          </w:p>
          <w:p w14:paraId="53C082BB" w14:textId="4DE346C6" w:rsidR="00751561" w:rsidRPr="00896754" w:rsidRDefault="00751561" w:rsidP="00751561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color w:val="auto"/>
              </w:rPr>
            </w:pPr>
            <w:r w:rsidRPr="00896754">
              <w:rPr>
                <w:color w:val="auto"/>
              </w:rPr>
              <w:t>Dr. Öğr. Üyesi Fatih AKTAŞ</w:t>
            </w:r>
          </w:p>
        </w:tc>
        <w:tc>
          <w:tcPr>
            <w:tcW w:w="2968" w:type="dxa"/>
          </w:tcPr>
          <w:p w14:paraId="1B641CB3" w14:textId="1275B890" w:rsidR="00751561" w:rsidRPr="000F5C01" w:rsidRDefault="003B2B3A" w:rsidP="00751561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color w:val="auto"/>
              </w:rPr>
            </w:pPr>
            <w:r w:rsidRPr="000F5C01">
              <w:rPr>
                <w:color w:val="auto"/>
              </w:rPr>
              <w:t xml:space="preserve">AEKM </w:t>
            </w:r>
            <w:r w:rsidR="00751561" w:rsidRPr="000F5C01">
              <w:rPr>
                <w:color w:val="auto"/>
                <w:sz w:val="23"/>
                <w:szCs w:val="23"/>
              </w:rPr>
              <w:t xml:space="preserve">Zemin </w:t>
            </w:r>
            <w:r w:rsidR="000F5C01" w:rsidRPr="000F5C01">
              <w:rPr>
                <w:color w:val="auto"/>
                <w:sz w:val="23"/>
                <w:szCs w:val="23"/>
              </w:rPr>
              <w:t>2</w:t>
            </w:r>
          </w:p>
        </w:tc>
        <w:tc>
          <w:tcPr>
            <w:tcW w:w="2969" w:type="dxa"/>
          </w:tcPr>
          <w:p w14:paraId="6AADAD8E" w14:textId="3F767723" w:rsidR="00751561" w:rsidRPr="000F5C01" w:rsidRDefault="00751561" w:rsidP="00751561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color w:val="auto"/>
              </w:rPr>
            </w:pPr>
            <w:r w:rsidRPr="000F5C01">
              <w:rPr>
                <w:color w:val="auto"/>
              </w:rPr>
              <w:t>Cuma/ 13.45-15.2</w:t>
            </w:r>
            <w:r w:rsidR="000F5C01" w:rsidRPr="000F5C01">
              <w:rPr>
                <w:color w:val="auto"/>
              </w:rPr>
              <w:t>5</w:t>
            </w:r>
          </w:p>
        </w:tc>
      </w:tr>
      <w:tr w:rsidR="00896754" w:rsidRPr="00896754" w14:paraId="02E09A6E" w14:textId="77777777" w:rsidTr="00A41B45">
        <w:trPr>
          <w:jc w:val="center"/>
        </w:trPr>
        <w:tc>
          <w:tcPr>
            <w:tcW w:w="5594" w:type="dxa"/>
          </w:tcPr>
          <w:p w14:paraId="26FF879E" w14:textId="77777777" w:rsidR="00751561" w:rsidRPr="00896754" w:rsidRDefault="00751561" w:rsidP="00751561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color w:val="auto"/>
              </w:rPr>
            </w:pPr>
            <w:r w:rsidRPr="00896754">
              <w:rPr>
                <w:color w:val="auto"/>
              </w:rPr>
              <w:t xml:space="preserve">US213 İşletme Yönetimi </w:t>
            </w:r>
          </w:p>
          <w:p w14:paraId="28ED6CD1" w14:textId="3402867A" w:rsidR="00751561" w:rsidRPr="00896754" w:rsidRDefault="00751561" w:rsidP="00751561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color w:val="auto"/>
              </w:rPr>
            </w:pPr>
            <w:r w:rsidRPr="00896754">
              <w:rPr>
                <w:color w:val="auto"/>
              </w:rPr>
              <w:t>Dr. Öğr. Üyesi M. İsa DOĞAN</w:t>
            </w:r>
          </w:p>
        </w:tc>
        <w:tc>
          <w:tcPr>
            <w:tcW w:w="2968" w:type="dxa"/>
          </w:tcPr>
          <w:p w14:paraId="37745003" w14:textId="751B9C84" w:rsidR="00751561" w:rsidRPr="000F5C01" w:rsidRDefault="003B2B3A" w:rsidP="00751561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color w:val="auto"/>
              </w:rPr>
            </w:pPr>
            <w:r w:rsidRPr="000F5C01">
              <w:rPr>
                <w:color w:val="auto"/>
              </w:rPr>
              <w:t xml:space="preserve">AEKM </w:t>
            </w:r>
            <w:r w:rsidR="00751561" w:rsidRPr="000F5C01">
              <w:rPr>
                <w:color w:val="auto"/>
                <w:sz w:val="23"/>
                <w:szCs w:val="23"/>
              </w:rPr>
              <w:t>Zemin 1</w:t>
            </w:r>
          </w:p>
        </w:tc>
        <w:tc>
          <w:tcPr>
            <w:tcW w:w="2969" w:type="dxa"/>
          </w:tcPr>
          <w:p w14:paraId="042E64E0" w14:textId="116B72BF" w:rsidR="00751561" w:rsidRPr="000F5C01" w:rsidRDefault="00751561" w:rsidP="00751561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color w:val="auto"/>
              </w:rPr>
            </w:pPr>
            <w:r w:rsidRPr="000F5C01">
              <w:rPr>
                <w:color w:val="auto"/>
              </w:rPr>
              <w:t xml:space="preserve">Cuma/ </w:t>
            </w:r>
            <w:r w:rsidR="000F5C01" w:rsidRPr="000F5C01">
              <w:rPr>
                <w:color w:val="auto"/>
              </w:rPr>
              <w:t>13.45-15.25</w:t>
            </w:r>
          </w:p>
        </w:tc>
      </w:tr>
      <w:tr w:rsidR="00896754" w:rsidRPr="00896754" w14:paraId="1B0C8949" w14:textId="77777777" w:rsidTr="00A41B45">
        <w:trPr>
          <w:jc w:val="center"/>
        </w:trPr>
        <w:tc>
          <w:tcPr>
            <w:tcW w:w="5594" w:type="dxa"/>
          </w:tcPr>
          <w:p w14:paraId="507B523D" w14:textId="4429F27C" w:rsidR="00751561" w:rsidRPr="00896754" w:rsidRDefault="00751561" w:rsidP="00751561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color w:val="auto"/>
              </w:rPr>
            </w:pPr>
            <w:r w:rsidRPr="00896754">
              <w:rPr>
                <w:color w:val="auto"/>
              </w:rPr>
              <w:t xml:space="preserve">US227 Girişimcilik II </w:t>
            </w:r>
          </w:p>
          <w:p w14:paraId="7B960C95" w14:textId="5606731F" w:rsidR="00751561" w:rsidRPr="00896754" w:rsidRDefault="00751561" w:rsidP="00751561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color w:val="auto"/>
                <w:sz w:val="23"/>
                <w:szCs w:val="23"/>
              </w:rPr>
            </w:pPr>
            <w:r w:rsidRPr="00896754">
              <w:rPr>
                <w:color w:val="auto"/>
              </w:rPr>
              <w:t>Doç. Dr. Fatih TAŞPINAR</w:t>
            </w:r>
          </w:p>
        </w:tc>
        <w:tc>
          <w:tcPr>
            <w:tcW w:w="2968" w:type="dxa"/>
          </w:tcPr>
          <w:p w14:paraId="466D99DA" w14:textId="2E6ADDB5" w:rsidR="00751561" w:rsidRPr="001848DC" w:rsidRDefault="003B2B3A" w:rsidP="00751561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color w:val="auto"/>
                <w:sz w:val="23"/>
                <w:szCs w:val="23"/>
              </w:rPr>
            </w:pPr>
            <w:r w:rsidRPr="001848DC">
              <w:rPr>
                <w:color w:val="auto"/>
              </w:rPr>
              <w:t xml:space="preserve">AEKM </w:t>
            </w:r>
            <w:r w:rsidR="00751561" w:rsidRPr="001848DC">
              <w:rPr>
                <w:color w:val="auto"/>
                <w:sz w:val="23"/>
                <w:szCs w:val="23"/>
              </w:rPr>
              <w:t xml:space="preserve">Zemin </w:t>
            </w:r>
            <w:r w:rsidR="000F5C01" w:rsidRPr="001848DC">
              <w:rPr>
                <w:color w:val="auto"/>
                <w:sz w:val="23"/>
                <w:szCs w:val="23"/>
              </w:rPr>
              <w:t>4</w:t>
            </w:r>
          </w:p>
        </w:tc>
        <w:tc>
          <w:tcPr>
            <w:tcW w:w="2969" w:type="dxa"/>
          </w:tcPr>
          <w:p w14:paraId="75B4256C" w14:textId="2D16771A" w:rsidR="00751561" w:rsidRPr="001848DC" w:rsidRDefault="00751561" w:rsidP="00751561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color w:val="auto"/>
                <w:sz w:val="23"/>
                <w:szCs w:val="23"/>
              </w:rPr>
            </w:pPr>
            <w:r w:rsidRPr="001848DC">
              <w:rPr>
                <w:color w:val="auto"/>
              </w:rPr>
              <w:t xml:space="preserve">Cuma/ </w:t>
            </w:r>
            <w:r w:rsidR="000F5C01" w:rsidRPr="001848DC">
              <w:rPr>
                <w:color w:val="auto"/>
              </w:rPr>
              <w:t>13.45-15.25</w:t>
            </w:r>
          </w:p>
        </w:tc>
      </w:tr>
    </w:tbl>
    <w:p w14:paraId="69F0C468" w14:textId="77777777" w:rsidR="00532E44" w:rsidRPr="00896754" w:rsidRDefault="00E45D93">
      <w:pPr>
        <w:spacing w:line="259" w:lineRule="auto"/>
        <w:ind w:left="65" w:firstLine="0"/>
        <w:rPr>
          <w:color w:val="auto"/>
          <w:sz w:val="23"/>
          <w:szCs w:val="23"/>
        </w:rPr>
      </w:pPr>
      <w:r w:rsidRPr="00896754">
        <w:rPr>
          <w:color w:val="auto"/>
          <w:sz w:val="23"/>
          <w:szCs w:val="23"/>
        </w:rPr>
        <w:t xml:space="preserve"> </w:t>
      </w:r>
      <w:r w:rsidRPr="00896754">
        <w:rPr>
          <w:color w:val="auto"/>
          <w:sz w:val="23"/>
          <w:szCs w:val="23"/>
        </w:rPr>
        <w:tab/>
        <w:t xml:space="preserve"> </w:t>
      </w:r>
      <w:r w:rsidRPr="00896754">
        <w:rPr>
          <w:color w:val="auto"/>
          <w:sz w:val="23"/>
          <w:szCs w:val="23"/>
        </w:rPr>
        <w:tab/>
        <w:t xml:space="preserve"> </w:t>
      </w:r>
    </w:p>
    <w:p w14:paraId="44B43D75" w14:textId="493C2304" w:rsidR="00BC7646" w:rsidRPr="00CA2932" w:rsidRDefault="00E45D93" w:rsidP="005428AC">
      <w:pPr>
        <w:ind w:left="60" w:right="32"/>
        <w:rPr>
          <w:color w:val="auto"/>
          <w:sz w:val="18"/>
          <w:szCs w:val="18"/>
        </w:rPr>
      </w:pPr>
      <w:r w:rsidRPr="00CA2932">
        <w:rPr>
          <w:color w:val="auto"/>
          <w:sz w:val="18"/>
          <w:szCs w:val="18"/>
        </w:rPr>
        <w:t>NOT 1: Her bölümün öğrencileri, kendi müfredatındaki sayıda fakülte veya üniversite dersi seçecektir. Fazla ders seçmeye çalışan</w:t>
      </w:r>
      <w:r w:rsidR="005428AC" w:rsidRPr="00CA2932">
        <w:rPr>
          <w:color w:val="auto"/>
          <w:sz w:val="18"/>
          <w:szCs w:val="18"/>
        </w:rPr>
        <w:t xml:space="preserve"> </w:t>
      </w:r>
      <w:r w:rsidRPr="00CA2932">
        <w:rPr>
          <w:color w:val="auto"/>
          <w:sz w:val="18"/>
          <w:szCs w:val="18"/>
        </w:rPr>
        <w:t xml:space="preserve">öğrencilere, Öğrenci Danışmanları müdahale edecektir. </w:t>
      </w:r>
    </w:p>
    <w:p w14:paraId="54ABC842" w14:textId="166BE81C" w:rsidR="00532E44" w:rsidRPr="00CA2932" w:rsidRDefault="00E45D93" w:rsidP="005428AC">
      <w:pPr>
        <w:ind w:left="60" w:right="32"/>
        <w:rPr>
          <w:color w:val="auto"/>
          <w:sz w:val="18"/>
          <w:szCs w:val="18"/>
        </w:rPr>
      </w:pPr>
      <w:r w:rsidRPr="00CA2932">
        <w:rPr>
          <w:color w:val="auto"/>
          <w:sz w:val="18"/>
          <w:szCs w:val="18"/>
        </w:rPr>
        <w:t xml:space="preserve">NOT 2: Fakülte seçmeli dersleri için her bölüm 10 kontenjan ayrılacaktır. Bölümdeki bütün FAKÜLTE SEÇMELİ dersleri 10 kontenjanı doldurmadan artıma gidilmeyecektir. </w:t>
      </w:r>
    </w:p>
    <w:p w14:paraId="5D2E7D31" w14:textId="77777777" w:rsidR="00532E44" w:rsidRPr="00CA2932" w:rsidRDefault="00E45D93" w:rsidP="005428AC">
      <w:pPr>
        <w:ind w:left="60" w:right="32"/>
        <w:rPr>
          <w:color w:val="auto"/>
          <w:sz w:val="18"/>
          <w:szCs w:val="18"/>
        </w:rPr>
      </w:pPr>
      <w:r w:rsidRPr="00CA2932">
        <w:rPr>
          <w:color w:val="auto"/>
          <w:sz w:val="18"/>
          <w:szCs w:val="18"/>
        </w:rPr>
        <w:t xml:space="preserve">NOT 3: Üniversite seçmeli dersleri için her bölüm 15 kontenjan ayrılacaktır. Bölümdeki bütün ÜNİVERSİTE SEÇMELİ dersleri 15 kontenjanı doldurmadan artıma gidilmeyecektir. </w:t>
      </w:r>
    </w:p>
    <w:p w14:paraId="5B85AC3F" w14:textId="28127F91" w:rsidR="00532E44" w:rsidRPr="00CA2932" w:rsidRDefault="00E45D93" w:rsidP="005428AC">
      <w:pPr>
        <w:ind w:left="60" w:right="32"/>
        <w:rPr>
          <w:color w:val="auto"/>
          <w:sz w:val="18"/>
          <w:szCs w:val="18"/>
        </w:rPr>
      </w:pPr>
      <w:r w:rsidRPr="00CA2932">
        <w:rPr>
          <w:color w:val="auto"/>
          <w:sz w:val="18"/>
          <w:szCs w:val="18"/>
        </w:rPr>
        <w:t>NOT 4: Çevre Mühendisliği Bölümü 3. sınıf proje dersi olan “CEV30</w:t>
      </w:r>
      <w:r w:rsidR="00217CB0">
        <w:rPr>
          <w:color w:val="auto"/>
          <w:sz w:val="18"/>
          <w:szCs w:val="18"/>
        </w:rPr>
        <w:t>2</w:t>
      </w:r>
      <w:r w:rsidRPr="00CA2932">
        <w:rPr>
          <w:color w:val="auto"/>
          <w:sz w:val="18"/>
          <w:szCs w:val="18"/>
        </w:rPr>
        <w:t xml:space="preserve"> Çevre Müh. Uyg.-II” dersi Çevre Mühendisliği Bölümü Öğretim üyelerinden seçilecektir. </w:t>
      </w:r>
    </w:p>
    <w:p w14:paraId="23E53FF3" w14:textId="5175F306" w:rsidR="00532E44" w:rsidRPr="00CA2932" w:rsidRDefault="00E45D93" w:rsidP="005428AC">
      <w:pPr>
        <w:ind w:left="60" w:right="32"/>
        <w:rPr>
          <w:color w:val="auto"/>
          <w:sz w:val="18"/>
          <w:szCs w:val="18"/>
        </w:rPr>
      </w:pPr>
      <w:r w:rsidRPr="00CA2932">
        <w:rPr>
          <w:color w:val="auto"/>
          <w:sz w:val="18"/>
          <w:szCs w:val="18"/>
        </w:rPr>
        <w:t xml:space="preserve">NOT 5: Çevre Mühendisliği Bölümü 4. sınıf </w:t>
      </w:r>
      <w:r w:rsidR="006949C5" w:rsidRPr="00CA2932">
        <w:rPr>
          <w:color w:val="auto"/>
          <w:sz w:val="18"/>
          <w:szCs w:val="18"/>
        </w:rPr>
        <w:t>bitirme</w:t>
      </w:r>
      <w:r w:rsidRPr="00CA2932">
        <w:rPr>
          <w:color w:val="auto"/>
          <w:sz w:val="18"/>
          <w:szCs w:val="18"/>
        </w:rPr>
        <w:t xml:space="preserve"> dersi olan “CEV40</w:t>
      </w:r>
      <w:r w:rsidR="006949C5" w:rsidRPr="00CA2932">
        <w:rPr>
          <w:color w:val="auto"/>
          <w:sz w:val="18"/>
          <w:szCs w:val="18"/>
        </w:rPr>
        <w:t>2</w:t>
      </w:r>
      <w:r w:rsidRPr="00CA2932">
        <w:rPr>
          <w:color w:val="auto"/>
          <w:sz w:val="18"/>
          <w:szCs w:val="18"/>
        </w:rPr>
        <w:t xml:space="preserve"> </w:t>
      </w:r>
      <w:r w:rsidR="006949C5" w:rsidRPr="00CA2932">
        <w:rPr>
          <w:color w:val="auto"/>
          <w:sz w:val="18"/>
          <w:szCs w:val="18"/>
        </w:rPr>
        <w:t>Bitirme Çalışması</w:t>
      </w:r>
      <w:r w:rsidRPr="00CA2932">
        <w:rPr>
          <w:color w:val="auto"/>
          <w:sz w:val="18"/>
          <w:szCs w:val="18"/>
        </w:rPr>
        <w:t xml:space="preserve">” dersi Çevre Mühendisliği Bölümü Öğretim üyelerinden seçilecektir.  </w:t>
      </w:r>
    </w:p>
    <w:sectPr w:rsidR="00532E44" w:rsidRPr="00CA2932" w:rsidSect="00940364">
      <w:headerReference w:type="even" r:id="rId9"/>
      <w:headerReference w:type="default" r:id="rId10"/>
      <w:footerReference w:type="default" r:id="rId11"/>
      <w:headerReference w:type="first" r:id="rId12"/>
      <w:pgSz w:w="15840" w:h="12240" w:orient="landscape"/>
      <w:pgMar w:top="1502" w:right="672" w:bottom="426" w:left="677" w:header="602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17B397" w14:textId="77777777" w:rsidR="00BF2B36" w:rsidRDefault="00BF2B36">
      <w:pPr>
        <w:spacing w:line="240" w:lineRule="auto"/>
      </w:pPr>
      <w:r>
        <w:separator/>
      </w:r>
    </w:p>
  </w:endnote>
  <w:endnote w:type="continuationSeparator" w:id="0">
    <w:p w14:paraId="762154F5" w14:textId="77777777" w:rsidR="00BF2B36" w:rsidRDefault="00BF2B3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CC460C" w14:textId="589D08C8" w:rsidR="002225A6" w:rsidRDefault="002225A6">
    <w:pPr>
      <w:pStyle w:val="Footer"/>
    </w:pPr>
    <w:r>
      <w:t>Yayın tar: 10.02.2020</w:t>
    </w:r>
    <w:r>
      <w:tab/>
    </w:r>
    <w:r>
      <w:tab/>
    </w:r>
    <w:r>
      <w:tab/>
    </w:r>
    <w:r>
      <w:tab/>
    </w:r>
    <w:r>
      <w:tab/>
    </w:r>
    <w:r>
      <w:tab/>
      <w:t>Rev tar: 24.02.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CD0572" w14:textId="77777777" w:rsidR="00BF2B36" w:rsidRDefault="00BF2B36">
      <w:pPr>
        <w:spacing w:line="240" w:lineRule="auto"/>
      </w:pPr>
      <w:r>
        <w:separator/>
      </w:r>
    </w:p>
  </w:footnote>
  <w:footnote w:type="continuationSeparator" w:id="0">
    <w:p w14:paraId="6D78D425" w14:textId="77777777" w:rsidR="00BF2B36" w:rsidRDefault="00BF2B3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067E9C" w14:textId="77777777" w:rsidR="002225A6" w:rsidRDefault="002225A6">
    <w:pPr>
      <w:spacing w:line="259" w:lineRule="auto"/>
      <w:ind w:left="2591" w:firstLine="0"/>
      <w:jc w:val="center"/>
    </w:pPr>
    <w:r>
      <w:rPr>
        <w:sz w:val="15"/>
      </w:rPr>
      <w:t xml:space="preserve">T.C. </w:t>
    </w:r>
  </w:p>
  <w:p w14:paraId="5C341903" w14:textId="77777777" w:rsidR="002225A6" w:rsidRDefault="002225A6">
    <w:pPr>
      <w:spacing w:line="259" w:lineRule="auto"/>
      <w:ind w:left="2592" w:firstLine="0"/>
      <w:jc w:val="center"/>
    </w:pPr>
    <w:r>
      <w:rPr>
        <w:sz w:val="15"/>
      </w:rPr>
      <w:t xml:space="preserve">DÜZCE ÜNİVERSİTESİ </w:t>
    </w:r>
  </w:p>
  <w:p w14:paraId="55B068F9" w14:textId="77777777" w:rsidR="002225A6" w:rsidRDefault="002225A6">
    <w:pPr>
      <w:spacing w:line="259" w:lineRule="auto"/>
      <w:ind w:left="2592" w:firstLine="0"/>
      <w:jc w:val="center"/>
    </w:pPr>
    <w:r>
      <w:rPr>
        <w:sz w:val="15"/>
      </w:rPr>
      <w:t xml:space="preserve">MÜHENDİSLİK FAKÜLTESİ </w:t>
    </w:r>
  </w:p>
  <w:p w14:paraId="6BB7ECF9" w14:textId="77777777" w:rsidR="002225A6" w:rsidRDefault="002225A6">
    <w:pPr>
      <w:spacing w:line="259" w:lineRule="auto"/>
      <w:ind w:left="2593" w:firstLine="0"/>
      <w:jc w:val="center"/>
    </w:pPr>
    <w:r>
      <w:rPr>
        <w:sz w:val="15"/>
      </w:rPr>
      <w:t xml:space="preserve">ÇEVRE MÜHENDİSLİĞİ BÖLÜMÜ </w:t>
    </w:r>
  </w:p>
  <w:p w14:paraId="0A0B0878" w14:textId="77777777" w:rsidR="002225A6" w:rsidRDefault="002225A6">
    <w:pPr>
      <w:spacing w:line="259" w:lineRule="auto"/>
      <w:ind w:left="2593" w:firstLine="0"/>
      <w:jc w:val="center"/>
    </w:pPr>
    <w:r>
      <w:rPr>
        <w:sz w:val="15"/>
      </w:rPr>
      <w:t xml:space="preserve">2017-2018 GÜZ DÖNEMİ DERS PROGRAMI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8CF890" w14:textId="77777777" w:rsidR="002225A6" w:rsidRDefault="002225A6">
    <w:pPr>
      <w:spacing w:line="259" w:lineRule="auto"/>
      <w:ind w:left="2591" w:firstLine="0"/>
      <w:jc w:val="center"/>
    </w:pPr>
    <w:r>
      <w:rPr>
        <w:sz w:val="15"/>
      </w:rPr>
      <w:t xml:space="preserve">T.C. </w:t>
    </w:r>
  </w:p>
  <w:p w14:paraId="3B286170" w14:textId="77777777" w:rsidR="002225A6" w:rsidRDefault="002225A6">
    <w:pPr>
      <w:spacing w:line="259" w:lineRule="auto"/>
      <w:ind w:left="2592" w:firstLine="0"/>
      <w:jc w:val="center"/>
    </w:pPr>
    <w:r>
      <w:rPr>
        <w:sz w:val="15"/>
      </w:rPr>
      <w:t xml:space="preserve">DÜZCE ÜNİVERSİTESİ </w:t>
    </w:r>
  </w:p>
  <w:p w14:paraId="172ED737" w14:textId="77777777" w:rsidR="002225A6" w:rsidRDefault="002225A6">
    <w:pPr>
      <w:spacing w:line="259" w:lineRule="auto"/>
      <w:ind w:left="2592" w:firstLine="0"/>
      <w:jc w:val="center"/>
    </w:pPr>
    <w:r>
      <w:rPr>
        <w:sz w:val="15"/>
      </w:rPr>
      <w:t xml:space="preserve">MÜHENDİSLİK FAKÜLTESİ </w:t>
    </w:r>
  </w:p>
  <w:p w14:paraId="7B030988" w14:textId="77777777" w:rsidR="002225A6" w:rsidRDefault="002225A6">
    <w:pPr>
      <w:spacing w:line="259" w:lineRule="auto"/>
      <w:ind w:left="2593" w:firstLine="0"/>
      <w:jc w:val="center"/>
    </w:pPr>
    <w:r>
      <w:rPr>
        <w:sz w:val="15"/>
      </w:rPr>
      <w:t xml:space="preserve">ÇEVRE MÜHENDİSLİĞİ BÖLÜMÜ </w:t>
    </w:r>
  </w:p>
  <w:p w14:paraId="3E919B38" w14:textId="0D68D369" w:rsidR="002225A6" w:rsidRDefault="002225A6">
    <w:pPr>
      <w:spacing w:line="259" w:lineRule="auto"/>
      <w:ind w:left="2593" w:firstLine="0"/>
      <w:jc w:val="center"/>
    </w:pPr>
    <w:r>
      <w:rPr>
        <w:sz w:val="15"/>
      </w:rPr>
      <w:t xml:space="preserve">2019-2020 BAHAR DÖNEMİ DERS PROGRAMI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C989D9" w14:textId="77777777" w:rsidR="002225A6" w:rsidRDefault="002225A6">
    <w:pPr>
      <w:spacing w:line="259" w:lineRule="auto"/>
      <w:ind w:left="2591" w:firstLine="0"/>
      <w:jc w:val="center"/>
    </w:pPr>
    <w:r>
      <w:rPr>
        <w:sz w:val="15"/>
      </w:rPr>
      <w:t xml:space="preserve">T.C. </w:t>
    </w:r>
  </w:p>
  <w:p w14:paraId="74BA27DD" w14:textId="77777777" w:rsidR="002225A6" w:rsidRDefault="002225A6">
    <w:pPr>
      <w:spacing w:line="259" w:lineRule="auto"/>
      <w:ind w:left="2592" w:firstLine="0"/>
      <w:jc w:val="center"/>
    </w:pPr>
    <w:r>
      <w:rPr>
        <w:sz w:val="15"/>
      </w:rPr>
      <w:t xml:space="preserve">DÜZCE ÜNİVERSİTESİ </w:t>
    </w:r>
  </w:p>
  <w:p w14:paraId="249847EA" w14:textId="77777777" w:rsidR="002225A6" w:rsidRDefault="002225A6">
    <w:pPr>
      <w:spacing w:line="259" w:lineRule="auto"/>
      <w:ind w:left="2592" w:firstLine="0"/>
      <w:jc w:val="center"/>
    </w:pPr>
    <w:r>
      <w:rPr>
        <w:sz w:val="15"/>
      </w:rPr>
      <w:t xml:space="preserve">MÜHENDİSLİK FAKÜLTESİ </w:t>
    </w:r>
  </w:p>
  <w:p w14:paraId="010BB4F4" w14:textId="77777777" w:rsidR="002225A6" w:rsidRDefault="002225A6">
    <w:pPr>
      <w:spacing w:line="259" w:lineRule="auto"/>
      <w:ind w:left="2593" w:firstLine="0"/>
      <w:jc w:val="center"/>
    </w:pPr>
    <w:r>
      <w:rPr>
        <w:sz w:val="15"/>
      </w:rPr>
      <w:t xml:space="preserve">ÇEVRE MÜHENDİSLİĞİ BÖLÜMÜ </w:t>
    </w:r>
  </w:p>
  <w:p w14:paraId="3929990E" w14:textId="77777777" w:rsidR="002225A6" w:rsidRDefault="002225A6">
    <w:pPr>
      <w:spacing w:line="259" w:lineRule="auto"/>
      <w:ind w:left="2593" w:firstLine="0"/>
      <w:jc w:val="center"/>
    </w:pPr>
    <w:r>
      <w:rPr>
        <w:sz w:val="15"/>
      </w:rPr>
      <w:t xml:space="preserve">2017-2018 GÜZ DÖNEMİ DERS PROGRAMI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B5115B"/>
    <w:multiLevelType w:val="hybridMultilevel"/>
    <w:tmpl w:val="0AA01AF4"/>
    <w:lvl w:ilvl="0" w:tplc="44A002E2">
      <w:start w:val="82"/>
      <w:numFmt w:val="bullet"/>
      <w:lvlText w:val=""/>
      <w:lvlJc w:val="left"/>
      <w:pPr>
        <w:ind w:left="425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5" w:hanging="360"/>
      </w:pPr>
      <w:rPr>
        <w:rFonts w:ascii="Wingdings" w:hAnsi="Wingdings" w:hint="default"/>
      </w:rPr>
    </w:lvl>
  </w:abstractNum>
  <w:abstractNum w:abstractNumId="1" w15:restartNumberingAfterBreak="0">
    <w:nsid w:val="33A74679"/>
    <w:multiLevelType w:val="hybridMultilevel"/>
    <w:tmpl w:val="B4E2D40E"/>
    <w:lvl w:ilvl="0" w:tplc="C8FA9326">
      <w:start w:val="2"/>
      <w:numFmt w:val="decimal"/>
      <w:lvlText w:val="%1."/>
      <w:lvlJc w:val="left"/>
      <w:pPr>
        <w:ind w:left="27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928A2126">
      <w:start w:val="1"/>
      <w:numFmt w:val="lowerLetter"/>
      <w:lvlText w:val="%2"/>
      <w:lvlJc w:val="left"/>
      <w:pPr>
        <w:ind w:left="11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2070DF02">
      <w:start w:val="1"/>
      <w:numFmt w:val="lowerRoman"/>
      <w:lvlText w:val="%3"/>
      <w:lvlJc w:val="left"/>
      <w:pPr>
        <w:ind w:left="18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D8F8598A">
      <w:start w:val="1"/>
      <w:numFmt w:val="decimal"/>
      <w:lvlText w:val="%4"/>
      <w:lvlJc w:val="left"/>
      <w:pPr>
        <w:ind w:left="25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58CA9F94">
      <w:start w:val="1"/>
      <w:numFmt w:val="lowerLetter"/>
      <w:lvlText w:val="%5"/>
      <w:lvlJc w:val="left"/>
      <w:pPr>
        <w:ind w:left="33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7966A33C">
      <w:start w:val="1"/>
      <w:numFmt w:val="lowerRoman"/>
      <w:lvlText w:val="%6"/>
      <w:lvlJc w:val="left"/>
      <w:pPr>
        <w:ind w:left="40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9BF0B8A6">
      <w:start w:val="1"/>
      <w:numFmt w:val="decimal"/>
      <w:lvlText w:val="%7"/>
      <w:lvlJc w:val="left"/>
      <w:pPr>
        <w:ind w:left="47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5C4A03DE">
      <w:start w:val="1"/>
      <w:numFmt w:val="lowerLetter"/>
      <w:lvlText w:val="%8"/>
      <w:lvlJc w:val="left"/>
      <w:pPr>
        <w:ind w:left="54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CF708CB2">
      <w:start w:val="1"/>
      <w:numFmt w:val="lowerRoman"/>
      <w:lvlText w:val="%9"/>
      <w:lvlJc w:val="left"/>
      <w:pPr>
        <w:ind w:left="61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zNjMyMzKwsDQAEko6SsGpxcWZ+XkgBUYmtQDVQl3NLQAAAA=="/>
  </w:docVars>
  <w:rsids>
    <w:rsidRoot w:val="00532E44"/>
    <w:rsid w:val="00003AA0"/>
    <w:rsid w:val="00016B46"/>
    <w:rsid w:val="0002517D"/>
    <w:rsid w:val="00037287"/>
    <w:rsid w:val="0004372E"/>
    <w:rsid w:val="0004612A"/>
    <w:rsid w:val="0008396B"/>
    <w:rsid w:val="000A6A91"/>
    <w:rsid w:val="000B09FB"/>
    <w:rsid w:val="000B6548"/>
    <w:rsid w:val="000B70BC"/>
    <w:rsid w:val="000D3208"/>
    <w:rsid w:val="000E5AFA"/>
    <w:rsid w:val="000F5C01"/>
    <w:rsid w:val="000F7619"/>
    <w:rsid w:val="001005CD"/>
    <w:rsid w:val="001062B6"/>
    <w:rsid w:val="00114896"/>
    <w:rsid w:val="00117BBA"/>
    <w:rsid w:val="00167033"/>
    <w:rsid w:val="0018052E"/>
    <w:rsid w:val="001848DC"/>
    <w:rsid w:val="00193AC3"/>
    <w:rsid w:val="00195358"/>
    <w:rsid w:val="001B4A92"/>
    <w:rsid w:val="001D19DC"/>
    <w:rsid w:val="001D545D"/>
    <w:rsid w:val="001E1579"/>
    <w:rsid w:val="001E17EC"/>
    <w:rsid w:val="001E26ED"/>
    <w:rsid w:val="001E6964"/>
    <w:rsid w:val="001F41AF"/>
    <w:rsid w:val="00210DFF"/>
    <w:rsid w:val="00212DEC"/>
    <w:rsid w:val="00213599"/>
    <w:rsid w:val="00214710"/>
    <w:rsid w:val="00217CB0"/>
    <w:rsid w:val="002225A6"/>
    <w:rsid w:val="0022370B"/>
    <w:rsid w:val="002255CD"/>
    <w:rsid w:val="002550BE"/>
    <w:rsid w:val="002809D8"/>
    <w:rsid w:val="00282B1C"/>
    <w:rsid w:val="00283087"/>
    <w:rsid w:val="00291ED2"/>
    <w:rsid w:val="0029288A"/>
    <w:rsid w:val="00293683"/>
    <w:rsid w:val="00294EB7"/>
    <w:rsid w:val="002B1155"/>
    <w:rsid w:val="002B568F"/>
    <w:rsid w:val="002B6DBF"/>
    <w:rsid w:val="002D04B9"/>
    <w:rsid w:val="002F065D"/>
    <w:rsid w:val="002F1BF9"/>
    <w:rsid w:val="002F1C1F"/>
    <w:rsid w:val="00304907"/>
    <w:rsid w:val="00304C36"/>
    <w:rsid w:val="00343471"/>
    <w:rsid w:val="00344E02"/>
    <w:rsid w:val="00346D7B"/>
    <w:rsid w:val="00351196"/>
    <w:rsid w:val="00351600"/>
    <w:rsid w:val="003540C1"/>
    <w:rsid w:val="003544B3"/>
    <w:rsid w:val="00355DC3"/>
    <w:rsid w:val="003564BC"/>
    <w:rsid w:val="003569CF"/>
    <w:rsid w:val="003606E3"/>
    <w:rsid w:val="00361E55"/>
    <w:rsid w:val="00370DF8"/>
    <w:rsid w:val="00381E75"/>
    <w:rsid w:val="0039730F"/>
    <w:rsid w:val="003A0A0D"/>
    <w:rsid w:val="003B2B3A"/>
    <w:rsid w:val="003D7695"/>
    <w:rsid w:val="003F057C"/>
    <w:rsid w:val="003F5E1A"/>
    <w:rsid w:val="004100AC"/>
    <w:rsid w:val="004102E2"/>
    <w:rsid w:val="004134F5"/>
    <w:rsid w:val="00421335"/>
    <w:rsid w:val="004230EF"/>
    <w:rsid w:val="00426339"/>
    <w:rsid w:val="00442616"/>
    <w:rsid w:val="00451353"/>
    <w:rsid w:val="004542D7"/>
    <w:rsid w:val="0045664E"/>
    <w:rsid w:val="00482675"/>
    <w:rsid w:val="004877FC"/>
    <w:rsid w:val="00496E3D"/>
    <w:rsid w:val="004D2E61"/>
    <w:rsid w:val="005032BB"/>
    <w:rsid w:val="00504545"/>
    <w:rsid w:val="0050563A"/>
    <w:rsid w:val="00514358"/>
    <w:rsid w:val="00514B58"/>
    <w:rsid w:val="00522546"/>
    <w:rsid w:val="00524A3B"/>
    <w:rsid w:val="0052695C"/>
    <w:rsid w:val="00532E44"/>
    <w:rsid w:val="005428AC"/>
    <w:rsid w:val="005446BC"/>
    <w:rsid w:val="00550218"/>
    <w:rsid w:val="0055070A"/>
    <w:rsid w:val="00561301"/>
    <w:rsid w:val="00571516"/>
    <w:rsid w:val="00575FEB"/>
    <w:rsid w:val="00587D3F"/>
    <w:rsid w:val="005A064E"/>
    <w:rsid w:val="005A0F93"/>
    <w:rsid w:val="005A1EBE"/>
    <w:rsid w:val="005D0318"/>
    <w:rsid w:val="005D6594"/>
    <w:rsid w:val="005D67B6"/>
    <w:rsid w:val="005E384F"/>
    <w:rsid w:val="005F50B8"/>
    <w:rsid w:val="005F7ADF"/>
    <w:rsid w:val="006214AD"/>
    <w:rsid w:val="00621FB5"/>
    <w:rsid w:val="00631C52"/>
    <w:rsid w:val="006322E7"/>
    <w:rsid w:val="00655474"/>
    <w:rsid w:val="00655676"/>
    <w:rsid w:val="006715BF"/>
    <w:rsid w:val="00681C90"/>
    <w:rsid w:val="00683A23"/>
    <w:rsid w:val="006949C5"/>
    <w:rsid w:val="00695060"/>
    <w:rsid w:val="006A21A6"/>
    <w:rsid w:val="006A2BC2"/>
    <w:rsid w:val="006A644B"/>
    <w:rsid w:val="006A6497"/>
    <w:rsid w:val="006B4CD1"/>
    <w:rsid w:val="006D18A0"/>
    <w:rsid w:val="006E1EA1"/>
    <w:rsid w:val="006E5161"/>
    <w:rsid w:val="006E7A6A"/>
    <w:rsid w:val="006F2B37"/>
    <w:rsid w:val="007319A1"/>
    <w:rsid w:val="0073776D"/>
    <w:rsid w:val="00737F21"/>
    <w:rsid w:val="00751561"/>
    <w:rsid w:val="007600E9"/>
    <w:rsid w:val="007656A8"/>
    <w:rsid w:val="00767514"/>
    <w:rsid w:val="00775E7E"/>
    <w:rsid w:val="007A223F"/>
    <w:rsid w:val="007A6B4A"/>
    <w:rsid w:val="007B12D5"/>
    <w:rsid w:val="007B6412"/>
    <w:rsid w:val="007D2E7A"/>
    <w:rsid w:val="007D5E4E"/>
    <w:rsid w:val="008023FC"/>
    <w:rsid w:val="00804C72"/>
    <w:rsid w:val="0081607A"/>
    <w:rsid w:val="00847660"/>
    <w:rsid w:val="00881567"/>
    <w:rsid w:val="00883765"/>
    <w:rsid w:val="00887FEC"/>
    <w:rsid w:val="00895792"/>
    <w:rsid w:val="00896754"/>
    <w:rsid w:val="008D11FF"/>
    <w:rsid w:val="008D235C"/>
    <w:rsid w:val="00901D63"/>
    <w:rsid w:val="00913ADB"/>
    <w:rsid w:val="00916D2D"/>
    <w:rsid w:val="009172E8"/>
    <w:rsid w:val="00927A86"/>
    <w:rsid w:val="00940364"/>
    <w:rsid w:val="00994EE5"/>
    <w:rsid w:val="009A2527"/>
    <w:rsid w:val="009A4B22"/>
    <w:rsid w:val="009C716F"/>
    <w:rsid w:val="009D2B24"/>
    <w:rsid w:val="00A22883"/>
    <w:rsid w:val="00A4124F"/>
    <w:rsid w:val="00A41B45"/>
    <w:rsid w:val="00A46F8B"/>
    <w:rsid w:val="00A6093F"/>
    <w:rsid w:val="00A65977"/>
    <w:rsid w:val="00A65C24"/>
    <w:rsid w:val="00A67A1A"/>
    <w:rsid w:val="00A7454E"/>
    <w:rsid w:val="00A94FC9"/>
    <w:rsid w:val="00A97B90"/>
    <w:rsid w:val="00A97E2D"/>
    <w:rsid w:val="00AA0496"/>
    <w:rsid w:val="00AA3747"/>
    <w:rsid w:val="00AB4FB4"/>
    <w:rsid w:val="00AC31E1"/>
    <w:rsid w:val="00AC6F02"/>
    <w:rsid w:val="00AE0669"/>
    <w:rsid w:val="00AF5DF6"/>
    <w:rsid w:val="00AF68C8"/>
    <w:rsid w:val="00B019D7"/>
    <w:rsid w:val="00B0441D"/>
    <w:rsid w:val="00B143A2"/>
    <w:rsid w:val="00B24723"/>
    <w:rsid w:val="00B26B23"/>
    <w:rsid w:val="00B35BDE"/>
    <w:rsid w:val="00B400C7"/>
    <w:rsid w:val="00B46C33"/>
    <w:rsid w:val="00B504EC"/>
    <w:rsid w:val="00B666DD"/>
    <w:rsid w:val="00B66932"/>
    <w:rsid w:val="00B71DB0"/>
    <w:rsid w:val="00B740E5"/>
    <w:rsid w:val="00B7744F"/>
    <w:rsid w:val="00BA21A7"/>
    <w:rsid w:val="00BA4168"/>
    <w:rsid w:val="00BA5D22"/>
    <w:rsid w:val="00BB3B80"/>
    <w:rsid w:val="00BC2A10"/>
    <w:rsid w:val="00BC2F83"/>
    <w:rsid w:val="00BC35D1"/>
    <w:rsid w:val="00BC7646"/>
    <w:rsid w:val="00BD0621"/>
    <w:rsid w:val="00BE6DF2"/>
    <w:rsid w:val="00BF2B36"/>
    <w:rsid w:val="00BF43CB"/>
    <w:rsid w:val="00C05992"/>
    <w:rsid w:val="00C10625"/>
    <w:rsid w:val="00C1064B"/>
    <w:rsid w:val="00C13CFB"/>
    <w:rsid w:val="00C20EF1"/>
    <w:rsid w:val="00C34FAD"/>
    <w:rsid w:val="00C44E00"/>
    <w:rsid w:val="00C50995"/>
    <w:rsid w:val="00C523F1"/>
    <w:rsid w:val="00C52FD4"/>
    <w:rsid w:val="00C61318"/>
    <w:rsid w:val="00C72741"/>
    <w:rsid w:val="00C728F0"/>
    <w:rsid w:val="00C76081"/>
    <w:rsid w:val="00CA2932"/>
    <w:rsid w:val="00CB1536"/>
    <w:rsid w:val="00CB48D9"/>
    <w:rsid w:val="00CB7B8D"/>
    <w:rsid w:val="00CD0C5F"/>
    <w:rsid w:val="00CD5E9F"/>
    <w:rsid w:val="00CE055C"/>
    <w:rsid w:val="00CE54AC"/>
    <w:rsid w:val="00CF2620"/>
    <w:rsid w:val="00CF647E"/>
    <w:rsid w:val="00D048AC"/>
    <w:rsid w:val="00D14636"/>
    <w:rsid w:val="00D310CE"/>
    <w:rsid w:val="00D458DD"/>
    <w:rsid w:val="00D81635"/>
    <w:rsid w:val="00DA0B74"/>
    <w:rsid w:val="00DB13A0"/>
    <w:rsid w:val="00DC11A7"/>
    <w:rsid w:val="00DD2C4E"/>
    <w:rsid w:val="00DD3674"/>
    <w:rsid w:val="00DD7E84"/>
    <w:rsid w:val="00DE4440"/>
    <w:rsid w:val="00E06D3D"/>
    <w:rsid w:val="00E17672"/>
    <w:rsid w:val="00E22973"/>
    <w:rsid w:val="00E27311"/>
    <w:rsid w:val="00E31968"/>
    <w:rsid w:val="00E45D93"/>
    <w:rsid w:val="00E6274F"/>
    <w:rsid w:val="00E64C78"/>
    <w:rsid w:val="00E67E21"/>
    <w:rsid w:val="00E96B74"/>
    <w:rsid w:val="00EA0A3A"/>
    <w:rsid w:val="00EC1EA7"/>
    <w:rsid w:val="00EC372A"/>
    <w:rsid w:val="00EE669B"/>
    <w:rsid w:val="00EE71A6"/>
    <w:rsid w:val="00F07BAE"/>
    <w:rsid w:val="00F120B8"/>
    <w:rsid w:val="00F224F7"/>
    <w:rsid w:val="00F33803"/>
    <w:rsid w:val="00F37418"/>
    <w:rsid w:val="00F37938"/>
    <w:rsid w:val="00F44156"/>
    <w:rsid w:val="00F47292"/>
    <w:rsid w:val="00F8160F"/>
    <w:rsid w:val="00F91644"/>
    <w:rsid w:val="00FA3FBD"/>
    <w:rsid w:val="00FA493E"/>
    <w:rsid w:val="00FB3909"/>
    <w:rsid w:val="00FB6E38"/>
    <w:rsid w:val="00FC7224"/>
    <w:rsid w:val="00FD7A4E"/>
    <w:rsid w:val="00FF33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486D14C"/>
  <w15:docId w15:val="{AB1B2B2B-ABD2-4147-BE28-542B1D936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2B1C"/>
    <w:pPr>
      <w:spacing w:after="0" w:line="254" w:lineRule="auto"/>
      <w:ind w:left="75" w:hanging="10"/>
    </w:pPr>
    <w:rPr>
      <w:rFonts w:ascii="Times New Roman" w:eastAsia="Times New Roman" w:hAnsi="Times New Roman" w:cs="Times New Roman"/>
      <w:color w:val="000000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F120B8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20B8"/>
    <w:rPr>
      <w:rFonts w:ascii="Times New Roman" w:eastAsia="Times New Roman" w:hAnsi="Times New Roman" w:cs="Times New Roman"/>
      <w:color w:val="000000"/>
      <w:sz w:val="21"/>
    </w:rPr>
  </w:style>
  <w:style w:type="paragraph" w:styleId="ListParagraph">
    <w:name w:val="List Paragraph"/>
    <w:basedOn w:val="Normal"/>
    <w:uiPriority w:val="34"/>
    <w:qFormat/>
    <w:rsid w:val="0073776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458DD"/>
    <w:rPr>
      <w:color w:val="0563C1" w:themeColor="hyperlink"/>
      <w:u w:val="single"/>
    </w:rPr>
  </w:style>
  <w:style w:type="table" w:styleId="TableGrid0">
    <w:name w:val="Table Grid"/>
    <w:basedOn w:val="TableNormal"/>
    <w:uiPriority w:val="39"/>
    <w:rsid w:val="009403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16D2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6D2D"/>
    <w:rPr>
      <w:rFonts w:ascii="Segoe UI" w:eastAsia="Times New Roman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evre.mf.duzce.edu.tr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2FE057-977B-471F-9CD4-F11B3F8F3B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5</Pages>
  <Words>2155</Words>
  <Characters>12286</Characters>
  <Application>Microsoft Office Word</Application>
  <DocSecurity>0</DocSecurity>
  <Lines>102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Microsoft Word - Ders ProgramÄ±.docx</vt:lpstr>
      <vt:lpstr>Microsoft Word - Ders ProgramÄ±.docx</vt:lpstr>
    </vt:vector>
  </TitlesOfParts>
  <Company/>
  <LinksUpToDate>false</LinksUpToDate>
  <CharactersWithSpaces>14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Ders ProgramÄ±.docx</dc:title>
  <dc:creator>Ergun</dc:creator>
  <cp:lastModifiedBy>niluferdem</cp:lastModifiedBy>
  <cp:revision>13</cp:revision>
  <cp:lastPrinted>2020-01-17T06:53:00Z</cp:lastPrinted>
  <dcterms:created xsi:type="dcterms:W3CDTF">2020-02-18T09:50:00Z</dcterms:created>
  <dcterms:modified xsi:type="dcterms:W3CDTF">2020-02-24T12:46:00Z</dcterms:modified>
</cp:coreProperties>
</file>